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B5A8F0" w14:textId="75D2E427" w:rsidR="00534871" w:rsidRPr="00DD7849" w:rsidRDefault="00204B89" w:rsidP="00DD7849">
      <w:pPr>
        <w:pStyle w:val="Heading1"/>
        <w:rPr>
          <w:rFonts w:eastAsia="Calibri"/>
          <w:noProof/>
          <w:lang w:val="en-US"/>
        </w:rPr>
      </w:pPr>
      <w:r>
        <w:rPr>
          <w:rFonts w:eastAsia="Calibri"/>
          <w:lang w:val="en-US"/>
        </w:rPr>
        <w:t>Mobile sensing in substance u</w:t>
      </w:r>
      <w:r w:rsidR="7C90F34B" w:rsidRPr="7C90F34B">
        <w:rPr>
          <w:rFonts w:eastAsia="Calibri"/>
          <w:lang w:val="en-US"/>
        </w:rPr>
        <w:t>se research - a scoping review</w:t>
      </w:r>
      <w:r w:rsidR="002E3E2D">
        <w:rPr>
          <w:rFonts w:eastAsia="Calibri"/>
          <w:noProof/>
          <w:lang w:val="en-US"/>
        </w:rPr>
        <w:t>.</w:t>
      </w:r>
    </w:p>
    <w:p w14:paraId="2B0040EE" w14:textId="7338BFC7" w:rsidR="00853E07" w:rsidRDefault="00853E07" w:rsidP="00853E07">
      <w:pPr>
        <w:pStyle w:val="Heading2"/>
        <w:rPr>
          <w:lang w:val="en-US"/>
        </w:rPr>
      </w:pPr>
      <w:r>
        <w:rPr>
          <w:lang w:val="en-US"/>
        </w:rPr>
        <w:t>Authors</w:t>
      </w:r>
    </w:p>
    <w:p w14:paraId="634D4EF1" w14:textId="02BCFA77" w:rsidR="00853E07" w:rsidRDefault="00853E07" w:rsidP="00853E07">
      <w:pPr>
        <w:rPr>
          <w:lang w:val="en-US"/>
        </w:rPr>
      </w:pPr>
      <w:r>
        <w:rPr>
          <w:lang w:val="en-US"/>
        </w:rPr>
        <w:t>Lauvsnes, A.D.F., MSc</w:t>
      </w:r>
      <w:r w:rsidRPr="008B2CE7">
        <w:rPr>
          <w:vertAlign w:val="superscript"/>
          <w:lang w:val="en-US"/>
        </w:rPr>
        <w:t>1</w:t>
      </w:r>
      <w:r w:rsidR="008B2CE7">
        <w:rPr>
          <w:vertAlign w:val="superscript"/>
          <w:lang w:val="en-US"/>
        </w:rPr>
        <w:t>,</w:t>
      </w:r>
      <w:r w:rsidRPr="008B2CE7">
        <w:rPr>
          <w:vertAlign w:val="superscript"/>
          <w:lang w:val="en-US"/>
        </w:rPr>
        <w:t>2</w:t>
      </w:r>
      <w:r>
        <w:rPr>
          <w:lang w:val="en-US"/>
        </w:rPr>
        <w:t xml:space="preserve">, Langaas, M., PhD </w:t>
      </w:r>
      <w:r w:rsidRPr="008B2CE7">
        <w:rPr>
          <w:vertAlign w:val="superscript"/>
          <w:lang w:val="en-US"/>
        </w:rPr>
        <w:t>3</w:t>
      </w:r>
      <w:r w:rsidR="008B2CE7" w:rsidRPr="008B2CE7">
        <w:rPr>
          <w:vertAlign w:val="superscript"/>
          <w:lang w:val="en-US"/>
        </w:rPr>
        <w:t>,</w:t>
      </w:r>
      <w:r w:rsidRPr="008B2CE7">
        <w:rPr>
          <w:vertAlign w:val="superscript"/>
          <w:lang w:val="en-US"/>
        </w:rPr>
        <w:t>4</w:t>
      </w:r>
      <w:r>
        <w:rPr>
          <w:lang w:val="en-US"/>
        </w:rPr>
        <w:t xml:space="preserve">, Toussaint, P.J., </w:t>
      </w:r>
      <w:r w:rsidR="00C70B6F">
        <w:rPr>
          <w:lang w:val="en-US"/>
        </w:rPr>
        <w:t>PhD</w:t>
      </w:r>
      <w:r w:rsidRPr="008B2CE7">
        <w:rPr>
          <w:vertAlign w:val="superscript"/>
          <w:lang w:val="en-US"/>
        </w:rPr>
        <w:t>5</w:t>
      </w:r>
      <w:r w:rsidR="008B2CE7">
        <w:rPr>
          <w:vertAlign w:val="superscript"/>
          <w:lang w:val="en-US"/>
        </w:rPr>
        <w:t>,</w:t>
      </w:r>
      <w:proofErr w:type="gramStart"/>
      <w:r w:rsidRPr="008B2CE7">
        <w:rPr>
          <w:vertAlign w:val="superscript"/>
          <w:lang w:val="en-US"/>
        </w:rPr>
        <w:t>6</w:t>
      </w:r>
      <w:r w:rsidR="008B2CE7">
        <w:rPr>
          <w:lang w:val="en-US"/>
        </w:rPr>
        <w:t>,</w:t>
      </w:r>
      <w:r>
        <w:rPr>
          <w:lang w:val="en-US"/>
        </w:rPr>
        <w:t>PhD</w:t>
      </w:r>
      <w:proofErr w:type="gramEnd"/>
      <w:r>
        <w:rPr>
          <w:lang w:val="en-US"/>
        </w:rPr>
        <w:t xml:space="preserve"> &amp; Gråwe, R.W., PhD </w:t>
      </w:r>
      <w:r w:rsidRPr="008B2CE7">
        <w:rPr>
          <w:vertAlign w:val="superscript"/>
          <w:lang w:val="en-US"/>
        </w:rPr>
        <w:t>1</w:t>
      </w:r>
      <w:r w:rsidR="008B2CE7">
        <w:rPr>
          <w:vertAlign w:val="superscript"/>
          <w:lang w:val="en-US"/>
        </w:rPr>
        <w:t>,</w:t>
      </w:r>
      <w:r w:rsidRPr="008B2CE7">
        <w:rPr>
          <w:vertAlign w:val="superscript"/>
          <w:lang w:val="en-US"/>
        </w:rPr>
        <w:t>7</w:t>
      </w:r>
    </w:p>
    <w:p w14:paraId="1DCDF959" w14:textId="69617459" w:rsidR="00853E07" w:rsidRDefault="007C0437" w:rsidP="0077174E">
      <w:pPr>
        <w:rPr>
          <w:sz w:val="16"/>
          <w:szCs w:val="16"/>
          <w:lang w:val="en-US"/>
        </w:rPr>
      </w:pPr>
      <w:r w:rsidRPr="007C0437">
        <w:rPr>
          <w:sz w:val="16"/>
          <w:szCs w:val="16"/>
          <w:vertAlign w:val="superscript"/>
          <w:lang w:val="en-US"/>
        </w:rPr>
        <w:t>1</w:t>
      </w:r>
      <w:r w:rsidR="00853E07" w:rsidRPr="007C0437">
        <w:rPr>
          <w:sz w:val="16"/>
          <w:szCs w:val="16"/>
          <w:lang w:val="en-US"/>
        </w:rPr>
        <w:t>Norwegian University of Science and Technology, Faculty of Medicine, Department of Mental health, Trondheim, Norway</w:t>
      </w:r>
      <w:r w:rsidR="00682BA6">
        <w:rPr>
          <w:sz w:val="16"/>
          <w:szCs w:val="16"/>
          <w:lang w:val="en-US"/>
        </w:rPr>
        <w:t xml:space="preserve">, </w:t>
      </w:r>
      <w:r w:rsidR="00682BA6" w:rsidRPr="00682BA6">
        <w:rPr>
          <w:sz w:val="16"/>
          <w:szCs w:val="16"/>
          <w:vertAlign w:val="superscript"/>
          <w:lang w:val="en-US"/>
        </w:rPr>
        <w:t>2</w:t>
      </w:r>
      <w:r w:rsidR="00853E07" w:rsidRPr="00682BA6">
        <w:rPr>
          <w:sz w:val="16"/>
          <w:szCs w:val="16"/>
          <w:lang w:val="en-US"/>
        </w:rPr>
        <w:t>NKS Kvamsgrindkollektivet AS, Trondheim, Norway</w:t>
      </w:r>
      <w:r w:rsidR="00E46672">
        <w:rPr>
          <w:sz w:val="16"/>
          <w:szCs w:val="16"/>
          <w:lang w:val="en-US"/>
        </w:rPr>
        <w:t xml:space="preserve">, </w:t>
      </w:r>
      <w:r w:rsidR="00E46672" w:rsidRPr="00E46672">
        <w:rPr>
          <w:sz w:val="16"/>
          <w:szCs w:val="16"/>
          <w:vertAlign w:val="superscript"/>
          <w:lang w:val="en-US"/>
        </w:rPr>
        <w:t>3</w:t>
      </w:r>
      <w:r w:rsidR="00853E07" w:rsidRPr="00E46672">
        <w:rPr>
          <w:sz w:val="16"/>
          <w:szCs w:val="16"/>
          <w:lang w:val="en-US"/>
        </w:rPr>
        <w:t>Norwegian University of Science and Technology, Department of Mathematical Sciences, Faculty of Information Technology and Electrical Engineering, Trondheim, Norway</w:t>
      </w:r>
      <w:r w:rsidR="00B33F9C">
        <w:rPr>
          <w:sz w:val="16"/>
          <w:szCs w:val="16"/>
          <w:lang w:val="en-US"/>
        </w:rPr>
        <w:t xml:space="preserve">, </w:t>
      </w:r>
      <w:r w:rsidR="00B33F9C" w:rsidRPr="00B33F9C">
        <w:rPr>
          <w:sz w:val="16"/>
          <w:szCs w:val="16"/>
          <w:vertAlign w:val="superscript"/>
          <w:lang w:val="en-US"/>
        </w:rPr>
        <w:t>4</w:t>
      </w:r>
      <w:r w:rsidR="00853E07" w:rsidRPr="00853E07">
        <w:rPr>
          <w:sz w:val="16"/>
          <w:szCs w:val="16"/>
          <w:lang w:val="en-US"/>
        </w:rPr>
        <w:t>Norwegian Computing Center, Oslo, Norway</w:t>
      </w:r>
      <w:r w:rsidR="00B33F9C">
        <w:rPr>
          <w:sz w:val="16"/>
          <w:szCs w:val="16"/>
          <w:lang w:val="en-US"/>
        </w:rPr>
        <w:t xml:space="preserve">, </w:t>
      </w:r>
      <w:r w:rsidR="00B33F9C" w:rsidRPr="00B33F9C">
        <w:rPr>
          <w:sz w:val="16"/>
          <w:szCs w:val="16"/>
          <w:vertAlign w:val="superscript"/>
          <w:lang w:val="en-US"/>
        </w:rPr>
        <w:t>5</w:t>
      </w:r>
      <w:r w:rsidR="00853E07" w:rsidRPr="00853E07">
        <w:rPr>
          <w:sz w:val="16"/>
          <w:szCs w:val="16"/>
          <w:lang w:val="en-US"/>
        </w:rPr>
        <w:t>Norwegian University of Science and Technology, Department of Computer Science, Faculty of Information Technology and Electrical Engineering, Trondheim, Norway</w:t>
      </w:r>
      <w:r w:rsidR="00B33F9C">
        <w:rPr>
          <w:sz w:val="16"/>
          <w:szCs w:val="16"/>
          <w:lang w:val="en-US"/>
        </w:rPr>
        <w:t xml:space="preserve">, </w:t>
      </w:r>
      <w:r w:rsidR="0077174E" w:rsidRPr="0077174E">
        <w:rPr>
          <w:sz w:val="16"/>
          <w:szCs w:val="16"/>
          <w:vertAlign w:val="superscript"/>
          <w:lang w:val="en-US"/>
        </w:rPr>
        <w:t>6</w:t>
      </w:r>
      <w:r w:rsidR="00853E07" w:rsidRPr="00853E07">
        <w:rPr>
          <w:sz w:val="16"/>
          <w:szCs w:val="16"/>
          <w:lang w:val="en-US"/>
        </w:rPr>
        <w:t>SINTEF, SINTEF Digital, Trondheim, Norway</w:t>
      </w:r>
      <w:r w:rsidR="0077174E">
        <w:rPr>
          <w:sz w:val="16"/>
          <w:szCs w:val="16"/>
          <w:lang w:val="en-US"/>
        </w:rPr>
        <w:t xml:space="preserve">, </w:t>
      </w:r>
      <w:r w:rsidR="0077174E" w:rsidRPr="0077174E">
        <w:rPr>
          <w:sz w:val="16"/>
          <w:szCs w:val="16"/>
          <w:vertAlign w:val="superscript"/>
          <w:lang w:val="en-US"/>
        </w:rPr>
        <w:t>7</w:t>
      </w:r>
      <w:r w:rsidR="00853E07" w:rsidRPr="00853E07">
        <w:rPr>
          <w:sz w:val="16"/>
          <w:szCs w:val="16"/>
          <w:lang w:val="en-US"/>
        </w:rPr>
        <w:t xml:space="preserve">Divison of Psychiatry, St. </w:t>
      </w:r>
      <w:proofErr w:type="spellStart"/>
      <w:r w:rsidR="00853E07" w:rsidRPr="00853E07">
        <w:rPr>
          <w:sz w:val="16"/>
          <w:szCs w:val="16"/>
          <w:lang w:val="en-US"/>
        </w:rPr>
        <w:t>Olavs</w:t>
      </w:r>
      <w:proofErr w:type="spellEnd"/>
      <w:r w:rsidR="00853E07" w:rsidRPr="00853E07">
        <w:rPr>
          <w:sz w:val="16"/>
          <w:szCs w:val="16"/>
          <w:lang w:val="en-US"/>
        </w:rPr>
        <w:t xml:space="preserve"> University Hospital, Department of Research and Development, Trondheim, Norway</w:t>
      </w:r>
      <w:r w:rsidR="0077174E">
        <w:rPr>
          <w:sz w:val="16"/>
          <w:szCs w:val="16"/>
          <w:lang w:val="en-US"/>
        </w:rPr>
        <w:t>.</w:t>
      </w:r>
    </w:p>
    <w:p w14:paraId="14463D7E" w14:textId="77777777" w:rsidR="00E86128" w:rsidRDefault="00E86128" w:rsidP="00E86128">
      <w:pPr>
        <w:rPr>
          <w:lang w:val="en-US"/>
        </w:rPr>
      </w:pPr>
      <w:r>
        <w:rPr>
          <w:lang w:val="en-US"/>
        </w:rPr>
        <w:t>Address correspondence to:</w:t>
      </w:r>
    </w:p>
    <w:p w14:paraId="5AB95D89" w14:textId="6EFAC078" w:rsidR="00E86128" w:rsidRPr="00955290" w:rsidRDefault="00883095" w:rsidP="00955290">
      <w:pPr>
        <w:spacing w:after="0" w:line="240" w:lineRule="auto"/>
        <w:rPr>
          <w:lang w:val="en-US"/>
        </w:rPr>
      </w:pPr>
      <w:r w:rsidRPr="00955290">
        <w:rPr>
          <w:lang w:val="en-US"/>
        </w:rPr>
        <w:t xml:space="preserve">Anders D. F. Lauvsnes, </w:t>
      </w:r>
      <w:proofErr w:type="spellStart"/>
      <w:r w:rsidRPr="00955290">
        <w:rPr>
          <w:lang w:val="en-US"/>
        </w:rPr>
        <w:t>Msc</w:t>
      </w:r>
      <w:proofErr w:type="spellEnd"/>
    </w:p>
    <w:p w14:paraId="24B6BDE5" w14:textId="290B1E90" w:rsidR="00883095" w:rsidRPr="00955290" w:rsidRDefault="00955290" w:rsidP="00955290">
      <w:pPr>
        <w:spacing w:after="0" w:line="240" w:lineRule="auto"/>
        <w:rPr>
          <w:lang w:val="en-US"/>
        </w:rPr>
      </w:pPr>
      <w:r w:rsidRPr="00955290">
        <w:rPr>
          <w:lang w:val="en-US"/>
        </w:rPr>
        <w:t>Department of Mental Health</w:t>
      </w:r>
      <w:r w:rsidRPr="00955290">
        <w:rPr>
          <w:lang w:val="en-US"/>
        </w:rPr>
        <w:br/>
        <w:t>Faculty of Medicine and Health Sciences, NTNU</w:t>
      </w:r>
      <w:r w:rsidRPr="00955290">
        <w:rPr>
          <w:lang w:val="en-US"/>
        </w:rPr>
        <w:br/>
        <w:t>PO Box 8905</w:t>
      </w:r>
      <w:r w:rsidRPr="00955290">
        <w:rPr>
          <w:lang w:val="en-US"/>
        </w:rPr>
        <w:br/>
        <w:t>NO-7491 Trondheim, Norway</w:t>
      </w:r>
    </w:p>
    <w:p w14:paraId="405AF98E" w14:textId="67A0E4C5" w:rsidR="00955290" w:rsidRDefault="00955290" w:rsidP="00853E07">
      <w:pPr>
        <w:pStyle w:val="Heading2"/>
        <w:rPr>
          <w:lang w:val="en-US"/>
        </w:rPr>
      </w:pPr>
    </w:p>
    <w:p w14:paraId="22753F3F" w14:textId="6BBEAD5B" w:rsidR="0096090A" w:rsidRPr="0096090A" w:rsidRDefault="0096090A" w:rsidP="0096090A">
      <w:pPr>
        <w:rPr>
          <w:lang w:val="fr-FR"/>
        </w:rPr>
      </w:pPr>
      <w:r w:rsidRPr="0096090A">
        <w:rPr>
          <w:lang w:val="fr-FR"/>
        </w:rPr>
        <w:t>E-mail: anderdla@stud.ntnu.no</w:t>
      </w:r>
    </w:p>
    <w:p w14:paraId="7F08B716" w14:textId="25D3907E" w:rsidR="00853E07" w:rsidRPr="00457361" w:rsidRDefault="00853E07" w:rsidP="00853E07">
      <w:pPr>
        <w:pStyle w:val="Heading2"/>
        <w:rPr>
          <w:lang w:val="en-US"/>
        </w:rPr>
      </w:pPr>
      <w:r>
        <w:rPr>
          <w:lang w:val="en-US"/>
        </w:rPr>
        <w:t>A</w:t>
      </w:r>
      <w:r w:rsidRPr="00457361">
        <w:rPr>
          <w:lang w:val="en-US"/>
        </w:rPr>
        <w:t>bstract</w:t>
      </w:r>
    </w:p>
    <w:p w14:paraId="0C64B285" w14:textId="77777777" w:rsidR="00853E07" w:rsidRPr="00457361" w:rsidRDefault="00853E07" w:rsidP="00853E07">
      <w:pPr>
        <w:pStyle w:val="Heading3"/>
        <w:rPr>
          <w:lang w:val="en-US"/>
        </w:rPr>
      </w:pPr>
      <w:r w:rsidRPr="00457361">
        <w:rPr>
          <w:lang w:val="en-US"/>
        </w:rPr>
        <w:t>Background</w:t>
      </w:r>
    </w:p>
    <w:p w14:paraId="0E213E9C" w14:textId="77777777" w:rsidR="00853E07" w:rsidRPr="00457361" w:rsidRDefault="00853E07" w:rsidP="00853E07">
      <w:pPr>
        <w:rPr>
          <w:lang w:val="en-US"/>
        </w:rPr>
      </w:pPr>
      <w:r w:rsidRPr="00457361">
        <w:rPr>
          <w:lang w:val="en-US"/>
        </w:rPr>
        <w:t xml:space="preserve">Addictive disorders and substance use are significant health challenges worldwide, and relapse is a core component of addictive disorders. The dynamics surrounding relapse and especially the immediate period before it occurs is only partly understood, much due to difficulties collecting reliable and sufficient data from this narrow period. Mobile sensing has been an important way to improve data quality and enhance predictive capabilities for symptom worsening within physical and mental healthcare but is less developed within substance use research. </w:t>
      </w:r>
    </w:p>
    <w:p w14:paraId="2C6B932E" w14:textId="77777777" w:rsidR="00853E07" w:rsidRPr="00457361" w:rsidRDefault="00853E07" w:rsidP="00266ADE">
      <w:pPr>
        <w:pStyle w:val="Heading3"/>
        <w:rPr>
          <w:lang w:val="en-US"/>
        </w:rPr>
      </w:pPr>
      <w:r w:rsidRPr="00457361">
        <w:rPr>
          <w:lang w:val="en-US"/>
        </w:rPr>
        <w:t>Methodology</w:t>
      </w:r>
    </w:p>
    <w:p w14:paraId="35FA2181" w14:textId="77777777" w:rsidR="00853E07" w:rsidRPr="00457361" w:rsidRDefault="00853E07" w:rsidP="00853E07">
      <w:pPr>
        <w:rPr>
          <w:lang w:val="en-US"/>
        </w:rPr>
      </w:pPr>
      <w:r w:rsidRPr="00457361">
        <w:rPr>
          <w:lang w:val="en-US"/>
        </w:rPr>
        <w:t>This scoping review aimed to reviewing the currently available research on mobile sensing of substance use and relapse in substance use disorders. The search was conducted in January 2019 using PubMed and Web of Science.</w:t>
      </w:r>
    </w:p>
    <w:p w14:paraId="57E42AE1" w14:textId="77777777" w:rsidR="00853E07" w:rsidRPr="00457361" w:rsidRDefault="00853E07" w:rsidP="00266ADE">
      <w:pPr>
        <w:pStyle w:val="Heading3"/>
        <w:rPr>
          <w:lang w:val="en-US"/>
        </w:rPr>
      </w:pPr>
      <w:r w:rsidRPr="00457361">
        <w:rPr>
          <w:lang w:val="en-US"/>
        </w:rPr>
        <w:t>Results</w:t>
      </w:r>
    </w:p>
    <w:p w14:paraId="674DCB7C" w14:textId="77777777" w:rsidR="00853E07" w:rsidRPr="00457361" w:rsidRDefault="00853E07" w:rsidP="00853E07">
      <w:pPr>
        <w:rPr>
          <w:lang w:val="en-US"/>
        </w:rPr>
      </w:pPr>
      <w:r w:rsidRPr="00457361">
        <w:rPr>
          <w:lang w:val="en-US"/>
        </w:rPr>
        <w:t xml:space="preserve">Six articles were identified, all concerning subjects using alcohol. In the studies a range of mobile sensors and derived aggregated features were employed. Data collected through mobile sensing was predominantly used to make dichotomous inference on ongoing substance use or not and in some cases on the quantity of substance intake. Only one of the identified studies predicted later substance use. A range of statistical machine learning techniques was employed. </w:t>
      </w:r>
    </w:p>
    <w:p w14:paraId="2E843468" w14:textId="77777777" w:rsidR="00853E07" w:rsidRPr="00457361" w:rsidRDefault="00853E07" w:rsidP="00266ADE">
      <w:pPr>
        <w:pStyle w:val="Heading3"/>
        <w:rPr>
          <w:lang w:val="en-US"/>
        </w:rPr>
      </w:pPr>
      <w:r w:rsidRPr="00457361">
        <w:rPr>
          <w:lang w:val="en-US"/>
        </w:rPr>
        <w:t>Conclusions</w:t>
      </w:r>
    </w:p>
    <w:p w14:paraId="62EED25A" w14:textId="7F3D4B1F" w:rsidR="00853E07" w:rsidRPr="00853E07" w:rsidRDefault="00853E07" w:rsidP="00853E07">
      <w:pPr>
        <w:rPr>
          <w:lang w:val="en-US"/>
        </w:rPr>
      </w:pPr>
      <w:r w:rsidRPr="00457361">
        <w:rPr>
          <w:lang w:val="en-US"/>
        </w:rPr>
        <w:t>The research on mobile sensing in this field remains scarce. The issues requiring further attention include more research on clinical populations in naturalistic settings, use of a priori knowledge in statistical modeling, focus on prediction of substance use rather than purely identification and finally research on other substances than alcohol.</w:t>
      </w:r>
    </w:p>
    <w:p w14:paraId="59278028" w14:textId="77777777" w:rsidR="00E6179E" w:rsidRDefault="00E6179E" w:rsidP="00070EF0">
      <w:pPr>
        <w:pStyle w:val="Heading2"/>
        <w:rPr>
          <w:rFonts w:eastAsia="Calibri"/>
          <w:lang w:val="en-US"/>
        </w:rPr>
      </w:pPr>
    </w:p>
    <w:p w14:paraId="47AC3D05" w14:textId="4BAA23AD" w:rsidR="59939CFC" w:rsidRDefault="7C90F34B" w:rsidP="00070EF0">
      <w:pPr>
        <w:pStyle w:val="Heading2"/>
        <w:rPr>
          <w:rFonts w:eastAsia="Calibri"/>
          <w:lang w:val="en-US"/>
        </w:rPr>
      </w:pPr>
      <w:r w:rsidRPr="7C90F34B">
        <w:rPr>
          <w:rFonts w:eastAsia="Calibri"/>
          <w:lang w:val="en-US"/>
        </w:rPr>
        <w:t>Intro</w:t>
      </w:r>
      <w:r w:rsidR="00070EF0">
        <w:rPr>
          <w:rFonts w:eastAsia="Calibri"/>
          <w:lang w:val="en-US"/>
        </w:rPr>
        <w:t>duction</w:t>
      </w:r>
    </w:p>
    <w:p w14:paraId="0586E0E2" w14:textId="0C1C8918" w:rsidR="00D23BE9" w:rsidRPr="001E2024" w:rsidRDefault="00812AE5" w:rsidP="75843923">
      <w:pPr>
        <w:rPr>
          <w:lang w:val="en-US"/>
        </w:rPr>
      </w:pPr>
      <w:r w:rsidRPr="001E2024">
        <w:rPr>
          <w:lang w:val="en-US"/>
        </w:rPr>
        <w:t xml:space="preserve">Addictive disorders affect as many as 29.5 million people globally. </w:t>
      </w:r>
      <w:r w:rsidRPr="006D4DED">
        <w:rPr>
          <w:lang w:val="en-US"/>
        </w:rPr>
        <w:t xml:space="preserve">Although there has been made substantial progress </w:t>
      </w:r>
      <w:r w:rsidR="00204B89">
        <w:rPr>
          <w:lang w:val="en-US"/>
        </w:rPr>
        <w:t>in our understanding of</w:t>
      </w:r>
      <w:r w:rsidRPr="006D4DED">
        <w:rPr>
          <w:lang w:val="en-US"/>
        </w:rPr>
        <w:t xml:space="preserve"> how addictive disorders develop and </w:t>
      </w:r>
      <w:r w:rsidRPr="008864CE">
        <w:rPr>
          <w:noProof/>
          <w:lang w:val="en-US"/>
        </w:rPr>
        <w:t>are maintained</w:t>
      </w:r>
      <w:r w:rsidRPr="006D4DED">
        <w:rPr>
          <w:lang w:val="en-US"/>
        </w:rPr>
        <w:t>, they remain a public health challenge.</w:t>
      </w:r>
      <w:r w:rsidR="009F44F7">
        <w:rPr>
          <w:lang w:val="en-US"/>
        </w:rPr>
        <w:t xml:space="preserve"> </w:t>
      </w:r>
      <w:r w:rsidR="75843923" w:rsidRPr="75843923">
        <w:rPr>
          <w:lang w:val="en-US"/>
        </w:rPr>
        <w:t>Relapse is a core component of addictive disorders and</w:t>
      </w:r>
      <w:r w:rsidRPr="006D4DED">
        <w:rPr>
          <w:lang w:val="en-US"/>
        </w:rPr>
        <w:t xml:space="preserve"> </w:t>
      </w:r>
      <w:r w:rsidRPr="001E2024">
        <w:rPr>
          <w:lang w:val="en-US"/>
        </w:rPr>
        <w:t xml:space="preserve">the number of patients that </w:t>
      </w:r>
      <w:r w:rsidRPr="008864CE">
        <w:rPr>
          <w:noProof/>
          <w:lang w:val="en-US"/>
        </w:rPr>
        <w:t>relapse</w:t>
      </w:r>
      <w:r w:rsidRPr="001E2024">
        <w:rPr>
          <w:lang w:val="en-US"/>
        </w:rPr>
        <w:t xml:space="preserve"> is high </w:t>
      </w:r>
      <w:r w:rsidR="00EC178F">
        <w:rPr>
          <w:lang w:val="fr-FR"/>
        </w:rPr>
        <w:fldChar w:fldCharType="begin">
          <w:fldData xml:space="preserve">PEVuZE5vdGU+PENpdGU+PEF1dGhvcj5Ccm9yc29uPC9BdXRob3I+PFllYXI+MjAxMzwvWWVhcj48
UmVjTnVtPjEwMDwvUmVjTnVtPjxEaXNwbGF5VGV4dD48c3R5bGUgZmFjZT0ic3VwZXJzY3JpcHQi
PjEsIDI8L3N0eWxlPjwvRGlzcGxheVRleHQ+PHJlY29yZD48cmVjLW51bWJlcj4xMDA8L3JlYy1u
dW1iZXI+PGZvcmVpZ24ta2V5cz48a2V5IGFwcD0iRU4iIGRiLWlkPSIydHpkcnphdmx2enZzeWV0
ZDA0cDVkZTBmd3YyZGVkNXN4d3AiIHRpbWVzdGFtcD0iMTU1NDIyMzk5MiIgZ3VpZD0iNjFhMzli
YjEtYWIxZC00N2RlLWI5YTYtZjE3NGZmZGNmODYwIj4xMDA8L2tleT48a2V5IGFwcD0iRU5XZWIi
IGRiLWlkPSIiPjA8L2tleT48L2ZvcmVpZ24ta2V5cz48cmVmLXR5cGUgbmFtZT0iSm91cm5hbCBB
cnRpY2xlIj4xNzwvcmVmLXR5cGU+PGNvbnRyaWJ1dG9ycz48YXV0aG9ycz48YXV0aG9yPkJyb3Jz
b24sIEhhbm5lIEg8L2F1dGhvcj48YXV0aG9yPkFybmV2aWssIEVzcGVuIEFqbzwvYXV0aG9yPjxh
dXRob3I+UmFuZC1IZW5kcmlrc2VuLCBLaW08L2F1dGhvcj48YXV0aG9yPkR1Y2tlcnQsIEZhbm55
ICVKIENsaW5pY2FsIHBzeWNob2xvZ3kgcmV2aWV3PC9hdXRob3I+PC9hdXRob3JzPjwvY29udHJp
YnV0b3JzPjx0aXRsZXM+PHRpdGxlPkRyb3Atb3V0IGZyb20gYWRkaWN0aW9uIHRyZWF0bWVudDog
YSBzeXN0ZW1hdGljIHJldmlldyBvZiByaXNrIGZhY3RvcnM8L3RpdGxlPjxzZWNvbmRhcnktdGl0
bGU+Q2xpbmljYWwgUHN5Y2hvbG9neSBSZXZpZXc8L3NlY29uZGFyeS10aXRsZT48YWx0LXRpdGxl
PkNsaW4gUHN5Y2hvbCBSZXY8L2FsdC10aXRsZT48L3RpdGxlcz48cGVyaW9kaWNhbD48ZnVsbC10
aXRsZT5DbGluaWNhbCBwc3ljaG9sb2d5IHJldmlldzwvZnVsbC10aXRsZT48L3BlcmlvZGljYWw+
PGFsdC1wZXJpb2RpY2FsPjxmdWxsLXRpdGxlPkNsaW4gUHN5Y2hvbCBSZXY8L2Z1bGwtdGl0bGU+
PC9hbHQtcGVyaW9kaWNhbD48cGFnZXM+MTAxMC0xMDI0PC9wYWdlcz48dm9sdW1lPjMzPC92b2x1
bWU+PG51bWJlcj44PC9udW1iZXI+PGRhdGVzPjx5ZWFyPjIwMTM8L3llYXI+PC9kYXRlcz48aXNi
bj4wMjcyLTczNTg8L2lzYm4+PHVybHM+PHJlbGF0ZWQtdXJscz48dXJsPmh0dHBzOi8vYWMuZWxz
LWNkbi5jb20vUzAyNzI3MzU4MTMwMDEwNTAvMS1zMi4wLVMwMjcyNzM1ODEzMDAxMDUwLW1haW4u
cGRmP190aWQ9ODFkODNhMzItNmUwZS00YzdmLTg3YWItNzM1ZjkzNDZjM2Q0JmFtcDthY2RuYXQ9
MTU1MDgzNzc4Nl80OWVkOTkzMWMwYTI5MDA0MzA4ZmNmNjJjMWJiODhmZjwvdXJsPjwvcmVsYXRl
ZC11cmxzPjwvdXJscz48L3JlY29yZD48L0NpdGU+PENpdGU+PEF1dGhvcj5BbmRlcnNzb248L0F1
dGhvcj48WWVhcj4yMDE5PC9ZZWFyPjxSZWNOdW0+MTAxPC9SZWNOdW0+PHJlY29yZD48cmVjLW51
bWJlcj4xMDE8L3JlYy1udW1iZXI+PGZvcmVpZ24ta2V5cz48a2V5IGFwcD0iRU4iIGRiLWlkPSIy
dHpkcnphdmx2enZzeWV0ZDA0cDVkZTBmd3YyZGVkNXN4d3AiIHRpbWVzdGFtcD0iMTU1NDIyMzk5
NiIgZ3VpZD0iNmI5Njg3OGMtZGJhOS00MmRiLTg0YTAtZGZmMjdlMWQ5OTNjIj4xMDE8L2tleT48
a2V5IGFwcD0iRU5XZWIiIGRiLWlkPSIiPjA8L2tleT48L2ZvcmVpZ24ta2V5cz48cmVmLXR5cGUg
bmFtZT0iSm91cm5hbCBBcnRpY2xlIj4xNzwvcmVmLXR5cGU+PGNvbnRyaWJ1dG9ycz48YXV0aG9y
cz48YXV0aG9yPkFuZGVyc3NvbiwgSGVsbGUgV2Vzc2VsPC9hdXRob3I+PGF1dGhvcj5XZW5hYXMs
IE1lcmV0aGU8L2F1dGhvcj48YXV0aG9yPk5vcmRmasOmcm4sIFRyb25kICVKIEFkZGljdGl2ZSBi
ZWhhdmlvcnM8L2F1dGhvcj48L2F1dGhvcnM+PC9jb250cmlidXRvcnM+PHRpdGxlcz48dGl0bGU+
UmVsYXBzZSBhZnRlciBpbnBhdGllbnQgc3Vic3RhbmNlIHVzZSB0cmVhdG1lbnQ6IEEgcHJvc3Bl
Y3RpdmUgY29ob3J0IHN0dWR5IGFtb25nIHVzZXJzIG9mIGlsbGljaXQgc3Vic3RhbmNlczwvdGl0
bGU+PHNlY29uZGFyeS10aXRsZT5BZGRpY3QgQmVoYXY8L3NlY29uZGFyeS10aXRsZT48YWx0LXRp
dGxlPkFkZGljdCBCZWhhdjwvYWx0LXRpdGxlPjwvdGl0bGVzPjxwZXJpb2RpY2FsPjxmdWxsLXRp
dGxlPkFkZGljdCBCZWhhdjwvZnVsbC10aXRsZT48L3BlcmlvZGljYWw+PGFsdC1wZXJpb2RpY2Fs
PjxmdWxsLXRpdGxlPkFkZGljdCBCZWhhdjwvZnVsbC10aXRsZT48L2FsdC1wZXJpb2RpY2FsPjxw
YWdlcz4yMjItMjI4PC9wYWdlcz48dm9sdW1lPjkwPC92b2x1bWU+PGRhdGVzPjx5ZWFyPjIwMTk8
L3llYXI+PC9kYXRlcz48aXNibj4wMzA2LTQ2MDM8L2lzYm4+PHVybHM+PC91cmxzPjwvcmVjb3Jk
PjwvQ2l0ZT48L0VuZE5vdGU+AG==
</w:fldData>
        </w:fldChar>
      </w:r>
      <w:r w:rsidR="00620634" w:rsidRPr="00620634">
        <w:rPr>
          <w:lang w:val="en-US"/>
        </w:rPr>
        <w:instrText xml:space="preserve"> ADDIN EN.CITE </w:instrText>
      </w:r>
      <w:r w:rsidR="00620634">
        <w:rPr>
          <w:lang w:val="fr-FR"/>
        </w:rPr>
        <w:fldChar w:fldCharType="begin">
          <w:fldData xml:space="preserve">PEVuZE5vdGU+PENpdGU+PEF1dGhvcj5Ccm9yc29uPC9BdXRob3I+PFllYXI+MjAxMzwvWWVhcj48
UmVjTnVtPjEwMDwvUmVjTnVtPjxEaXNwbGF5VGV4dD48c3R5bGUgZmFjZT0ic3VwZXJzY3JpcHQi
PjEsIDI8L3N0eWxlPjwvRGlzcGxheVRleHQ+PHJlY29yZD48cmVjLW51bWJlcj4xMDA8L3JlYy1u
dW1iZXI+PGZvcmVpZ24ta2V5cz48a2V5IGFwcD0iRU4iIGRiLWlkPSIydHpkcnphdmx2enZzeWV0
ZDA0cDVkZTBmd3YyZGVkNXN4d3AiIHRpbWVzdGFtcD0iMTU1NDIyMzk5MiIgZ3VpZD0iNjFhMzli
YjEtYWIxZC00N2RlLWI5YTYtZjE3NGZmZGNmODYwIj4xMDA8L2tleT48a2V5IGFwcD0iRU5XZWIi
IGRiLWlkPSIiPjA8L2tleT48L2ZvcmVpZ24ta2V5cz48cmVmLXR5cGUgbmFtZT0iSm91cm5hbCBB
cnRpY2xlIj4xNzwvcmVmLXR5cGU+PGNvbnRyaWJ1dG9ycz48YXV0aG9ycz48YXV0aG9yPkJyb3Jz
b24sIEhhbm5lIEg8L2F1dGhvcj48YXV0aG9yPkFybmV2aWssIEVzcGVuIEFqbzwvYXV0aG9yPjxh
dXRob3I+UmFuZC1IZW5kcmlrc2VuLCBLaW08L2F1dGhvcj48YXV0aG9yPkR1Y2tlcnQsIEZhbm55
ICVKIENsaW5pY2FsIHBzeWNob2xvZ3kgcmV2aWV3PC9hdXRob3I+PC9hdXRob3JzPjwvY29udHJp
YnV0b3JzPjx0aXRsZXM+PHRpdGxlPkRyb3Atb3V0IGZyb20gYWRkaWN0aW9uIHRyZWF0bWVudDog
YSBzeXN0ZW1hdGljIHJldmlldyBvZiByaXNrIGZhY3RvcnM8L3RpdGxlPjxzZWNvbmRhcnktdGl0
bGU+Q2xpbmljYWwgUHN5Y2hvbG9neSBSZXZpZXc8L3NlY29uZGFyeS10aXRsZT48YWx0LXRpdGxl
PkNsaW4gUHN5Y2hvbCBSZXY8L2FsdC10aXRsZT48L3RpdGxlcz48cGVyaW9kaWNhbD48ZnVsbC10
aXRsZT5DbGluaWNhbCBwc3ljaG9sb2d5IHJldmlldzwvZnVsbC10aXRsZT48L3BlcmlvZGljYWw+
PGFsdC1wZXJpb2RpY2FsPjxmdWxsLXRpdGxlPkNsaW4gUHN5Y2hvbCBSZXY8L2Z1bGwtdGl0bGU+
PC9hbHQtcGVyaW9kaWNhbD48cGFnZXM+MTAxMC0xMDI0PC9wYWdlcz48dm9sdW1lPjMzPC92b2x1
bWU+PG51bWJlcj44PC9udW1iZXI+PGRhdGVzPjx5ZWFyPjIwMTM8L3llYXI+PC9kYXRlcz48aXNi
bj4wMjcyLTczNTg8L2lzYm4+PHVybHM+PHJlbGF0ZWQtdXJscz48dXJsPmh0dHBzOi8vYWMuZWxz
LWNkbi5jb20vUzAyNzI3MzU4MTMwMDEwNTAvMS1zMi4wLVMwMjcyNzM1ODEzMDAxMDUwLW1haW4u
cGRmP190aWQ9ODFkODNhMzItNmUwZS00YzdmLTg3YWItNzM1ZjkzNDZjM2Q0JmFtcDthY2RuYXQ9
MTU1MDgzNzc4Nl80OWVkOTkzMWMwYTI5MDA0MzA4ZmNmNjJjMWJiODhmZjwvdXJsPjwvcmVsYXRl
ZC11cmxzPjwvdXJscz48L3JlY29yZD48L0NpdGU+PENpdGU+PEF1dGhvcj5BbmRlcnNzb248L0F1
dGhvcj48WWVhcj4yMDE5PC9ZZWFyPjxSZWNOdW0+MTAxPC9SZWNOdW0+PHJlY29yZD48cmVjLW51
bWJlcj4xMDE8L3JlYy1udW1iZXI+PGZvcmVpZ24ta2V5cz48a2V5IGFwcD0iRU4iIGRiLWlkPSIy
dHpkcnphdmx2enZzeWV0ZDA0cDVkZTBmd3YyZGVkNXN4d3AiIHRpbWVzdGFtcD0iMTU1NDIyMzk5
NiIgZ3VpZD0iNmI5Njg3OGMtZGJhOS00MmRiLTg0YTAtZGZmMjdlMWQ5OTNjIj4xMDE8L2tleT48
a2V5IGFwcD0iRU5XZWIiIGRiLWlkPSIiPjA8L2tleT48L2ZvcmVpZ24ta2V5cz48cmVmLXR5cGUg
bmFtZT0iSm91cm5hbCBBcnRpY2xlIj4xNzwvcmVmLXR5cGU+PGNvbnRyaWJ1dG9ycz48YXV0aG9y
cz48YXV0aG9yPkFuZGVyc3NvbiwgSGVsbGUgV2Vzc2VsPC9hdXRob3I+PGF1dGhvcj5XZW5hYXMs
IE1lcmV0aGU8L2F1dGhvcj48YXV0aG9yPk5vcmRmasOmcm4sIFRyb25kICVKIEFkZGljdGl2ZSBi
ZWhhdmlvcnM8L2F1dGhvcj48L2F1dGhvcnM+PC9jb250cmlidXRvcnM+PHRpdGxlcz48dGl0bGU+
UmVsYXBzZSBhZnRlciBpbnBhdGllbnQgc3Vic3RhbmNlIHVzZSB0cmVhdG1lbnQ6IEEgcHJvc3Bl
Y3RpdmUgY29ob3J0IHN0dWR5IGFtb25nIHVzZXJzIG9mIGlsbGljaXQgc3Vic3RhbmNlczwvdGl0
bGU+PHNlY29uZGFyeS10aXRsZT5BZGRpY3QgQmVoYXY8L3NlY29uZGFyeS10aXRsZT48YWx0LXRp
dGxlPkFkZGljdCBCZWhhdjwvYWx0LXRpdGxlPjwvdGl0bGVzPjxwZXJpb2RpY2FsPjxmdWxsLXRp
dGxlPkFkZGljdCBCZWhhdjwvZnVsbC10aXRsZT48L3BlcmlvZGljYWw+PGFsdC1wZXJpb2RpY2Fs
PjxmdWxsLXRpdGxlPkFkZGljdCBCZWhhdjwvZnVsbC10aXRsZT48L2FsdC1wZXJpb2RpY2FsPjxw
YWdlcz4yMjItMjI4PC9wYWdlcz48dm9sdW1lPjkwPC92b2x1bWU+PGRhdGVzPjx5ZWFyPjIwMTk8
L3llYXI+PC9kYXRlcz48aXNibj4wMzA2LTQ2MDM8L2lzYm4+PHVybHM+PC91cmxzPjwvcmVjb3Jk
PjwvQ2l0ZT48L0VuZE5vdGU+AG==
</w:fldData>
        </w:fldChar>
      </w:r>
      <w:r w:rsidR="00620634" w:rsidRPr="00620634">
        <w:rPr>
          <w:lang w:val="en-US"/>
        </w:rPr>
        <w:instrText xml:space="preserve"> ADDIN EN.CITE.DATA </w:instrText>
      </w:r>
      <w:r w:rsidR="00620634">
        <w:rPr>
          <w:lang w:val="fr-FR"/>
        </w:rPr>
      </w:r>
      <w:r w:rsidR="00620634">
        <w:rPr>
          <w:lang w:val="fr-FR"/>
        </w:rPr>
        <w:fldChar w:fldCharType="end"/>
      </w:r>
      <w:r w:rsidR="00EC178F">
        <w:rPr>
          <w:lang w:val="fr-FR"/>
        </w:rPr>
      </w:r>
      <w:r w:rsidR="00EC178F">
        <w:rPr>
          <w:lang w:val="fr-FR"/>
        </w:rPr>
        <w:fldChar w:fldCharType="separate"/>
      </w:r>
      <w:r w:rsidR="002748EB" w:rsidRPr="002748EB">
        <w:rPr>
          <w:noProof/>
          <w:vertAlign w:val="superscript"/>
          <w:lang w:val="en-US"/>
        </w:rPr>
        <w:t>1, 2</w:t>
      </w:r>
      <w:r w:rsidR="00EC178F">
        <w:rPr>
          <w:lang w:val="fr-FR"/>
        </w:rPr>
        <w:fldChar w:fldCharType="end"/>
      </w:r>
      <w:r w:rsidR="007D4330" w:rsidRPr="007D4330">
        <w:rPr>
          <w:lang w:val="en-US"/>
        </w:rPr>
        <w:t xml:space="preserve">. </w:t>
      </w:r>
      <w:r w:rsidRPr="001E2024">
        <w:rPr>
          <w:lang w:val="en-US"/>
        </w:rPr>
        <w:t xml:space="preserve">International studies also show that only about 40-60 % of patients remain abstinent one year after treatment initiation </w:t>
      </w:r>
      <w:r w:rsidR="007A35C6">
        <w:rPr>
          <w:lang w:val="fr-FR"/>
        </w:rPr>
        <w:fldChar w:fldCharType="begin"/>
      </w:r>
      <w:r w:rsidR="00620634" w:rsidRPr="00620634">
        <w:rPr>
          <w:lang w:val="en-US"/>
        </w:rPr>
        <w:instrText xml:space="preserve"> ADDIN EN.CITE &lt;EndNote&gt;&lt;Cite&gt;&lt;Author&gt;McLellan&lt;/Author&gt;&lt;Year&gt;2000&lt;/Year&gt;&lt;RecNum&gt;102&lt;/RecNum&gt;&lt;DisplayText&gt;&lt;style face="superscript"&gt;3&lt;/style&gt;&lt;/DisplayText&gt;&lt;record&gt;&lt;rec-number&gt;102&lt;/rec-number&gt;&lt;foreign-keys&gt;&lt;key app="EN" db-id="2tzdrzavlvzvsyetd04p5de0fwv2ded5sxwp" timestamp="1554224001" guid="643db216-3e4a-479b-b29b-39ba05210282"&gt;102&lt;/key&gt;&lt;key app="ENWeb" db-id=""&gt;0&lt;/key&gt;&lt;/foreign-keys&gt;&lt;ref-type name="Journal Article"&gt;17&lt;/ref-type&gt;&lt;contributors&gt;&lt;authors&gt;&lt;author&gt;McLellan, A Thomas&lt;/author&gt;&lt;author&gt;Lewis, David C&lt;/author&gt;&lt;author&gt;O&amp;apos;brien, Charles P&lt;/author&gt;&lt;author&gt;Kleber, Herbert D %J Jama&lt;/author&gt;&lt;/authors&gt;&lt;/contributors&gt;&lt;titles&gt;&lt;title&gt;Drug dependence, a chronic medical illness: implications for treatment, insurance, and outcomes evaluation&lt;/title&gt;&lt;secondary-title&gt;JAMA&lt;/secondary-title&gt;&lt;alt-title&gt;JAMA&lt;/alt-title&gt;&lt;/titles&gt;&lt;periodical&gt;&lt;full-title&gt;JAMA&lt;/full-title&gt;&lt;/periodical&gt;&lt;alt-periodical&gt;&lt;full-title&gt;JAMA&lt;/full-title&gt;&lt;/alt-periodical&gt;&lt;pages&gt;1689-1695&lt;/pages&gt;&lt;volume&gt;284&lt;/volume&gt;&lt;number&gt;13&lt;/number&gt;&lt;dates&gt;&lt;year&gt;2000&lt;/year&gt;&lt;/dates&gt;&lt;isbn&gt;0098-7484&lt;/isbn&gt;&lt;urls&gt;&lt;related-urls&gt;&lt;url&gt;https://watermark.silverchair.com/jsc00024.pdf?token=AQECAHi208BE49Ooan9kkhW_Ercy7Dm3ZL_9Cf3qfKAc485ysgAAAf8wggH7BgkqhkiG9w0BBwagggHsMIIB6AIBADCCAeEGCSqGSIb3DQEHATAeBglghkgBZQMEAS4wEQQMWv9EPHgmEcC01ilAAgEQgIIBskcIotxHBZMxWiToKB69rasRcjeONqe3-yis-ZDCqrI-JtvCPZjUYehFvgndXFcoNbWI-eKrtJwZyZZDrpAhoaC7qs0NRmJ6lUuD5wsZh7oSmqcrGzxYWY6_71BpwqTYLiVNXQPbx3tkh8F28zxcp8U_Uf7GUgSAsvbd1HuauuWjeNsb-WglFLJwKjFjywIMbdykL0ZyxriFIQ7n_19uFViFWHQFOyIq4vq7YpKcuesUTqzoBTvtB9T0g78_Nf_i4kZHDgFB9Stj3HZrfKdpiGGnctREUnnzwpgXG7aRprifdRS7vMraqRuzQs3ovLYLw_ULVYolcWk9efkhQ6zr0xUSEaEFLVuy-DHYCPL7gSBMKKG8W6NWJSgtQ447VEEmCpzh8nQjRctMzMCRQfHsX4lpDYQQHeNHiCPkecJfBRy12Sl2G7U_AGpcku1E0rdH3y5ZvpzFTIWkKlNYvLW6mJapFFRim6_LKCMzvoCzkToELjs-JM8Q4fu28ktljnh9QQeSje1X1TuZs7O-qfZdtmgvuTdITjEHQ7HJ1hCKflT3-IEt0FIHgVpPHSqXv0L4e1-1&lt;/url&gt;&lt;/related-urls&gt;&lt;/urls&gt;&lt;/record&gt;&lt;/Cite&gt;&lt;/EndNote&gt;</w:instrText>
      </w:r>
      <w:r w:rsidR="007A35C6">
        <w:rPr>
          <w:lang w:val="fr-FR"/>
        </w:rPr>
        <w:fldChar w:fldCharType="separate"/>
      </w:r>
      <w:r w:rsidR="002748EB" w:rsidRPr="002748EB">
        <w:rPr>
          <w:noProof/>
          <w:vertAlign w:val="superscript"/>
          <w:lang w:val="en-US"/>
        </w:rPr>
        <w:t>3</w:t>
      </w:r>
      <w:r w:rsidR="007A35C6">
        <w:rPr>
          <w:lang w:val="fr-FR"/>
        </w:rPr>
        <w:fldChar w:fldCharType="end"/>
      </w:r>
      <w:r w:rsidR="00001BB1" w:rsidRPr="001E2024">
        <w:rPr>
          <w:lang w:val="en-US"/>
        </w:rPr>
        <w:t xml:space="preserve">. </w:t>
      </w:r>
    </w:p>
    <w:p w14:paraId="3403EB5E" w14:textId="504F5AE6" w:rsidR="00D23BE9" w:rsidRPr="001E2024" w:rsidRDefault="00001BB1" w:rsidP="75843923">
      <w:pPr>
        <w:rPr>
          <w:lang w:val="en-US"/>
        </w:rPr>
      </w:pPr>
      <w:r w:rsidRPr="001E2024">
        <w:rPr>
          <w:lang w:val="en-US"/>
        </w:rPr>
        <w:t>A</w:t>
      </w:r>
      <w:r w:rsidR="75843923" w:rsidRPr="75843923">
        <w:rPr>
          <w:lang w:val="en-US"/>
        </w:rPr>
        <w:t xml:space="preserve">n essential challenge in substance use research is </w:t>
      </w:r>
      <w:r w:rsidR="00C534C1">
        <w:rPr>
          <w:lang w:val="en-US"/>
        </w:rPr>
        <w:t xml:space="preserve">thus </w:t>
      </w:r>
      <w:r w:rsidR="75843923" w:rsidRPr="75843923">
        <w:rPr>
          <w:lang w:val="en-US"/>
        </w:rPr>
        <w:t>to understand, predict, and identify relapse. In contrast to the knowledge about static or trait risk factors of relapse, the dynamic</w:t>
      </w:r>
      <w:r w:rsidR="00C534C1">
        <w:rPr>
          <w:lang w:val="en-US"/>
        </w:rPr>
        <w:t>s of the</w:t>
      </w:r>
      <w:r w:rsidR="75843923" w:rsidRPr="75843923">
        <w:rPr>
          <w:lang w:val="en-US"/>
        </w:rPr>
        <w:t xml:space="preserve"> psychological and behavioral factors that are preceding and influencing the likelihood of imminent </w:t>
      </w:r>
      <w:r w:rsidR="75843923" w:rsidRPr="75843923">
        <w:rPr>
          <w:noProof/>
          <w:lang w:val="en-US"/>
        </w:rPr>
        <w:t>relapse</w:t>
      </w:r>
      <w:r w:rsidR="75843923" w:rsidRPr="75843923">
        <w:rPr>
          <w:lang w:val="en-US"/>
        </w:rPr>
        <w:t xml:space="preserve">, are less understood </w:t>
      </w:r>
      <w:r w:rsidR="00812AE5" w:rsidRPr="75843923">
        <w:rPr>
          <w:lang w:val="fr-FR"/>
        </w:rPr>
        <w:fldChar w:fldCharType="begin"/>
      </w:r>
      <w:r w:rsidR="00620634" w:rsidRPr="00620634">
        <w:rPr>
          <w:lang w:val="en-US"/>
        </w:rPr>
        <w:instrText xml:space="preserve"> ADDIN EN.CITE &lt;EndNote&gt;&lt;Cite&gt;&lt;Author&gt;Brorson&lt;/Author&gt;&lt;Year&gt;2013&lt;/Year&gt;&lt;RecNum&gt;100&lt;/RecNum&gt;&lt;DisplayText&gt;&lt;style face="superscript"&gt;1&lt;/style&gt;&lt;/DisplayText&gt;&lt;record&gt;&lt;rec-number&gt;100&lt;/rec-number&gt;&lt;foreign-keys&gt;&lt;key app="EN" db-id="2tzdrzavlvzvsyetd04p5de0fwv2ded5sxwp" timestamp="1554223992" guid="61a39bb1-ab1d-47de-b9a6-f174ffdcf860"&gt;100&lt;/key&gt;&lt;key app="ENWeb" db-id=""&gt;0&lt;/key&gt;&lt;/foreign-keys&gt;&lt;ref-type name="Journal Article"&gt;17&lt;/ref-type&gt;&lt;contributors&gt;&lt;authors&gt;&lt;author&gt;Brorson, Hanne H&lt;/author&gt;&lt;author&gt;Arnevik, Espen Ajo&lt;/author&gt;&lt;author&gt;Rand-Hendriksen, Kim&lt;/author&gt;&lt;author&gt;Duckert, Fanny %J Clinical psychology review&lt;/author&gt;&lt;/authors&gt;&lt;/contributors&gt;&lt;titles&gt;&lt;title&gt;Drop-out from addiction treatment: a systematic review of risk factors&lt;/title&gt;&lt;secondary-title&gt;Clinical Psychology Review&lt;/secondary-title&gt;&lt;alt-title&gt;Clin Psychol Rev&lt;/alt-title&gt;&lt;/titles&gt;&lt;periodical&gt;&lt;full-title&gt;Clinical psychology review&lt;/full-title&gt;&lt;/periodical&gt;&lt;alt-periodical&gt;&lt;full-title&gt;Clin Psychol Rev&lt;/full-title&gt;&lt;/alt-periodical&gt;&lt;pages&gt;1010-1024&lt;/pages&gt;&lt;volume&gt;33&lt;/volume&gt;&lt;number&gt;8&lt;/number&gt;&lt;dates&gt;&lt;year&gt;2013&lt;/year&gt;&lt;/dates&gt;&lt;isbn&gt;0272-7358&lt;/isbn&gt;&lt;urls&gt;&lt;related-urls&gt;&lt;url&gt;https://ac.els-cdn.com/S0272735813001050/1-s2.0-S0272735813001050-main.pdf?_tid=81d83a32-6e0e-4c7f-87ab-735f9346c3d4&amp;amp;acdnat=1550837786_49ed9931c0a29004308fcf62c1bb88ff&lt;/url&gt;&lt;/related-urls&gt;&lt;/urls&gt;&lt;/record&gt;&lt;/Cite&gt;&lt;/EndNote&gt;</w:instrText>
      </w:r>
      <w:r w:rsidR="00812AE5" w:rsidRPr="75843923">
        <w:rPr>
          <w:lang w:val="fr-FR"/>
        </w:rPr>
        <w:fldChar w:fldCharType="separate"/>
      </w:r>
      <w:r w:rsidR="002748EB" w:rsidRPr="002748EB">
        <w:rPr>
          <w:noProof/>
          <w:vertAlign w:val="superscript"/>
          <w:lang w:val="en-US"/>
        </w:rPr>
        <w:t>1</w:t>
      </w:r>
      <w:r w:rsidR="00812AE5" w:rsidRPr="75843923">
        <w:rPr>
          <w:lang w:val="fr-FR"/>
        </w:rPr>
        <w:fldChar w:fldCharType="end"/>
      </w:r>
      <w:r w:rsidR="75843923" w:rsidRPr="75843923">
        <w:rPr>
          <w:lang w:val="en-US"/>
        </w:rPr>
        <w:t xml:space="preserve">. Lapses are often sudden and surprising to both patients and health care providers, complicating the </w:t>
      </w:r>
      <w:r w:rsidR="75843923" w:rsidRPr="75843923">
        <w:rPr>
          <w:noProof/>
          <w:lang w:val="en-US"/>
        </w:rPr>
        <w:t>reliable</w:t>
      </w:r>
      <w:r w:rsidR="75843923" w:rsidRPr="75843923">
        <w:rPr>
          <w:lang w:val="en-US"/>
        </w:rPr>
        <w:t xml:space="preserve"> retrospective collection of data </w:t>
      </w:r>
      <w:r w:rsidR="75843923" w:rsidRPr="75843923">
        <w:rPr>
          <w:noProof/>
          <w:lang w:val="en-US"/>
        </w:rPr>
        <w:t>immediately</w:t>
      </w:r>
      <w:r w:rsidR="75843923" w:rsidRPr="75843923">
        <w:rPr>
          <w:lang w:val="en-US"/>
        </w:rPr>
        <w:t xml:space="preserve"> </w:t>
      </w:r>
      <w:r w:rsidR="75843923" w:rsidRPr="75843923">
        <w:rPr>
          <w:noProof/>
          <w:lang w:val="en-US"/>
        </w:rPr>
        <w:t>preceding</w:t>
      </w:r>
      <w:r w:rsidR="75843923" w:rsidRPr="75843923">
        <w:rPr>
          <w:lang w:val="en-US"/>
        </w:rPr>
        <w:t xml:space="preserve"> the </w:t>
      </w:r>
      <w:r w:rsidR="75843923" w:rsidRPr="75843923">
        <w:rPr>
          <w:noProof/>
          <w:lang w:val="en-US"/>
        </w:rPr>
        <w:t>lapse</w:t>
      </w:r>
      <w:r w:rsidR="75843923" w:rsidRPr="75843923">
        <w:rPr>
          <w:lang w:val="en-US"/>
        </w:rPr>
        <w:t xml:space="preserve"> </w:t>
      </w:r>
      <w:r w:rsidR="00812AE5" w:rsidRPr="75843923">
        <w:rPr>
          <w:lang w:val="fr-FR"/>
        </w:rPr>
        <w:fldChar w:fldCharType="begin"/>
      </w:r>
      <w:r w:rsidR="00620634" w:rsidRPr="00620634">
        <w:rPr>
          <w:lang w:val="en-US"/>
        </w:rPr>
        <w:instrText xml:space="preserve"> ADDIN EN.CITE &lt;EndNote&gt;&lt;Cite&gt;&lt;Author&gt;Chih&lt;/Author&gt;&lt;Year&gt;2014&lt;/Year&gt;&lt;RecNum&gt;105&lt;/RecNum&gt;&lt;DisplayText&gt;&lt;style face="superscript"&gt;4&lt;/style&gt;&lt;/DisplayText&gt;&lt;record&gt;&lt;rec-number&gt;105&lt;/rec-number&gt;&lt;foreign-keys&gt;&lt;key app="EN" db-id="2tzdrzavlvzvsyetd04p5de0fwv2ded5sxwp" timestamp="1554224004" guid="6a502b2c-c5b1-4d78-93c7-8cf50f5a871e"&gt;105&lt;/key&gt;&lt;key app="ENWeb" db-id=""&gt;0&lt;/key&gt;&lt;/foreign-keys&gt;&lt;ref-type name="Journal Article"&gt;17&lt;/ref-type&gt;&lt;contributors&gt;&lt;authors&gt;&lt;author&gt;Chih, Ming-Yuan&lt;/author&gt;&lt;author&gt;Patton, Timothy&lt;/author&gt;&lt;author&gt;McTavish, Fiona M&lt;/author&gt;&lt;author&gt;Isham, Andrew J&lt;/author&gt;&lt;author&gt;Judkins-Fisher, Chris L&lt;/author&gt;&lt;author&gt;Atwood, Amy K&lt;/author&gt;&lt;author&gt;Gustafson, David H %J Journal of substance abuse treatment&lt;/author&gt;&lt;/authors&gt;&lt;/contributors&gt;&lt;titles&gt;&lt;title&gt;Predictive modeling of addiction lapses in a mobile health application&lt;/title&gt;&lt;secondary-title&gt;Journal of Substance Abuse Treatment&lt;/secondary-title&gt;&lt;alt-title&gt;J Subst Abuse Treat&lt;/alt-title&gt;&lt;/titles&gt;&lt;periodical&gt;&lt;full-title&gt;Journal of Substance Abuse Treatment&lt;/full-title&gt;&lt;/periodical&gt;&lt;pages&gt;29-35&lt;/pages&gt;&lt;volume&gt;46&lt;/volume&gt;&lt;number&gt;1&lt;/number&gt;&lt;dates&gt;&lt;year&gt;2014&lt;/year&gt;&lt;/dates&gt;&lt;isbn&gt;0740-5472&lt;/isbn&gt;&lt;urls&gt;&lt;/urls&gt;&lt;/record&gt;&lt;/Cite&gt;&lt;/EndNote&gt;</w:instrText>
      </w:r>
      <w:r w:rsidR="00812AE5" w:rsidRPr="75843923">
        <w:rPr>
          <w:lang w:val="fr-FR"/>
        </w:rPr>
        <w:fldChar w:fldCharType="separate"/>
      </w:r>
      <w:r w:rsidR="002748EB" w:rsidRPr="002748EB">
        <w:rPr>
          <w:noProof/>
          <w:vertAlign w:val="superscript"/>
          <w:lang w:val="en-US"/>
        </w:rPr>
        <w:t>4</w:t>
      </w:r>
      <w:r w:rsidR="00812AE5" w:rsidRPr="75843923">
        <w:rPr>
          <w:lang w:val="fr-FR"/>
        </w:rPr>
        <w:fldChar w:fldCharType="end"/>
      </w:r>
      <w:r w:rsidR="75843923" w:rsidRPr="75843923">
        <w:rPr>
          <w:lang w:val="en-US"/>
        </w:rPr>
        <w:t xml:space="preserve">. </w:t>
      </w:r>
    </w:p>
    <w:p w14:paraId="156951D6" w14:textId="7854FAE4" w:rsidR="00E4678A" w:rsidRPr="006D4DED" w:rsidRDefault="00E4678A" w:rsidP="00E4678A">
      <w:pPr>
        <w:rPr>
          <w:lang w:val="en-US"/>
        </w:rPr>
      </w:pPr>
      <w:r w:rsidRPr="001E2024">
        <w:rPr>
          <w:lang w:val="en-US"/>
        </w:rPr>
        <w:t xml:space="preserve">Up until recently, longitudinal and </w:t>
      </w:r>
      <w:r w:rsidRPr="00696572">
        <w:rPr>
          <w:lang w:val="en-US"/>
        </w:rPr>
        <w:t>real</w:t>
      </w:r>
      <w:r w:rsidR="00696572">
        <w:rPr>
          <w:noProof/>
          <w:lang w:val="en-US"/>
        </w:rPr>
        <w:t>-</w:t>
      </w:r>
      <w:r w:rsidRPr="00696572">
        <w:rPr>
          <w:lang w:val="en-US"/>
        </w:rPr>
        <w:t>time</w:t>
      </w:r>
      <w:r w:rsidRPr="001E2024">
        <w:rPr>
          <w:lang w:val="en-US"/>
        </w:rPr>
        <w:t xml:space="preserve"> data collection has typically been performed by prompting patients to complete questionnaires to assess dynamic states such as mood, cravings</w:t>
      </w:r>
      <w:r w:rsidR="0048183E">
        <w:rPr>
          <w:lang w:val="en-US"/>
        </w:rPr>
        <w:t xml:space="preserve"> </w:t>
      </w:r>
      <w:r w:rsidR="00E027C6">
        <w:rPr>
          <w:lang w:val="en-US"/>
        </w:rPr>
        <w:fldChar w:fldCharType="begin">
          <w:fldData xml:space="preserve">PEVuZE5vdGU+PENpdGU+PEF1dGhvcj5GYXRzZWFzPC9BdXRob3I+PFllYXI+MjAxODwvWWVhcj48
UmVjTnVtPjE3PC9SZWNOdW0+PERpc3BsYXlUZXh0PjxzdHlsZSBmYWNlPSJzdXBlcnNjcmlwdCI+
NTwvc3R5bGU+PC9EaXNwbGF5VGV4dD48cmVjb3JkPjxyZWMtbnVtYmVyPjE3PC9yZWMtbnVtYmVy
Pjxmb3JlaWduLWtleXM+PGtleSBhcHA9IkVOIiBkYi1pZD0iMnR6ZHJ6YXZsdnp2c3lldGQwNHA1
ZGUwZnd2MmRlZDVzeHdwIiB0aW1lc3RhbXA9IjE1NTQyMjM3OTciIGd1aWQ9IjA4OWJkMzBiLTE3
YjEtNGFiYi04NWQ1LTQ4M2Q3NTI0Mzc3ZiI+MTc8L2tleT48a2V5IGFwcD0iRU5XZWIiIGRiLWlk
PSIiPjA8L2tleT48L2ZvcmVpZ24ta2V5cz48cmVmLXR5cGUgbmFtZT0iSm91cm5hbCBBcnRpY2xl
Ij4xNzwvcmVmLXR5cGU+PGNvbnRyaWJ1dG9ycz48YXV0aG9ycz48YXV0aG9yPkZhdHNlYXMsIE0u
PC9hdXRob3I+PGF1dGhvcj5TZXJyZSwgRi48L2F1dGhvcj48YXV0aG9yPlN3ZW5kc2VuLCBKLjwv
YXV0aG9yPjxhdXRob3I+QXVyaWFjb21iZSwgTS48L2F1dGhvcj48L2F1dGhvcnM+PC9jb250cmli
dXRvcnM+PGF1dGgtYWRkcmVzcz5Vbml2ZXJzaXR5IG9mIEJvcmRlYXV4LCAzMzA3NiBCb3JkZWF1
eCBDZWRleCwgRnJhbmNlOyBMYWJvcmF0b2lyZSBkZSBQc3ljaGlhdHJpZS9TQU5QU1ksIENOUlMg
VVNSIDM0MTMsIEJvcmRlYXV4LCBGcmFuY2U7IERlcGFydGVtZW50IGQmYXBvcztBZGRpY3RvbG9n
aWUsIENIIENoYXJsZXMgUGVycmVucyBhbmQgQ0hVIGRlIEJvcmRlYXV4LCBCb3JkZWF1eCwgRnJh
bmNlLiYjeEQ7VW5pdmVyc2l0eSBvZiBCb3JkZWF1eCwgMzMwNzYgQm9yZGVhdXggQ2VkZXgsIEZy
YW5jZTsgSU5DSUEsIENOUlMgVU1SIDUyODcsIEJvcmRlYXV4LCBGcmFuY2U7IEVjb2xlIFByYXRp
cXVlIGRlcyBIYXV0ZXMgRXR1ZGVzLCBQU0wsIFBhcmlzLCBGcmFuY2UuJiN4RDtVbml2ZXJzaXR5
IG9mIEJvcmRlYXV4LCAzMzA3NiBCb3JkZWF1eCBDZWRleCwgRnJhbmNlOyBMYWJvcmF0b2lyZSBk
ZSBQc3ljaGlhdHJpZS9TQU5QU1ksIENOUlMgVVNSIDM0MTMsIEJvcmRlYXV4LCBGcmFuY2U7IERl
cGFydGVtZW50IGQmYXBvcztBZGRpY3RvbG9naWUsIENIIENoYXJsZXMgUGVycmVucyBhbmQgQ0hV
IGRlIEJvcmRlYXV4LCBCb3JkZWF1eCwgRnJhbmNlOyBEZXBhcnRtZW50IG9mIFBzeWNoaWF0cnks
IENlbnRlciBmb3IgU3R1ZGllcyBvZiBBZGRpY3Rpb24gUGVyZWxtYW4gU2Nob29sIG9mIE1lZGlj
aW5lLCBVbml2ZXJzaXR5IG9mIFBlbm5zeWx2YW5pYSwgMzQwMCBDaXZpYyBDZW50ZXIgQmx2ZC4s
IFBoaWxhZGVscGhpYSwgUEEgMTkxMDQsIFVuaXRlZCBTdGF0ZXMuIEVsZWN0cm9uaWMgYWRkcmVz
czogbWFyYy5hdXJpYWNvbWJlQHUtYm9yZGVhdXguZnIuPC9hdXRoLWFkZHJlc3M+PHRpdGxlcz48
dGl0bGU+RWZmZWN0cyBvZiBhbnhpZXR5IGFuZCBtb29kIGRpc29yZGVycyBvbiBjcmF2aW5nIGFu
ZCBzdWJzdGFuY2UgdXNlIGFtb25nIHBhdGllbnRzIHdpdGggc3Vic3RhbmNlIHVzZSBkaXNvcmRl
cjogQW4gZWNvbG9naWNhbCBtb21lbnRhcnkgYXNzZXNzbWVudCBzdHVkeTwvdGl0bGU+PHNlY29u
ZGFyeS10aXRsZT5EcnVnIEFsY29ob2wgRGVwZW5kPC9zZWNvbmRhcnktdGl0bGU+PGFsdC10aXRs
ZT5EcnVnIEFsY29ob2wgRGVwZW5kPC9hbHQtdGl0bGU+PC90aXRsZXM+PHBlcmlvZGljYWw+PGZ1
bGwtdGl0bGU+RHJ1ZyBBbGNvaG9sIERlcGVuZDwvZnVsbC10aXRsZT48L3BlcmlvZGljYWw+PGFs
dC1wZXJpb2RpY2FsPjxmdWxsLXRpdGxlPkRydWcgQWxjb2hvbCBEZXBlbmQ8L2Z1bGwtdGl0bGU+
PC9hbHQtcGVyaW9kaWNhbD48cGFnZXM+MjQyLTI0ODwvcGFnZXM+PHZvbHVtZT4xODc8L3ZvbHVt
ZT48ZWRpdGlvbj4yMDE4LzA0LzI0PC9lZGl0aW9uPjxrZXl3b3Jkcz48a2V5d29yZD5BZHVsdDwv
a2V5d29yZD48a2V5d29yZD5BZ2VkPC9rZXl3b3JkPjxrZXl3b3JkPkFueGlldHkgRGlzb3JkZXJz
L2RpYWdub3Npcy8qZXBpZGVtaW9sb2d5L3BzeWNob2xvZ3k8L2tleXdvcmQ+PGtleXdvcmQ+QmVo
YXZpb3IsIEFkZGljdGl2ZS9kaWFnbm9zaXMvKmVwaWRlbWlvbG9neS9wc3ljaG9sb2d5PC9rZXl3
b3JkPjxrZXl3b3JkPkNvbW9yYmlkaXR5PC9rZXl3b3JkPjxrZXl3b3JkPipDcmF2aW5nPC9rZXl3
b3JkPjxrZXl3b3JkPkRpYWdub3N0aWMgYW5kIFN0YXRpc3RpY2FsIE1hbnVhbCBvZiBNZW50YWwg
RGlzb3JkZXJzPC9rZXl3b3JkPjxrZXl3b3JkPipFY29sb2dpY2FsIE1vbWVudGFyeSBBc3Nlc3Nt
ZW50PC9rZXl3b3JkPjxrZXl3b3JkPkZlbWFsZTwva2V5d29yZD48a2V5d29yZD5GcmFuY2UvZXBp
ZGVtaW9sb2d5PC9rZXl3b3JkPjxrZXl3b3JkPkh1bWFuczwva2V5d29yZD48a2V5d29yZD5NYWxl
PC9rZXl3b3JkPjxrZXl3b3JkPk1pZGRsZSBBZ2VkPC9rZXl3b3JkPjxrZXl3b3JkPk1vb2QgRGlz
b3JkZXJzL2RpYWdub3Npcy8qZXBpZGVtaW9sb2d5L3BzeWNob2xvZ3k8L2tleXdvcmQ+PGtleXdv
cmQ+U3Vic3RhbmNlLVJlbGF0ZWQgRGlzb3JkZXJzL2RpYWdub3Npcy8qZXBpZGVtaW9sb2d5L3Bz
eWNob2xvZ3k8L2tleXdvcmQ+PGtleXdvcmQ+KkFkZGljdGlvbjwva2V5d29yZD48a2V5d29yZD4q
QW54aWV0eSBkaXNvcmRlcnM8L2tleXdvcmQ+PGtleXdvcmQ+Kk1vb2QgZGlzb3JkZXJzPC9rZXl3
b3JkPjxrZXl3b3JkPipQc3ljaGlhdHJ5PC9rZXl3b3JkPjwva2V5d29yZHM+PGRhdGVzPjx5ZWFy
PjIwMTg8L3llYXI+PHB1Yi1kYXRlcz48ZGF0ZT5KdW4gMTwvZGF0ZT48L3B1Yi1kYXRlcz48L2Rh
dGVzPjxpc2JuPjE4NzktMDA0NiAoRWxlY3Ryb25pYykmI3hEOzAzNzYtODcxNiAoTGlua2luZyk8
L2lzYm4+PGFjY2Vzc2lvbi1udW0+Mjk2ODQ4OTI8L2FjY2Vzc2lvbi1udW0+PHVybHM+PHJlbGF0
ZWQtdXJscz48dXJsPmh0dHBzOi8vd3d3Lm5jYmkubmxtLm5paC5nb3YvcHVibWVkLzI5Njg0ODky
PC91cmw+PC9yZWxhdGVkLXVybHM+PC91cmxzPjxlbGVjdHJvbmljLXJlc291cmNlLW51bT4xMC4x
MDE2L2ouZHJ1Z2FsY2RlcC4yMDE4LjAzLjAwODwvZWxlY3Ryb25pYy1yZXNvdXJjZS1udW0+PC9y
ZWNvcmQ+PC9DaXRlPjwvRW5kTm90ZT4A
</w:fldData>
        </w:fldChar>
      </w:r>
      <w:r w:rsidR="00620634">
        <w:rPr>
          <w:lang w:val="en-US"/>
        </w:rPr>
        <w:instrText xml:space="preserve"> ADDIN EN.CITE </w:instrText>
      </w:r>
      <w:r w:rsidR="00620634">
        <w:rPr>
          <w:lang w:val="en-US"/>
        </w:rPr>
        <w:fldChar w:fldCharType="begin">
          <w:fldData xml:space="preserve">PEVuZE5vdGU+PENpdGU+PEF1dGhvcj5GYXRzZWFzPC9BdXRob3I+PFllYXI+MjAxODwvWWVhcj48
UmVjTnVtPjE3PC9SZWNOdW0+PERpc3BsYXlUZXh0PjxzdHlsZSBmYWNlPSJzdXBlcnNjcmlwdCI+
NTwvc3R5bGU+PC9EaXNwbGF5VGV4dD48cmVjb3JkPjxyZWMtbnVtYmVyPjE3PC9yZWMtbnVtYmVy
Pjxmb3JlaWduLWtleXM+PGtleSBhcHA9IkVOIiBkYi1pZD0iMnR6ZHJ6YXZsdnp2c3lldGQwNHA1
ZGUwZnd2MmRlZDVzeHdwIiB0aW1lc3RhbXA9IjE1NTQyMjM3OTciIGd1aWQ9IjA4OWJkMzBiLTE3
YjEtNGFiYi04NWQ1LTQ4M2Q3NTI0Mzc3ZiI+MTc8L2tleT48a2V5IGFwcD0iRU5XZWIiIGRiLWlk
PSIiPjA8L2tleT48L2ZvcmVpZ24ta2V5cz48cmVmLXR5cGUgbmFtZT0iSm91cm5hbCBBcnRpY2xl
Ij4xNzwvcmVmLXR5cGU+PGNvbnRyaWJ1dG9ycz48YXV0aG9ycz48YXV0aG9yPkZhdHNlYXMsIE0u
PC9hdXRob3I+PGF1dGhvcj5TZXJyZSwgRi48L2F1dGhvcj48YXV0aG9yPlN3ZW5kc2VuLCBKLjwv
YXV0aG9yPjxhdXRob3I+QXVyaWFjb21iZSwgTS48L2F1dGhvcj48L2F1dGhvcnM+PC9jb250cmli
dXRvcnM+PGF1dGgtYWRkcmVzcz5Vbml2ZXJzaXR5IG9mIEJvcmRlYXV4LCAzMzA3NiBCb3JkZWF1
eCBDZWRleCwgRnJhbmNlOyBMYWJvcmF0b2lyZSBkZSBQc3ljaGlhdHJpZS9TQU5QU1ksIENOUlMg
VVNSIDM0MTMsIEJvcmRlYXV4LCBGcmFuY2U7IERlcGFydGVtZW50IGQmYXBvcztBZGRpY3RvbG9n
aWUsIENIIENoYXJsZXMgUGVycmVucyBhbmQgQ0hVIGRlIEJvcmRlYXV4LCBCb3JkZWF1eCwgRnJh
bmNlLiYjeEQ7VW5pdmVyc2l0eSBvZiBCb3JkZWF1eCwgMzMwNzYgQm9yZGVhdXggQ2VkZXgsIEZy
YW5jZTsgSU5DSUEsIENOUlMgVU1SIDUyODcsIEJvcmRlYXV4LCBGcmFuY2U7IEVjb2xlIFByYXRp
cXVlIGRlcyBIYXV0ZXMgRXR1ZGVzLCBQU0wsIFBhcmlzLCBGcmFuY2UuJiN4RDtVbml2ZXJzaXR5
IG9mIEJvcmRlYXV4LCAzMzA3NiBCb3JkZWF1eCBDZWRleCwgRnJhbmNlOyBMYWJvcmF0b2lyZSBk
ZSBQc3ljaGlhdHJpZS9TQU5QU1ksIENOUlMgVVNSIDM0MTMsIEJvcmRlYXV4LCBGcmFuY2U7IERl
cGFydGVtZW50IGQmYXBvcztBZGRpY3RvbG9naWUsIENIIENoYXJsZXMgUGVycmVucyBhbmQgQ0hV
IGRlIEJvcmRlYXV4LCBCb3JkZWF1eCwgRnJhbmNlOyBEZXBhcnRtZW50IG9mIFBzeWNoaWF0cnks
IENlbnRlciBmb3IgU3R1ZGllcyBvZiBBZGRpY3Rpb24gUGVyZWxtYW4gU2Nob29sIG9mIE1lZGlj
aW5lLCBVbml2ZXJzaXR5IG9mIFBlbm5zeWx2YW5pYSwgMzQwMCBDaXZpYyBDZW50ZXIgQmx2ZC4s
IFBoaWxhZGVscGhpYSwgUEEgMTkxMDQsIFVuaXRlZCBTdGF0ZXMuIEVsZWN0cm9uaWMgYWRkcmVz
czogbWFyYy5hdXJpYWNvbWJlQHUtYm9yZGVhdXguZnIuPC9hdXRoLWFkZHJlc3M+PHRpdGxlcz48
dGl0bGU+RWZmZWN0cyBvZiBhbnhpZXR5IGFuZCBtb29kIGRpc29yZGVycyBvbiBjcmF2aW5nIGFu
ZCBzdWJzdGFuY2UgdXNlIGFtb25nIHBhdGllbnRzIHdpdGggc3Vic3RhbmNlIHVzZSBkaXNvcmRl
cjogQW4gZWNvbG9naWNhbCBtb21lbnRhcnkgYXNzZXNzbWVudCBzdHVkeTwvdGl0bGU+PHNlY29u
ZGFyeS10aXRsZT5EcnVnIEFsY29ob2wgRGVwZW5kPC9zZWNvbmRhcnktdGl0bGU+PGFsdC10aXRs
ZT5EcnVnIEFsY29ob2wgRGVwZW5kPC9hbHQtdGl0bGU+PC90aXRsZXM+PHBlcmlvZGljYWw+PGZ1
bGwtdGl0bGU+RHJ1ZyBBbGNvaG9sIERlcGVuZDwvZnVsbC10aXRsZT48L3BlcmlvZGljYWw+PGFs
dC1wZXJpb2RpY2FsPjxmdWxsLXRpdGxlPkRydWcgQWxjb2hvbCBEZXBlbmQ8L2Z1bGwtdGl0bGU+
PC9hbHQtcGVyaW9kaWNhbD48cGFnZXM+MjQyLTI0ODwvcGFnZXM+PHZvbHVtZT4xODc8L3ZvbHVt
ZT48ZWRpdGlvbj4yMDE4LzA0LzI0PC9lZGl0aW9uPjxrZXl3b3Jkcz48a2V5d29yZD5BZHVsdDwv
a2V5d29yZD48a2V5d29yZD5BZ2VkPC9rZXl3b3JkPjxrZXl3b3JkPkFueGlldHkgRGlzb3JkZXJz
L2RpYWdub3Npcy8qZXBpZGVtaW9sb2d5L3BzeWNob2xvZ3k8L2tleXdvcmQ+PGtleXdvcmQ+QmVo
YXZpb3IsIEFkZGljdGl2ZS9kaWFnbm9zaXMvKmVwaWRlbWlvbG9neS9wc3ljaG9sb2d5PC9rZXl3
b3JkPjxrZXl3b3JkPkNvbW9yYmlkaXR5PC9rZXl3b3JkPjxrZXl3b3JkPipDcmF2aW5nPC9rZXl3
b3JkPjxrZXl3b3JkPkRpYWdub3N0aWMgYW5kIFN0YXRpc3RpY2FsIE1hbnVhbCBvZiBNZW50YWwg
RGlzb3JkZXJzPC9rZXl3b3JkPjxrZXl3b3JkPipFY29sb2dpY2FsIE1vbWVudGFyeSBBc3Nlc3Nt
ZW50PC9rZXl3b3JkPjxrZXl3b3JkPkZlbWFsZTwva2V5d29yZD48a2V5d29yZD5GcmFuY2UvZXBp
ZGVtaW9sb2d5PC9rZXl3b3JkPjxrZXl3b3JkPkh1bWFuczwva2V5d29yZD48a2V5d29yZD5NYWxl
PC9rZXl3b3JkPjxrZXl3b3JkPk1pZGRsZSBBZ2VkPC9rZXl3b3JkPjxrZXl3b3JkPk1vb2QgRGlz
b3JkZXJzL2RpYWdub3Npcy8qZXBpZGVtaW9sb2d5L3BzeWNob2xvZ3k8L2tleXdvcmQ+PGtleXdv
cmQ+U3Vic3RhbmNlLVJlbGF0ZWQgRGlzb3JkZXJzL2RpYWdub3Npcy8qZXBpZGVtaW9sb2d5L3Bz
eWNob2xvZ3k8L2tleXdvcmQ+PGtleXdvcmQ+KkFkZGljdGlvbjwva2V5d29yZD48a2V5d29yZD4q
QW54aWV0eSBkaXNvcmRlcnM8L2tleXdvcmQ+PGtleXdvcmQ+Kk1vb2QgZGlzb3JkZXJzPC9rZXl3
b3JkPjxrZXl3b3JkPipQc3ljaGlhdHJ5PC9rZXl3b3JkPjwva2V5d29yZHM+PGRhdGVzPjx5ZWFy
PjIwMTg8L3llYXI+PHB1Yi1kYXRlcz48ZGF0ZT5KdW4gMTwvZGF0ZT48L3B1Yi1kYXRlcz48L2Rh
dGVzPjxpc2JuPjE4NzktMDA0NiAoRWxlY3Ryb25pYykmI3hEOzAzNzYtODcxNiAoTGlua2luZyk8
L2lzYm4+PGFjY2Vzc2lvbi1udW0+Mjk2ODQ4OTI8L2FjY2Vzc2lvbi1udW0+PHVybHM+PHJlbGF0
ZWQtdXJscz48dXJsPmh0dHBzOi8vd3d3Lm5jYmkubmxtLm5paC5nb3YvcHVibWVkLzI5Njg0ODky
PC91cmw+PC9yZWxhdGVkLXVybHM+PC91cmxzPjxlbGVjdHJvbmljLXJlc291cmNlLW51bT4xMC4x
MDE2L2ouZHJ1Z2FsY2RlcC4yMDE4LjAzLjAwODwvZWxlY3Ryb25pYy1yZXNvdXJjZS1udW0+PC9y
ZWNvcmQ+PC9DaXRlPjwvRW5kTm90ZT4A
</w:fldData>
        </w:fldChar>
      </w:r>
      <w:r w:rsidR="00620634">
        <w:rPr>
          <w:lang w:val="en-US"/>
        </w:rPr>
        <w:instrText xml:space="preserve"> ADDIN EN.CITE.DATA </w:instrText>
      </w:r>
      <w:r w:rsidR="00620634">
        <w:rPr>
          <w:lang w:val="en-US"/>
        </w:rPr>
      </w:r>
      <w:r w:rsidR="00620634">
        <w:rPr>
          <w:lang w:val="en-US"/>
        </w:rPr>
        <w:fldChar w:fldCharType="end"/>
      </w:r>
      <w:r w:rsidR="00E027C6">
        <w:rPr>
          <w:lang w:val="en-US"/>
        </w:rPr>
      </w:r>
      <w:r w:rsidR="00E027C6">
        <w:rPr>
          <w:lang w:val="en-US"/>
        </w:rPr>
        <w:fldChar w:fldCharType="separate"/>
      </w:r>
      <w:r w:rsidR="002748EB" w:rsidRPr="002748EB">
        <w:rPr>
          <w:noProof/>
          <w:vertAlign w:val="superscript"/>
          <w:lang w:val="en-US"/>
        </w:rPr>
        <w:t>5</w:t>
      </w:r>
      <w:r w:rsidR="00E027C6">
        <w:rPr>
          <w:lang w:val="en-US"/>
        </w:rPr>
        <w:fldChar w:fldCharType="end"/>
      </w:r>
      <w:r w:rsidR="003D7A80">
        <w:rPr>
          <w:lang w:val="en-US"/>
        </w:rPr>
        <w:t xml:space="preserve">, </w:t>
      </w:r>
      <w:r w:rsidR="00781B22">
        <w:rPr>
          <w:lang w:val="en-US"/>
        </w:rPr>
        <w:t>cognitive functioning</w:t>
      </w:r>
      <w:r w:rsidR="005B7094">
        <w:rPr>
          <w:lang w:val="en-US"/>
        </w:rPr>
        <w:t xml:space="preserve"> </w:t>
      </w:r>
      <w:r w:rsidR="005B7094">
        <w:rPr>
          <w:lang w:val="en-US"/>
        </w:rPr>
        <w:fldChar w:fldCharType="begin"/>
      </w:r>
      <w:r w:rsidR="00620634">
        <w:rPr>
          <w:lang w:val="en-US"/>
        </w:rPr>
        <w:instrText xml:space="preserve"> ADDIN EN.CITE &lt;EndNote&gt;&lt;Cite&gt;&lt;Author&gt;Schuster&lt;/Author&gt;&lt;Year&gt;2016&lt;/Year&gt;&lt;RecNum&gt;116&lt;/RecNum&gt;&lt;DisplayText&gt;&lt;style face="superscript"&gt;6&lt;/style&gt;&lt;/DisplayText&gt;&lt;record&gt;&lt;rec-number&gt;116&lt;/rec-number&gt;&lt;foreign-keys&gt;&lt;key app="EN" db-id="2tzdrzavlvzvsyetd04p5de0fwv2ded5sxwp" timestamp="1554224019" guid="7118fdd7-54dd-43d5-a9bf-a533c23b80d5"&gt;116&lt;/key&gt;&lt;key app="ENWeb" db-id=""&gt;0&lt;/key&gt;&lt;/foreign-keys&gt;&lt;ref-type name="Journal Article"&gt;17&lt;/ref-type&gt;&lt;contributors&gt;&lt;authors&gt;&lt;author&gt;Schuster, Randi Melissa&lt;/author&gt;&lt;author&gt;Mermelstein, Robin J&lt;/author&gt;&lt;author&gt;Hedeker, Donald %J Addiction&lt;/author&gt;&lt;/authors&gt;&lt;/contributors&gt;&lt;titles&gt;&lt;title&gt;Ecological momentary assessment of working memory under conditions of simultaneous marijuana and tobacco use&lt;/title&gt;&lt;secondary-title&gt;Addiction&lt;/secondary-title&gt;&lt;alt-title&gt;Addiction&lt;/alt-title&gt;&lt;/titles&gt;&lt;periodical&gt;&lt;full-title&gt;Addiction&lt;/full-title&gt;&lt;/periodical&gt;&lt;alt-periodical&gt;&lt;full-title&gt;Addiction&lt;/full-title&gt;&lt;/alt-periodical&gt;&lt;pages&gt;1466-1476&lt;/pages&gt;&lt;volume&gt;111&lt;/volume&gt;&lt;number&gt;8&lt;/number&gt;&lt;dates&gt;&lt;year&gt;2016&lt;/year&gt;&lt;/dates&gt;&lt;isbn&gt;0965-2140&lt;/isbn&gt;&lt;urls&gt;&lt;related-urls&gt;&lt;url&gt;https://onlinelibrary.wiley.com/doi/pdf/10.1111/add.13342&lt;/url&gt;&lt;/related-urls&gt;&lt;/urls&gt;&lt;/record&gt;&lt;/Cite&gt;&lt;/EndNote&gt;</w:instrText>
      </w:r>
      <w:r w:rsidR="005B7094">
        <w:rPr>
          <w:lang w:val="en-US"/>
        </w:rPr>
        <w:fldChar w:fldCharType="separate"/>
      </w:r>
      <w:r w:rsidR="002748EB" w:rsidRPr="002748EB">
        <w:rPr>
          <w:noProof/>
          <w:vertAlign w:val="superscript"/>
          <w:lang w:val="en-US"/>
        </w:rPr>
        <w:t>6</w:t>
      </w:r>
      <w:r w:rsidR="005B7094">
        <w:rPr>
          <w:lang w:val="en-US"/>
        </w:rPr>
        <w:fldChar w:fldCharType="end"/>
      </w:r>
      <w:r w:rsidRPr="001E2024">
        <w:rPr>
          <w:lang w:val="en-US"/>
        </w:rPr>
        <w:t xml:space="preserve"> and actual substance use on their portable device or by researcher follow-up</w:t>
      </w:r>
      <w:r w:rsidR="00913AF2">
        <w:rPr>
          <w:lang w:val="en-US"/>
        </w:rPr>
        <w:t xml:space="preserve"> </w:t>
      </w:r>
      <w:r w:rsidR="00913AF2">
        <w:rPr>
          <w:lang w:val="en-US"/>
        </w:rPr>
        <w:fldChar w:fldCharType="begin"/>
      </w:r>
      <w:r w:rsidR="00620634">
        <w:rPr>
          <w:lang w:val="en-US"/>
        </w:rPr>
        <w:instrText xml:space="preserve"> ADDIN EN.CITE &lt;EndNote&gt;&lt;Cite&gt;&lt;Author&gt;Jones&lt;/Author&gt;&lt;Year&gt;2018&lt;/Year&gt;&lt;RecNum&gt;115&lt;/RecNum&gt;&lt;DisplayText&gt;&lt;style face="superscript"&gt;7&lt;/style&gt;&lt;/DisplayText&gt;&lt;record&gt;&lt;rec-number&gt;115&lt;/rec-number&gt;&lt;foreign-keys&gt;&lt;key app="EN" db-id="2tzdrzavlvzvsyetd04p5de0fwv2ded5sxwp" timestamp="1554224019" guid="846735d5-cbc9-4528-a72a-be99ca5ebc7c"&gt;115&lt;/key&gt;&lt;/foreign-keys&gt;&lt;ref-type name="Journal Article"&gt;17&lt;/ref-type&gt;&lt;contributors&gt;&lt;authors&gt;&lt;author&gt;Jones, Andrew&lt;/author&gt;&lt;author&gt;Remmerswaal, Danielle&lt;/author&gt;&lt;author&gt;Verveer, Ilse&lt;/author&gt;&lt;author&gt;Robinson, Eric&lt;/author&gt;&lt;author&gt;Franken, Ingmar HA&lt;/author&gt;&lt;author&gt;Wen, Cheng K Fred&lt;/author&gt;&lt;author&gt;Field, Matt %J Addiction&lt;/author&gt;&lt;/authors&gt;&lt;/contributors&gt;&lt;titles&gt;&lt;title&gt;Compliance with ecological momentary assessment protocols in substance users: a meta‐analysis&lt;/title&gt;&lt;secondary-title&gt;Addiction&lt;/secondary-title&gt;&lt;alt-title&gt;Addiction&lt;/alt-title&gt;&lt;/titles&gt;&lt;periodical&gt;&lt;full-title&gt;Addiction&lt;/full-title&gt;&lt;/periodical&gt;&lt;alt-periodical&gt;&lt;full-title&gt;Addiction&lt;/full-title&gt;&lt;/alt-periodical&gt;&lt;pages&gt;609-619&lt;/pages&gt;&lt;volume&gt;114&lt;/volume&gt;&lt;dates&gt;&lt;year&gt;2018&lt;/year&gt;&lt;/dates&gt;&lt;isbn&gt;0965-2140&lt;/isbn&gt;&lt;urls&gt;&lt;/urls&gt;&lt;/record&gt;&lt;/Cite&gt;&lt;/EndNote&gt;</w:instrText>
      </w:r>
      <w:r w:rsidR="00913AF2">
        <w:rPr>
          <w:lang w:val="en-US"/>
        </w:rPr>
        <w:fldChar w:fldCharType="separate"/>
      </w:r>
      <w:r w:rsidR="002748EB" w:rsidRPr="002748EB">
        <w:rPr>
          <w:noProof/>
          <w:vertAlign w:val="superscript"/>
          <w:lang w:val="en-US"/>
        </w:rPr>
        <w:t>7</w:t>
      </w:r>
      <w:r w:rsidR="00913AF2">
        <w:rPr>
          <w:lang w:val="en-US"/>
        </w:rPr>
        <w:fldChar w:fldCharType="end"/>
      </w:r>
      <w:r w:rsidRPr="001E2024">
        <w:rPr>
          <w:lang w:val="en-US"/>
        </w:rPr>
        <w:t>. This method of gathering information is commonly referred to as ecological momentary assessment (EMA)</w:t>
      </w:r>
      <w:r w:rsidR="003D7A80">
        <w:rPr>
          <w:lang w:val="en-US"/>
        </w:rPr>
        <w:t>.</w:t>
      </w:r>
      <w:r w:rsidRPr="00696572">
        <w:rPr>
          <w:lang w:val="en-US"/>
        </w:rPr>
        <w:t xml:space="preserve"> A challenge with studies demanding active participation from patients in data gathering is that they are perceived as burdensome by participants and hence generally suffer from poor compliance and data accuracy </w:t>
      </w:r>
      <w:r w:rsidR="00055AF7">
        <w:rPr>
          <w:lang w:val="en-US"/>
        </w:rPr>
        <w:fldChar w:fldCharType="begin"/>
      </w:r>
      <w:r w:rsidR="00620634">
        <w:rPr>
          <w:lang w:val="en-US"/>
        </w:rPr>
        <w:instrText xml:space="preserve"> ADDIN EN.CITE &lt;EndNote&gt;&lt;Cite&gt;&lt;Author&gt;W. Adams&lt;/Author&gt;&lt;Year&gt;2017&lt;/Year&gt;&lt;RecNum&gt;4&lt;/RecNum&gt;&lt;DisplayText&gt;&lt;style face="superscript"&gt;8&lt;/style&gt;&lt;/DisplayText&gt;&lt;record&gt;&lt;rec-number&gt;4&lt;/rec-number&gt;&lt;foreign-keys&gt;&lt;key app="EN" db-id="2tzdrzavlvzvsyetd04p5de0fwv2ded5sxwp" timestamp="1551433646" guid="b384acfd-85ea-4eb2-8727-85948d8b6ba5"&gt;4&lt;/key&gt;&lt;/foreign-keys&gt;&lt;ref-type name="Journal Article"&gt;17&lt;/ref-type&gt;&lt;contributors&gt;&lt;authors&gt;&lt;author&gt;W. Adams, Zachary&lt;/author&gt;&lt;author&gt;McClure, Erin A.&lt;/author&gt;&lt;author&gt;Gray, Kevin M.&lt;/author&gt;&lt;author&gt;Danielson, Carla Kmett&lt;/author&gt;&lt;author&gt;Treiber, Frank A.&lt;/author&gt;&lt;author&gt;Ruggiero, Kenneth J.&lt;/author&gt;&lt;/authors&gt;&lt;/contributors&gt;&lt;titles&gt;&lt;title&gt;Mobile devices for the remote acquisition of physiological and behavioral biomarkers in psychiatric clinical research&lt;/title&gt;&lt;secondary-title&gt;Journal of Psychiatric Research&lt;/secondary-title&gt;&lt;alt-title&gt;J Psychiatr Res&lt;/alt-title&gt;&lt;/titles&gt;&lt;periodical&gt;&lt;full-title&gt;Journal of Psychiatric Research&lt;/full-title&gt;&lt;/periodical&gt;&lt;pages&gt;1-14&lt;/pages&gt;&lt;volume&gt;85&lt;/volume&gt;&lt;keywords&gt;&lt;keyword&gt;Biomarkers&lt;/keyword&gt;&lt;keyword&gt;Mobile health&lt;/keyword&gt;&lt;keyword&gt;Biosensors&lt;/keyword&gt;&lt;keyword&gt;Technology&lt;/keyword&gt;&lt;keyword&gt;Ecological momentary assessment&lt;/keyword&gt;&lt;keyword&gt;Clinical research&lt;/keyword&gt;&lt;/keywords&gt;&lt;dates&gt;&lt;year&gt;2017&lt;/year&gt;&lt;pub-dates&gt;&lt;date&gt;2017/02/01/&lt;/date&gt;&lt;/pub-dates&gt;&lt;/dates&gt;&lt;isbn&gt;0022-3956&lt;/isbn&gt;&lt;urls&gt;&lt;/urls&gt;&lt;electronic-resource-num&gt;https://doi.org/10.1016/j.jpsychires.2016.10.019&lt;/electronic-resource-num&gt;&lt;/record&gt;&lt;/Cite&gt;&lt;/EndNote&gt;</w:instrText>
      </w:r>
      <w:r w:rsidR="00055AF7">
        <w:rPr>
          <w:lang w:val="en-US"/>
        </w:rPr>
        <w:fldChar w:fldCharType="separate"/>
      </w:r>
      <w:r w:rsidR="002748EB" w:rsidRPr="002748EB">
        <w:rPr>
          <w:noProof/>
          <w:vertAlign w:val="superscript"/>
          <w:lang w:val="en-US"/>
        </w:rPr>
        <w:t>8</w:t>
      </w:r>
      <w:r w:rsidR="00055AF7">
        <w:rPr>
          <w:lang w:val="en-US"/>
        </w:rPr>
        <w:fldChar w:fldCharType="end"/>
      </w:r>
      <w:r w:rsidR="00055AF7">
        <w:rPr>
          <w:lang w:val="en-US"/>
        </w:rPr>
        <w:t>.</w:t>
      </w:r>
      <w:r w:rsidR="00200737">
        <w:rPr>
          <w:lang w:val="en-US"/>
        </w:rPr>
        <w:t xml:space="preserve"> </w:t>
      </w:r>
      <w:r w:rsidR="00C534C1">
        <w:rPr>
          <w:lang w:val="en-US"/>
        </w:rPr>
        <w:t>One</w:t>
      </w:r>
      <w:r w:rsidR="00200737">
        <w:rPr>
          <w:lang w:val="en-US"/>
        </w:rPr>
        <w:t xml:space="preserve"> </w:t>
      </w:r>
      <w:r w:rsidR="00200737" w:rsidRPr="008864CE">
        <w:rPr>
          <w:noProof/>
          <w:lang w:val="en-US"/>
        </w:rPr>
        <w:t>review</w:t>
      </w:r>
      <w:r w:rsidR="00C534C1">
        <w:rPr>
          <w:noProof/>
          <w:lang w:val="en-US"/>
        </w:rPr>
        <w:t xml:space="preserve"> </w:t>
      </w:r>
      <w:r w:rsidR="00C534C1">
        <w:rPr>
          <w:noProof/>
          <w:lang w:val="en-US"/>
        </w:rPr>
        <w:fldChar w:fldCharType="begin"/>
      </w:r>
      <w:r w:rsidR="00620634">
        <w:rPr>
          <w:noProof/>
          <w:lang w:val="en-US"/>
        </w:rPr>
        <w:instrText xml:space="preserve"> ADDIN EN.CITE &lt;EndNote&gt;&lt;Cite ExcludeAuth="1"&gt;&lt;Author&gt;Jones&lt;/Author&gt;&lt;Year&gt;2018&lt;/Year&gt;&lt;RecNum&gt;115&lt;/RecNum&gt;&lt;DisplayText&gt;&lt;style face="superscript"&gt;7&lt;/style&gt;&lt;/DisplayText&gt;&lt;record&gt;&lt;rec-number&gt;115&lt;/rec-number&gt;&lt;foreign-keys&gt;&lt;key app="EN" db-id="2tzdrzavlvzvsyetd04p5de0fwv2ded5sxwp" timestamp="1554224019" guid="846735d5-cbc9-4528-a72a-be99ca5ebc7c"&gt;115&lt;/key&gt;&lt;/foreign-keys&gt;&lt;ref-type name="Journal Article"&gt;17&lt;/ref-type&gt;&lt;contributors&gt;&lt;authors&gt;&lt;author&gt;Jones, Andrew&lt;/author&gt;&lt;author&gt;Remmerswaal, Danielle&lt;/author&gt;&lt;author&gt;Verveer, Ilse&lt;/author&gt;&lt;author&gt;Robinson, Eric&lt;/author&gt;&lt;author&gt;Franken, Ingmar HA&lt;/author&gt;&lt;author&gt;Wen, Cheng K Fred&lt;/author&gt;&lt;author&gt;Field, Matt %J Addiction&lt;/author&gt;&lt;/authors&gt;&lt;/contributors&gt;&lt;titles&gt;&lt;title&gt;Compliance with ecological momentary assessment protocols in substance users: a meta‐analysis&lt;/title&gt;&lt;secondary-title&gt;Addiction&lt;/secondary-title&gt;&lt;alt-title&gt;Addiction&lt;/alt-title&gt;&lt;/titles&gt;&lt;periodical&gt;&lt;full-title&gt;Addiction&lt;/full-title&gt;&lt;/periodical&gt;&lt;alt-periodical&gt;&lt;full-title&gt;Addiction&lt;/full-title&gt;&lt;/alt-periodical&gt;&lt;pages&gt;609-619&lt;/pages&gt;&lt;volume&gt;114&lt;/volume&gt;&lt;dates&gt;&lt;year&gt;2018&lt;/year&gt;&lt;/dates&gt;&lt;isbn&gt;0965-2140&lt;/isbn&gt;&lt;urls&gt;&lt;/urls&gt;&lt;/record&gt;&lt;/Cite&gt;&lt;/EndNote&gt;</w:instrText>
      </w:r>
      <w:r w:rsidR="00C534C1">
        <w:rPr>
          <w:noProof/>
          <w:lang w:val="en-US"/>
        </w:rPr>
        <w:fldChar w:fldCharType="separate"/>
      </w:r>
      <w:r w:rsidR="002748EB" w:rsidRPr="002748EB">
        <w:rPr>
          <w:noProof/>
          <w:vertAlign w:val="superscript"/>
          <w:lang w:val="en-US"/>
        </w:rPr>
        <w:t>7</w:t>
      </w:r>
      <w:r w:rsidR="00C534C1">
        <w:rPr>
          <w:noProof/>
          <w:lang w:val="en-US"/>
        </w:rPr>
        <w:fldChar w:fldCharType="end"/>
      </w:r>
      <w:r w:rsidR="00C534C1">
        <w:rPr>
          <w:noProof/>
          <w:lang w:val="en-US"/>
        </w:rPr>
        <w:t xml:space="preserve"> </w:t>
      </w:r>
      <w:r w:rsidR="007B4332">
        <w:rPr>
          <w:lang w:val="en-US"/>
        </w:rPr>
        <w:t>found that compliance with EMA-procedures in substance use</w:t>
      </w:r>
      <w:r w:rsidR="00102B44">
        <w:rPr>
          <w:lang w:val="en-US"/>
        </w:rPr>
        <w:t xml:space="preserve"> research varied</w:t>
      </w:r>
      <w:r w:rsidR="00840723">
        <w:rPr>
          <w:lang w:val="en-US"/>
        </w:rPr>
        <w:t xml:space="preserve"> </w:t>
      </w:r>
      <w:r w:rsidR="009F44F7">
        <w:rPr>
          <w:lang w:val="en-US"/>
        </w:rPr>
        <w:t>greatly and generally</w:t>
      </w:r>
      <w:r w:rsidR="00102B44">
        <w:rPr>
          <w:lang w:val="en-US"/>
        </w:rPr>
        <w:t xml:space="preserve"> </w:t>
      </w:r>
      <w:r w:rsidR="00141377">
        <w:rPr>
          <w:lang w:val="en-US"/>
        </w:rPr>
        <w:t>fell below 70% across all designs for substance</w:t>
      </w:r>
      <w:r w:rsidR="008948F5">
        <w:rPr>
          <w:lang w:val="en-US"/>
        </w:rPr>
        <w:t>-</w:t>
      </w:r>
      <w:r w:rsidR="00070E4C">
        <w:rPr>
          <w:lang w:val="en-US"/>
        </w:rPr>
        <w:t>dependent</w:t>
      </w:r>
      <w:r w:rsidR="00141377">
        <w:rPr>
          <w:lang w:val="en-US"/>
        </w:rPr>
        <w:t xml:space="preserve"> samples, below the generally accepted 80 %</w:t>
      </w:r>
      <w:r w:rsidR="009F44F7">
        <w:rPr>
          <w:lang w:val="en-US"/>
        </w:rPr>
        <w:t xml:space="preserve"> in social science research</w:t>
      </w:r>
      <w:r w:rsidR="00141377">
        <w:rPr>
          <w:lang w:val="en-US"/>
        </w:rPr>
        <w:t>.</w:t>
      </w:r>
      <w:r w:rsidRPr="00696572">
        <w:rPr>
          <w:lang w:val="en-US"/>
        </w:rPr>
        <w:t xml:space="preserve"> </w:t>
      </w:r>
      <w:r w:rsidRPr="006D4DED">
        <w:rPr>
          <w:lang w:val="en-US"/>
        </w:rPr>
        <w:t>Consequently, the validity and reliability of responses in real</w:t>
      </w:r>
      <w:r w:rsidR="00596263">
        <w:rPr>
          <w:lang w:val="en-US"/>
        </w:rPr>
        <w:t>-</w:t>
      </w:r>
      <w:r w:rsidRPr="006D4DED">
        <w:rPr>
          <w:lang w:val="en-US"/>
        </w:rPr>
        <w:t>time</w:t>
      </w:r>
      <w:r w:rsidR="008948F5">
        <w:rPr>
          <w:lang w:val="en-US"/>
        </w:rPr>
        <w:t xml:space="preserve"> suffer</w:t>
      </w:r>
      <w:r w:rsidR="00527D35">
        <w:rPr>
          <w:lang w:val="en-US"/>
        </w:rPr>
        <w:t>,</w:t>
      </w:r>
      <w:r w:rsidRPr="006D4DED">
        <w:rPr>
          <w:lang w:val="en-US"/>
        </w:rPr>
        <w:t xml:space="preserve"> </w:t>
      </w:r>
      <w:r w:rsidR="008948F5">
        <w:rPr>
          <w:lang w:val="en-US"/>
        </w:rPr>
        <w:t>and the</w:t>
      </w:r>
      <w:r w:rsidRPr="006D4DED">
        <w:rPr>
          <w:lang w:val="en-US"/>
        </w:rPr>
        <w:t xml:space="preserve"> predictive value may </w:t>
      </w:r>
      <w:r w:rsidRPr="008864CE">
        <w:rPr>
          <w:noProof/>
          <w:lang w:val="en-US"/>
        </w:rPr>
        <w:t>be negatively influenced</w:t>
      </w:r>
      <w:r w:rsidRPr="006D4DED">
        <w:rPr>
          <w:lang w:val="en-US"/>
        </w:rPr>
        <w:t xml:space="preserve"> </w:t>
      </w:r>
      <w:r w:rsidR="00055AF7">
        <w:rPr>
          <w:lang w:val="en-US"/>
        </w:rPr>
        <w:fldChar w:fldCharType="begin"/>
      </w:r>
      <w:r w:rsidR="00620634">
        <w:rPr>
          <w:lang w:val="en-US"/>
        </w:rPr>
        <w:instrText xml:space="preserve"> ADDIN EN.CITE &lt;EndNote&gt;&lt;Cite&gt;&lt;Author&gt;Malhi&lt;/Author&gt;&lt;Year&gt;2017&lt;/Year&gt;&lt;RecNum&gt;147&lt;/RecNum&gt;&lt;DisplayText&gt;&lt;style face="superscript"&gt;9&lt;/style&gt;&lt;/DisplayText&gt;&lt;record&gt;&lt;rec-number&gt;147&lt;/rec-number&gt;&lt;foreign-keys&gt;&lt;key app="EN" db-id="2tzdrzavlvzvsyetd04p5de0fwv2ded5sxwp" timestamp="1554328521" guid="5daeb8f8-bedc-41ed-873f-8691fd783399"&gt;147&lt;/key&gt;&lt;/foreign-keys&gt;&lt;ref-type name="Journal Article"&gt;17&lt;/ref-type&gt;&lt;contributors&gt;&lt;authors&gt;&lt;author&gt;Malhi, Gin S&lt;/author&gt;&lt;author&gt;Hamilton, Amber&lt;/author&gt;&lt;author&gt;Morris, Grace&lt;/author&gt;&lt;author&gt;Mannie, Zola&lt;/author&gt;&lt;author&gt;Das, Pritha&lt;/author&gt;&lt;author&gt;Outhred, Tim&lt;/author&gt;&lt;/authors&gt;&lt;/contributors&gt;&lt;titles&gt;&lt;title&gt;The promise of digital mood tracking technologies: are we heading on the right track?&lt;/title&gt;&lt;secondary-title&gt;Evidence-based mental health&lt;/secondary-title&gt;&lt;alt-title&gt;Evid Based Ment Health&lt;/alt-title&gt;&lt;/titles&gt;&lt;periodical&gt;&lt;full-title&gt;Evidence-based mental health&lt;/full-title&gt;&lt;/periodical&gt;&lt;pages&gt;102-107&lt;/pages&gt;&lt;volume&gt;20&lt;/volume&gt;&lt;number&gt;4&lt;/number&gt;&lt;dates&gt;&lt;year&gt;2017&lt;/year&gt;&lt;/dates&gt;&lt;isbn&gt;1362-0347&lt;/isbn&gt;&lt;urls&gt;&lt;related-urls&gt;&lt;url&gt;https://ebmh.bmj.com/content/ebmental/20/4/102.full.pdf&lt;/url&gt;&lt;/related-urls&gt;&lt;/urls&gt;&lt;/record&gt;&lt;/Cite&gt;&lt;/EndNote&gt;</w:instrText>
      </w:r>
      <w:r w:rsidR="00055AF7">
        <w:rPr>
          <w:lang w:val="en-US"/>
        </w:rPr>
        <w:fldChar w:fldCharType="separate"/>
      </w:r>
      <w:r w:rsidR="002748EB" w:rsidRPr="002748EB">
        <w:rPr>
          <w:noProof/>
          <w:vertAlign w:val="superscript"/>
          <w:lang w:val="en-US"/>
        </w:rPr>
        <w:t>9</w:t>
      </w:r>
      <w:r w:rsidR="00055AF7">
        <w:rPr>
          <w:lang w:val="en-US"/>
        </w:rPr>
        <w:fldChar w:fldCharType="end"/>
      </w:r>
      <w:r w:rsidRPr="006D4DED">
        <w:rPr>
          <w:lang w:val="en-US"/>
        </w:rPr>
        <w:t xml:space="preserve">. </w:t>
      </w:r>
    </w:p>
    <w:p w14:paraId="04754CAC" w14:textId="59B2ACB7" w:rsidR="00E4678A" w:rsidRPr="001E2024" w:rsidRDefault="03910EBA" w:rsidP="00E4678A">
      <w:pPr>
        <w:rPr>
          <w:lang w:val="en-US"/>
        </w:rPr>
      </w:pPr>
      <w:r w:rsidRPr="03910EBA">
        <w:rPr>
          <w:lang w:val="en-US"/>
        </w:rPr>
        <w:t xml:space="preserve">To overcome these issues of attrition and low compliance, researchers and clinicians have recently been considering the use of real-time data collection from different mobile sensors, like the ones available in smartphones, and </w:t>
      </w:r>
      <w:r w:rsidR="00204B89">
        <w:rPr>
          <w:lang w:val="en-US"/>
        </w:rPr>
        <w:t xml:space="preserve">to study </w:t>
      </w:r>
      <w:r w:rsidRPr="03910EBA">
        <w:rPr>
          <w:lang w:val="en-US"/>
        </w:rPr>
        <w:t xml:space="preserve">how they relate to relapse </w:t>
      </w:r>
      <w:r w:rsidR="00E4678A" w:rsidRPr="03910EBA">
        <w:rPr>
          <w:lang w:val="en-US"/>
        </w:rPr>
        <w:fldChar w:fldCharType="begin"/>
      </w:r>
      <w:r w:rsidR="00620634">
        <w:rPr>
          <w:lang w:val="en-US"/>
        </w:rPr>
        <w:instrText xml:space="preserve"> ADDIN EN.CITE &lt;EndNote&gt;&lt;Cite&gt;&lt;Author&gt;Bae&lt;/Author&gt;&lt;Year&gt;2018&lt;/Year&gt;&lt;RecNum&gt;5&lt;/RecNum&gt;&lt;DisplayText&gt;&lt;style face="superscript"&gt;10&lt;/style&gt;&lt;/DisplayText&gt;&lt;record&gt;&lt;rec-number&gt;5&lt;/rec-number&gt;&lt;foreign-keys&gt;&lt;key app="EN" db-id="2tzdrzavlvzvsyetd04p5de0fwv2ded5sxwp" timestamp="1551443184" guid="be30fe1f-afd0-4a16-af64-2a5f110b0019"&gt;5&lt;/key&gt;&lt;/foreign-keys&gt;&lt;ref-type name="Journal Article"&gt;17&lt;/ref-type&gt;&lt;contributors&gt;&lt;authors&gt;&lt;author&gt;Bae, Sangwon&lt;/author&gt;&lt;author&gt;Chung, Tammy&lt;/author&gt;&lt;author&gt;Ferreira, Denzil&lt;/author&gt;&lt;author&gt;Dey, Anind K&lt;/author&gt;&lt;author&gt;Suffoletto, Brian %J Addictive behaviors&lt;/author&gt;&lt;/authors&gt;&lt;/contributors&gt;&lt;titles&gt;&lt;title&gt;Mobile phone sensors and supervised machine learning to identify alcohol use events in young adults: Implications for just-in-time adaptive interventions&lt;/title&gt;&lt;secondary-title&gt;Addict Behav&lt;/secondary-title&gt;&lt;alt-title&gt;Addict Behav&lt;/alt-title&gt;&lt;/titles&gt;&lt;periodical&gt;&lt;full-title&gt;Addict Behav&lt;/full-title&gt;&lt;/periodical&gt;&lt;alt-periodical&gt;&lt;full-title&gt;Addict Behav&lt;/full-title&gt;&lt;/alt-periodical&gt;&lt;pages&gt;42-47&lt;/pages&gt;&lt;volume&gt;83&lt;/volume&gt;&lt;dates&gt;&lt;year&gt;2018&lt;/year&gt;&lt;/dates&gt;&lt;isbn&gt;0306-4603&lt;/isbn&gt;&lt;urls&gt;&lt;related-urls&gt;&lt;url&gt;https://ac.els-cdn.com/S030646031730446X/1-s2.0-S030646031730446X-main.pdf?_tid=8047090a-715a-4377-b5a1-9dc2ea3c0643&amp;amp;acdnat=1551443370_63bba9d33076e6b75ec913c8deec4299&lt;/url&gt;&lt;/related-urls&gt;&lt;/urls&gt;&lt;/record&gt;&lt;/Cite&gt;&lt;/EndNote&gt;</w:instrText>
      </w:r>
      <w:r w:rsidR="00E4678A" w:rsidRPr="03910EBA">
        <w:rPr>
          <w:lang w:val="en-US"/>
        </w:rPr>
        <w:fldChar w:fldCharType="separate"/>
      </w:r>
      <w:r w:rsidR="002748EB" w:rsidRPr="002748EB">
        <w:rPr>
          <w:noProof/>
          <w:vertAlign w:val="superscript"/>
          <w:lang w:val="en-US"/>
        </w:rPr>
        <w:t>10</w:t>
      </w:r>
      <w:r w:rsidR="00E4678A" w:rsidRPr="03910EBA">
        <w:rPr>
          <w:lang w:val="en-US"/>
        </w:rPr>
        <w:fldChar w:fldCharType="end"/>
      </w:r>
      <w:r w:rsidRPr="03910EBA">
        <w:rPr>
          <w:lang w:val="en-US"/>
        </w:rPr>
        <w:t>. Some studies even propose the approach of pure passive data gathering from mobile sensors, also called mobile sensing. This is already being used for research purposes in other mental health domains.</w:t>
      </w:r>
    </w:p>
    <w:p w14:paraId="47CC6580" w14:textId="09C5950F" w:rsidR="00774C32" w:rsidRDefault="03910EBA" w:rsidP="03910EBA">
      <w:pPr>
        <w:rPr>
          <w:rFonts w:eastAsia="Calibri"/>
          <w:lang w:val="en-US"/>
        </w:rPr>
      </w:pPr>
      <w:r w:rsidRPr="03910EBA">
        <w:rPr>
          <w:lang w:val="en-US"/>
        </w:rPr>
        <w:t>T</w:t>
      </w:r>
      <w:r w:rsidR="00204B89">
        <w:rPr>
          <w:lang w:val="en-US"/>
        </w:rPr>
        <w:t>he question of making inference</w:t>
      </w:r>
      <w:r w:rsidRPr="03910EBA">
        <w:rPr>
          <w:lang w:val="en-US"/>
        </w:rPr>
        <w:t xml:space="preserve"> based on mobile sensor data is essential to make this field clinically meaningful. A range of studies has used directly measurable biological entities to create intuitive and direct inferences about alcohol and drug consumption, such as the alcohol metabolite Ethyl glucuronide (</w:t>
      </w:r>
      <w:proofErr w:type="spellStart"/>
      <w:r w:rsidRPr="03910EBA">
        <w:rPr>
          <w:lang w:val="en-US"/>
        </w:rPr>
        <w:t>EtG</w:t>
      </w:r>
      <w:proofErr w:type="spellEnd"/>
      <w:r w:rsidRPr="03910EBA">
        <w:rPr>
          <w:lang w:val="en-US"/>
        </w:rPr>
        <w:t xml:space="preserve">) in sweat, measured by a wearable sensor on the skin of the subject </w:t>
      </w:r>
      <w:r w:rsidR="00774C32" w:rsidRPr="03910EBA">
        <w:rPr>
          <w:lang w:val="en-US"/>
        </w:rPr>
        <w:fldChar w:fldCharType="begin"/>
      </w:r>
      <w:r w:rsidR="00620634">
        <w:rPr>
          <w:lang w:val="en-US"/>
        </w:rPr>
        <w:instrText xml:space="preserve"> ADDIN EN.CITE &lt;EndNote&gt;&lt;Cite&gt;&lt;Author&gt;Selvam&lt;/Author&gt;&lt;RecNum&gt;157&lt;/RecNum&gt;&lt;DisplayText&gt;&lt;style face="superscript"&gt;11&lt;/style&gt;&lt;/DisplayText&gt;&lt;record&gt;&lt;rec-number&gt;157&lt;/rec-number&gt;&lt;foreign-keys&gt;&lt;key app="EN" db-id="2tzdrzavlvzvsyetd04p5de0fwv2ded5sxwp" timestamp="1559074377" guid="eeff1dde-0858-4df1-9e33-beaf9d3beeac"&gt;157&lt;/key&gt;&lt;/foreign-keys&gt;&lt;ref-type name="Journal Article"&gt;17&lt;/ref-type&gt;&lt;contributors&gt;&lt;authors&gt;&lt;author&gt;Selvam, Anjan Panneer&lt;/author&gt;&lt;author&gt;Muthukumar, Sriram&lt;/author&gt;&lt;author&gt;Kamakoti, Vikramshankar&lt;/author&gt;&lt;author&gt;Prasad, Shalini&lt;/author&gt;&lt;/authors&gt;&lt;/contributors&gt;&lt;titles&gt;&lt;title&gt;A wearable biochemical sensor for monitoring alcohol consumption lifestyle through Ethyl glucuronide (EtG) detection in human sweat&lt;/title&gt;&lt;secondary-title&gt;Scientific reports&lt;/secondary-title&gt;&lt;alt-title&gt;Sci rep&lt;/alt-title&gt;&lt;/titles&gt;&lt;periodical&gt;&lt;full-title&gt;Scientific reports&lt;/full-title&gt;&lt;/periodical&gt;&lt;pages&gt;11&lt;/pages&gt;&lt;volume&gt;6&lt;/volume&gt;&lt;section&gt;1&lt;/section&gt;&lt;dates&gt;&lt;year&gt;2016&lt;/year&gt;&lt;/dates&gt;&lt;urls&gt;&lt;/urls&gt;&lt;/record&gt;&lt;/Cite&gt;&lt;/EndNote&gt;</w:instrText>
      </w:r>
      <w:r w:rsidR="00774C32" w:rsidRPr="03910EBA">
        <w:rPr>
          <w:lang w:val="en-US"/>
        </w:rPr>
        <w:fldChar w:fldCharType="separate"/>
      </w:r>
      <w:r w:rsidR="002748EB" w:rsidRPr="002748EB">
        <w:rPr>
          <w:noProof/>
          <w:vertAlign w:val="superscript"/>
          <w:lang w:val="en-US"/>
        </w:rPr>
        <w:t>11</w:t>
      </w:r>
      <w:r w:rsidR="00774C32" w:rsidRPr="03910EBA">
        <w:rPr>
          <w:lang w:val="en-US"/>
        </w:rPr>
        <w:fldChar w:fldCharType="end"/>
      </w:r>
      <w:r w:rsidR="00354EFB">
        <w:rPr>
          <w:lang w:val="en-US"/>
        </w:rPr>
        <w:t>.</w:t>
      </w:r>
      <w:r w:rsidRPr="03910EBA">
        <w:rPr>
          <w:lang w:val="en-US"/>
        </w:rPr>
        <w:t xml:space="preserve"> Other wearable biosensors, such as electrodermal sensors measuring the amount of perspiration, skin temperature </w:t>
      </w:r>
      <w:r w:rsidR="00774C32" w:rsidRPr="03910EBA">
        <w:rPr>
          <w:lang w:val="en-US"/>
        </w:rPr>
        <w:fldChar w:fldCharType="begin"/>
      </w:r>
      <w:r w:rsidR="00620634">
        <w:rPr>
          <w:lang w:val="en-US"/>
        </w:rPr>
        <w:instrText xml:space="preserve"> ADDIN EN.CITE &lt;EndNote&gt;&lt;Cite&gt;&lt;Author&gt;Carreiro&lt;/Author&gt;&lt;Year&gt;2018&lt;/Year&gt;&lt;RecNum&gt;112&lt;/RecNum&gt;&lt;DisplayText&gt;&lt;style face="superscript"&gt;12&lt;/style&gt;&lt;/DisplayText&gt;&lt;record&gt;&lt;rec-number&gt;112&lt;/rec-number&gt;&lt;foreign-keys&gt;&lt;key app="EN" db-id="2tzdrzavlvzvsyetd04p5de0fwv2ded5sxwp" timestamp="1554224015" guid="05c67d14-5ce0-4190-b2ae-4a777a4022b6"&gt;112&lt;/key&gt;&lt;key app="ENWeb" db-id=""&gt;0&lt;/key&gt;&lt;/foreign-keys&gt;&lt;ref-type name="Journal Article"&gt;17&lt;/ref-type&gt;&lt;contributors&gt;&lt;authors&gt;&lt;author&gt;Carreiro, Stephanie&lt;/author&gt;&lt;author&gt;Chai, Peter R.&lt;/author&gt;&lt;author&gt;Carey, Jennifer&lt;/author&gt;&lt;author&gt;Lai, Jeffrey&lt;/author&gt;&lt;author&gt;Smelson, David&lt;/author&gt;&lt;author&gt;Boyer, Edward W. %J Current Addiction Reports&lt;/author&gt;&lt;/authors&gt;&lt;/contributors&gt;&lt;titles&gt;&lt;title&gt;mHealth for the Detection and Intervention in Adolescent and Young Adult Substance Use Disorder&lt;/title&gt;&lt;secondary-title&gt;Current Adddictions Report&lt;/secondary-title&gt;&lt;alt-title&gt;Curr Addict Rep&lt;/alt-title&gt;&lt;/titles&gt;&lt;periodical&gt;&lt;full-title&gt;Current Adddictions Report&lt;/full-title&gt;&lt;/periodical&gt;&lt;pages&gt;110-119&lt;/pages&gt;&lt;volume&gt;5&lt;/volume&gt;&lt;number&gt;2&lt;/number&gt;&lt;dates&gt;&lt;year&gt;2018&lt;/year&gt;&lt;pub-dates&gt;&lt;date&gt;June 01&lt;/date&gt;&lt;/pub-dates&gt;&lt;/dates&gt;&lt;isbn&gt;2196-2952&lt;/isbn&gt;&lt;label&gt;Carreiro2018&lt;/label&gt;&lt;work-type&gt;journal article&lt;/work-type&gt;&lt;urls&gt;&lt;related-urls&gt;&lt;url&gt;https://doi.org/10.1007/s40429-018-0192-0&lt;/url&gt;&lt;url&gt;https://link.springer.com/content/pdf/10.1007%2Fs40429-018-0192-0.pdf&lt;/url&gt;&lt;/related-urls&gt;&lt;/urls&gt;&lt;electronic-resource-num&gt;10.1007/s40429-018-0192-0&lt;/electronic-resource-num&gt;&lt;/record&gt;&lt;/Cite&gt;&lt;/EndNote&gt;</w:instrText>
      </w:r>
      <w:r w:rsidR="00774C32" w:rsidRPr="03910EBA">
        <w:rPr>
          <w:lang w:val="en-US"/>
        </w:rPr>
        <w:fldChar w:fldCharType="separate"/>
      </w:r>
      <w:r w:rsidR="002748EB" w:rsidRPr="002748EB">
        <w:rPr>
          <w:noProof/>
          <w:vertAlign w:val="superscript"/>
          <w:lang w:val="en-US"/>
        </w:rPr>
        <w:t>12</w:t>
      </w:r>
      <w:r w:rsidR="00774C32" w:rsidRPr="03910EBA">
        <w:rPr>
          <w:lang w:val="en-US"/>
        </w:rPr>
        <w:fldChar w:fldCharType="end"/>
      </w:r>
      <w:r w:rsidRPr="03910EBA">
        <w:rPr>
          <w:lang w:val="en-US"/>
        </w:rPr>
        <w:t xml:space="preserve"> and heart rate </w:t>
      </w:r>
      <w:r w:rsidR="00774C32" w:rsidRPr="03910EBA">
        <w:rPr>
          <w:lang w:val="en-US"/>
        </w:rPr>
        <w:fldChar w:fldCharType="begin"/>
      </w:r>
      <w:r w:rsidR="00620634">
        <w:rPr>
          <w:lang w:val="en-US"/>
        </w:rPr>
        <w:instrText xml:space="preserve"> ADDIN EN.CITE &lt;EndNote&gt;&lt;Cite&gt;&lt;Author&gt;Kennedy&lt;/Author&gt;&lt;Year&gt;2015&lt;/Year&gt;&lt;RecNum&gt;7&lt;/RecNum&gt;&lt;DisplayText&gt;&lt;style face="superscript"&gt;13&lt;/style&gt;&lt;/DisplayText&gt;&lt;record&gt;&lt;rec-number&gt;7&lt;/rec-number&gt;&lt;foreign-keys&gt;&lt;key app="EN" db-id="2tzdrzavlvzvsyetd04p5de0fwv2ded5sxwp" timestamp="1551444040" guid="2038a6c0-2546-4f6a-ae06-9521947a9471"&gt;7&lt;/key&gt;&lt;/foreign-keys&gt;&lt;ref-type name="Journal Article"&gt;17&lt;/ref-type&gt;&lt;contributors&gt;&lt;authors&gt;&lt;author&gt;Kennedy, Ashley P&lt;/author&gt;&lt;author&gt;Epstein, David H&lt;/author&gt;&lt;author&gt;Jobes, Michelle L&lt;/author&gt;&lt;author&gt;Agage, Daniel&lt;/author&gt;&lt;author&gt;Tyburski, Matthew&lt;/author&gt;&lt;author&gt;Phillips, Karran A&lt;/author&gt;&lt;author&gt;Ali, Amin Ahsan&lt;/author&gt;&lt;author&gt;Bari, Rummana&lt;/author&gt;&lt;author&gt;Hossain, Syed Monowar&lt;/author&gt;&lt;author&gt;Hovsepian, Karen %J Drug&lt;/author&gt;&lt;author&gt;alcohol dependence&lt;/author&gt;&lt;/authors&gt;&lt;/contributors&gt;&lt;titles&gt;&lt;title&gt;Continuous in-the-field measurement of heart rate: Correlates of drug use, craving, stress, and mood in polydrug users&lt;/title&gt;&lt;secondary-title&gt;Drug and Alcohol Dependence&lt;/secondary-title&gt;&lt;alt-title&gt;Drug Alcohol Depend&lt;/alt-title&gt;&lt;/titles&gt;&lt;periodical&gt;&lt;full-title&gt;Drug and alcohol dependence&lt;/full-title&gt;&lt;/periodical&gt;&lt;alt-periodical&gt;&lt;full-title&gt;Drug Alcohol Depend&lt;/full-title&gt;&lt;/alt-periodical&gt;&lt;pages&gt;159-166&lt;/pages&gt;&lt;volume&gt;151&lt;/volume&gt;&lt;dates&gt;&lt;year&gt;2015&lt;/year&gt;&lt;/dates&gt;&lt;isbn&gt;0376-8716&lt;/isbn&gt;&lt;urls&gt;&lt;related-urls&gt;&lt;url&gt;https://ac.els-cdn.com/S0376871615001805/1-s2.0-S0376871615001805-main.pdf?_tid=e53dd9e7-b34e-4fc9-8522-5c7ef742f2a2&amp;amp;acdnat=1551444227_e5826a5761e05be6d9ca8c22a0d8b8e4&lt;/url&gt;&lt;/related-urls&gt;&lt;/urls&gt;&lt;/record&gt;&lt;/Cite&gt;&lt;/EndNote&gt;</w:instrText>
      </w:r>
      <w:r w:rsidR="00774C32" w:rsidRPr="03910EBA">
        <w:rPr>
          <w:lang w:val="en-US"/>
        </w:rPr>
        <w:fldChar w:fldCharType="separate"/>
      </w:r>
      <w:r w:rsidR="002748EB" w:rsidRPr="002748EB">
        <w:rPr>
          <w:noProof/>
          <w:vertAlign w:val="superscript"/>
          <w:lang w:val="en-US"/>
        </w:rPr>
        <w:t>13</w:t>
      </w:r>
      <w:r w:rsidR="00774C32" w:rsidRPr="03910EBA">
        <w:rPr>
          <w:lang w:val="en-US"/>
        </w:rPr>
        <w:fldChar w:fldCharType="end"/>
      </w:r>
      <w:r w:rsidRPr="03910EBA">
        <w:rPr>
          <w:lang w:val="en-US"/>
        </w:rPr>
        <w:t xml:space="preserve"> gives indirect physiological data that may correlate with the intake of alcohol and drugs. Making inference from indirect behavioral data is often referred to as digital phenotyping. Appropriately analyzed data from the passive mobile </w:t>
      </w:r>
      <w:r w:rsidR="0032515C">
        <w:rPr>
          <w:lang w:val="en-US"/>
        </w:rPr>
        <w:t>sensing of behavior</w:t>
      </w:r>
      <w:r w:rsidRPr="03910EBA">
        <w:rPr>
          <w:lang w:val="en-US"/>
        </w:rPr>
        <w:t xml:space="preserve"> may inform clinical decisions for this clinical population </w:t>
      </w:r>
      <w:r w:rsidR="00774C32" w:rsidRPr="03910EBA">
        <w:rPr>
          <w:lang w:val="en-US"/>
        </w:rPr>
        <w:fldChar w:fldCharType="begin"/>
      </w:r>
      <w:r w:rsidR="00620634">
        <w:rPr>
          <w:lang w:val="en-US"/>
        </w:rPr>
        <w:instrText xml:space="preserve"> ADDIN EN.CITE &lt;EndNote&gt;&lt;Cite&gt;&lt;Author&gt;Onnela&lt;/Author&gt;&lt;Year&gt;2016&lt;/Year&gt;&lt;RecNum&gt;139&lt;/RecNum&gt;&lt;DisplayText&gt;&lt;style face="superscript"&gt;14&lt;/style&gt;&lt;/DisplayText&gt;&lt;record&gt;&lt;rec-number&gt;139&lt;/rec-number&gt;&lt;foreign-keys&gt;&lt;key app="EN" db-id="2tzdrzavlvzvsyetd04p5de0fwv2ded5sxwp" timestamp="1554228029" guid="6b5bbc8c-33e4-4c30-acdc-82214cb15054"&gt;139&lt;/key&gt;&lt;/foreign-keys&gt;&lt;ref-type name="Journal Article"&gt;17&lt;/ref-type&gt;&lt;contributors&gt;&lt;authors&gt;&lt;author&gt;Onnela, Jukka-Pekka&lt;/author&gt;&lt;author&gt;Rauch, Scott L&lt;/author&gt;&lt;/authors&gt;&lt;/contributors&gt;&lt;titles&gt;&lt;title&gt;Harnessing smartphone-based digital phenotyping to enhance behavioral and mental health&lt;/title&gt;&lt;secondary-title&gt;Neuropsychopharmacology&lt;/secondary-title&gt;&lt;alt-title&gt;Neuropsychopharmacology&lt;/alt-title&gt;&lt;/titles&gt;&lt;periodical&gt;&lt;full-title&gt;Neuropsychopharmacology&lt;/full-title&gt;&lt;/periodical&gt;&lt;alt-periodical&gt;&lt;full-title&gt;Neuropsychopharmacology&lt;/full-title&gt;&lt;/alt-periodical&gt;&lt;pages&gt;1691&lt;/pages&gt;&lt;volume&gt;41&lt;/volume&gt;&lt;number&gt;7&lt;/number&gt;&lt;dates&gt;&lt;year&gt;2016&lt;/year&gt;&lt;/dates&gt;&lt;isbn&gt;1740-634X&lt;/isbn&gt;&lt;urls&gt;&lt;/urls&gt;&lt;/record&gt;&lt;/Cite&gt;&lt;/EndNote&gt;</w:instrText>
      </w:r>
      <w:r w:rsidR="00774C32" w:rsidRPr="03910EBA">
        <w:rPr>
          <w:lang w:val="en-US"/>
        </w:rPr>
        <w:fldChar w:fldCharType="separate"/>
      </w:r>
      <w:r w:rsidR="002748EB" w:rsidRPr="002748EB">
        <w:rPr>
          <w:noProof/>
          <w:vertAlign w:val="superscript"/>
          <w:lang w:val="en-US"/>
        </w:rPr>
        <w:t>14</w:t>
      </w:r>
      <w:r w:rsidR="00774C32" w:rsidRPr="03910EBA">
        <w:rPr>
          <w:lang w:val="en-US"/>
        </w:rPr>
        <w:fldChar w:fldCharType="end"/>
      </w:r>
      <w:r w:rsidRPr="03910EBA">
        <w:rPr>
          <w:rFonts w:eastAsia="Calibri"/>
          <w:lang w:val="en-US"/>
        </w:rPr>
        <w:t>.</w:t>
      </w:r>
    </w:p>
    <w:p w14:paraId="431B9CAF" w14:textId="748F29AF" w:rsidR="00087E90" w:rsidRPr="00087E90" w:rsidRDefault="00C46999" w:rsidP="00087E90">
      <w:pPr>
        <w:pStyle w:val="Heading2"/>
        <w:rPr>
          <w:rFonts w:eastAsia="Calibri"/>
          <w:lang w:val="en-US"/>
        </w:rPr>
      </w:pPr>
      <w:r w:rsidRPr="00C46999">
        <w:rPr>
          <w:rFonts w:eastAsia="Calibri"/>
          <w:lang w:val="en-US"/>
        </w:rPr>
        <w:t>Methodology</w:t>
      </w:r>
    </w:p>
    <w:p w14:paraId="00EA8B98" w14:textId="77777777" w:rsidR="002E3E2D" w:rsidRDefault="002E3E2D" w:rsidP="002E3E2D">
      <w:pPr>
        <w:pStyle w:val="Heading3"/>
        <w:rPr>
          <w:rFonts w:eastAsia="Calibri"/>
          <w:lang w:val="en-US"/>
        </w:rPr>
      </w:pPr>
      <w:r w:rsidRPr="03910EBA">
        <w:rPr>
          <w:lang w:val="en-US"/>
        </w:rPr>
        <w:t>Research questions</w:t>
      </w:r>
    </w:p>
    <w:p w14:paraId="7A7E2FA5" w14:textId="682D5EE2" w:rsidR="002E3E2D" w:rsidRPr="002E3E2D" w:rsidRDefault="002E3E2D" w:rsidP="002E3E2D">
      <w:pPr>
        <w:rPr>
          <w:rFonts w:ascii="Calibri" w:eastAsia="Calibri" w:hAnsi="Calibri" w:cs="Calibri"/>
          <w:lang w:val="en-US"/>
        </w:rPr>
      </w:pPr>
      <w:r w:rsidRPr="03910EBA">
        <w:rPr>
          <w:rFonts w:ascii="Calibri" w:eastAsia="Calibri" w:hAnsi="Calibri" w:cs="Calibri"/>
          <w:lang w:val="en-US"/>
        </w:rPr>
        <w:t xml:space="preserve">This review aims to summarize the current state of published research on passive mobile sensing in substance use research by answering the following questions.  What tools, sensors and analytical approaches are typically used? </w:t>
      </w:r>
      <w:r w:rsidR="00204B89">
        <w:rPr>
          <w:rFonts w:ascii="Calibri" w:eastAsia="Calibri" w:hAnsi="Calibri" w:cs="Calibri"/>
          <w:lang w:val="en-US"/>
        </w:rPr>
        <w:t>Which</w:t>
      </w:r>
      <w:r w:rsidRPr="03910EBA">
        <w:rPr>
          <w:rFonts w:ascii="Calibri" w:eastAsia="Calibri" w:hAnsi="Calibri" w:cs="Calibri"/>
          <w:lang w:val="en-US"/>
        </w:rPr>
        <w:t xml:space="preserve"> populations have been studied? And finally, what inferences are drawn based on mobile sensor data.</w:t>
      </w:r>
    </w:p>
    <w:p w14:paraId="51074444" w14:textId="2A4858B4" w:rsidR="59939CFC" w:rsidRDefault="001B0478" w:rsidP="001B0478">
      <w:pPr>
        <w:pStyle w:val="Heading3"/>
        <w:rPr>
          <w:rFonts w:eastAsia="Calibri"/>
          <w:lang w:val="en-US"/>
        </w:rPr>
      </w:pPr>
      <w:r>
        <w:rPr>
          <w:rFonts w:eastAsia="Calibri"/>
          <w:lang w:val="en-US"/>
        </w:rPr>
        <w:lastRenderedPageBreak/>
        <w:t>Literature review</w:t>
      </w:r>
    </w:p>
    <w:p w14:paraId="1EE5E45E" w14:textId="3E59F503" w:rsidR="7C90F34B" w:rsidRDefault="0032515C" w:rsidP="03910EBA">
      <w:pPr>
        <w:rPr>
          <w:rFonts w:ascii="Calibri" w:eastAsia="Calibri" w:hAnsi="Calibri" w:cs="Calibri"/>
          <w:lang w:val="en-US"/>
        </w:rPr>
      </w:pPr>
      <w:r>
        <w:rPr>
          <w:rFonts w:ascii="Calibri" w:eastAsia="Calibri" w:hAnsi="Calibri" w:cs="Calibri"/>
          <w:lang w:val="en-US"/>
        </w:rPr>
        <w:t>Scoping review was chosen as methodology</w:t>
      </w:r>
      <w:r w:rsidR="03910EBA" w:rsidRPr="03910EBA">
        <w:rPr>
          <w:rFonts w:ascii="Calibri" w:eastAsia="Calibri" w:hAnsi="Calibri" w:cs="Calibri"/>
          <w:noProof/>
          <w:lang w:val="en-US"/>
        </w:rPr>
        <w:t>. T</w:t>
      </w:r>
      <w:r w:rsidR="03910EBA" w:rsidRPr="03910EBA">
        <w:rPr>
          <w:rFonts w:ascii="Calibri" w:eastAsia="Calibri" w:hAnsi="Calibri" w:cs="Calibri"/>
          <w:lang w:val="en-US"/>
        </w:rPr>
        <w:t xml:space="preserve">here is still some variability in the execution of these reviews, however their advantage is that they are good at mapping research within an emerging topic or field </w:t>
      </w:r>
      <w:r w:rsidR="00204B89">
        <w:rPr>
          <w:rFonts w:ascii="Calibri" w:eastAsia="Calibri" w:hAnsi="Calibri" w:cs="Calibri"/>
          <w:lang w:val="en-US"/>
        </w:rPr>
        <w:t xml:space="preserve">to </w:t>
      </w:r>
      <w:r w:rsidR="03910EBA" w:rsidRPr="03910EBA">
        <w:rPr>
          <w:rFonts w:ascii="Calibri" w:eastAsia="Calibri" w:hAnsi="Calibri" w:cs="Calibri"/>
          <w:lang w:val="en-US"/>
        </w:rPr>
        <w:t>and contribute to the definition of its boundaries and concepts</w:t>
      </w:r>
      <w:r w:rsidR="03910EBA" w:rsidRPr="03910EBA">
        <w:rPr>
          <w:rFonts w:ascii="Calibri" w:eastAsia="Calibri" w:hAnsi="Calibri" w:cs="Calibri"/>
          <w:noProof/>
          <w:lang w:val="en-US"/>
        </w:rPr>
        <w:t>.  This may be</w:t>
      </w:r>
      <w:r w:rsidR="03910EBA" w:rsidRPr="03910EBA">
        <w:rPr>
          <w:rFonts w:ascii="Calibri" w:eastAsia="Calibri" w:hAnsi="Calibri" w:cs="Calibri"/>
          <w:lang w:val="en-US"/>
        </w:rPr>
        <w:t xml:space="preserve"> especially useful in cases where </w:t>
      </w:r>
      <w:r w:rsidR="00204B89">
        <w:rPr>
          <w:rFonts w:ascii="Calibri" w:eastAsia="Calibri" w:hAnsi="Calibri" w:cs="Calibri"/>
          <w:lang w:val="en-US"/>
        </w:rPr>
        <w:t>the</w:t>
      </w:r>
      <w:r w:rsidR="03910EBA" w:rsidRPr="03910EBA">
        <w:rPr>
          <w:rFonts w:ascii="Calibri" w:eastAsia="Calibri" w:hAnsi="Calibri" w:cs="Calibri"/>
          <w:lang w:val="en-US"/>
        </w:rPr>
        <w:t xml:space="preserve"> body of literature has not yet been comprehensively reviewed</w:t>
      </w:r>
      <w:r w:rsidR="00803939">
        <w:rPr>
          <w:rFonts w:ascii="Calibri" w:eastAsia="Calibri" w:hAnsi="Calibri" w:cs="Calibri"/>
          <w:lang w:val="en-US"/>
        </w:rPr>
        <w:t xml:space="preserve"> and</w:t>
      </w:r>
      <w:r w:rsidR="03910EBA" w:rsidRPr="03910EBA">
        <w:rPr>
          <w:rFonts w:ascii="Calibri" w:eastAsia="Calibri" w:hAnsi="Calibri" w:cs="Calibri"/>
          <w:lang w:val="en-US"/>
        </w:rPr>
        <w:t xml:space="preserve"> the research to some extent lack</w:t>
      </w:r>
      <w:r w:rsidR="00803939">
        <w:rPr>
          <w:rFonts w:ascii="Calibri" w:eastAsia="Calibri" w:hAnsi="Calibri" w:cs="Calibri"/>
          <w:lang w:val="en-US"/>
        </w:rPr>
        <w:t>s</w:t>
      </w:r>
      <w:r w:rsidR="03910EBA" w:rsidRPr="03910EBA">
        <w:rPr>
          <w:rFonts w:ascii="Calibri" w:eastAsia="Calibri" w:hAnsi="Calibri" w:cs="Calibri"/>
          <w:lang w:val="en-US"/>
        </w:rPr>
        <w:t xml:space="preserve"> uniformity both in concepts, analyses, type and amount of data </w:t>
      </w:r>
      <w:r w:rsidR="7C90F34B" w:rsidRPr="03910EBA">
        <w:rPr>
          <w:rFonts w:ascii="Calibri" w:eastAsia="Calibri" w:hAnsi="Calibri" w:cs="Calibri"/>
          <w:lang w:val="en-US"/>
        </w:rPr>
        <w:fldChar w:fldCharType="begin"/>
      </w:r>
      <w:r w:rsidR="00620634">
        <w:rPr>
          <w:rFonts w:ascii="Calibri" w:eastAsia="Calibri" w:hAnsi="Calibri" w:cs="Calibri"/>
          <w:lang w:val="en-US"/>
        </w:rPr>
        <w:instrText xml:space="preserve"> ADDIN EN.CITE &lt;EndNote&gt;&lt;Cite&gt;&lt;Author&gt;Peters&lt;/Author&gt;&lt;Year&gt;2015&lt;/Year&gt;&lt;RecNum&gt;83&lt;/RecNum&gt;&lt;DisplayText&gt;&lt;style face="superscript"&gt;15&lt;/style&gt;&lt;/DisplayText&gt;&lt;record&gt;&lt;rec-number&gt;83&lt;/rec-number&gt;&lt;foreign-keys&gt;&lt;key app="EN" db-id="2tzdrzavlvzvsyetd04p5de0fwv2ded5sxwp" timestamp="1554223974" guid="a5b346d0-9c4b-4200-8c7e-32a0b35f9b7d"&gt;83&lt;/key&gt;&lt;/foreign-keys&gt;&lt;ref-type name="Journal Article"&gt;17&lt;/ref-type&gt;&lt;contributors&gt;&lt;authors&gt;&lt;author&gt;Peters, Micah DJ&lt;/author&gt;&lt;author&gt;Godfrey, Christina M&lt;/author&gt;&lt;author&gt;Khalil, Hanan&lt;/author&gt;&lt;author&gt;McInerney, Patricia&lt;/author&gt;&lt;author&gt;Parker, Deborah&lt;/author&gt;&lt;author&gt;Soares, Cassia Baldini %J International journal of evidence-based healthcare&lt;/author&gt;&lt;/authors&gt;&lt;/contributors&gt;&lt;titles&gt;&lt;title&gt;Guidance for conducting systematic scoping reviews&lt;/title&gt;&lt;secondary-title&gt;International Journal of Evidence-Based Healthcare&lt;/secondary-title&gt;&lt;alt-title&gt;Int J Evid Based Healthc&lt;/alt-title&gt;&lt;/titles&gt;&lt;periodical&gt;&lt;full-title&gt;International Journal of Evidence-Based Healthcare&lt;/full-title&gt;&lt;/periodical&gt;&lt;pages&gt;141-146&lt;/pages&gt;&lt;volume&gt;13&lt;/volume&gt;&lt;number&gt;3&lt;/number&gt;&lt;dates&gt;&lt;year&gt;2015&lt;/year&gt;&lt;/dates&gt;&lt;isbn&gt;1744-1609&lt;/isbn&gt;&lt;urls&gt;&lt;/urls&gt;&lt;/record&gt;&lt;/Cite&gt;&lt;/EndNote&gt;</w:instrText>
      </w:r>
      <w:r w:rsidR="7C90F34B" w:rsidRPr="03910EBA">
        <w:rPr>
          <w:rFonts w:ascii="Calibri" w:eastAsia="Calibri" w:hAnsi="Calibri" w:cs="Calibri"/>
          <w:lang w:val="en-US"/>
        </w:rPr>
        <w:fldChar w:fldCharType="separate"/>
      </w:r>
      <w:r w:rsidR="002748EB" w:rsidRPr="002748EB">
        <w:rPr>
          <w:rFonts w:ascii="Calibri" w:eastAsia="Calibri" w:hAnsi="Calibri" w:cs="Calibri"/>
          <w:noProof/>
          <w:vertAlign w:val="superscript"/>
          <w:lang w:val="en-US"/>
        </w:rPr>
        <w:t>15</w:t>
      </w:r>
      <w:r w:rsidR="7C90F34B" w:rsidRPr="03910EBA">
        <w:rPr>
          <w:rFonts w:ascii="Calibri" w:eastAsia="Calibri" w:hAnsi="Calibri" w:cs="Calibri"/>
          <w:lang w:val="en-US"/>
        </w:rPr>
        <w:fldChar w:fldCharType="end"/>
      </w:r>
      <w:r w:rsidR="00803939">
        <w:rPr>
          <w:rFonts w:ascii="Calibri" w:eastAsia="Calibri" w:hAnsi="Calibri" w:cs="Calibri"/>
          <w:lang w:val="en-US"/>
        </w:rPr>
        <w:t>. S</w:t>
      </w:r>
      <w:r w:rsidR="03910EBA" w:rsidRPr="03910EBA">
        <w:rPr>
          <w:rFonts w:ascii="Calibri" w:eastAsia="Calibri" w:hAnsi="Calibri" w:cs="Calibri"/>
          <w:lang w:val="en-US"/>
        </w:rPr>
        <w:t xml:space="preserve">o that it does not </w:t>
      </w:r>
      <w:r w:rsidR="03910EBA" w:rsidRPr="03910EBA">
        <w:rPr>
          <w:rFonts w:ascii="Calibri" w:eastAsia="Calibri" w:hAnsi="Calibri" w:cs="Calibri"/>
          <w:noProof/>
          <w:lang w:val="en-US"/>
        </w:rPr>
        <w:t>easily</w:t>
      </w:r>
      <w:r w:rsidR="03910EBA" w:rsidRPr="03910EBA">
        <w:rPr>
          <w:rFonts w:ascii="Calibri" w:eastAsia="Calibri" w:hAnsi="Calibri" w:cs="Calibri"/>
          <w:lang w:val="en-US"/>
        </w:rPr>
        <w:t xml:space="preserve"> lend itself to systematic reviews </w:t>
      </w:r>
      <w:r w:rsidR="7C90F34B" w:rsidRPr="03910EBA">
        <w:rPr>
          <w:rFonts w:ascii="Calibri" w:eastAsia="Calibri" w:hAnsi="Calibri" w:cs="Calibri"/>
          <w:lang w:val="en-US"/>
        </w:rPr>
        <w:fldChar w:fldCharType="begin"/>
      </w:r>
      <w:r w:rsidR="00620634">
        <w:rPr>
          <w:rFonts w:ascii="Calibri" w:eastAsia="Calibri" w:hAnsi="Calibri" w:cs="Calibri"/>
          <w:lang w:val="en-US"/>
        </w:rPr>
        <w:instrText xml:space="preserve"> ADDIN EN.CITE &lt;EndNote&gt;&lt;Cite&gt;&lt;Author&gt;Pham&lt;/Author&gt;&lt;Year&gt;2014&lt;/Year&gt;&lt;RecNum&gt;99&lt;/RecNum&gt;&lt;DisplayText&gt;&lt;style face="superscript"&gt;16&lt;/style&gt;&lt;/DisplayText&gt;&lt;record&gt;&lt;rec-number&gt;99&lt;/rec-number&gt;&lt;foreign-keys&gt;&lt;key app="EN" db-id="2tzdrzavlvzvsyetd04p5de0fwv2ded5sxwp" timestamp="1554223991" guid="3981da79-1c28-4ebf-b425-21f5db6c7a21"&gt;99&lt;/key&gt;&lt;key app="ENWeb" db-id=""&gt;0&lt;/key&gt;&lt;/foreign-keys&gt;&lt;ref-type name="Journal Article"&gt;17&lt;/ref-type&gt;&lt;contributors&gt;&lt;authors&gt;&lt;author&gt;Pham, Mai T&lt;/author&gt;&lt;author&gt;Rajić, Andrijana&lt;/author&gt;&lt;author&gt;Greig, Judy D&lt;/author&gt;&lt;author&gt;Sargeant, Jan M&lt;/author&gt;&lt;author&gt;Papadopoulos, Andrew&lt;/author&gt;&lt;author&gt;McEwen, Scott A %J Research synthesis methods&lt;/author&gt;&lt;/authors&gt;&lt;/contributors&gt;&lt;titles&gt;&lt;title&gt;A scoping review of scoping reviews: advancing the approach and enhancing the consistency&lt;/title&gt;&lt;secondary-title&gt;Research Synthesis Methods&lt;/secondary-title&gt;&lt;alt-title&gt;Res Synth Methods&lt;/alt-title&gt;&lt;/titles&gt;&lt;periodical&gt;&lt;full-title&gt;Research Synthesis Methods&lt;/full-title&gt;&lt;/periodical&gt;&lt;pages&gt;371-385&lt;/pages&gt;&lt;volume&gt;5&lt;/volume&gt;&lt;number&gt;4&lt;/number&gt;&lt;dates&gt;&lt;year&gt;2014&lt;/year&gt;&lt;/dates&gt;&lt;isbn&gt;1759-2879&lt;/isbn&gt;&lt;urls&gt;&lt;related-urls&gt;&lt;url&gt;https://www.ncbi.nlm.nih.gov/pmc/articles/PMC4491356/pdf/jrsm0005-0371.pdf&lt;/url&gt;&lt;/related-urls&gt;&lt;/urls&gt;&lt;/record&gt;&lt;/Cite&gt;&lt;/EndNote&gt;</w:instrText>
      </w:r>
      <w:r w:rsidR="7C90F34B" w:rsidRPr="03910EBA">
        <w:rPr>
          <w:rFonts w:ascii="Calibri" w:eastAsia="Calibri" w:hAnsi="Calibri" w:cs="Calibri"/>
          <w:lang w:val="en-US"/>
        </w:rPr>
        <w:fldChar w:fldCharType="separate"/>
      </w:r>
      <w:r w:rsidR="002748EB" w:rsidRPr="002748EB">
        <w:rPr>
          <w:rFonts w:ascii="Calibri" w:eastAsia="Calibri" w:hAnsi="Calibri" w:cs="Calibri"/>
          <w:noProof/>
          <w:vertAlign w:val="superscript"/>
          <w:lang w:val="en-US"/>
        </w:rPr>
        <w:t>16</w:t>
      </w:r>
      <w:r w:rsidR="7C90F34B" w:rsidRPr="03910EBA">
        <w:rPr>
          <w:rFonts w:ascii="Calibri" w:eastAsia="Calibri" w:hAnsi="Calibri" w:cs="Calibri"/>
          <w:lang w:val="en-US"/>
        </w:rPr>
        <w:fldChar w:fldCharType="end"/>
      </w:r>
      <w:r w:rsidR="03910EBA" w:rsidRPr="03910EBA">
        <w:rPr>
          <w:rFonts w:ascii="Calibri" w:eastAsia="Calibri" w:hAnsi="Calibri" w:cs="Calibri"/>
          <w:lang w:val="en-US"/>
        </w:rPr>
        <w:t>. In this case, it is still early in this research area, while at the same time there is a rapid technology development within smartphone technologies</w:t>
      </w:r>
      <w:r w:rsidR="00803939">
        <w:rPr>
          <w:rFonts w:ascii="Calibri" w:eastAsia="Calibri" w:hAnsi="Calibri" w:cs="Calibri"/>
          <w:lang w:val="en-US"/>
        </w:rPr>
        <w:t xml:space="preserve"> that may be best summed up with this method</w:t>
      </w:r>
      <w:r>
        <w:rPr>
          <w:rFonts w:ascii="Calibri" w:eastAsia="Calibri" w:hAnsi="Calibri" w:cs="Calibri"/>
          <w:lang w:val="en-US"/>
        </w:rPr>
        <w:t>o</w:t>
      </w:r>
      <w:r w:rsidR="00803939">
        <w:rPr>
          <w:rFonts w:ascii="Calibri" w:eastAsia="Calibri" w:hAnsi="Calibri" w:cs="Calibri"/>
          <w:lang w:val="en-US"/>
        </w:rPr>
        <w:t>logy</w:t>
      </w:r>
      <w:r w:rsidR="03910EBA" w:rsidRPr="03910EBA">
        <w:rPr>
          <w:rFonts w:ascii="Calibri" w:eastAsia="Calibri" w:hAnsi="Calibri" w:cs="Calibri"/>
          <w:lang w:val="en-US"/>
        </w:rPr>
        <w:t>.</w:t>
      </w:r>
    </w:p>
    <w:p w14:paraId="3827185B" w14:textId="7783751B" w:rsidR="00B45C87" w:rsidRPr="00B45C87" w:rsidRDefault="00B45C87" w:rsidP="00B45C87">
      <w:pPr>
        <w:pStyle w:val="Heading3"/>
        <w:rPr>
          <w:rFonts w:eastAsia="Calibri"/>
          <w:lang w:val="en-US"/>
        </w:rPr>
      </w:pPr>
      <w:r>
        <w:rPr>
          <w:rFonts w:eastAsia="Calibri"/>
          <w:lang w:val="en-US"/>
        </w:rPr>
        <w:t>P</w:t>
      </w:r>
      <w:r w:rsidR="7C90F34B" w:rsidRPr="7C90F34B">
        <w:rPr>
          <w:rFonts w:eastAsia="Calibri"/>
          <w:lang w:val="en-US"/>
        </w:rPr>
        <w:t>rocedure</w:t>
      </w:r>
    </w:p>
    <w:p w14:paraId="4C6BA948" w14:textId="0D5D814F" w:rsidR="00B45C87" w:rsidRDefault="002A4203" w:rsidP="00B45C87">
      <w:pPr>
        <w:pStyle w:val="Heading3"/>
        <w:rPr>
          <w:rFonts w:eastAsia="Calibri"/>
          <w:lang w:val="en-US"/>
        </w:rPr>
      </w:pPr>
      <w:r>
        <w:rPr>
          <w:rFonts w:eastAsia="Calibri"/>
          <w:lang w:val="en-US"/>
        </w:rPr>
        <w:t>S</w:t>
      </w:r>
      <w:r w:rsidR="7C90F34B" w:rsidRPr="7C90F34B">
        <w:rPr>
          <w:rFonts w:eastAsia="Calibri"/>
          <w:lang w:val="en-US"/>
        </w:rPr>
        <w:t>earch terms</w:t>
      </w:r>
    </w:p>
    <w:p w14:paraId="490DB1D8" w14:textId="506A243F" w:rsidR="00B24D9A" w:rsidRPr="00B24D9A" w:rsidRDefault="00204B89" w:rsidP="00B24D9A">
      <w:pPr>
        <w:rPr>
          <w:lang w:val="en-US"/>
        </w:rPr>
      </w:pPr>
      <w:r>
        <w:rPr>
          <w:lang w:val="en-US"/>
        </w:rPr>
        <w:t>Substance use, substance a</w:t>
      </w:r>
      <w:r w:rsidR="00B24D9A">
        <w:rPr>
          <w:lang w:val="en-US"/>
        </w:rPr>
        <w:t>buse</w:t>
      </w:r>
      <w:r w:rsidR="00850BB2">
        <w:rPr>
          <w:lang w:val="en-US"/>
        </w:rPr>
        <w:t xml:space="preserve">, </w:t>
      </w:r>
      <w:r>
        <w:rPr>
          <w:lang w:val="en-US"/>
        </w:rPr>
        <w:t>a</w:t>
      </w:r>
      <w:r w:rsidR="000D02FC">
        <w:rPr>
          <w:lang w:val="en-US"/>
        </w:rPr>
        <w:t>ddictive behavior</w:t>
      </w:r>
      <w:r w:rsidR="00186AC9">
        <w:rPr>
          <w:lang w:val="en-US"/>
        </w:rPr>
        <w:t>,</w:t>
      </w:r>
      <w:r w:rsidR="00850BB2">
        <w:rPr>
          <w:lang w:val="en-US"/>
        </w:rPr>
        <w:t xml:space="preserve"> AND ambulatory assessment OR mobile sensing OR </w:t>
      </w:r>
      <w:r w:rsidR="00C26BF5">
        <w:rPr>
          <w:lang w:val="en-US"/>
        </w:rPr>
        <w:t xml:space="preserve">smartphone sensors </w:t>
      </w:r>
      <w:r w:rsidR="00087E90">
        <w:rPr>
          <w:lang w:val="en-US"/>
        </w:rPr>
        <w:t>OR mobile sensors</w:t>
      </w:r>
      <w:r>
        <w:rPr>
          <w:lang w:val="en-US"/>
        </w:rPr>
        <w:t>.</w:t>
      </w:r>
    </w:p>
    <w:p w14:paraId="0A5E3C29" w14:textId="28F485C0" w:rsidR="00B45C87" w:rsidRDefault="002A4203" w:rsidP="00B45C87">
      <w:pPr>
        <w:pStyle w:val="Heading3"/>
        <w:rPr>
          <w:rFonts w:eastAsia="Calibri"/>
          <w:lang w:val="en-US"/>
        </w:rPr>
      </w:pPr>
      <w:r>
        <w:rPr>
          <w:rFonts w:eastAsia="Calibri"/>
          <w:lang w:val="en-US"/>
        </w:rPr>
        <w:t>S</w:t>
      </w:r>
      <w:r w:rsidR="7C90F34B" w:rsidRPr="7C90F34B">
        <w:rPr>
          <w:rFonts w:eastAsia="Calibri"/>
          <w:lang w:val="en-US"/>
        </w:rPr>
        <w:t>earch procedure</w:t>
      </w:r>
    </w:p>
    <w:p w14:paraId="1A10ED98" w14:textId="703EB3AA" w:rsidR="00C26BF5" w:rsidRPr="00C26BF5" w:rsidRDefault="00C26BF5" w:rsidP="00C26BF5">
      <w:pPr>
        <w:rPr>
          <w:lang w:val="en-US"/>
        </w:rPr>
      </w:pPr>
      <w:r>
        <w:rPr>
          <w:lang w:val="en-US"/>
        </w:rPr>
        <w:t xml:space="preserve">The search was done using </w:t>
      </w:r>
      <w:r w:rsidR="009F07ED">
        <w:rPr>
          <w:lang w:val="en-US"/>
        </w:rPr>
        <w:t>Web of Science and PubMed</w:t>
      </w:r>
      <w:r w:rsidR="00087E90">
        <w:rPr>
          <w:lang w:val="en-US"/>
        </w:rPr>
        <w:t xml:space="preserve"> during </w:t>
      </w:r>
      <w:r w:rsidR="000046F5">
        <w:rPr>
          <w:lang w:val="en-US"/>
        </w:rPr>
        <w:t xml:space="preserve">the first 2 weeks of </w:t>
      </w:r>
      <w:r w:rsidR="00087E90">
        <w:rPr>
          <w:lang w:val="en-US"/>
        </w:rPr>
        <w:t>January 2019</w:t>
      </w:r>
      <w:r w:rsidR="005344BE">
        <w:rPr>
          <w:lang w:val="en-US"/>
        </w:rPr>
        <w:t xml:space="preserve"> as well as cross-referencing and reference section review in the final included publications</w:t>
      </w:r>
      <w:r w:rsidR="009F07ED">
        <w:rPr>
          <w:lang w:val="en-US"/>
        </w:rPr>
        <w:t xml:space="preserve">. </w:t>
      </w:r>
    </w:p>
    <w:p w14:paraId="5AB99201" w14:textId="49702AA5" w:rsidR="59939CFC" w:rsidRDefault="00D1476E" w:rsidP="00B45C87">
      <w:pPr>
        <w:pStyle w:val="Heading3"/>
        <w:rPr>
          <w:rFonts w:eastAsia="Calibri"/>
          <w:lang w:val="en-US"/>
        </w:rPr>
      </w:pPr>
      <w:r>
        <w:rPr>
          <w:rFonts w:eastAsia="Calibri"/>
          <w:lang w:val="en-US"/>
        </w:rPr>
        <w:t>I</w:t>
      </w:r>
      <w:r w:rsidR="7C90F34B" w:rsidRPr="7C90F34B">
        <w:rPr>
          <w:rFonts w:eastAsia="Calibri"/>
          <w:lang w:val="en-US"/>
        </w:rPr>
        <w:t>nclusion/exclusion of studies</w:t>
      </w:r>
    </w:p>
    <w:p w14:paraId="35B87FB0" w14:textId="3B344553" w:rsidR="00186AC9" w:rsidRDefault="03910EBA" w:rsidP="009B6108">
      <w:pPr>
        <w:rPr>
          <w:lang w:val="en-US"/>
        </w:rPr>
      </w:pPr>
      <w:r w:rsidRPr="03910EBA">
        <w:rPr>
          <w:lang w:val="en-US"/>
        </w:rPr>
        <w:t xml:space="preserve">Articles </w:t>
      </w:r>
      <w:r w:rsidRPr="03910EBA">
        <w:rPr>
          <w:noProof/>
          <w:lang w:val="en-US"/>
        </w:rPr>
        <w:t xml:space="preserve">were </w:t>
      </w:r>
      <w:r w:rsidR="003E6ACC">
        <w:rPr>
          <w:noProof/>
          <w:lang w:val="en-US"/>
        </w:rPr>
        <w:t xml:space="preserve">included that measured behavioral features in the interaction </w:t>
      </w:r>
      <w:r w:rsidR="0032515C">
        <w:rPr>
          <w:noProof/>
          <w:lang w:val="en-US"/>
        </w:rPr>
        <w:t xml:space="preserve">with </w:t>
      </w:r>
      <w:r w:rsidR="003E6ACC">
        <w:rPr>
          <w:noProof/>
          <w:lang w:val="en-US"/>
        </w:rPr>
        <w:t xml:space="preserve">and transportation of mobile phones. Articles were </w:t>
      </w:r>
      <w:r w:rsidRPr="03910EBA">
        <w:rPr>
          <w:noProof/>
          <w:lang w:val="en-US"/>
        </w:rPr>
        <w:t>excluded</w:t>
      </w:r>
      <w:r w:rsidRPr="03910EBA">
        <w:rPr>
          <w:lang w:val="en-US"/>
        </w:rPr>
        <w:t xml:space="preserve"> if they </w:t>
      </w:r>
      <w:r w:rsidR="0032515C">
        <w:rPr>
          <w:lang w:val="en-US"/>
        </w:rPr>
        <w:t xml:space="preserve">were merely technology focused, </w:t>
      </w:r>
      <w:r w:rsidRPr="03910EBA">
        <w:rPr>
          <w:lang w:val="en-US"/>
        </w:rPr>
        <w:t xml:space="preserve">without any applied purpose. Studies requiring the subjects </w:t>
      </w:r>
      <w:r w:rsidRPr="03910EBA">
        <w:rPr>
          <w:noProof/>
          <w:lang w:val="en-US"/>
        </w:rPr>
        <w:t>to enter data themselves actively</w:t>
      </w:r>
      <w:r w:rsidRPr="03910EBA">
        <w:rPr>
          <w:lang w:val="en-US"/>
        </w:rPr>
        <w:t xml:space="preserve"> </w:t>
      </w:r>
      <w:r w:rsidRPr="03910EBA">
        <w:rPr>
          <w:noProof/>
          <w:lang w:val="en-US"/>
        </w:rPr>
        <w:t>were only included</w:t>
      </w:r>
      <w:r w:rsidRPr="03910EBA">
        <w:rPr>
          <w:lang w:val="en-US"/>
        </w:rPr>
        <w:t xml:space="preserve"> if they had a passive mobile sensing component. Studies </w:t>
      </w:r>
      <w:r w:rsidR="00A120D7">
        <w:rPr>
          <w:lang w:val="en-US"/>
        </w:rPr>
        <w:t>using only</w:t>
      </w:r>
      <w:r w:rsidRPr="03910EBA">
        <w:rPr>
          <w:lang w:val="en-US"/>
        </w:rPr>
        <w:t xml:space="preserve"> physiological measurements </w:t>
      </w:r>
      <w:r w:rsidR="003E6ACC">
        <w:rPr>
          <w:lang w:val="en-US"/>
        </w:rPr>
        <w:t xml:space="preserve">such as heart rate, skin conductance etc. </w:t>
      </w:r>
      <w:r w:rsidRPr="03910EBA">
        <w:rPr>
          <w:lang w:val="en-US"/>
        </w:rPr>
        <w:t>were also excluded</w:t>
      </w:r>
      <w:r w:rsidR="003E6ACC">
        <w:rPr>
          <w:lang w:val="en-US"/>
        </w:rPr>
        <w:t>, since these requires extra strain and equipment in many cases</w:t>
      </w:r>
      <w:r w:rsidR="0032515C">
        <w:rPr>
          <w:lang w:val="en-US"/>
        </w:rPr>
        <w:t xml:space="preserve"> and thus not tap into behavior as such</w:t>
      </w:r>
      <w:r w:rsidRPr="03910EBA">
        <w:rPr>
          <w:lang w:val="en-US"/>
        </w:rPr>
        <w:t xml:space="preserve">. Studies related to nicotine and tobacco were not included. </w:t>
      </w:r>
    </w:p>
    <w:p w14:paraId="6F20E7C3" w14:textId="27B19838" w:rsidR="009B6108" w:rsidRPr="009B6108" w:rsidRDefault="75843923" w:rsidP="009B6108">
      <w:pPr>
        <w:rPr>
          <w:lang w:val="en-US"/>
        </w:rPr>
      </w:pPr>
      <w:r w:rsidRPr="75843923">
        <w:rPr>
          <w:lang w:val="en-US"/>
        </w:rPr>
        <w:t xml:space="preserve">Only published, peer-reviewed publications </w:t>
      </w:r>
      <w:r w:rsidRPr="75843923">
        <w:rPr>
          <w:noProof/>
          <w:lang w:val="en-US"/>
        </w:rPr>
        <w:t>were included</w:t>
      </w:r>
      <w:r w:rsidRPr="75843923">
        <w:rPr>
          <w:lang w:val="en-US"/>
        </w:rPr>
        <w:t xml:space="preserve">. </w:t>
      </w:r>
      <w:r w:rsidR="0032515C">
        <w:rPr>
          <w:lang w:val="en-US"/>
        </w:rPr>
        <w:t>Sources such as dissertations and</w:t>
      </w:r>
      <w:r w:rsidRPr="75843923">
        <w:rPr>
          <w:lang w:val="en-US"/>
        </w:rPr>
        <w:t xml:space="preserve"> reports </w:t>
      </w:r>
      <w:r w:rsidRPr="75843923">
        <w:rPr>
          <w:noProof/>
          <w:lang w:val="en-US"/>
        </w:rPr>
        <w:t>were excluded</w:t>
      </w:r>
      <w:r w:rsidRPr="75843923">
        <w:rPr>
          <w:lang w:val="en-US"/>
        </w:rPr>
        <w:t xml:space="preserve">. Due to the </w:t>
      </w:r>
      <w:r w:rsidRPr="75843923">
        <w:rPr>
          <w:noProof/>
          <w:lang w:val="en-US"/>
        </w:rPr>
        <w:t>rapidly</w:t>
      </w:r>
      <w:r w:rsidRPr="75843923">
        <w:rPr>
          <w:lang w:val="en-US"/>
        </w:rPr>
        <w:t xml:space="preserve"> evolving pace of mobile technology and analytical capabilities, the search </w:t>
      </w:r>
      <w:r w:rsidR="00A120D7">
        <w:rPr>
          <w:lang w:val="en-US"/>
        </w:rPr>
        <w:t>included</w:t>
      </w:r>
      <w:r w:rsidRPr="75843923">
        <w:rPr>
          <w:lang w:val="en-US"/>
        </w:rPr>
        <w:t xml:space="preserve"> papers from 2015 and onwards, including also research in </w:t>
      </w:r>
      <w:r w:rsidRPr="75843923">
        <w:rPr>
          <w:noProof/>
          <w:lang w:val="en-US"/>
        </w:rPr>
        <w:t>press</w:t>
      </w:r>
      <w:r w:rsidRPr="75843923">
        <w:rPr>
          <w:lang w:val="en-US"/>
        </w:rPr>
        <w:t xml:space="preserve"> up until the second half of January 2019. </w:t>
      </w:r>
    </w:p>
    <w:p w14:paraId="76903016" w14:textId="150380CD" w:rsidR="59939CFC" w:rsidRDefault="7C90F34B" w:rsidP="00D1476E">
      <w:pPr>
        <w:pStyle w:val="Heading3"/>
        <w:rPr>
          <w:rFonts w:eastAsia="Calibri"/>
          <w:lang w:val="en-US"/>
        </w:rPr>
      </w:pPr>
      <w:r w:rsidRPr="7C90F34B">
        <w:rPr>
          <w:rFonts w:eastAsia="Calibri"/>
          <w:lang w:val="en-US"/>
        </w:rPr>
        <w:t>Analysis and synthesis approach</w:t>
      </w:r>
    </w:p>
    <w:p w14:paraId="4270E7C1" w14:textId="3BD17D36" w:rsidR="00C15AB8" w:rsidRPr="00C15AB8" w:rsidRDefault="75843923" w:rsidP="00C15AB8">
      <w:pPr>
        <w:rPr>
          <w:lang w:val="en-US"/>
        </w:rPr>
      </w:pPr>
      <w:r w:rsidRPr="75843923">
        <w:rPr>
          <w:noProof/>
          <w:lang w:val="en-US"/>
        </w:rPr>
        <w:t>For</w:t>
      </w:r>
      <w:r w:rsidRPr="75843923">
        <w:rPr>
          <w:lang w:val="en-US"/>
        </w:rPr>
        <w:t xml:space="preserve"> this review</w:t>
      </w:r>
      <w:r w:rsidR="00A120D7">
        <w:rPr>
          <w:lang w:val="en-US"/>
        </w:rPr>
        <w:t>,</w:t>
      </w:r>
      <w:r w:rsidRPr="75843923">
        <w:rPr>
          <w:lang w:val="en-US"/>
        </w:rPr>
        <w:t xml:space="preserve"> articles were organized according to the type of method that </w:t>
      </w:r>
      <w:r w:rsidRPr="75843923">
        <w:rPr>
          <w:noProof/>
          <w:lang w:val="en-US"/>
        </w:rPr>
        <w:t>was used</w:t>
      </w:r>
      <w:r w:rsidRPr="75843923">
        <w:rPr>
          <w:lang w:val="en-US"/>
        </w:rPr>
        <w:t xml:space="preserve"> for </w:t>
      </w:r>
      <w:r w:rsidR="00A120D7">
        <w:rPr>
          <w:lang w:val="en-US"/>
        </w:rPr>
        <w:t>mobile sensing</w:t>
      </w:r>
      <w:r w:rsidRPr="75843923">
        <w:rPr>
          <w:lang w:val="en-US"/>
        </w:rPr>
        <w:t xml:space="preserve">, the selected articles were read in full version and then </w:t>
      </w:r>
      <w:r w:rsidR="00A120D7">
        <w:rPr>
          <w:lang w:val="en-US"/>
        </w:rPr>
        <w:t>entered</w:t>
      </w:r>
      <w:r w:rsidRPr="75843923">
        <w:rPr>
          <w:lang w:val="en-US"/>
        </w:rPr>
        <w:t xml:space="preserve"> </w:t>
      </w:r>
      <w:r w:rsidRPr="75843923">
        <w:rPr>
          <w:noProof/>
          <w:lang w:val="en-US"/>
        </w:rPr>
        <w:t>into</w:t>
      </w:r>
      <w:r w:rsidRPr="75843923">
        <w:rPr>
          <w:lang w:val="en-US"/>
        </w:rPr>
        <w:t xml:space="preserve"> a table format to </w:t>
      </w:r>
      <w:r w:rsidR="00A120D7">
        <w:rPr>
          <w:lang w:val="en-US"/>
        </w:rPr>
        <w:t xml:space="preserve">give an overview of </w:t>
      </w:r>
      <w:r w:rsidRPr="75843923">
        <w:rPr>
          <w:lang w:val="en-US"/>
        </w:rPr>
        <w:t>authors, population</w:t>
      </w:r>
      <w:r w:rsidR="00A120D7">
        <w:rPr>
          <w:lang w:val="en-US"/>
        </w:rPr>
        <w:t>s</w:t>
      </w:r>
      <w:r w:rsidRPr="75843923">
        <w:rPr>
          <w:lang w:val="en-US"/>
        </w:rPr>
        <w:t xml:space="preserve"> and methods of each study. </w:t>
      </w:r>
    </w:p>
    <w:p w14:paraId="5CED2911" w14:textId="5667C8E2" w:rsidR="00875DC1" w:rsidRDefault="7C90F34B" w:rsidP="00875DC1">
      <w:pPr>
        <w:pStyle w:val="Heading2"/>
        <w:rPr>
          <w:rFonts w:eastAsia="Calibri"/>
          <w:lang w:val="en-US"/>
        </w:rPr>
      </w:pPr>
      <w:r w:rsidRPr="7C90F34B">
        <w:rPr>
          <w:rFonts w:eastAsia="Calibri"/>
          <w:lang w:val="en-US"/>
        </w:rPr>
        <w:t>Result</w:t>
      </w:r>
      <w:r w:rsidR="00F11C4F">
        <w:rPr>
          <w:rFonts w:eastAsia="Calibri"/>
          <w:lang w:val="en-US"/>
        </w:rPr>
        <w:t>s</w:t>
      </w:r>
    </w:p>
    <w:p w14:paraId="39C1D2A9" w14:textId="32D419D4" w:rsidR="00774C32" w:rsidRPr="00774C32" w:rsidRDefault="75843923" w:rsidP="00774C32">
      <w:pPr>
        <w:rPr>
          <w:lang w:val="en-US"/>
        </w:rPr>
      </w:pPr>
      <w:r w:rsidRPr="75843923">
        <w:rPr>
          <w:lang w:val="en-US"/>
        </w:rPr>
        <w:t xml:space="preserve">In total, 329 studies were identified, </w:t>
      </w:r>
      <w:r w:rsidR="00007F4D">
        <w:rPr>
          <w:lang w:val="en-US"/>
        </w:rPr>
        <w:t xml:space="preserve">of which 321 were excluded either based on exclusion </w:t>
      </w:r>
      <w:proofErr w:type="spellStart"/>
      <w:r w:rsidR="00007F4D">
        <w:rPr>
          <w:lang w:val="en-US"/>
        </w:rPr>
        <w:t>criterias</w:t>
      </w:r>
      <w:proofErr w:type="spellEnd"/>
      <w:r w:rsidRPr="75843923">
        <w:rPr>
          <w:lang w:val="en-US"/>
        </w:rPr>
        <w:t xml:space="preserve"> </w:t>
      </w:r>
      <w:r w:rsidR="00007F4D">
        <w:rPr>
          <w:lang w:val="en-US"/>
        </w:rPr>
        <w:t>or as duplicates, then 2 studies were excluded as review articles, leaving 6 studies for review.</w:t>
      </w:r>
    </w:p>
    <w:p w14:paraId="1C97605A" w14:textId="7293DACE" w:rsidR="00D80736" w:rsidRDefault="75843923" w:rsidP="75843923">
      <w:pPr>
        <w:pStyle w:val="Caption"/>
        <w:rPr>
          <w:sz w:val="20"/>
          <w:szCs w:val="20"/>
          <w:lang w:val="en-US"/>
        </w:rPr>
      </w:pPr>
      <w:r w:rsidRPr="75843923">
        <w:rPr>
          <w:lang w:val="en-US"/>
        </w:rPr>
        <w:t xml:space="preserve">Table </w:t>
      </w:r>
      <w:r w:rsidR="00473B23">
        <w:fldChar w:fldCharType="begin"/>
      </w:r>
      <w:r w:rsidR="00473B23" w:rsidRPr="75843923">
        <w:rPr>
          <w:lang w:val="en-US"/>
        </w:rPr>
        <w:instrText xml:space="preserve"> SEQ Table \* ARABIC </w:instrText>
      </w:r>
      <w:r w:rsidR="00473B23">
        <w:fldChar w:fldCharType="separate"/>
      </w:r>
      <w:r w:rsidR="003E6ACC">
        <w:rPr>
          <w:noProof/>
          <w:lang w:val="en-US"/>
        </w:rPr>
        <w:t>1</w:t>
      </w:r>
      <w:r w:rsidR="00473B23">
        <w:fldChar w:fldCharType="end"/>
      </w:r>
      <w:r w:rsidRPr="75843923">
        <w:rPr>
          <w:lang w:val="en-US"/>
        </w:rPr>
        <w:t xml:space="preserve"> Overview of included studies, BAL: Blood Alcohol Level, AUDIT: Alcohol Use Disorder Identification Test</w:t>
      </w:r>
    </w:p>
    <w:p w14:paraId="01730DF9" w14:textId="224EF97A" w:rsidR="003C2321" w:rsidRDefault="003C2321" w:rsidP="003C2321">
      <w:pPr>
        <w:pStyle w:val="Heading2"/>
        <w:rPr>
          <w:rFonts w:eastAsia="Calibri"/>
          <w:lang w:val="en-US"/>
        </w:rPr>
      </w:pPr>
      <w:r>
        <w:rPr>
          <w:rFonts w:eastAsia="Calibri"/>
          <w:lang w:val="en-US"/>
        </w:rPr>
        <w:t>Substances and populations investigated</w:t>
      </w:r>
    </w:p>
    <w:p w14:paraId="673E4EC0" w14:textId="317134E6" w:rsidR="75843923" w:rsidRDefault="75843923" w:rsidP="75843923">
      <w:pPr>
        <w:rPr>
          <w:rFonts w:ascii="Calibri" w:eastAsia="Calibri" w:hAnsi="Calibri" w:cs="Calibri"/>
          <w:lang w:val="en-US"/>
        </w:rPr>
      </w:pPr>
      <w:r w:rsidRPr="75843923">
        <w:rPr>
          <w:rFonts w:ascii="Calibri" w:eastAsia="Calibri" w:hAnsi="Calibri" w:cs="Calibri"/>
          <w:lang w:val="en-US"/>
        </w:rPr>
        <w:t xml:space="preserve">The six included </w:t>
      </w:r>
      <w:r w:rsidR="00A120D7">
        <w:rPr>
          <w:rFonts w:ascii="Calibri" w:eastAsia="Calibri" w:hAnsi="Calibri" w:cs="Calibri"/>
          <w:lang w:val="en-US"/>
        </w:rPr>
        <w:t>articles</w:t>
      </w:r>
      <w:r w:rsidRPr="75843923">
        <w:rPr>
          <w:rFonts w:ascii="Calibri" w:eastAsia="Calibri" w:hAnsi="Calibri" w:cs="Calibri"/>
          <w:lang w:val="en-US"/>
        </w:rPr>
        <w:t xml:space="preserve"> all studied subjects with high-risk alcohol consumption, none included clinical populations or populations using other substances than alcohol.  The age groups studied were primarily young adults. The studies did not seem to have any obvious gender bias to the extent that gender was reported. </w:t>
      </w:r>
    </w:p>
    <w:p w14:paraId="151BEE24" w14:textId="0BFC7854" w:rsidR="00A74EC9" w:rsidRDefault="00C4703C" w:rsidP="00EB2CFF">
      <w:pPr>
        <w:rPr>
          <w:rFonts w:ascii="Calibri" w:eastAsia="Calibri" w:hAnsi="Calibri" w:cs="Calibri"/>
          <w:lang w:val="en-US"/>
        </w:rPr>
      </w:pPr>
      <w:r w:rsidRPr="179488DF">
        <w:rPr>
          <w:rFonts w:ascii="Calibri" w:eastAsia="Calibri" w:hAnsi="Calibri" w:cs="Calibri"/>
          <w:lang w:val="en-US"/>
        </w:rPr>
        <w:lastRenderedPageBreak/>
        <w:fldChar w:fldCharType="begin"/>
      </w:r>
      <w:r w:rsidR="00620634">
        <w:rPr>
          <w:rFonts w:ascii="Calibri" w:eastAsia="Calibri" w:hAnsi="Calibri" w:cs="Calibri"/>
          <w:lang w:val="en-US"/>
        </w:rPr>
        <w:instrText xml:space="preserve"> ADDIN EN.CITE &lt;EndNote&gt;&lt;Cite AuthorYear="1"&gt;&lt;Author&gt;Bae&lt;/Author&gt;&lt;Year&gt;2018&lt;/Year&gt;&lt;RecNum&gt;106&lt;/RecNum&gt;&lt;DisplayText&gt;Bae, Chung, Ferreira, Dey, Suffoletto &lt;style face="superscript"&gt;10&lt;/style&gt;&lt;/DisplayText&gt;&lt;record&gt;&lt;rec-number&gt;106&lt;/rec-number&gt;&lt;foreign-keys&gt;&lt;key app="EN" db-id="2tzdrzavlvzvsyetd04p5de0fwv2ded5sxwp" timestamp="1554224005" guid="3c4ca757-b931-4c08-a9cd-58ac039ebbfc"&gt;106&lt;/key&gt;&lt;key app="ENWeb" db-id=""&gt;0&lt;/key&gt;&lt;/foreign-keys&gt;&lt;ref-type name="Journal Article"&gt;17&lt;/ref-type&gt;&lt;contributors&gt;&lt;authors&gt;&lt;author&gt;Bae, Sangwon&lt;/author&gt;&lt;author&gt;Chung, Tammy&lt;/author&gt;&lt;author&gt;Ferreira, Denzil&lt;/author&gt;&lt;author&gt;Dey, Anind K&lt;/author&gt;&lt;author&gt;Suffoletto, Brian %J Addictive behaviors&lt;/author&gt;&lt;/authors&gt;&lt;/contributors&gt;&lt;titles&gt;&lt;title&gt;Mobile phone sensors and supervised machine learning to identify alcohol use events in young adults: Implications for just-in-time adaptive interventions&lt;/title&gt;&lt;secondary-title&gt;Addict Behav&lt;/secondary-title&gt;&lt;alt-title&gt;Addict Behav&lt;/alt-title&gt;&lt;/titles&gt;&lt;periodical&gt;&lt;full-title&gt;Addict Behav&lt;/full-title&gt;&lt;/periodical&gt;&lt;alt-periodical&gt;&lt;full-title&gt;Addict Behav&lt;/full-title&gt;&lt;/alt-periodical&gt;&lt;pages&gt;42-47&lt;/pages&gt;&lt;volume&gt;83&lt;/volume&gt;&lt;dates&gt;&lt;year&gt;2018&lt;/year&gt;&lt;/dates&gt;&lt;isbn&gt;0306-4603&lt;/isbn&gt;&lt;urls&gt;&lt;related-urls&gt;&lt;url&gt;https://ac.els-cdn.com/S030646031730446X/1-s2.0-S030646031730446X-main.pdf?_tid=767b40f0-04fa-46a8-a17e-5be3490bdff5&amp;amp;acdnat=1550499154_db972d06f663682c5c31942b299274b4&lt;/url&gt;&lt;/related-urls&gt;&lt;/urls&gt;&lt;/record&gt;&lt;/Cite&gt;&lt;/EndNote&gt;</w:instrText>
      </w:r>
      <w:r w:rsidRPr="179488DF">
        <w:rPr>
          <w:rFonts w:ascii="Calibri" w:eastAsia="Calibri" w:hAnsi="Calibri" w:cs="Calibri"/>
          <w:lang w:val="en-US"/>
        </w:rPr>
        <w:fldChar w:fldCharType="separate"/>
      </w:r>
      <w:r w:rsidR="002748EB">
        <w:rPr>
          <w:rFonts w:ascii="Calibri" w:eastAsia="Calibri" w:hAnsi="Calibri" w:cs="Calibri"/>
          <w:noProof/>
          <w:lang w:val="en-US"/>
        </w:rPr>
        <w:t xml:space="preserve">Bae, Chung, Ferreira, Dey, Suffoletto </w:t>
      </w:r>
      <w:r w:rsidR="002748EB" w:rsidRPr="002748EB">
        <w:rPr>
          <w:rFonts w:ascii="Calibri" w:eastAsia="Calibri" w:hAnsi="Calibri" w:cs="Calibri"/>
          <w:noProof/>
          <w:vertAlign w:val="superscript"/>
          <w:lang w:val="en-US"/>
        </w:rPr>
        <w:t>10</w:t>
      </w:r>
      <w:r w:rsidRPr="179488DF">
        <w:rPr>
          <w:rFonts w:ascii="Calibri" w:eastAsia="Calibri" w:hAnsi="Calibri" w:cs="Calibri"/>
          <w:lang w:val="en-US"/>
        </w:rPr>
        <w:fldChar w:fldCharType="end"/>
      </w:r>
      <w:r w:rsidR="179488DF" w:rsidRPr="179488DF">
        <w:rPr>
          <w:rFonts w:ascii="Calibri" w:eastAsia="Calibri" w:hAnsi="Calibri" w:cs="Calibri"/>
          <w:lang w:val="en-US"/>
        </w:rPr>
        <w:t xml:space="preserve"> included 38 non-treatment seeking young adults with a heavy drinking pattern, determined by AUDIT-C. The subjects were recruited through a hospital emergency department as well as a college student sample. The groups did not differ significantly in their AUDIT-C scores. </w:t>
      </w:r>
      <w:r w:rsidR="00803939">
        <w:rPr>
          <w:rFonts w:ascii="Calibri" w:eastAsia="Calibri" w:hAnsi="Calibri" w:cs="Calibri"/>
          <w:lang w:val="en-US"/>
        </w:rPr>
        <w:t>In a another study,</w:t>
      </w:r>
      <w:r w:rsidR="179488DF" w:rsidRPr="179488DF">
        <w:rPr>
          <w:rFonts w:ascii="Calibri" w:eastAsia="Calibri" w:hAnsi="Calibri" w:cs="Calibri"/>
          <w:lang w:val="en-US"/>
        </w:rPr>
        <w:t xml:space="preserve"> </w:t>
      </w:r>
      <w:r w:rsidRPr="179488DF">
        <w:rPr>
          <w:rFonts w:ascii="Calibri" w:eastAsia="Calibri" w:hAnsi="Calibri" w:cs="Calibri"/>
          <w:lang w:val="en-US"/>
        </w:rPr>
        <w:fldChar w:fldCharType="begin"/>
      </w:r>
      <w:r w:rsidR="007A71C0">
        <w:rPr>
          <w:rFonts w:ascii="Calibri" w:eastAsia="Calibri" w:hAnsi="Calibri" w:cs="Calibri"/>
          <w:lang w:val="en-US"/>
        </w:rPr>
        <w:instrText xml:space="preserve"> ADDIN EN.CITE &lt;EndNote&gt;&lt;Cite AuthorYear="1"&gt;&lt;Author&gt;Bae&lt;/Author&gt;&lt;Year&gt;2017&lt;/Year&gt;&lt;RecNum&gt;149&lt;/RecNum&gt;&lt;DisplayText&gt;Bae, Ferreira, Suffoletto, Puyana, Kurtz, Chung, Dey &lt;style face="superscript"&gt;17&lt;/style&gt;&lt;/DisplayText&gt;&lt;record&gt;&lt;rec-number&gt;149&lt;/rec-number&gt;&lt;foreign-keys&gt;&lt;key app="EN" db-id="2tzdrzavlvzvsyetd04p5de0fwv2ded5sxwp" timestamp="1555500471" guid="7b915544-44da-44d2-92b5-cdefd9a276d6"&gt;149&lt;/key&gt;&lt;/foreign-keys&gt;&lt;ref-type name="Conference Proceedings"&gt;10&lt;/ref-type&gt;&lt;contributors&gt;&lt;authors&gt;&lt;author&gt;Bae, Sangwon&lt;/author&gt;&lt;author&gt;Ferreira, Denzil&lt;/author&gt;&lt;author&gt;Suffoletto, Brian&lt;/author&gt;&lt;author&gt;Puyana, Juan C&lt;/author&gt;&lt;author&gt;Kurtz, Ryan&lt;/author&gt;&lt;author&gt;Chung, Tammy&lt;/author&gt;&lt;author&gt;Dey, Anind K&lt;/author&gt;&lt;/authors&gt;&lt;/contributors&gt;&lt;titles&gt;&lt;title&gt;Detecting Drinking Episodes in Young Adults Using Smartphone-based Sensors&lt;/title&gt;&lt;secondary-title&gt;Proceedings of the ACM on Interactive, Mobile, Wearable and Ubiquitous Technologies&lt;/secondary-title&gt;&lt;alt-title&gt;Proceedings of the ACM on Interactive, Mobile, Wearable and Ubiquitous Technologies&lt;/alt-title&gt;&lt;/titles&gt;&lt;periodical&gt;&lt;full-title&gt;Proceedings of the ACM on Interactive, Mobile, Wearable and Ubiquitous Technologies&lt;/full-title&gt;&lt;/periodical&gt;&lt;alt-periodical&gt;&lt;full-title&gt;Proceedings of the ACM on Interactive, Mobile, Wearable and Ubiquitous Technologies&lt;/full-title&gt;&lt;/alt-periodical&gt;&lt;number&gt;2&lt;/number&gt;&lt;dates&gt;&lt;year&gt;2017&lt;/year&gt;&lt;/dates&gt;&lt;urls&gt;&lt;/urls&gt;&lt;/record&gt;&lt;/Cite&gt;&lt;/EndNote&gt;</w:instrText>
      </w:r>
      <w:r w:rsidRPr="179488DF">
        <w:rPr>
          <w:rFonts w:ascii="Calibri" w:eastAsia="Calibri" w:hAnsi="Calibri" w:cs="Calibri"/>
          <w:lang w:val="en-US"/>
        </w:rPr>
        <w:fldChar w:fldCharType="separate"/>
      </w:r>
      <w:r w:rsidR="002748EB">
        <w:rPr>
          <w:rFonts w:ascii="Calibri" w:eastAsia="Calibri" w:hAnsi="Calibri" w:cs="Calibri"/>
          <w:noProof/>
          <w:lang w:val="en-US"/>
        </w:rPr>
        <w:t xml:space="preserve">Bae, Ferreira, Suffoletto, Puyana, Kurtz, Chung, Dey </w:t>
      </w:r>
      <w:r w:rsidR="002748EB" w:rsidRPr="002748EB">
        <w:rPr>
          <w:rFonts w:ascii="Calibri" w:eastAsia="Calibri" w:hAnsi="Calibri" w:cs="Calibri"/>
          <w:noProof/>
          <w:vertAlign w:val="superscript"/>
          <w:lang w:val="en-US"/>
        </w:rPr>
        <w:t>17</w:t>
      </w:r>
      <w:r w:rsidRPr="179488DF">
        <w:rPr>
          <w:rFonts w:ascii="Calibri" w:eastAsia="Calibri" w:hAnsi="Calibri" w:cs="Calibri"/>
          <w:lang w:val="en-US"/>
        </w:rPr>
        <w:fldChar w:fldCharType="end"/>
      </w:r>
      <w:r w:rsidR="179488DF" w:rsidRPr="179488DF">
        <w:rPr>
          <w:rFonts w:ascii="Calibri" w:eastAsia="Calibri" w:hAnsi="Calibri" w:cs="Calibri"/>
          <w:lang w:val="en-US"/>
        </w:rPr>
        <w:t xml:space="preserve"> included 30 young adults with past hazardous drinking patterns as defined by the National Institute of Alcohol abuse and Alcoholism. The patients were recruited from an Emergency Department sample, Craigslist, existing participants pool and through flyers. Only patients not actively seeking treatment for substance use disorder were screened for inclusion. All potential subjects were screened using the AUDIT-C. A total of 38 subjects were recruited, 50 % female, and enrolled for the 28-day study.</w:t>
      </w:r>
    </w:p>
    <w:p w14:paraId="6BB1B153" w14:textId="60F081F8" w:rsidR="00003FE4" w:rsidRDefault="00003FE4" w:rsidP="00EB2CFF">
      <w:pPr>
        <w:rPr>
          <w:rFonts w:ascii="Calibri" w:eastAsia="Calibri" w:hAnsi="Calibri" w:cs="Calibri"/>
          <w:lang w:val="en-US"/>
        </w:rPr>
      </w:pPr>
      <w:proofErr w:type="spellStart"/>
      <w:r>
        <w:rPr>
          <w:rFonts w:ascii="Calibri" w:eastAsia="Calibri" w:hAnsi="Calibri" w:cs="Calibri"/>
          <w:lang w:val="en-US"/>
        </w:rPr>
        <w:t>Mariakakis</w:t>
      </w:r>
      <w:proofErr w:type="spellEnd"/>
      <w:r>
        <w:rPr>
          <w:rFonts w:ascii="Calibri" w:eastAsia="Calibri" w:hAnsi="Calibri" w:cs="Calibri"/>
          <w:lang w:val="en-US"/>
        </w:rPr>
        <w:t xml:space="preserve"> </w:t>
      </w:r>
      <w:r>
        <w:rPr>
          <w:rFonts w:ascii="Calibri" w:eastAsia="Calibri" w:hAnsi="Calibri" w:cs="Calibri"/>
          <w:lang w:val="en-US"/>
        </w:rPr>
        <w:fldChar w:fldCharType="begin"/>
      </w:r>
      <w:r w:rsidR="002748EB">
        <w:rPr>
          <w:rFonts w:ascii="Calibri" w:eastAsia="Calibri" w:hAnsi="Calibri" w:cs="Calibri"/>
          <w:lang w:val="en-US"/>
        </w:rPr>
        <w:instrText xml:space="preserve"> ADDIN EN.CITE &lt;EndNote&gt;&lt;Cite&gt;&lt;Author&gt;Mariakakis&lt;/Author&gt;&lt;Year&gt;2018&lt;/Year&gt;&lt;RecNum&gt;153&lt;/RecNum&gt;&lt;DisplayText&gt;&lt;style face="superscript"&gt;18&lt;/style&gt;&lt;/DisplayText&gt;&lt;record&gt;&lt;rec-number&gt;153&lt;/rec-number&gt;&lt;foreign-keys&gt;&lt;key app="EN" db-id="2tzdrzavlvzvsyetd04p5de0fwv2ded5sxwp" timestamp="1558693744" guid="734b1fd8-9c43-4cd1-925a-55a7070be095"&gt;153&lt;/key&gt;&lt;/foreign-keys&gt;&lt;ref-type name="Conference Proceedings"&gt;10&lt;/ref-type&gt;&lt;contributors&gt;&lt;authors&gt;&lt;author&gt;Mariakakis, Alex&lt;/author&gt;&lt;author&gt;Parsi, Sayna&lt;/author&gt;&lt;author&gt;Patel, Shwetak N&lt;/author&gt;&lt;author&gt;Wobbrock, Jacob O&lt;/author&gt;&lt;/authors&gt;&lt;/contributors&gt;&lt;titles&gt;&lt;title&gt;Drunk User Interfaces: Determining Blood Alcohol Level through Everyday Smartphone Tasks&lt;/title&gt;&lt;secondary-title&gt;Proceedings of the 2018 CHI Conference on Human Factors in Computing Systems&lt;/secondary-title&gt;&lt;/titles&gt;&lt;pages&gt;234&lt;/pages&gt;&lt;dates&gt;&lt;year&gt;2018&lt;/year&gt;&lt;/dates&gt;&lt;publisher&gt;ACM&lt;/publisher&gt;&lt;isbn&gt;1450356206&lt;/isbn&gt;&lt;urls&gt;&lt;/urls&gt;&lt;/record&gt;&lt;/Cite&gt;&lt;/EndNote&gt;</w:instrText>
      </w:r>
      <w:r>
        <w:rPr>
          <w:rFonts w:ascii="Calibri" w:eastAsia="Calibri" w:hAnsi="Calibri" w:cs="Calibri"/>
          <w:lang w:val="en-US"/>
        </w:rPr>
        <w:fldChar w:fldCharType="separate"/>
      </w:r>
      <w:r w:rsidR="002748EB" w:rsidRPr="002748EB">
        <w:rPr>
          <w:rFonts w:ascii="Calibri" w:eastAsia="Calibri" w:hAnsi="Calibri" w:cs="Calibri"/>
          <w:noProof/>
          <w:vertAlign w:val="superscript"/>
          <w:lang w:val="en-US"/>
        </w:rPr>
        <w:t>18</w:t>
      </w:r>
      <w:r>
        <w:rPr>
          <w:rFonts w:ascii="Calibri" w:eastAsia="Calibri" w:hAnsi="Calibri" w:cs="Calibri"/>
          <w:lang w:val="en-US"/>
        </w:rPr>
        <w:fldChar w:fldCharType="end"/>
      </w:r>
      <w:r>
        <w:rPr>
          <w:rFonts w:ascii="Calibri" w:eastAsia="Calibri" w:hAnsi="Calibri" w:cs="Calibri"/>
          <w:lang w:val="en-US"/>
        </w:rPr>
        <w:t xml:space="preserve"> enrolled 14 young adults for their 1 week long study, the inclusion procedure is however not clearly described, except a statement that more participants were eager to join, but not able due to the burden of the study time, alcohol and </w:t>
      </w:r>
      <w:proofErr w:type="spellStart"/>
      <w:r>
        <w:rPr>
          <w:rFonts w:ascii="Calibri" w:eastAsia="Calibri" w:hAnsi="Calibri" w:cs="Calibri"/>
          <w:lang w:val="en-US"/>
        </w:rPr>
        <w:t>pregnany</w:t>
      </w:r>
      <w:proofErr w:type="spellEnd"/>
      <w:r>
        <w:rPr>
          <w:rFonts w:ascii="Calibri" w:eastAsia="Calibri" w:hAnsi="Calibri" w:cs="Calibri"/>
          <w:lang w:val="en-US"/>
        </w:rPr>
        <w:t xml:space="preserve"> testing.</w:t>
      </w:r>
    </w:p>
    <w:p w14:paraId="02599D8F" w14:textId="6545EE1D" w:rsidR="179488DF" w:rsidRDefault="179488DF" w:rsidP="179488DF">
      <w:pPr>
        <w:rPr>
          <w:rFonts w:ascii="Calibri" w:eastAsia="Calibri" w:hAnsi="Calibri" w:cs="Calibri"/>
          <w:lang w:val="en-US"/>
        </w:rPr>
      </w:pPr>
      <w:r w:rsidRPr="179488DF">
        <w:rPr>
          <w:rFonts w:ascii="Calibri" w:eastAsia="Calibri" w:hAnsi="Calibri" w:cs="Calibri"/>
          <w:lang w:val="en-US"/>
        </w:rPr>
        <w:t xml:space="preserve">In two studies using the same sample, </w:t>
      </w:r>
      <w:r w:rsidRPr="179488DF">
        <w:rPr>
          <w:rFonts w:ascii="Calibri" w:eastAsia="Calibri" w:hAnsi="Calibri" w:cs="Calibri"/>
          <w:lang w:val="en-US"/>
        </w:rPr>
        <w:fldChar w:fldCharType="begin"/>
      </w:r>
      <w:r w:rsidR="00620634">
        <w:rPr>
          <w:rFonts w:ascii="Calibri" w:eastAsia="Calibri" w:hAnsi="Calibri" w:cs="Calibri"/>
          <w:lang w:val="en-US"/>
        </w:rPr>
        <w:instrText xml:space="preserve"> ADDIN EN.CITE &lt;EndNote&gt;&lt;Cite ExcludeAuth="1"&gt;&lt;Author&gt;Suffoletto&lt;/Author&gt;&lt;Year&gt;2018&lt;/Year&gt;&lt;RecNum&gt;151&lt;/RecNum&gt;&lt;DisplayText&gt;&lt;style face="superscript"&gt;19, 20&lt;/style&gt;&lt;/DisplayText&gt;&lt;record&gt;&lt;rec-number&gt;151&lt;/rec-number&gt;&lt;foreign-keys&gt;&lt;key app="EN" db-id="2tzdrzavlvzvsyetd04p5de0fwv2ded5sxwp" timestamp="1558693593" guid="317dd132-0326-4cf1-9084-388d36bc55b0"&gt;151&lt;/key&gt;&lt;/foreign-keys&gt;&lt;ref-type name="Journal Article"&gt;17&lt;/ref-type&gt;&lt;contributors&gt;&lt;authors&gt;&lt;author&gt;Suffoletto, Brian&lt;/author&gt;&lt;author&gt;Gharani, Pedram&lt;/author&gt;&lt;author&gt;Chung, Tammy&lt;/author&gt;&lt;author&gt;Karimi, Hassan&lt;/author&gt;&lt;/authors&gt;&lt;/contributors&gt;&lt;titles&gt;&lt;title&gt;Using phone sensors and an artificial neural network to detect gait changes during drinking episodes in the natural environment&lt;/title&gt;&lt;secondary-title&gt;Gait &amp;amp; posture&lt;/secondary-title&gt;&lt;alt-title&gt;Gait Posture&lt;/alt-title&gt;&lt;/titles&gt;&lt;periodical&gt;&lt;full-title&gt;Gait &amp;amp; posture&lt;/full-title&gt;&lt;/periodical&gt;&lt;pages&gt;116-121&lt;/pages&gt;&lt;volume&gt;60&lt;/volume&gt;&lt;dates&gt;&lt;year&gt;2018&lt;/year&gt;&lt;/dates&gt;&lt;isbn&gt;0966-6362&lt;/isbn&gt;&lt;urls&gt;&lt;/urls&gt;&lt;/record&gt;&lt;/Cite&gt;&lt;Cite&gt;&lt;Author&gt;Gharani&lt;/Author&gt;&lt;Year&gt;2017&lt;/Year&gt;&lt;RecNum&gt;150&lt;/RecNum&gt;&lt;record&gt;&lt;rec-number&gt;150&lt;/rec-number&gt;&lt;foreign-keys&gt;&lt;key app="EN" db-id="2tzdrzavlvzvsyetd04p5de0fwv2ded5sxwp" timestamp="1558693546" guid="c23e76df-f44e-4c07-97f0-fa0e109875af"&gt;150&lt;/key&gt;&lt;/foreign-keys&gt;&lt;ref-type name="Journal Article"&gt;17&lt;/ref-type&gt;&lt;contributors&gt;&lt;authors&gt;&lt;author&gt;Gharani, Pedram&lt;/author&gt;&lt;author&gt;Suffoletto, Brian&lt;/author&gt;&lt;author&gt;Chung, Tammy&lt;/author&gt;&lt;author&gt;Karimi, Hassan&lt;/author&gt;&lt;/authors&gt;&lt;/contributors&gt;&lt;titles&gt;&lt;title&gt;An artificial neural network for movement pattern analysis to estimate blood alcohol content level&lt;/title&gt;&lt;secondary-title&gt;Sensors&lt;/secondary-title&gt;&lt;alt-title&gt;Sensors&lt;/alt-title&gt;&lt;/titles&gt;&lt;periodical&gt;&lt;full-title&gt;Sensors&lt;/full-title&gt;&lt;/periodical&gt;&lt;alt-periodical&gt;&lt;full-title&gt;Sensors&lt;/full-title&gt;&lt;/alt-periodical&gt;&lt;pages&gt;2897&lt;/pages&gt;&lt;volume&gt;17&lt;/volume&gt;&lt;number&gt;12&lt;/number&gt;&lt;dates&gt;&lt;year&gt;2017&lt;/year&gt;&lt;/dates&gt;&lt;urls&gt;&lt;/urls&gt;&lt;/record&gt;&lt;/Cite&gt;&lt;/EndNote&gt;</w:instrText>
      </w:r>
      <w:r w:rsidRPr="179488DF">
        <w:rPr>
          <w:rFonts w:ascii="Calibri" w:eastAsia="Calibri" w:hAnsi="Calibri" w:cs="Calibri"/>
          <w:lang w:val="en-US"/>
        </w:rPr>
        <w:fldChar w:fldCharType="separate"/>
      </w:r>
      <w:r w:rsidR="002748EB" w:rsidRPr="002748EB">
        <w:rPr>
          <w:rFonts w:ascii="Calibri" w:eastAsia="Calibri" w:hAnsi="Calibri" w:cs="Calibri"/>
          <w:noProof/>
          <w:vertAlign w:val="superscript"/>
          <w:lang w:val="en-US"/>
        </w:rPr>
        <w:t>19, 20</w:t>
      </w:r>
      <w:r w:rsidRPr="179488DF">
        <w:rPr>
          <w:rFonts w:ascii="Calibri" w:eastAsia="Calibri" w:hAnsi="Calibri" w:cs="Calibri"/>
          <w:lang w:val="en-US"/>
        </w:rPr>
        <w:fldChar w:fldCharType="end"/>
      </w:r>
      <w:r w:rsidR="00803939">
        <w:rPr>
          <w:rFonts w:ascii="Calibri" w:eastAsia="Calibri" w:hAnsi="Calibri" w:cs="Calibri"/>
          <w:lang w:val="en-US"/>
        </w:rPr>
        <w:t xml:space="preserve"> </w:t>
      </w:r>
      <w:r w:rsidRPr="179488DF">
        <w:rPr>
          <w:rFonts w:ascii="Calibri" w:eastAsia="Calibri" w:hAnsi="Calibri" w:cs="Calibri"/>
          <w:lang w:val="en-US"/>
        </w:rPr>
        <w:t xml:space="preserve"> </w:t>
      </w:r>
      <w:r w:rsidR="00803939">
        <w:rPr>
          <w:rFonts w:ascii="Calibri" w:eastAsia="Calibri" w:hAnsi="Calibri" w:cs="Calibri"/>
          <w:lang w:val="en-US"/>
        </w:rPr>
        <w:t xml:space="preserve">the authors </w:t>
      </w:r>
      <w:r w:rsidRPr="179488DF">
        <w:rPr>
          <w:rFonts w:ascii="Calibri" w:eastAsia="Calibri" w:hAnsi="Calibri" w:cs="Calibri"/>
          <w:lang w:val="en-US"/>
        </w:rPr>
        <w:t>set out to determine Blood Alcohol Level (BAL) based on the gait features of users. The sample consisted of 10 young adults with a heavy drinking pa</w:t>
      </w:r>
      <w:r w:rsidR="00EB5DBC">
        <w:rPr>
          <w:rFonts w:ascii="Calibri" w:eastAsia="Calibri" w:hAnsi="Calibri" w:cs="Calibri"/>
          <w:lang w:val="en-US"/>
        </w:rPr>
        <w:t xml:space="preserve">ttern, determined by AUDIT-C, </w:t>
      </w:r>
      <w:r w:rsidRPr="179488DF">
        <w:rPr>
          <w:rFonts w:ascii="Calibri" w:eastAsia="Calibri" w:hAnsi="Calibri" w:cs="Calibri"/>
          <w:lang w:val="en-US"/>
        </w:rPr>
        <w:t>that were seen in an urban hospital Emergency department. The subjects were required to have a drinking pattern characterized by drinking primarily on weekends</w:t>
      </w:r>
      <w:r w:rsidR="00EB5DBC">
        <w:rPr>
          <w:rFonts w:ascii="Calibri" w:eastAsia="Calibri" w:hAnsi="Calibri" w:cs="Calibri"/>
          <w:lang w:val="en-US"/>
        </w:rPr>
        <w:t xml:space="preserve">. </w:t>
      </w:r>
      <w:r w:rsidRPr="179488DF">
        <w:rPr>
          <w:rFonts w:ascii="Calibri" w:eastAsia="Calibri" w:hAnsi="Calibri" w:cs="Calibri"/>
          <w:lang w:val="en-US"/>
        </w:rPr>
        <w:t xml:space="preserve">Subjects reporting conditions significantly impairment of memory or gait were excluded. </w:t>
      </w:r>
    </w:p>
    <w:p w14:paraId="23A1C628" w14:textId="6E136978" w:rsidR="179488DF" w:rsidRDefault="179488DF" w:rsidP="179488DF">
      <w:pPr>
        <w:rPr>
          <w:rFonts w:ascii="Calibri" w:eastAsia="Calibri" w:hAnsi="Calibri" w:cs="Calibri"/>
          <w:lang w:val="en-US"/>
        </w:rPr>
      </w:pPr>
      <w:r w:rsidRPr="179488DF">
        <w:rPr>
          <w:rFonts w:ascii="Calibri" w:eastAsia="Calibri" w:hAnsi="Calibri" w:cs="Calibri"/>
          <w:lang w:val="en-US"/>
        </w:rPr>
        <w:fldChar w:fldCharType="begin"/>
      </w:r>
      <w:r w:rsidR="002748EB">
        <w:rPr>
          <w:rFonts w:ascii="Calibri" w:eastAsia="Calibri" w:hAnsi="Calibri" w:cs="Calibri"/>
          <w:lang w:val="en-US"/>
        </w:rPr>
        <w:instrText xml:space="preserve"> ADDIN EN.CITE &lt;EndNote&gt;&lt;Cite AuthorYear="1"&gt;&lt;Author&gt;Arnold&lt;/Author&gt;&lt;Year&gt;2015&lt;/Year&gt;&lt;RecNum&gt;154&lt;/RecNum&gt;&lt;DisplayText&gt;Arnold, LaRose, Agu &lt;style face="superscript"&gt;21&lt;/style&gt;&lt;/DisplayText&gt;&lt;record&gt;&lt;rec-number&gt;154&lt;/rec-number&gt;&lt;foreign-keys&gt;&lt;key app="EN" db-id="2tzdrzavlvzvsyetd04p5de0fwv2ded5sxwp" timestamp="1558901853" guid="8d0ce167-6a8d-4feb-9d66-c665c414c243"&gt;154&lt;/key&gt;&lt;/foreign-keys&gt;&lt;ref-type name="Conference Proceedings"&gt;10&lt;/ref-type&gt;&lt;contributors&gt;&lt;authors&gt;&lt;author&gt;Arnold, Zachary&lt;/author&gt;&lt;author&gt;LaRose, Danielle&lt;/author&gt;&lt;author&gt;Agu, Emmanuel&lt;/author&gt;&lt;/authors&gt;&lt;/contributors&gt;&lt;titles&gt;&lt;title&gt;Smartphone inference of alcohol consumption levels from gait&lt;/title&gt;&lt;secondary-title&gt;2015 International Conference on Healthcare Informatics&lt;/secondary-title&gt;&lt;/titles&gt;&lt;pages&gt;417-426&lt;/pages&gt;&lt;dates&gt;&lt;year&gt;2015&lt;/year&gt;&lt;/dates&gt;&lt;publisher&gt;IEEE&lt;/publisher&gt;&lt;isbn&gt;146739548X&lt;/isbn&gt;&lt;urls&gt;&lt;/urls&gt;&lt;/record&gt;&lt;/Cite&gt;&lt;/EndNote&gt;</w:instrText>
      </w:r>
      <w:r w:rsidRPr="179488DF">
        <w:rPr>
          <w:rFonts w:ascii="Calibri" w:eastAsia="Calibri" w:hAnsi="Calibri" w:cs="Calibri"/>
          <w:lang w:val="en-US"/>
        </w:rPr>
        <w:fldChar w:fldCharType="separate"/>
      </w:r>
      <w:r w:rsidR="002748EB">
        <w:rPr>
          <w:rFonts w:ascii="Calibri" w:eastAsia="Calibri" w:hAnsi="Calibri" w:cs="Calibri"/>
          <w:noProof/>
          <w:lang w:val="en-US"/>
        </w:rPr>
        <w:t xml:space="preserve">Arnold, LaRose, Agu </w:t>
      </w:r>
      <w:r w:rsidR="002748EB" w:rsidRPr="002748EB">
        <w:rPr>
          <w:rFonts w:ascii="Calibri" w:eastAsia="Calibri" w:hAnsi="Calibri" w:cs="Calibri"/>
          <w:noProof/>
          <w:vertAlign w:val="superscript"/>
          <w:lang w:val="en-US"/>
        </w:rPr>
        <w:t>21</w:t>
      </w:r>
      <w:r w:rsidRPr="179488DF">
        <w:rPr>
          <w:rFonts w:ascii="Calibri" w:eastAsia="Calibri" w:hAnsi="Calibri" w:cs="Calibri"/>
          <w:lang w:val="en-US"/>
        </w:rPr>
        <w:fldChar w:fldCharType="end"/>
      </w:r>
      <w:r w:rsidRPr="179488DF">
        <w:rPr>
          <w:rFonts w:ascii="Calibri" w:eastAsia="Calibri" w:hAnsi="Calibri" w:cs="Calibri"/>
          <w:lang w:val="en-US"/>
        </w:rPr>
        <w:t xml:space="preserve"> included six young adults with an AUDIT score equal or above 8 recruited by an e-mail list to faculty and students and their friends and families. </w:t>
      </w:r>
    </w:p>
    <w:p w14:paraId="323CD042" w14:textId="77777777" w:rsidR="00D12E59" w:rsidRDefault="003C2321" w:rsidP="002A41C8">
      <w:pPr>
        <w:pStyle w:val="Heading2"/>
        <w:rPr>
          <w:rFonts w:eastAsia="Calibri"/>
          <w:lang w:val="en-US"/>
        </w:rPr>
      </w:pPr>
      <w:r>
        <w:rPr>
          <w:rFonts w:eastAsia="Calibri"/>
          <w:lang w:val="en-US"/>
        </w:rPr>
        <w:t>Technologies and techniques used</w:t>
      </w:r>
    </w:p>
    <w:p w14:paraId="4D46EA5A" w14:textId="7710F5C9" w:rsidR="006B0E94" w:rsidRDefault="006B0E94" w:rsidP="179488DF">
      <w:pPr>
        <w:rPr>
          <w:lang w:val="en-US"/>
        </w:rPr>
      </w:pPr>
      <w:r w:rsidRPr="179488DF">
        <w:rPr>
          <w:lang w:val="en-US"/>
        </w:rPr>
        <w:fldChar w:fldCharType="begin"/>
      </w:r>
      <w:r w:rsidR="00620634">
        <w:rPr>
          <w:lang w:val="en-US"/>
        </w:rPr>
        <w:instrText xml:space="preserve"> ADDIN EN.CITE &lt;EndNote&gt;&lt;Cite AuthorYear="1"&gt;&lt;Author&gt;Bae&lt;/Author&gt;&lt;Year&gt;2018&lt;/Year&gt;&lt;RecNum&gt;5&lt;/RecNum&gt;&lt;DisplayText&gt;Bae, Chung, Ferreira, Dey, Suffoletto &lt;style face="superscript"&gt;10&lt;/style&gt;&lt;/DisplayText&gt;&lt;record&gt;&lt;rec-number&gt;5&lt;/rec-number&gt;&lt;foreign-keys&gt;&lt;key app="EN" db-id="2tzdrzavlvzvsyetd04p5de0fwv2ded5sxwp" timestamp="1551443184" guid="be30fe1f-afd0-4a16-af64-2a5f110b0019"&gt;5&lt;/key&gt;&lt;/foreign-keys&gt;&lt;ref-type name="Journal Article"&gt;17&lt;/ref-type&gt;&lt;contributors&gt;&lt;authors&gt;&lt;author&gt;Bae, Sangwon&lt;/author&gt;&lt;author&gt;Chung, Tammy&lt;/author&gt;&lt;author&gt;Ferreira, Denzil&lt;/author&gt;&lt;author&gt;Dey, Anind K&lt;/author&gt;&lt;author&gt;Suffoletto, Brian %J Addictive behaviors&lt;/author&gt;&lt;/authors&gt;&lt;/contributors&gt;&lt;titles&gt;&lt;title&gt;Mobile phone sensors and supervised machine learning to identify alcohol use events in young adults: Implications for just-in-time adaptive interventions&lt;/title&gt;&lt;secondary-title&gt;Addict Behav&lt;/secondary-title&gt;&lt;alt-title&gt;Addict Behav&lt;/alt-title&gt;&lt;/titles&gt;&lt;periodical&gt;&lt;full-title&gt;Addict Behav&lt;/full-title&gt;&lt;/periodical&gt;&lt;alt-periodical&gt;&lt;full-title&gt;Addict Behav&lt;/full-title&gt;&lt;/alt-periodical&gt;&lt;pages&gt;42-47&lt;/pages&gt;&lt;volume&gt;83&lt;/volume&gt;&lt;dates&gt;&lt;year&gt;2018&lt;/year&gt;&lt;/dates&gt;&lt;isbn&gt;0306-4603&lt;/isbn&gt;&lt;urls&gt;&lt;related-urls&gt;&lt;url&gt;https://ac.els-cdn.com/S030646031730446X/1-s2.0-S030646031730446X-main.pdf?_tid=8047090a-715a-4377-b5a1-9dc2ea3c0643&amp;amp;acdnat=1551443370_63bba9d33076e6b75ec913c8deec4299&lt;/url&gt;&lt;/related-urls&gt;&lt;/urls&gt;&lt;/record&gt;&lt;/Cite&gt;&lt;/EndNote&gt;</w:instrText>
      </w:r>
      <w:r w:rsidRPr="179488DF">
        <w:rPr>
          <w:lang w:val="en-US"/>
        </w:rPr>
        <w:fldChar w:fldCharType="separate"/>
      </w:r>
      <w:r w:rsidR="002748EB">
        <w:rPr>
          <w:noProof/>
          <w:lang w:val="en-US"/>
        </w:rPr>
        <w:t xml:space="preserve">Bae, Chung, Ferreira, Dey, Suffoletto </w:t>
      </w:r>
      <w:r w:rsidR="002748EB" w:rsidRPr="002748EB">
        <w:rPr>
          <w:noProof/>
          <w:vertAlign w:val="superscript"/>
          <w:lang w:val="en-US"/>
        </w:rPr>
        <w:t>10</w:t>
      </w:r>
      <w:r w:rsidRPr="179488DF">
        <w:rPr>
          <w:lang w:val="en-US"/>
        </w:rPr>
        <w:fldChar w:fldCharType="end"/>
      </w:r>
      <w:r w:rsidR="179488DF" w:rsidRPr="179488DF">
        <w:rPr>
          <w:lang w:val="en-US"/>
        </w:rPr>
        <w:t xml:space="preserve"> </w:t>
      </w:r>
      <w:r w:rsidR="00803939">
        <w:rPr>
          <w:lang w:val="en-US"/>
        </w:rPr>
        <w:t xml:space="preserve">assessed </w:t>
      </w:r>
      <w:r w:rsidR="179488DF" w:rsidRPr="179488DF">
        <w:rPr>
          <w:lang w:val="en-US"/>
        </w:rPr>
        <w:t xml:space="preserve">alcohol </w:t>
      </w:r>
      <w:r w:rsidR="00803939">
        <w:rPr>
          <w:lang w:val="en-US"/>
        </w:rPr>
        <w:t>intake</w:t>
      </w:r>
      <w:r w:rsidR="179488DF" w:rsidRPr="179488DF">
        <w:rPr>
          <w:lang w:val="en-US"/>
        </w:rPr>
        <w:t xml:space="preserve"> using EMA in the form of a daily question</w:t>
      </w:r>
      <w:r w:rsidR="00A120D7">
        <w:rPr>
          <w:lang w:val="en-US"/>
        </w:rPr>
        <w:t>,</w:t>
      </w:r>
      <w:r w:rsidR="179488DF" w:rsidRPr="179488DF">
        <w:rPr>
          <w:lang w:val="en-US"/>
        </w:rPr>
        <w:t xml:space="preserve"> i</w:t>
      </w:r>
      <w:r w:rsidR="179488DF" w:rsidRPr="179488DF">
        <w:rPr>
          <w:rFonts w:ascii="Calibri" w:eastAsia="Calibri" w:hAnsi="Calibri" w:cs="Calibri"/>
          <w:lang w:val="en-US"/>
        </w:rPr>
        <w:t xml:space="preserve">f </w:t>
      </w:r>
      <w:r w:rsidR="00A120D7">
        <w:rPr>
          <w:rFonts w:ascii="Calibri" w:eastAsia="Calibri" w:hAnsi="Calibri" w:cs="Calibri"/>
          <w:lang w:val="en-US"/>
        </w:rPr>
        <w:t xml:space="preserve">the participant </w:t>
      </w:r>
      <w:r w:rsidR="179488DF" w:rsidRPr="179488DF">
        <w:rPr>
          <w:rFonts w:ascii="Calibri" w:eastAsia="Calibri" w:hAnsi="Calibri" w:cs="Calibri"/>
          <w:lang w:val="en-US"/>
        </w:rPr>
        <w:t>confirmed</w:t>
      </w:r>
      <w:r w:rsidR="00A120D7">
        <w:rPr>
          <w:rFonts w:ascii="Calibri" w:eastAsia="Calibri" w:hAnsi="Calibri" w:cs="Calibri"/>
          <w:lang w:val="en-US"/>
        </w:rPr>
        <w:t xml:space="preserve"> intake of alcohol</w:t>
      </w:r>
      <w:r w:rsidR="179488DF" w:rsidRPr="179488DF">
        <w:rPr>
          <w:rFonts w:ascii="Calibri" w:eastAsia="Calibri" w:hAnsi="Calibri" w:cs="Calibri"/>
          <w:lang w:val="en-US"/>
        </w:rPr>
        <w:t>, they got three follow up questions to assess when they started and stopped drinking and how many standard units they drank.</w:t>
      </w:r>
      <w:r w:rsidR="179488DF" w:rsidRPr="179488DF">
        <w:rPr>
          <w:lang w:val="en-US"/>
        </w:rPr>
        <w:t xml:space="preserve"> The study used the AWARE mobile sensing app framework and employed a total of 56 sensor features related to time, movement patterns, communication, and psychomotor impairment. </w:t>
      </w:r>
      <w:r w:rsidRPr="179488DF">
        <w:rPr>
          <w:lang w:val="en-US"/>
        </w:rPr>
        <w:fldChar w:fldCharType="begin"/>
      </w:r>
      <w:r w:rsidR="007A71C0">
        <w:rPr>
          <w:lang w:val="en-US"/>
        </w:rPr>
        <w:instrText xml:space="preserve"> ADDIN EN.CITE &lt;EndNote&gt;&lt;Cite AuthorYear="1"&gt;&lt;Author&gt;Bae&lt;/Author&gt;&lt;Year&gt;2017&lt;/Year&gt;&lt;RecNum&gt;149&lt;/RecNum&gt;&lt;DisplayText&gt;Bae, Ferreira, Suffoletto, Puyana, Kurtz, Chung, Dey &lt;style face="superscript"&gt;17&lt;/style&gt;&lt;/DisplayText&gt;&lt;record&gt;&lt;rec-number&gt;149&lt;/rec-number&gt;&lt;foreign-keys&gt;&lt;key app="EN" db-id="2tzdrzavlvzvsyetd04p5de0fwv2ded5sxwp" timestamp="1555500471" guid="7b915544-44da-44d2-92b5-cdefd9a276d6"&gt;149&lt;/key&gt;&lt;/foreign-keys&gt;&lt;ref-type name="Conference Proceedings"&gt;10&lt;/ref-type&gt;&lt;contributors&gt;&lt;authors&gt;&lt;author&gt;Bae, Sangwon&lt;/author&gt;&lt;author&gt;Ferreira, Denzil&lt;/author&gt;&lt;author&gt;Suffoletto, Brian&lt;/author&gt;&lt;author&gt;Puyana, Juan C&lt;/author&gt;&lt;author&gt;Kurtz, Ryan&lt;/author&gt;&lt;author&gt;Chung, Tammy&lt;/author&gt;&lt;author&gt;Dey, Anind K&lt;/author&gt;&lt;/authors&gt;&lt;/contributors&gt;&lt;titles&gt;&lt;title&gt;Detecting Drinking Episodes in Young Adults Using Smartphone-based Sensors&lt;/title&gt;&lt;secondary-title&gt;Proceedings of the ACM on Interactive, Mobile, Wearable and Ubiquitous Technologies&lt;/secondary-title&gt;&lt;alt-title&gt;Proceedings of the ACM on Interactive, Mobile, Wearable and Ubiquitous Technologies&lt;/alt-title&gt;&lt;/titles&gt;&lt;periodical&gt;&lt;full-title&gt;Proceedings of the ACM on Interactive, Mobile, Wearable and Ubiquitous Technologies&lt;/full-title&gt;&lt;/periodical&gt;&lt;alt-periodical&gt;&lt;full-title&gt;Proceedings of the ACM on Interactive, Mobile, Wearable and Ubiquitous Technologies&lt;/full-title&gt;&lt;/alt-periodical&gt;&lt;number&gt;2&lt;/number&gt;&lt;dates&gt;&lt;year&gt;2017&lt;/year&gt;&lt;/dates&gt;&lt;urls&gt;&lt;/urls&gt;&lt;/record&gt;&lt;/Cite&gt;&lt;/EndNote&gt;</w:instrText>
      </w:r>
      <w:r w:rsidRPr="179488DF">
        <w:rPr>
          <w:lang w:val="en-US"/>
        </w:rPr>
        <w:fldChar w:fldCharType="separate"/>
      </w:r>
      <w:r w:rsidR="002748EB">
        <w:rPr>
          <w:noProof/>
          <w:lang w:val="en-US"/>
        </w:rPr>
        <w:t xml:space="preserve">Bae, Ferreira, Suffoletto, Puyana, Kurtz, Chung, Dey </w:t>
      </w:r>
      <w:r w:rsidR="002748EB" w:rsidRPr="002748EB">
        <w:rPr>
          <w:noProof/>
          <w:vertAlign w:val="superscript"/>
          <w:lang w:val="en-US"/>
        </w:rPr>
        <w:t>17</w:t>
      </w:r>
      <w:r w:rsidRPr="179488DF">
        <w:rPr>
          <w:lang w:val="en-US"/>
        </w:rPr>
        <w:fldChar w:fldCharType="end"/>
      </w:r>
      <w:r w:rsidR="179488DF" w:rsidRPr="179488DF">
        <w:rPr>
          <w:lang w:val="en-US"/>
        </w:rPr>
        <w:t xml:space="preserve"> also used the AWARE app and collected data from 14 different sensors using a total of 56 features. Also, the subjects were prompted to answer whether they consumed alcohol on the day before and the timing of this. </w:t>
      </w:r>
    </w:p>
    <w:p w14:paraId="4785931B" w14:textId="5E568353" w:rsidR="006B0E94" w:rsidRDefault="179488DF" w:rsidP="03910EBA">
      <w:pPr>
        <w:rPr>
          <w:lang w:val="en-US"/>
        </w:rPr>
      </w:pPr>
      <w:r w:rsidRPr="00572A58">
        <w:rPr>
          <w:lang w:val="en-US"/>
        </w:rPr>
        <w:t xml:space="preserve">In </w:t>
      </w:r>
      <w:r w:rsidR="006B0E94" w:rsidRPr="179488DF">
        <w:rPr>
          <w:lang w:val="en-US"/>
        </w:rPr>
        <w:fldChar w:fldCharType="begin"/>
      </w:r>
      <w:r w:rsidR="002748EB">
        <w:rPr>
          <w:lang w:val="en-US"/>
        </w:rPr>
        <w:instrText xml:space="preserve"> ADDIN EN.CITE &lt;EndNote&gt;&lt;Cite AuthorYear="1"&gt;&lt;Author&gt;Mariakakis&lt;/Author&gt;&lt;Year&gt;2018&lt;/Year&gt;&lt;RecNum&gt;153&lt;/RecNum&gt;&lt;DisplayText&gt;Mariakakis, Parsi, Patel, Wobbrock &lt;style face="superscript"&gt;18&lt;/style&gt;&lt;/DisplayText&gt;&lt;record&gt;&lt;rec-number&gt;153&lt;/rec-number&gt;&lt;foreign-keys&gt;&lt;key app="EN" db-id="2tzdrzavlvzvsyetd04p5de0fwv2ded5sxwp" timestamp="1558693744" guid="734b1fd8-9c43-4cd1-925a-55a7070be095"&gt;153&lt;/key&gt;&lt;/foreign-keys&gt;&lt;ref-type name="Conference Proceedings"&gt;10&lt;/ref-type&gt;&lt;contributors&gt;&lt;authors&gt;&lt;author&gt;Mariakakis, Alex&lt;/author&gt;&lt;author&gt;Parsi, Sayna&lt;/author&gt;&lt;author&gt;Patel, Shwetak N&lt;/author&gt;&lt;author&gt;Wobbrock, Jacob O&lt;/author&gt;&lt;/authors&gt;&lt;/contributors&gt;&lt;titles&gt;&lt;title&gt;Drunk User Interfaces: Determining Blood Alcohol Level through Everyday Smartphone Tasks&lt;/title&gt;&lt;secondary-title&gt;Proceedings of the 2018 CHI Conference on Human Factors in Computing Systems&lt;/secondary-title&gt;&lt;/titles&gt;&lt;pages&gt;234&lt;/pages&gt;&lt;dates&gt;&lt;year&gt;2018&lt;/year&gt;&lt;/dates&gt;&lt;publisher&gt;ACM&lt;/publisher&gt;&lt;isbn&gt;1450356206&lt;/isbn&gt;&lt;urls&gt;&lt;/urls&gt;&lt;/record&gt;&lt;/Cite&gt;&lt;/EndNote&gt;</w:instrText>
      </w:r>
      <w:r w:rsidR="006B0E94" w:rsidRPr="179488DF">
        <w:rPr>
          <w:lang w:val="en-US"/>
        </w:rPr>
        <w:fldChar w:fldCharType="separate"/>
      </w:r>
      <w:r w:rsidR="002748EB">
        <w:rPr>
          <w:noProof/>
          <w:lang w:val="en-US"/>
        </w:rPr>
        <w:t xml:space="preserve">Mariakakis, Parsi, Patel, Wobbrock </w:t>
      </w:r>
      <w:r w:rsidR="002748EB" w:rsidRPr="002748EB">
        <w:rPr>
          <w:noProof/>
          <w:vertAlign w:val="superscript"/>
          <w:lang w:val="en-US"/>
        </w:rPr>
        <w:t>18</w:t>
      </w:r>
      <w:r w:rsidR="006B0E94" w:rsidRPr="179488DF">
        <w:rPr>
          <w:lang w:val="en-US"/>
        </w:rPr>
        <w:fldChar w:fldCharType="end"/>
      </w:r>
      <w:r w:rsidRPr="179488DF">
        <w:rPr>
          <w:lang w:val="en-US"/>
        </w:rPr>
        <w:t xml:space="preserve"> the subjects took part in a 1-week experimental study where alcohol was administered to the participants as to achieve a Blood Alcohol Level (BAL) of .08 measured with breathalyzers. Individuals with substance use disorders typically have issues with neurocognitive functioning </w:t>
      </w:r>
      <w:r w:rsidR="00003FE4">
        <w:rPr>
          <w:lang w:val="en-US"/>
        </w:rPr>
        <w:fldChar w:fldCharType="begin">
          <w:fldData xml:space="preserve">PEVuZE5vdGU+PENpdGU+PEF1dGhvcj5Cb3V2YXJkPC9BdXRob3I+PFllYXI+MjAxODwvWWVhcj48
UmVjTnVtPjExNDwvUmVjTnVtPjxEaXNwbGF5VGV4dD48c3R5bGUgZmFjZT0ic3VwZXJzY3JpcHQi
PjIyLCAyMzwvc3R5bGU+PC9EaXNwbGF5VGV4dD48cmVjb3JkPjxyZWMtbnVtYmVyPjExNDwvcmVj
LW51bWJlcj48Zm9yZWlnbi1rZXlzPjxrZXkgYXBwPSJFTiIgZGItaWQ9IjJ0emRyemF2bHZ6dnN5
ZXRkMDRwNWRlMGZ3djJkZWQ1c3h3cCIgdGltZXN0YW1wPSIxNTU0MjI0MDE2IiBndWlkPSI2YjUx
MmE3Ni01OTdkLTQ4ZjMtYTI5NC1hZDc1NWMyOGRiZDYiPjExNDwva2V5PjxrZXkgYXBwPSJFTldl
YiIgZGItaWQ9IiI+MDwva2V5PjwvZm9yZWlnbi1rZXlzPjxyZWYtdHlwZSBuYW1lPSJKb3VybmFs
IEFydGljbGUiPjE3PC9yZWYtdHlwZT48Y29udHJpYnV0b3JzPjxhdXRob3JzPjxhdXRob3I+Qm91
dmFyZCwgQWxleGFuZHJhPC9hdXRob3I+PGF1dGhvcj5EdXB1eSwgTWF1ZDwvYXV0aG9yPjxhdXRo
b3I+U2Nod2VpdHplciwgUGllcnJlPC9hdXRob3I+PGF1dGhvcj5SZXZyYW5jaGUsIE1hdGhpZXU8
L2F1dGhvcj48YXV0aG9yPkZhdHNlYXMsIE1lbGluYTwvYXV0aG9yPjxhdXRob3I+U2VycmUsIEZ1
c2NoaWE8L2F1dGhvcj48YXV0aG9yPk1pc2RyYWhpLCBEYXZpZDwvYXV0aG9yPjxhdXRob3I+QXVy
aWFjb21iZSwgTWFyYzwvYXV0aG9yPjxhdXRob3I+U3dlbmRzZW4sIEpvZWwgJUogVGhlIEFtZXJp
Y2FuIGpvdXJuYWwgb24gYWRkaWN0aW9uczwvYXV0aG9yPjwvYXV0aG9ycz48L2NvbnRyaWJ1dG9y
cz48dGl0bGVzPjx0aXRsZT5GZWFzaWJpbGl0eSBhbmQgdmFsaWRpdHkgb2YgbW9iaWxlIGNvZ25p
dGl2ZSB0ZXN0aW5nIGluIHBhdGllbnRzIHdpdGggc3Vic3RhbmNlIHVzZSBkaXNvcmRlcnMgYW5k
IGhlYWx0aHkgY29udHJvbHM8L3RpdGxlPjxzZWNvbmRhcnktdGl0bGU+VGhlIEFtZXJpY2FuIEpv
dXJuYWwgb24gQWRkaWN0aW9uczwvc2Vjb25kYXJ5LXRpdGxlPjxhbHQtdGl0bGU+QW0gSiBBZGRp
Y3Q8L2FsdC10aXRsZT48L3RpdGxlcz48cGVyaW9kaWNhbD48ZnVsbC10aXRsZT5UaGUgQW1lcmlj
YW4gSm91cm5hbCBvbiBBZGRpY3Rpb25zPC9mdWxsLXRpdGxlPjwvcGVyaW9kaWNhbD48cGFnZXM+
NTUzLTU1NjwvcGFnZXM+PHZvbHVtZT4yNzwvdm9sdW1lPjxudW1iZXI+NzwvbnVtYmVyPjxkYXRl
cz48eWVhcj4yMDE4PC95ZWFyPjwvZGF0ZXM+PGlzYm4+MTA1NS0wNDk2PC9pc2JuPjx1cmxzPjxy
ZWxhdGVkLXVybHM+PHVybD5odHRwczovL29ubGluZWxpYnJhcnkud2lsZXkuY29tL2RvaS9wZGYv
MTAuMTExMS9hamFkLjEyODA0PC91cmw+PC9yZWxhdGVkLXVybHM+PC91cmxzPjwvcmVjb3JkPjwv
Q2l0ZT48Q2l0ZT48QXV0aG9yPkpvbmVzPC9BdXRob3I+PFllYXI+MjAxODwvWWVhcj48UmVjTnVt
PjExMTwvUmVjTnVtPjxyZWNvcmQ+PHJlYy1udW1iZXI+MTExPC9yZWMtbnVtYmVyPjxmb3JlaWdu
LWtleXM+PGtleSBhcHA9IkVOIiBkYi1pZD0iMnR6ZHJ6YXZsdnp2c3lldGQwNHA1ZGUwZnd2MmRl
ZDVzeHdwIiB0aW1lc3RhbXA9IjE1NTQyMjQwMTIiIGd1aWQ9ImVlZDM5NTUzLTNhMzYtNDE3Mi04
ZTA3LTQ3OTMwOWJhOWVhMyI+MTExPC9rZXk+PGtleSBhcHA9IkVOV2ViIiBkYi1pZD0iIj4wPC9r
ZXk+PC9mb3JlaWduLWtleXM+PHJlZi10eXBlIG5hbWU9IkpvdXJuYWwgQXJ0aWNsZSI+MTc8L3Jl
Zi10eXBlPjxjb250cmlidXRvcnM+PGF1dGhvcnM+PGF1dGhvcj5Kb25lcywgQS48L2F1dGhvcj48
YXV0aG9yPlRpcGxhZHksIEIuPC9hdXRob3I+PGF1dGhvcj5Ib3ViZW4sIEsuPC9hdXRob3I+PGF1
dGhvcj5OZWRlcmtvb3JuLCBDLjwvYXV0aG9yPjxhdXRob3I+RmllbGQsIE0uPC9hdXRob3I+PC9h
dXRob3JzPjwvY29udHJpYnV0b3JzPjxhdXRoLWFkZHJlc3M+W0pvbmVzLCBBbmRyZXc7IEZpZWxk
LCBNYXR0XSBVbml2IExpdmVycG9vbCwgRGVwdCBQc3ljaG9sIFNjaSwgTGl2ZXJwb29sIEw2OSA3
WkEsIE1lcnNleXNpZGUsIEVuZ2xhbmQuIFtKb25lcywgQW5kcmV3OyBGaWVsZCwgTWF0dF0gVUsg
Q3RyIFRvYmFjY28gJmFtcDsgQWxjb2hvbCBTdHVkaWVzLCBMaXZlcnBvb2wsIE1lcnNleXNpZGUs
IEVuZ2xhbmQuIFtUaXBsYWR5LCBCcmlhbl0gVW5pdiBFZGluYnVyZ2gsIEFuYWVzdGhlc2lhIElu
dGVucyBDYXJlICZhbXA7IFBhaW4gTWVkLCBFZGluYnVyZ2gsIE1pZGxvdGhpYW4sIFNjb3RsYW5k
LiBbVGlwbGFkeSwgQnJpYW5dIE1vYmlsZSBDb2duaXQgTHRkLCBFZGluYnVyZ2gsIE1pZGxvdGhp
YW4sIFNjb3RsYW5kLiBbSG91YmVuLCBLYXRyaWpuOyBOZWRlcmtvb3JuLCBDaGFudGFsXSBNYWFz
dHJpY2h0IFVuaXYsIEZhYyBQc3ljaG9sICZhbXA7IE5ldXJvc2NpLCBNYWFzdHJpY2h0LCBOZXRo
ZXJsYW5kcy4mI3hEO0pvbmVzLCBBIChyZXByaW50IGF1dGhvciksIFVuaXYgTGl2ZXJwb29sLCBE
ZXB0IFBzeWNob2wgU2NpLCBMaXZlcnBvb2wgTDY5IDdaQSwgTWVyc2V5c2lkZSwgRW5nbGFuZC47
IEpvbmVzLCBBIChyZXByaW50IGF1dGhvciksIFVLIEN0ciBUb2JhY2NvICZhbXA7IEFsY29ob2wg
U3R1ZGllcywgTGl2ZXJwb29sLCBNZXJzZXlzaWRlLCBFbmdsYW5kLiYjeEQ7YWpqQGxpdi5hYy51
azwvYXV0aC1hZGRyZXNzPjx0aXRsZXM+PHRpdGxlPkRvIGRhaWx5IGZsdWN0dWF0aW9ucyBpbiBp
bmhpYml0b3J5IGNvbnRyb2wgcHJlZGljdCBhbGNvaG9sIGNvbnN1bXB0aW9uPyBBbiBlY29sb2dp
Y2FsIG1vbWVudGFyeSBhc3Nlc3NtZW50IHN0dWR5PC90aXRsZT48c2Vjb25kYXJ5LXRpdGxlPlBz
eWNob3BoYXJtYWNvbG9neTwvc2Vjb25kYXJ5LXRpdGxlPjxhbHQtdGl0bGU+UHN5Y2hvcGhhcm1h
Y29sb2d5IChCZXJsKTwvYWx0LXRpdGxlPjwvdGl0bGVzPjxwZXJpb2RpY2FsPjxmdWxsLXRpdGxl
PlBzeWNob3BoYXJtYWNvbG9neTwvZnVsbC10aXRsZT48YWJici0xPlBzeWNob3BoYXJtYWNvbG9n
eTwvYWJici0xPjwvcGVyaW9kaWNhbD48cGFnZXM+MTQ4Ny0xNDk2PC9wYWdlcz48dm9sdW1lPjIz
NTwvdm9sdW1lPjxudW1iZXI+NTwvbnVtYmVyPjxrZXl3b3Jkcz48a2V5d29yZD5BbGNvaG9sPC9r
ZXl3b3JkPjxrZXl3b3JkPkNyYXZpbmc8L2tleXdvcmQ+PGtleXdvcmQ+RWNvbG9naWNhbCBtb21l
bnRhcnkgYXNzZXNzbWVudDwva2V5d29yZD48a2V5d29yZD5JbmhpYml0b3J5IGNvbnRyb2w8L2tl
eXdvcmQ+PGtleXdvcmQ+U3RvcCBzaWduYWwgdGFzazwva2V5d29yZD48a2V5d29yZD5zdG9wLXNp
Z25hbCBwYXJhZGlnbTwva2V5d29yZD48a2V5d29yZD50aW1lbGluZSBmb2xsb3ctYmFjazwva2V5
d29yZD48a2V5d29yZD5yZXNwb25zZS1pbmhpYml0aW9uPC9rZXl3b3JkPjxrZXl3b3JkPnNlbGYt
Y29udHJvbDwva2V5d29yZD48a2V5d29yZD5zb2NpYWwgZHJpbmtlcnM8L2tleXdvcmQ+PGtleXdv
cmQ+dXNlIGRpc29yZGVyczwva2V5d29yZD48a2V5d29yZD5zdWJzdGFuY2UgdXNlPC9rZXl3b3Jk
PjxrZXl3b3JkPmJlaGF2aW9yYWw8L2tleXdvcmQ+PGtleXdvcmQ+aW1wdWxzaXZpdHk8L2tleXdv
cmQ+PGtleXdvcmQ+cmVzdHJhaW50IGludmVudG9yeTwva2V5d29yZD48a2V5d29yZD5kZXBlbmRl
bnQgcGF0aWVudHM8L2tleXdvcmQ+PGtleXdvcmQ+TmV1cm9zY2llbmNlcyAmYW1wOyBOZXVyb2xv
Z3k8L2tleXdvcmQ+PGtleXdvcmQ+UGhhcm1hY29sb2d5ICZhbXA7IFBoYXJtYWN5PC9rZXl3b3Jk
PjxrZXl3b3JkPlBzeWNoaWF0cnk8L2tleXdvcmQ+PC9rZXl3b3Jkcz48ZGF0ZXM+PHllYXI+MjAx
ODwveWVhcj48cHViLWRhdGVzPjxkYXRlPk1heTwvZGF0ZT48L3B1Yi1kYXRlcz48L2RhdGVzPjxp
c2JuPjAwMzMtMzE1ODwvaXNibj48YWNjZXNzaW9uLW51bT5XT1M6MDAwNDMxMDM0NDAwMDE0PC9h
Y2Nlc3Npb24tbnVtPjx3b3JrLXR5cGU+QXJ0aWNsZTwvd29yay10eXBlPjx1cmxzPjxyZWxhdGVk
LXVybHM+PHVybD48c3R5bGUgZmFjZT0idW5kZXJsaW5lIiBmb250PSJkZWZhdWx0IiBzaXplPSIx
MDAlIj4mbHQ7R28gdG8gSVNJJmd0OzovL1dPUzowMDA0MzEwMzQ0MDAwMTQ8L3N0eWxlPjwvdXJs
Pjx1cmw+aHR0cHM6Ly93d3cubmNiaS5ubG0ubmloLmdvdi9wbWMvYXJ0aWNsZXMvUE1DNTkxOTk5
MS9wZGYvMjEzXzIwMThfQXJ0aWNsZV80ODYwLnBkZjwvdXJsPjwvcmVsYXRlZC11cmxzPjwvdXJs
cz48ZWxlY3Ryb25pYy1yZXNvdXJjZS1udW0+MTAuMTAwNy9zMDAyMTMtMDE4LTQ4NjAtNTwvZWxl
Y3Ryb25pYy1yZXNvdXJjZS1udW0+PGxhbmd1YWdlPkVuZ2xpc2g8L2xhbmd1YWdlPjwvcmVjb3Jk
PjwvQ2l0ZT48L0VuZE5vdGU+AG==
</w:fldData>
        </w:fldChar>
      </w:r>
      <w:r w:rsidR="00620634">
        <w:rPr>
          <w:lang w:val="en-US"/>
        </w:rPr>
        <w:instrText xml:space="preserve"> ADDIN EN.CITE </w:instrText>
      </w:r>
      <w:r w:rsidR="00620634">
        <w:rPr>
          <w:lang w:val="en-US"/>
        </w:rPr>
        <w:fldChar w:fldCharType="begin">
          <w:fldData xml:space="preserve">PEVuZE5vdGU+PENpdGU+PEF1dGhvcj5Cb3V2YXJkPC9BdXRob3I+PFllYXI+MjAxODwvWWVhcj48
UmVjTnVtPjExNDwvUmVjTnVtPjxEaXNwbGF5VGV4dD48c3R5bGUgZmFjZT0ic3VwZXJzY3JpcHQi
PjIyLCAyMzwvc3R5bGU+PC9EaXNwbGF5VGV4dD48cmVjb3JkPjxyZWMtbnVtYmVyPjExNDwvcmVj
LW51bWJlcj48Zm9yZWlnbi1rZXlzPjxrZXkgYXBwPSJFTiIgZGItaWQ9IjJ0emRyemF2bHZ6dnN5
ZXRkMDRwNWRlMGZ3djJkZWQ1c3h3cCIgdGltZXN0YW1wPSIxNTU0MjI0MDE2IiBndWlkPSI2YjUx
MmE3Ni01OTdkLTQ4ZjMtYTI5NC1hZDc1NWMyOGRiZDYiPjExNDwva2V5PjxrZXkgYXBwPSJFTldl
YiIgZGItaWQ9IiI+MDwva2V5PjwvZm9yZWlnbi1rZXlzPjxyZWYtdHlwZSBuYW1lPSJKb3VybmFs
IEFydGljbGUiPjE3PC9yZWYtdHlwZT48Y29udHJpYnV0b3JzPjxhdXRob3JzPjxhdXRob3I+Qm91
dmFyZCwgQWxleGFuZHJhPC9hdXRob3I+PGF1dGhvcj5EdXB1eSwgTWF1ZDwvYXV0aG9yPjxhdXRo
b3I+U2Nod2VpdHplciwgUGllcnJlPC9hdXRob3I+PGF1dGhvcj5SZXZyYW5jaGUsIE1hdGhpZXU8
L2F1dGhvcj48YXV0aG9yPkZhdHNlYXMsIE1lbGluYTwvYXV0aG9yPjxhdXRob3I+U2VycmUsIEZ1
c2NoaWE8L2F1dGhvcj48YXV0aG9yPk1pc2RyYWhpLCBEYXZpZDwvYXV0aG9yPjxhdXRob3I+QXVy
aWFjb21iZSwgTWFyYzwvYXV0aG9yPjxhdXRob3I+U3dlbmRzZW4sIEpvZWwgJUogVGhlIEFtZXJp
Y2FuIGpvdXJuYWwgb24gYWRkaWN0aW9uczwvYXV0aG9yPjwvYXV0aG9ycz48L2NvbnRyaWJ1dG9y
cz48dGl0bGVzPjx0aXRsZT5GZWFzaWJpbGl0eSBhbmQgdmFsaWRpdHkgb2YgbW9iaWxlIGNvZ25p
dGl2ZSB0ZXN0aW5nIGluIHBhdGllbnRzIHdpdGggc3Vic3RhbmNlIHVzZSBkaXNvcmRlcnMgYW5k
IGhlYWx0aHkgY29udHJvbHM8L3RpdGxlPjxzZWNvbmRhcnktdGl0bGU+VGhlIEFtZXJpY2FuIEpv
dXJuYWwgb24gQWRkaWN0aW9uczwvc2Vjb25kYXJ5LXRpdGxlPjxhbHQtdGl0bGU+QW0gSiBBZGRp
Y3Q8L2FsdC10aXRsZT48L3RpdGxlcz48cGVyaW9kaWNhbD48ZnVsbC10aXRsZT5UaGUgQW1lcmlj
YW4gSm91cm5hbCBvbiBBZGRpY3Rpb25zPC9mdWxsLXRpdGxlPjwvcGVyaW9kaWNhbD48cGFnZXM+
NTUzLTU1NjwvcGFnZXM+PHZvbHVtZT4yNzwvdm9sdW1lPjxudW1iZXI+NzwvbnVtYmVyPjxkYXRl
cz48eWVhcj4yMDE4PC95ZWFyPjwvZGF0ZXM+PGlzYm4+MTA1NS0wNDk2PC9pc2JuPjx1cmxzPjxy
ZWxhdGVkLXVybHM+PHVybD5odHRwczovL29ubGluZWxpYnJhcnkud2lsZXkuY29tL2RvaS9wZGYv
MTAuMTExMS9hamFkLjEyODA0PC91cmw+PC9yZWxhdGVkLXVybHM+PC91cmxzPjwvcmVjb3JkPjwv
Q2l0ZT48Q2l0ZT48QXV0aG9yPkpvbmVzPC9BdXRob3I+PFllYXI+MjAxODwvWWVhcj48UmVjTnVt
PjExMTwvUmVjTnVtPjxyZWNvcmQ+PHJlYy1udW1iZXI+MTExPC9yZWMtbnVtYmVyPjxmb3JlaWdu
LWtleXM+PGtleSBhcHA9IkVOIiBkYi1pZD0iMnR6ZHJ6YXZsdnp2c3lldGQwNHA1ZGUwZnd2MmRl
ZDVzeHdwIiB0aW1lc3RhbXA9IjE1NTQyMjQwMTIiIGd1aWQ9ImVlZDM5NTUzLTNhMzYtNDE3Mi04
ZTA3LTQ3OTMwOWJhOWVhMyI+MTExPC9rZXk+PGtleSBhcHA9IkVOV2ViIiBkYi1pZD0iIj4wPC9r
ZXk+PC9mb3JlaWduLWtleXM+PHJlZi10eXBlIG5hbWU9IkpvdXJuYWwgQXJ0aWNsZSI+MTc8L3Jl
Zi10eXBlPjxjb250cmlidXRvcnM+PGF1dGhvcnM+PGF1dGhvcj5Kb25lcywgQS48L2F1dGhvcj48
YXV0aG9yPlRpcGxhZHksIEIuPC9hdXRob3I+PGF1dGhvcj5Ib3ViZW4sIEsuPC9hdXRob3I+PGF1
dGhvcj5OZWRlcmtvb3JuLCBDLjwvYXV0aG9yPjxhdXRob3I+RmllbGQsIE0uPC9hdXRob3I+PC9h
dXRob3JzPjwvY29udHJpYnV0b3JzPjxhdXRoLWFkZHJlc3M+W0pvbmVzLCBBbmRyZXc7IEZpZWxk
LCBNYXR0XSBVbml2IExpdmVycG9vbCwgRGVwdCBQc3ljaG9sIFNjaSwgTGl2ZXJwb29sIEw2OSA3
WkEsIE1lcnNleXNpZGUsIEVuZ2xhbmQuIFtKb25lcywgQW5kcmV3OyBGaWVsZCwgTWF0dF0gVUsg
Q3RyIFRvYmFjY28gJmFtcDsgQWxjb2hvbCBTdHVkaWVzLCBMaXZlcnBvb2wsIE1lcnNleXNpZGUs
IEVuZ2xhbmQuIFtUaXBsYWR5LCBCcmlhbl0gVW5pdiBFZGluYnVyZ2gsIEFuYWVzdGhlc2lhIElu
dGVucyBDYXJlICZhbXA7IFBhaW4gTWVkLCBFZGluYnVyZ2gsIE1pZGxvdGhpYW4sIFNjb3RsYW5k
LiBbVGlwbGFkeSwgQnJpYW5dIE1vYmlsZSBDb2duaXQgTHRkLCBFZGluYnVyZ2gsIE1pZGxvdGhp
YW4sIFNjb3RsYW5kLiBbSG91YmVuLCBLYXRyaWpuOyBOZWRlcmtvb3JuLCBDaGFudGFsXSBNYWFz
dHJpY2h0IFVuaXYsIEZhYyBQc3ljaG9sICZhbXA7IE5ldXJvc2NpLCBNYWFzdHJpY2h0LCBOZXRo
ZXJsYW5kcy4mI3hEO0pvbmVzLCBBIChyZXByaW50IGF1dGhvciksIFVuaXYgTGl2ZXJwb29sLCBE
ZXB0IFBzeWNob2wgU2NpLCBMaXZlcnBvb2wgTDY5IDdaQSwgTWVyc2V5c2lkZSwgRW5nbGFuZC47
IEpvbmVzLCBBIChyZXByaW50IGF1dGhvciksIFVLIEN0ciBUb2JhY2NvICZhbXA7IEFsY29ob2wg
U3R1ZGllcywgTGl2ZXJwb29sLCBNZXJzZXlzaWRlLCBFbmdsYW5kLiYjeEQ7YWpqQGxpdi5hYy51
azwvYXV0aC1hZGRyZXNzPjx0aXRsZXM+PHRpdGxlPkRvIGRhaWx5IGZsdWN0dWF0aW9ucyBpbiBp
bmhpYml0b3J5IGNvbnRyb2wgcHJlZGljdCBhbGNvaG9sIGNvbnN1bXB0aW9uPyBBbiBlY29sb2dp
Y2FsIG1vbWVudGFyeSBhc3Nlc3NtZW50IHN0dWR5PC90aXRsZT48c2Vjb25kYXJ5LXRpdGxlPlBz
eWNob3BoYXJtYWNvbG9neTwvc2Vjb25kYXJ5LXRpdGxlPjxhbHQtdGl0bGU+UHN5Y2hvcGhhcm1h
Y29sb2d5IChCZXJsKTwvYWx0LXRpdGxlPjwvdGl0bGVzPjxwZXJpb2RpY2FsPjxmdWxsLXRpdGxl
PlBzeWNob3BoYXJtYWNvbG9neTwvZnVsbC10aXRsZT48YWJici0xPlBzeWNob3BoYXJtYWNvbG9n
eTwvYWJici0xPjwvcGVyaW9kaWNhbD48cGFnZXM+MTQ4Ny0xNDk2PC9wYWdlcz48dm9sdW1lPjIz
NTwvdm9sdW1lPjxudW1iZXI+NTwvbnVtYmVyPjxrZXl3b3Jkcz48a2V5d29yZD5BbGNvaG9sPC9r
ZXl3b3JkPjxrZXl3b3JkPkNyYXZpbmc8L2tleXdvcmQ+PGtleXdvcmQ+RWNvbG9naWNhbCBtb21l
bnRhcnkgYXNzZXNzbWVudDwva2V5d29yZD48a2V5d29yZD5JbmhpYml0b3J5IGNvbnRyb2w8L2tl
eXdvcmQ+PGtleXdvcmQ+U3RvcCBzaWduYWwgdGFzazwva2V5d29yZD48a2V5d29yZD5zdG9wLXNp
Z25hbCBwYXJhZGlnbTwva2V5d29yZD48a2V5d29yZD50aW1lbGluZSBmb2xsb3ctYmFjazwva2V5
d29yZD48a2V5d29yZD5yZXNwb25zZS1pbmhpYml0aW9uPC9rZXl3b3JkPjxrZXl3b3JkPnNlbGYt
Y29udHJvbDwva2V5d29yZD48a2V5d29yZD5zb2NpYWwgZHJpbmtlcnM8L2tleXdvcmQ+PGtleXdv
cmQ+dXNlIGRpc29yZGVyczwva2V5d29yZD48a2V5d29yZD5zdWJzdGFuY2UgdXNlPC9rZXl3b3Jk
PjxrZXl3b3JkPmJlaGF2aW9yYWw8L2tleXdvcmQ+PGtleXdvcmQ+aW1wdWxzaXZpdHk8L2tleXdv
cmQ+PGtleXdvcmQ+cmVzdHJhaW50IGludmVudG9yeTwva2V5d29yZD48a2V5d29yZD5kZXBlbmRl
bnQgcGF0aWVudHM8L2tleXdvcmQ+PGtleXdvcmQ+TmV1cm9zY2llbmNlcyAmYW1wOyBOZXVyb2xv
Z3k8L2tleXdvcmQ+PGtleXdvcmQ+UGhhcm1hY29sb2d5ICZhbXA7IFBoYXJtYWN5PC9rZXl3b3Jk
PjxrZXl3b3JkPlBzeWNoaWF0cnk8L2tleXdvcmQ+PC9rZXl3b3Jkcz48ZGF0ZXM+PHllYXI+MjAx
ODwveWVhcj48cHViLWRhdGVzPjxkYXRlPk1heTwvZGF0ZT48L3B1Yi1kYXRlcz48L2RhdGVzPjxp
c2JuPjAwMzMtMzE1ODwvaXNibj48YWNjZXNzaW9uLW51bT5XT1M6MDAwNDMxMDM0NDAwMDE0PC9h
Y2Nlc3Npb24tbnVtPjx3b3JrLXR5cGU+QXJ0aWNsZTwvd29yay10eXBlPjx1cmxzPjxyZWxhdGVk
LXVybHM+PHVybD48c3R5bGUgZmFjZT0idW5kZXJsaW5lIiBmb250PSJkZWZhdWx0IiBzaXplPSIx
MDAlIj4mbHQ7R28gdG8gSVNJJmd0OzovL1dPUzowMDA0MzEwMzQ0MDAwMTQ8L3N0eWxlPjwvdXJs
Pjx1cmw+aHR0cHM6Ly93d3cubmNiaS5ubG0ubmloLmdvdi9wbWMvYXJ0aWNsZXMvUE1DNTkxOTk5
MS9wZGYvMjEzXzIwMThfQXJ0aWNsZV80ODYwLnBkZjwvdXJsPjwvcmVsYXRlZC11cmxzPjwvdXJs
cz48ZWxlY3Ryb25pYy1yZXNvdXJjZS1udW0+MTAuMTAwNy9zMDAyMTMtMDE4LTQ4NjAtNTwvZWxl
Y3Ryb25pYy1yZXNvdXJjZS1udW0+PGxhbmd1YWdlPkVuZ2xpc2g8L2xhbmd1YWdlPjwvcmVjb3Jk
PjwvQ2l0ZT48L0VuZE5vdGU+AG==
</w:fldData>
        </w:fldChar>
      </w:r>
      <w:r w:rsidR="00620634">
        <w:rPr>
          <w:lang w:val="en-US"/>
        </w:rPr>
        <w:instrText xml:space="preserve"> ADDIN EN.CITE.DATA </w:instrText>
      </w:r>
      <w:r w:rsidR="00620634">
        <w:rPr>
          <w:lang w:val="en-US"/>
        </w:rPr>
      </w:r>
      <w:r w:rsidR="00620634">
        <w:rPr>
          <w:lang w:val="en-US"/>
        </w:rPr>
        <w:fldChar w:fldCharType="end"/>
      </w:r>
      <w:r w:rsidR="00003FE4">
        <w:rPr>
          <w:lang w:val="en-US"/>
        </w:rPr>
      </w:r>
      <w:r w:rsidR="00003FE4">
        <w:rPr>
          <w:lang w:val="en-US"/>
        </w:rPr>
        <w:fldChar w:fldCharType="separate"/>
      </w:r>
      <w:r w:rsidR="002748EB" w:rsidRPr="002748EB">
        <w:rPr>
          <w:noProof/>
          <w:vertAlign w:val="superscript"/>
          <w:lang w:val="en-US"/>
        </w:rPr>
        <w:t>22, 23</w:t>
      </w:r>
      <w:r w:rsidR="00003FE4">
        <w:rPr>
          <w:lang w:val="en-US"/>
        </w:rPr>
        <w:fldChar w:fldCharType="end"/>
      </w:r>
      <w:r w:rsidR="00003FE4">
        <w:rPr>
          <w:lang w:val="en-US"/>
        </w:rPr>
        <w:t xml:space="preserve"> </w:t>
      </w:r>
      <w:r w:rsidRPr="179488DF">
        <w:rPr>
          <w:lang w:val="en-US"/>
        </w:rPr>
        <w:t xml:space="preserve">and </w:t>
      </w:r>
      <w:proofErr w:type="spellStart"/>
      <w:r w:rsidRPr="179488DF">
        <w:rPr>
          <w:lang w:val="en-US"/>
        </w:rPr>
        <w:t>Mariakakis</w:t>
      </w:r>
      <w:proofErr w:type="spellEnd"/>
      <w:r w:rsidRPr="179488DF">
        <w:rPr>
          <w:lang w:val="en-US"/>
        </w:rPr>
        <w:t xml:space="preserve"> et al. (2018) developed and</w:t>
      </w:r>
      <w:r w:rsidR="00A120D7">
        <w:rPr>
          <w:lang w:val="en-US"/>
        </w:rPr>
        <w:t xml:space="preserve"> used the ‘</w:t>
      </w:r>
      <w:proofErr w:type="spellStart"/>
      <w:r w:rsidR="00A120D7">
        <w:rPr>
          <w:lang w:val="en-US"/>
        </w:rPr>
        <w:t>DUIapp</w:t>
      </w:r>
      <w:proofErr w:type="spellEnd"/>
      <w:r w:rsidR="00A120D7">
        <w:rPr>
          <w:lang w:val="en-US"/>
        </w:rPr>
        <w:t>’ (Drunk User I</w:t>
      </w:r>
      <w:r w:rsidRPr="179488DF">
        <w:rPr>
          <w:lang w:val="en-US"/>
        </w:rPr>
        <w:t xml:space="preserve">nterfaces) where the participants were required to perform a range of tasks that mimicked the ordinary use of an android phone and that tapped into psychomotor and cognitive functions. The study aimed to see if machine learning techniques would be able to predict BAL using the performance metrics on these tasks. The tasks included a swiping task, a balancing and heart rate task, a simple reaction task, and a choice reaction task. The tasks were </w:t>
      </w:r>
      <w:r w:rsidR="00803939">
        <w:rPr>
          <w:lang w:val="en-US"/>
        </w:rPr>
        <w:t xml:space="preserve">then </w:t>
      </w:r>
      <w:r w:rsidRPr="179488DF">
        <w:rPr>
          <w:lang w:val="en-US"/>
        </w:rPr>
        <w:t>performed at different BAL</w:t>
      </w:r>
      <w:r w:rsidR="00003FE4">
        <w:rPr>
          <w:lang w:val="en-US"/>
        </w:rPr>
        <w:t xml:space="preserve"> after project administered alcohol and </w:t>
      </w:r>
      <w:r w:rsidR="00A120D7">
        <w:rPr>
          <w:lang w:val="en-US"/>
        </w:rPr>
        <w:t>verification of BAL-level using a breathalyzer.</w:t>
      </w:r>
    </w:p>
    <w:p w14:paraId="37FD14F3" w14:textId="7DBE5389" w:rsidR="006B0E94" w:rsidRDefault="00EB5DBC" w:rsidP="000D7A4D">
      <w:pPr>
        <w:rPr>
          <w:lang w:val="en-US"/>
        </w:rPr>
      </w:pPr>
      <w:r>
        <w:rPr>
          <w:lang w:val="en-US"/>
        </w:rPr>
        <w:t>T</w:t>
      </w:r>
      <w:r w:rsidR="75843923" w:rsidRPr="75843923">
        <w:rPr>
          <w:lang w:val="en-US"/>
        </w:rPr>
        <w:t xml:space="preserve">he subjects in </w:t>
      </w:r>
      <w:r w:rsidR="006B0E94" w:rsidRPr="75843923">
        <w:rPr>
          <w:rFonts w:ascii="Calibri" w:eastAsia="Calibri" w:hAnsi="Calibri" w:cs="Calibri"/>
          <w:lang w:val="en-US"/>
        </w:rPr>
        <w:fldChar w:fldCharType="begin"/>
      </w:r>
      <w:r w:rsidR="00620634">
        <w:rPr>
          <w:rFonts w:ascii="Calibri" w:eastAsia="Calibri" w:hAnsi="Calibri" w:cs="Calibri"/>
          <w:lang w:val="en-US"/>
        </w:rPr>
        <w:instrText xml:space="preserve"> ADDIN EN.CITE &lt;EndNote&gt;&lt;Cite AuthorYear="1"&gt;&lt;Author&gt;Suffoletto&lt;/Author&gt;&lt;Year&gt;2018&lt;/Year&gt;&lt;RecNum&gt;151&lt;/RecNum&gt;&lt;DisplayText&gt;Suffoletto, Gharani, Chung, Karimi &lt;style face="superscript"&gt;19&lt;/style&gt;&lt;/DisplayText&gt;&lt;record&gt;&lt;rec-number&gt;151&lt;/rec-number&gt;&lt;foreign-keys&gt;&lt;key app="EN" db-id="2tzdrzavlvzvsyetd04p5de0fwv2ded5sxwp" timestamp="1558693593" guid="317dd132-0326-4cf1-9084-388d36bc55b0"&gt;151&lt;/key&gt;&lt;/foreign-keys&gt;&lt;ref-type name="Journal Article"&gt;17&lt;/ref-type&gt;&lt;contributors&gt;&lt;authors&gt;&lt;author&gt;Suffoletto, Brian&lt;/author&gt;&lt;author&gt;Gharani, Pedram&lt;/author&gt;&lt;author&gt;Chung, Tammy&lt;/author&gt;&lt;author&gt;Karimi, Hassan&lt;/author&gt;&lt;/authors&gt;&lt;/contributors&gt;&lt;titles&gt;&lt;title&gt;Using phone sensors and an artificial neural network to detect gait changes during drinking episodes in the natural environment&lt;/title&gt;&lt;secondary-title&gt;Gait &amp;amp; posture&lt;/secondary-title&gt;&lt;alt-title&gt;Gait Posture&lt;/alt-title&gt;&lt;/titles&gt;&lt;periodical&gt;&lt;full-title&gt;Gait &amp;amp; posture&lt;/full-title&gt;&lt;/periodical&gt;&lt;pages&gt;116-121&lt;/pages&gt;&lt;volume&gt;60&lt;/volume&gt;&lt;dates&gt;&lt;year&gt;2018&lt;/year&gt;&lt;/dates&gt;&lt;isbn&gt;0966-6362&lt;/isbn&gt;&lt;urls&gt;&lt;/urls&gt;&lt;/record&gt;&lt;/Cite&gt;&lt;/EndNote&gt;</w:instrText>
      </w:r>
      <w:r w:rsidR="006B0E94" w:rsidRPr="75843923">
        <w:rPr>
          <w:rFonts w:ascii="Calibri" w:eastAsia="Calibri" w:hAnsi="Calibri" w:cs="Calibri"/>
          <w:lang w:val="en-US"/>
        </w:rPr>
        <w:fldChar w:fldCharType="separate"/>
      </w:r>
      <w:r w:rsidR="002748EB">
        <w:rPr>
          <w:rFonts w:ascii="Calibri" w:eastAsia="Calibri" w:hAnsi="Calibri" w:cs="Calibri"/>
          <w:noProof/>
          <w:lang w:val="en-US"/>
        </w:rPr>
        <w:t xml:space="preserve">Suffoletto, Gharani, Chung, Karimi </w:t>
      </w:r>
      <w:r w:rsidR="002748EB" w:rsidRPr="002748EB">
        <w:rPr>
          <w:rFonts w:ascii="Calibri" w:eastAsia="Calibri" w:hAnsi="Calibri" w:cs="Calibri"/>
          <w:noProof/>
          <w:vertAlign w:val="superscript"/>
          <w:lang w:val="en-US"/>
        </w:rPr>
        <w:t>19</w:t>
      </w:r>
      <w:r w:rsidR="006B0E94" w:rsidRPr="75843923">
        <w:rPr>
          <w:rFonts w:ascii="Calibri" w:eastAsia="Calibri" w:hAnsi="Calibri" w:cs="Calibri"/>
          <w:lang w:val="en-US"/>
        </w:rPr>
        <w:fldChar w:fldCharType="end"/>
      </w:r>
      <w:r w:rsidR="75843923" w:rsidRPr="75843923">
        <w:rPr>
          <w:rFonts w:ascii="Calibri" w:eastAsia="Calibri" w:hAnsi="Calibri" w:cs="Calibri"/>
          <w:lang w:val="en-US"/>
        </w:rPr>
        <w:t xml:space="preserve"> and </w:t>
      </w:r>
      <w:r w:rsidR="006B0E94" w:rsidRPr="75843923">
        <w:rPr>
          <w:rFonts w:ascii="Calibri" w:eastAsia="Calibri" w:hAnsi="Calibri" w:cs="Calibri"/>
          <w:lang w:val="en-US"/>
        </w:rPr>
        <w:fldChar w:fldCharType="begin"/>
      </w:r>
      <w:r w:rsidR="00620634">
        <w:rPr>
          <w:rFonts w:ascii="Calibri" w:eastAsia="Calibri" w:hAnsi="Calibri" w:cs="Calibri"/>
          <w:lang w:val="en-US"/>
        </w:rPr>
        <w:instrText xml:space="preserve"> ADDIN EN.CITE &lt;EndNote&gt;&lt;Cite AuthorYear="1"&gt;&lt;Author&gt;Gharani&lt;/Author&gt;&lt;Year&gt;2017&lt;/Year&gt;&lt;RecNum&gt;150&lt;/RecNum&gt;&lt;DisplayText&gt;Gharani, Suffoletto, Chung, Karimi &lt;style face="superscript"&gt;20&lt;/style&gt;&lt;/DisplayText&gt;&lt;record&gt;&lt;rec-number&gt;150&lt;/rec-number&gt;&lt;foreign-keys&gt;&lt;key app="EN" db-id="2tzdrzavlvzvsyetd04p5de0fwv2ded5sxwp" timestamp="1558693546" guid="c23e76df-f44e-4c07-97f0-fa0e109875af"&gt;150&lt;/key&gt;&lt;/foreign-keys&gt;&lt;ref-type name="Journal Article"&gt;17&lt;/ref-type&gt;&lt;contributors&gt;&lt;authors&gt;&lt;author&gt;Gharani, Pedram&lt;/author&gt;&lt;author&gt;Suffoletto, Brian&lt;/author&gt;&lt;author&gt;Chung, Tammy&lt;/author&gt;&lt;author&gt;Karimi, Hassan&lt;/author&gt;&lt;/authors&gt;&lt;/contributors&gt;&lt;titles&gt;&lt;title&gt;An artificial neural network for movement pattern analysis to estimate blood alcohol content level&lt;/title&gt;&lt;secondary-title&gt;Sensors&lt;/secondary-title&gt;&lt;alt-title&gt;Sensors&lt;/alt-title&gt;&lt;/titles&gt;&lt;periodical&gt;&lt;full-title&gt;Sensors&lt;/full-title&gt;&lt;/periodical&gt;&lt;alt-periodical&gt;&lt;full-title&gt;Sensors&lt;/full-title&gt;&lt;/alt-periodical&gt;&lt;pages&gt;2897&lt;/pages&gt;&lt;volume&gt;17&lt;/volume&gt;&lt;number&gt;12&lt;/number&gt;&lt;dates&gt;&lt;year&gt;2017&lt;/year&gt;&lt;/dates&gt;&lt;urls&gt;&lt;/urls&gt;&lt;/record&gt;&lt;/Cite&gt;&lt;/EndNote&gt;</w:instrText>
      </w:r>
      <w:r w:rsidR="006B0E94" w:rsidRPr="75843923">
        <w:rPr>
          <w:rFonts w:ascii="Calibri" w:eastAsia="Calibri" w:hAnsi="Calibri" w:cs="Calibri"/>
          <w:lang w:val="en-US"/>
        </w:rPr>
        <w:fldChar w:fldCharType="separate"/>
      </w:r>
      <w:r w:rsidR="002748EB">
        <w:rPr>
          <w:rFonts w:ascii="Calibri" w:eastAsia="Calibri" w:hAnsi="Calibri" w:cs="Calibri"/>
          <w:noProof/>
          <w:lang w:val="en-US"/>
        </w:rPr>
        <w:t xml:space="preserve">Gharani, Suffoletto, Chung, Karimi </w:t>
      </w:r>
      <w:r w:rsidR="002748EB" w:rsidRPr="002748EB">
        <w:rPr>
          <w:rFonts w:ascii="Calibri" w:eastAsia="Calibri" w:hAnsi="Calibri" w:cs="Calibri"/>
          <w:noProof/>
          <w:vertAlign w:val="superscript"/>
          <w:lang w:val="en-US"/>
        </w:rPr>
        <w:t>20</w:t>
      </w:r>
      <w:r w:rsidR="006B0E94" w:rsidRPr="75843923">
        <w:rPr>
          <w:rFonts w:ascii="Calibri" w:eastAsia="Calibri" w:hAnsi="Calibri" w:cs="Calibri"/>
          <w:lang w:val="en-US"/>
        </w:rPr>
        <w:fldChar w:fldCharType="end"/>
      </w:r>
      <w:r w:rsidR="75843923" w:rsidRPr="75843923">
        <w:rPr>
          <w:rFonts w:ascii="Calibri" w:eastAsia="Calibri" w:hAnsi="Calibri" w:cs="Calibri"/>
          <w:lang w:val="en-US"/>
        </w:rPr>
        <w:t xml:space="preserve"> </w:t>
      </w:r>
      <w:r w:rsidR="75843923" w:rsidRPr="75843923">
        <w:rPr>
          <w:lang w:val="en-US"/>
        </w:rPr>
        <w:t>had the app ‘</w:t>
      </w:r>
      <w:proofErr w:type="spellStart"/>
      <w:r w:rsidR="75843923" w:rsidRPr="75843923">
        <w:rPr>
          <w:lang w:val="en-US"/>
        </w:rPr>
        <w:t>DrinkTrac</w:t>
      </w:r>
      <w:proofErr w:type="spellEnd"/>
      <w:r w:rsidR="75843923" w:rsidRPr="75843923">
        <w:rPr>
          <w:lang w:val="en-US"/>
        </w:rPr>
        <w:t xml:space="preserve">’ downloaded to their smartphones. The app gives an EMA prompt for the cumulative number of drinks since the last report and a tandem psychomotor task, requiring the subjects to walk five steps in a straight line and rest while carrying their phone. The participants </w:t>
      </w:r>
      <w:r w:rsidR="75843923" w:rsidRPr="75843923">
        <w:rPr>
          <w:lang w:val="en-US"/>
        </w:rPr>
        <w:lastRenderedPageBreak/>
        <w:t xml:space="preserve">were prompted every hour between 8 p.m. and 12. A.m. to fill this out every Friday and Saturday for four consecutive weekends. </w:t>
      </w:r>
    </w:p>
    <w:p w14:paraId="405164E1" w14:textId="2C00849A" w:rsidR="00590653" w:rsidRPr="00D27DCD" w:rsidRDefault="179488DF" w:rsidP="75843923">
      <w:pPr>
        <w:rPr>
          <w:lang w:val="en-US"/>
        </w:rPr>
      </w:pPr>
      <w:r w:rsidRPr="179488DF">
        <w:rPr>
          <w:lang w:val="en-US"/>
        </w:rPr>
        <w:t xml:space="preserve">In </w:t>
      </w:r>
      <w:r w:rsidR="008C7998" w:rsidRPr="179488DF">
        <w:rPr>
          <w:lang w:val="en-US"/>
        </w:rPr>
        <w:fldChar w:fldCharType="begin"/>
      </w:r>
      <w:r w:rsidR="002748EB">
        <w:rPr>
          <w:lang w:val="en-US"/>
        </w:rPr>
        <w:instrText xml:space="preserve"> ADDIN EN.CITE &lt;EndNote&gt;&lt;Cite AuthorYear="1"&gt;&lt;Author&gt;Arnold&lt;/Author&gt;&lt;Year&gt;2015&lt;/Year&gt;&lt;RecNum&gt;154&lt;/RecNum&gt;&lt;DisplayText&gt;Arnold, LaRose, Agu &lt;style face="superscript"&gt;21&lt;/style&gt;&lt;/DisplayText&gt;&lt;record&gt;&lt;rec-number&gt;154&lt;/rec-number&gt;&lt;foreign-keys&gt;&lt;key app="EN" db-id="2tzdrzavlvzvsyetd04p5de0fwv2ded5sxwp" timestamp="1558901853" guid="8d0ce167-6a8d-4feb-9d66-c665c414c243"&gt;154&lt;/key&gt;&lt;/foreign-keys&gt;&lt;ref-type name="Conference Proceedings"&gt;10&lt;/ref-type&gt;&lt;contributors&gt;&lt;authors&gt;&lt;author&gt;Arnold, Zachary&lt;/author&gt;&lt;author&gt;LaRose, Danielle&lt;/author&gt;&lt;author&gt;Agu, Emmanuel&lt;/author&gt;&lt;/authors&gt;&lt;/contributors&gt;&lt;titles&gt;&lt;title&gt;Smartphone inference of alcohol consumption levels from gait&lt;/title&gt;&lt;secondary-title&gt;2015 International Conference on Healthcare Informatics&lt;/secondary-title&gt;&lt;/titles&gt;&lt;pages&gt;417-426&lt;/pages&gt;&lt;dates&gt;&lt;year&gt;2015&lt;/year&gt;&lt;/dates&gt;&lt;publisher&gt;IEEE&lt;/publisher&gt;&lt;isbn&gt;146739548X&lt;/isbn&gt;&lt;urls&gt;&lt;/urls&gt;&lt;/record&gt;&lt;/Cite&gt;&lt;/EndNote&gt;</w:instrText>
      </w:r>
      <w:r w:rsidR="008C7998" w:rsidRPr="179488DF">
        <w:rPr>
          <w:lang w:val="en-US"/>
        </w:rPr>
        <w:fldChar w:fldCharType="separate"/>
      </w:r>
      <w:r w:rsidR="002748EB">
        <w:rPr>
          <w:noProof/>
          <w:lang w:val="en-US"/>
        </w:rPr>
        <w:t xml:space="preserve">Arnold, LaRose, Agu </w:t>
      </w:r>
      <w:r w:rsidR="002748EB" w:rsidRPr="002748EB">
        <w:rPr>
          <w:noProof/>
          <w:vertAlign w:val="superscript"/>
          <w:lang w:val="en-US"/>
        </w:rPr>
        <w:t>21</w:t>
      </w:r>
      <w:r w:rsidR="008C7998" w:rsidRPr="179488DF">
        <w:rPr>
          <w:lang w:val="en-US"/>
        </w:rPr>
        <w:fldChar w:fldCharType="end"/>
      </w:r>
      <w:r w:rsidRPr="179488DF">
        <w:rPr>
          <w:lang w:val="en-US"/>
        </w:rPr>
        <w:t xml:space="preserve"> the subjects installed a data gathering app on their smartphones (‘</w:t>
      </w:r>
      <w:proofErr w:type="spellStart"/>
      <w:r w:rsidRPr="179488DF">
        <w:rPr>
          <w:lang w:val="en-US"/>
        </w:rPr>
        <w:t>AlcoGait</w:t>
      </w:r>
      <w:proofErr w:type="spellEnd"/>
      <w:r w:rsidRPr="179488DF">
        <w:rPr>
          <w:lang w:val="en-US"/>
        </w:rPr>
        <w:t>’)  upon inclusion, that collected data relevant to the user’s gait using the features gait cycle, stance phase, gait velocity, cadence, stride and step width of subjects. The study also gathered the subjects own estimate of alcohol consumption through EMA</w:t>
      </w:r>
      <w:r w:rsidR="00A6240D">
        <w:rPr>
          <w:lang w:val="en-US"/>
        </w:rPr>
        <w:t xml:space="preserve"> on the day after consumption</w:t>
      </w:r>
      <w:r w:rsidRPr="179488DF">
        <w:rPr>
          <w:lang w:val="en-US"/>
        </w:rPr>
        <w:t xml:space="preserve">. </w:t>
      </w:r>
    </w:p>
    <w:p w14:paraId="21BD6460" w14:textId="13CACF8B" w:rsidR="00AF5116" w:rsidRPr="00BC787B" w:rsidRDefault="75843923" w:rsidP="00BC787B">
      <w:pPr>
        <w:pStyle w:val="Heading2"/>
        <w:rPr>
          <w:rFonts w:eastAsia="Calibri"/>
          <w:lang w:val="en-US"/>
        </w:rPr>
      </w:pPr>
      <w:r w:rsidRPr="75843923">
        <w:rPr>
          <w:rFonts w:eastAsia="Calibri"/>
          <w:lang w:val="en-US"/>
        </w:rPr>
        <w:t>Analytical approaches and results</w:t>
      </w:r>
    </w:p>
    <w:p w14:paraId="4318A948" w14:textId="6BF139CF" w:rsidR="000350EF" w:rsidRDefault="179488DF" w:rsidP="00774C32">
      <w:pPr>
        <w:rPr>
          <w:rFonts w:ascii="Calibri" w:eastAsia="Calibri" w:hAnsi="Calibri" w:cs="Calibri"/>
          <w:lang w:val="en-US"/>
        </w:rPr>
      </w:pPr>
      <w:r w:rsidRPr="179488DF">
        <w:rPr>
          <w:rFonts w:ascii="Calibri" w:eastAsia="Calibri" w:hAnsi="Calibri" w:cs="Calibri"/>
          <w:lang w:val="en-US"/>
        </w:rPr>
        <w:t xml:space="preserve">In </w:t>
      </w:r>
      <w:r w:rsidR="00A065C1" w:rsidRPr="179488DF">
        <w:rPr>
          <w:rFonts w:ascii="Calibri" w:eastAsia="Calibri" w:hAnsi="Calibri" w:cs="Calibri"/>
          <w:lang w:val="en-US"/>
        </w:rPr>
        <w:fldChar w:fldCharType="begin"/>
      </w:r>
      <w:r w:rsidR="00620634">
        <w:rPr>
          <w:rFonts w:ascii="Calibri" w:eastAsia="Calibri" w:hAnsi="Calibri" w:cs="Calibri"/>
          <w:lang w:val="en-US"/>
        </w:rPr>
        <w:instrText xml:space="preserve"> ADDIN EN.CITE &lt;EndNote&gt;&lt;Cite AuthorYear="1"&gt;&lt;Author&gt;Bae&lt;/Author&gt;&lt;Year&gt;2018&lt;/Year&gt;&lt;RecNum&gt;5&lt;/RecNum&gt;&lt;DisplayText&gt;Bae, Chung, Ferreira, Dey, Suffoletto &lt;style face="superscript"&gt;10&lt;/style&gt;&lt;/DisplayText&gt;&lt;record&gt;&lt;rec-number&gt;5&lt;/rec-number&gt;&lt;foreign-keys&gt;&lt;key app="EN" db-id="2tzdrzavlvzvsyetd04p5de0fwv2ded5sxwp" timestamp="1551443184" guid="be30fe1f-afd0-4a16-af64-2a5f110b0019"&gt;5&lt;/key&gt;&lt;/foreign-keys&gt;&lt;ref-type name="Journal Article"&gt;17&lt;/ref-type&gt;&lt;contributors&gt;&lt;authors&gt;&lt;author&gt;Bae, Sangwon&lt;/author&gt;&lt;author&gt;Chung, Tammy&lt;/author&gt;&lt;author&gt;Ferreira, Denzil&lt;/author&gt;&lt;author&gt;Dey, Anind K&lt;/author&gt;&lt;author&gt;Suffoletto, Brian %J Addictive behaviors&lt;/author&gt;&lt;/authors&gt;&lt;/contributors&gt;&lt;titles&gt;&lt;title&gt;Mobile phone sensors and supervised machine learning to identify alcohol use events in young adults: Implications for just-in-time adaptive interventions&lt;/title&gt;&lt;secondary-title&gt;Addict Behav&lt;/secondary-title&gt;&lt;alt-title&gt;Addict Behav&lt;/alt-title&gt;&lt;/titles&gt;&lt;periodical&gt;&lt;full-title&gt;Addict Behav&lt;/full-title&gt;&lt;/periodical&gt;&lt;alt-periodical&gt;&lt;full-title&gt;Addict Behav&lt;/full-title&gt;&lt;/alt-periodical&gt;&lt;pages&gt;42-47&lt;/pages&gt;&lt;volume&gt;83&lt;/volume&gt;&lt;dates&gt;&lt;year&gt;2018&lt;/year&gt;&lt;/dates&gt;&lt;isbn&gt;0306-4603&lt;/isbn&gt;&lt;urls&gt;&lt;related-urls&gt;&lt;url&gt;https://ac.els-cdn.com/S030646031730446X/1-s2.0-S030646031730446X-main.pdf?_tid=8047090a-715a-4377-b5a1-9dc2ea3c0643&amp;amp;acdnat=1551443370_63bba9d33076e6b75ec913c8deec4299&lt;/url&gt;&lt;/related-urls&gt;&lt;/urls&gt;&lt;/record&gt;&lt;/Cite&gt;&lt;/EndNote&gt;</w:instrText>
      </w:r>
      <w:r w:rsidR="00A065C1" w:rsidRPr="179488DF">
        <w:rPr>
          <w:rFonts w:ascii="Calibri" w:eastAsia="Calibri" w:hAnsi="Calibri" w:cs="Calibri"/>
          <w:lang w:val="en-US"/>
        </w:rPr>
        <w:fldChar w:fldCharType="separate"/>
      </w:r>
      <w:r w:rsidR="002748EB">
        <w:rPr>
          <w:rFonts w:ascii="Calibri" w:eastAsia="Calibri" w:hAnsi="Calibri" w:cs="Calibri"/>
          <w:noProof/>
          <w:lang w:val="en-US"/>
        </w:rPr>
        <w:t xml:space="preserve">Bae, Chung, Ferreira, Dey, Suffoletto </w:t>
      </w:r>
      <w:r w:rsidR="002748EB" w:rsidRPr="002748EB">
        <w:rPr>
          <w:rFonts w:ascii="Calibri" w:eastAsia="Calibri" w:hAnsi="Calibri" w:cs="Calibri"/>
          <w:noProof/>
          <w:vertAlign w:val="superscript"/>
          <w:lang w:val="en-US"/>
        </w:rPr>
        <w:t>10</w:t>
      </w:r>
      <w:r w:rsidR="00A065C1" w:rsidRPr="179488DF">
        <w:rPr>
          <w:rFonts w:ascii="Calibri" w:eastAsia="Calibri" w:hAnsi="Calibri" w:cs="Calibri"/>
          <w:lang w:val="en-US"/>
        </w:rPr>
        <w:fldChar w:fldCharType="end"/>
      </w:r>
      <w:r w:rsidRPr="179488DF">
        <w:rPr>
          <w:rFonts w:ascii="Calibri" w:eastAsia="Calibri" w:hAnsi="Calibri" w:cs="Calibri"/>
          <w:lang w:val="en-US"/>
        </w:rPr>
        <w:t xml:space="preserve"> the data was coded binary in the form of drinking or non-drinking, with </w:t>
      </w:r>
      <w:r w:rsidR="00803939">
        <w:rPr>
          <w:rFonts w:ascii="Calibri" w:eastAsia="Calibri" w:hAnsi="Calibri" w:cs="Calibri"/>
          <w:lang w:val="en-US"/>
        </w:rPr>
        <w:t xml:space="preserve">only </w:t>
      </w:r>
      <w:r w:rsidRPr="179488DF">
        <w:rPr>
          <w:rFonts w:ascii="Calibri" w:eastAsia="Calibri" w:hAnsi="Calibri" w:cs="Calibri"/>
          <w:lang w:val="en-US"/>
        </w:rPr>
        <w:t>the indicated active drinking per</w:t>
      </w:r>
      <w:r w:rsidR="00EB5DBC">
        <w:rPr>
          <w:rFonts w:ascii="Calibri" w:eastAsia="Calibri" w:hAnsi="Calibri" w:cs="Calibri"/>
          <w:lang w:val="en-US"/>
        </w:rPr>
        <w:t xml:space="preserve">iod being labelled as drinking. </w:t>
      </w:r>
      <w:r w:rsidRPr="179488DF">
        <w:rPr>
          <w:rFonts w:ascii="Calibri" w:eastAsia="Calibri" w:hAnsi="Calibri" w:cs="Calibri"/>
          <w:lang w:val="en-US"/>
        </w:rPr>
        <w:t xml:space="preserve">The authors created datasets with 30 min, 1 and 2-hour segments and coded the segments as non-drinking, low-risk drinking and high-risk drinking. </w:t>
      </w:r>
      <w:r w:rsidR="00572A58">
        <w:rPr>
          <w:rFonts w:ascii="Calibri" w:eastAsia="Calibri" w:hAnsi="Calibri" w:cs="Calibri"/>
          <w:lang w:val="en-US"/>
        </w:rPr>
        <w:t xml:space="preserve">Both Bayesian neural Networks, C4.5 </w:t>
      </w:r>
      <w:r w:rsidR="001313DD">
        <w:rPr>
          <w:rFonts w:ascii="Calibri" w:eastAsia="Calibri" w:hAnsi="Calibri" w:cs="Calibri"/>
          <w:lang w:val="en-US"/>
        </w:rPr>
        <w:t xml:space="preserve">decision tree </w:t>
      </w:r>
      <w:r w:rsidR="00572A58">
        <w:rPr>
          <w:rFonts w:ascii="Calibri" w:eastAsia="Calibri" w:hAnsi="Calibri" w:cs="Calibri"/>
          <w:lang w:val="en-US"/>
        </w:rPr>
        <w:t>and Random Forrest</w:t>
      </w:r>
      <w:r w:rsidRPr="179488DF">
        <w:rPr>
          <w:rFonts w:ascii="Calibri" w:eastAsia="Calibri" w:hAnsi="Calibri" w:cs="Calibri"/>
          <w:lang w:val="en-US"/>
        </w:rPr>
        <w:t xml:space="preserve"> machine learning t</w:t>
      </w:r>
      <w:r w:rsidR="001D2B5A">
        <w:rPr>
          <w:rFonts w:ascii="Calibri" w:eastAsia="Calibri" w:hAnsi="Calibri" w:cs="Calibri"/>
          <w:lang w:val="en-US"/>
        </w:rPr>
        <w:t xml:space="preserve">echniques were used on the test, of which </w:t>
      </w:r>
      <w:r w:rsidRPr="179488DF">
        <w:rPr>
          <w:rFonts w:ascii="Calibri" w:eastAsia="Calibri" w:hAnsi="Calibri" w:cs="Calibri"/>
          <w:lang w:val="en-US"/>
        </w:rPr>
        <w:t>Random Forrest</w:t>
      </w:r>
      <w:r w:rsidR="001D2B5A">
        <w:rPr>
          <w:rFonts w:ascii="Calibri" w:eastAsia="Calibri" w:hAnsi="Calibri" w:cs="Calibri"/>
          <w:lang w:val="en-US"/>
        </w:rPr>
        <w:t xml:space="preserve"> performed best in predicting drinking</w:t>
      </w:r>
      <w:r w:rsidRPr="179488DF">
        <w:rPr>
          <w:rFonts w:ascii="Calibri" w:eastAsia="Calibri" w:hAnsi="Calibri" w:cs="Calibri"/>
          <w:lang w:val="en-US"/>
        </w:rPr>
        <w:t xml:space="preserve">. The study also looked at whether historical data preceding drinking onset improved model performance. In addition to temporal data (day of the week and time of day), the study was able to demonstrate that drinking was significantly correlated to </w:t>
      </w:r>
      <w:r w:rsidR="006E7433">
        <w:rPr>
          <w:rFonts w:ascii="Calibri" w:eastAsia="Calibri" w:hAnsi="Calibri" w:cs="Calibri"/>
          <w:lang w:val="en-US"/>
        </w:rPr>
        <w:t>specific sensor features</w:t>
      </w:r>
      <w:r w:rsidRPr="179488DF">
        <w:rPr>
          <w:rFonts w:ascii="Calibri" w:eastAsia="Calibri" w:hAnsi="Calibri" w:cs="Calibri"/>
          <w:lang w:val="en-US"/>
        </w:rPr>
        <w:t xml:space="preserve"> and that adding historical data from 1-day prior</w:t>
      </w:r>
      <w:r w:rsidR="006E7433">
        <w:rPr>
          <w:rFonts w:ascii="Calibri" w:eastAsia="Calibri" w:hAnsi="Calibri" w:cs="Calibri"/>
          <w:lang w:val="en-US"/>
        </w:rPr>
        <w:t xml:space="preserve"> to the drinking episode</w:t>
      </w:r>
      <w:r w:rsidRPr="179488DF">
        <w:rPr>
          <w:rFonts w:ascii="Calibri" w:eastAsia="Calibri" w:hAnsi="Calibri" w:cs="Calibri"/>
          <w:lang w:val="en-US"/>
        </w:rPr>
        <w:t xml:space="preserve">, improved model performance in predicting drinking. The authors concluded that machine learning models using input from mobile phone sensors </w:t>
      </w:r>
      <w:proofErr w:type="spellStart"/>
      <w:r w:rsidR="001313DD">
        <w:rPr>
          <w:rFonts w:ascii="Calibri" w:eastAsia="Calibri" w:hAnsi="Calibri" w:cs="Calibri"/>
          <w:lang w:val="en-US"/>
        </w:rPr>
        <w:t>achived</w:t>
      </w:r>
      <w:proofErr w:type="spellEnd"/>
      <w:r w:rsidR="001313DD">
        <w:rPr>
          <w:rFonts w:ascii="Calibri" w:eastAsia="Calibri" w:hAnsi="Calibri" w:cs="Calibri"/>
          <w:lang w:val="en-US"/>
        </w:rPr>
        <w:t xml:space="preserve"> an accuracy of 96 % compared to the 90% that</w:t>
      </w:r>
      <w:r w:rsidRPr="179488DF">
        <w:rPr>
          <w:rFonts w:ascii="Calibri" w:eastAsia="Calibri" w:hAnsi="Calibri" w:cs="Calibri"/>
          <w:lang w:val="en-US"/>
        </w:rPr>
        <w:t xml:space="preserve"> was achieved with the time of day and day of the week as input alone. </w:t>
      </w:r>
    </w:p>
    <w:p w14:paraId="07E507E3" w14:textId="6E4AB60D" w:rsidR="0061271F" w:rsidRDefault="004424EF" w:rsidP="00774C32">
      <w:pPr>
        <w:rPr>
          <w:rFonts w:ascii="Calibri" w:eastAsia="Calibri" w:hAnsi="Calibri" w:cs="Calibri"/>
          <w:lang w:val="en-US"/>
        </w:rPr>
      </w:pPr>
      <w:r w:rsidRPr="75843923">
        <w:rPr>
          <w:rFonts w:ascii="Calibri" w:eastAsia="Calibri" w:hAnsi="Calibri" w:cs="Calibri"/>
          <w:lang w:val="en-US"/>
        </w:rPr>
        <w:fldChar w:fldCharType="begin"/>
      </w:r>
      <w:r w:rsidR="007A71C0">
        <w:rPr>
          <w:rFonts w:ascii="Calibri" w:eastAsia="Calibri" w:hAnsi="Calibri" w:cs="Calibri"/>
          <w:lang w:val="en-US"/>
        </w:rPr>
        <w:instrText xml:space="preserve"> ADDIN EN.CITE &lt;EndNote&gt;&lt;Cite AuthorYear="1"&gt;&lt;Author&gt;Bae&lt;/Author&gt;&lt;Year&gt;2017&lt;/Year&gt;&lt;RecNum&gt;149&lt;/RecNum&gt;&lt;DisplayText&gt;Bae, Ferreira, Suffoletto, Puyana, Kurtz, Chung, Dey &lt;style face="superscript"&gt;17&lt;/style&gt;&lt;/DisplayText&gt;&lt;record&gt;&lt;rec-number&gt;149&lt;/rec-number&gt;&lt;foreign-keys&gt;&lt;key app="EN" db-id="2tzdrzavlvzvsyetd04p5de0fwv2ded5sxwp" timestamp="1555500471" guid="7b915544-44da-44d2-92b5-cdefd9a276d6"&gt;149&lt;/key&gt;&lt;/foreign-keys&gt;&lt;ref-type name="Conference Proceedings"&gt;10&lt;/ref-type&gt;&lt;contributors&gt;&lt;authors&gt;&lt;author&gt;Bae, Sangwon&lt;/author&gt;&lt;author&gt;Ferreira, Denzil&lt;/author&gt;&lt;author&gt;Suffoletto, Brian&lt;/author&gt;&lt;author&gt;Puyana, Juan C&lt;/author&gt;&lt;author&gt;Kurtz, Ryan&lt;/author&gt;&lt;author&gt;Chung, Tammy&lt;/author&gt;&lt;author&gt;Dey, Anind K&lt;/author&gt;&lt;/authors&gt;&lt;/contributors&gt;&lt;titles&gt;&lt;title&gt;Detecting Drinking Episodes in Young Adults Using Smartphone-based Sensors&lt;/title&gt;&lt;secondary-title&gt;Proceedings of the ACM on Interactive, Mobile, Wearable and Ubiquitous Technologies&lt;/secondary-title&gt;&lt;alt-title&gt;Proceedings of the ACM on Interactive, Mobile, Wearable and Ubiquitous Technologies&lt;/alt-title&gt;&lt;/titles&gt;&lt;periodical&gt;&lt;full-title&gt;Proceedings of the ACM on Interactive, Mobile, Wearable and Ubiquitous Technologies&lt;/full-title&gt;&lt;/periodical&gt;&lt;alt-periodical&gt;&lt;full-title&gt;Proceedings of the ACM on Interactive, Mobile, Wearable and Ubiquitous Technologies&lt;/full-title&gt;&lt;/alt-periodical&gt;&lt;number&gt;2&lt;/number&gt;&lt;dates&gt;&lt;year&gt;2017&lt;/year&gt;&lt;/dates&gt;&lt;urls&gt;&lt;/urls&gt;&lt;/record&gt;&lt;/Cite&gt;&lt;/EndNote&gt;</w:instrText>
      </w:r>
      <w:r w:rsidRPr="75843923">
        <w:rPr>
          <w:rFonts w:ascii="Calibri" w:eastAsia="Calibri" w:hAnsi="Calibri" w:cs="Calibri"/>
          <w:lang w:val="en-US"/>
        </w:rPr>
        <w:fldChar w:fldCharType="separate"/>
      </w:r>
      <w:r w:rsidR="002748EB">
        <w:rPr>
          <w:rFonts w:ascii="Calibri" w:eastAsia="Calibri" w:hAnsi="Calibri" w:cs="Calibri"/>
          <w:noProof/>
          <w:lang w:val="en-US"/>
        </w:rPr>
        <w:t xml:space="preserve">Bae, Ferreira, Suffoletto, Puyana, Kurtz, Chung, Dey </w:t>
      </w:r>
      <w:r w:rsidR="002748EB" w:rsidRPr="002748EB">
        <w:rPr>
          <w:rFonts w:ascii="Calibri" w:eastAsia="Calibri" w:hAnsi="Calibri" w:cs="Calibri"/>
          <w:noProof/>
          <w:vertAlign w:val="superscript"/>
          <w:lang w:val="en-US"/>
        </w:rPr>
        <w:t>17</w:t>
      </w:r>
      <w:r w:rsidRPr="75843923">
        <w:rPr>
          <w:rFonts w:ascii="Calibri" w:eastAsia="Calibri" w:hAnsi="Calibri" w:cs="Calibri"/>
          <w:lang w:val="en-US"/>
        </w:rPr>
        <w:fldChar w:fldCharType="end"/>
      </w:r>
      <w:r w:rsidR="75843923" w:rsidRPr="75843923">
        <w:rPr>
          <w:rFonts w:ascii="Calibri" w:eastAsia="Calibri" w:hAnsi="Calibri" w:cs="Calibri"/>
          <w:lang w:val="en-US"/>
        </w:rPr>
        <w:t xml:space="preserve"> used historical data from 1</w:t>
      </w:r>
      <w:r w:rsidR="00693BA3">
        <w:rPr>
          <w:rFonts w:ascii="Calibri" w:eastAsia="Calibri" w:hAnsi="Calibri" w:cs="Calibri"/>
          <w:lang w:val="en-US"/>
        </w:rPr>
        <w:t xml:space="preserve"> </w:t>
      </w:r>
      <w:r w:rsidR="75843923" w:rsidRPr="75843923">
        <w:rPr>
          <w:rFonts w:ascii="Calibri" w:eastAsia="Calibri" w:hAnsi="Calibri" w:cs="Calibri"/>
          <w:lang w:val="en-US"/>
        </w:rPr>
        <w:t xml:space="preserve">h, 1, 2- and 3-day interval preceding the drinking episodes and used correlational analysis to determine which sensor features correlated </w:t>
      </w:r>
      <w:r w:rsidR="001313DD">
        <w:rPr>
          <w:rFonts w:ascii="Calibri" w:eastAsia="Calibri" w:hAnsi="Calibri" w:cs="Calibri"/>
          <w:lang w:val="en-US"/>
        </w:rPr>
        <w:t xml:space="preserve">well </w:t>
      </w:r>
      <w:r w:rsidR="75843923" w:rsidRPr="75843923">
        <w:rPr>
          <w:rFonts w:ascii="Calibri" w:eastAsia="Calibri" w:hAnsi="Calibri" w:cs="Calibri"/>
          <w:lang w:val="en-US"/>
        </w:rPr>
        <w:t xml:space="preserve">with the incidence of drinking. The authors used an information gain approach to determine </w:t>
      </w:r>
      <w:r w:rsidR="001313DD">
        <w:rPr>
          <w:rFonts w:ascii="Calibri" w:eastAsia="Calibri" w:hAnsi="Calibri" w:cs="Calibri"/>
          <w:lang w:val="en-US"/>
        </w:rPr>
        <w:t>which</w:t>
      </w:r>
      <w:r w:rsidR="75843923" w:rsidRPr="75843923">
        <w:rPr>
          <w:rFonts w:ascii="Calibri" w:eastAsia="Calibri" w:hAnsi="Calibri" w:cs="Calibri"/>
          <w:lang w:val="en-US"/>
        </w:rPr>
        <w:t xml:space="preserve"> features were most important in understanding drinking incidence across intervals and chose the 20 most important features. Then they checked the performance of </w:t>
      </w:r>
      <w:r w:rsidR="001313DD">
        <w:rPr>
          <w:rFonts w:ascii="Calibri" w:eastAsia="Calibri" w:hAnsi="Calibri" w:cs="Calibri"/>
          <w:lang w:val="en-US"/>
        </w:rPr>
        <w:t>three</w:t>
      </w:r>
      <w:r w:rsidR="75843923" w:rsidRPr="75843923">
        <w:rPr>
          <w:rFonts w:ascii="Calibri" w:eastAsia="Calibri" w:hAnsi="Calibri" w:cs="Calibri"/>
          <w:lang w:val="en-US"/>
        </w:rPr>
        <w:t xml:space="preserve"> machine learning classifier approaches (</w:t>
      </w:r>
      <w:r w:rsidR="001313DD">
        <w:rPr>
          <w:rFonts w:ascii="Calibri" w:eastAsia="Calibri" w:hAnsi="Calibri" w:cs="Calibri"/>
          <w:lang w:val="en-US"/>
        </w:rPr>
        <w:t>Random Forrest, C4.5 decision t</w:t>
      </w:r>
      <w:r w:rsidR="75843923" w:rsidRPr="75843923">
        <w:rPr>
          <w:rFonts w:ascii="Calibri" w:eastAsia="Calibri" w:hAnsi="Calibri" w:cs="Calibri"/>
          <w:lang w:val="en-US"/>
        </w:rPr>
        <w:t>ree, and Bayesian network). Then the authors experimented with different time windows of data to be entered, ranging from 1</w:t>
      </w:r>
      <w:r w:rsidR="00803939">
        <w:rPr>
          <w:rFonts w:ascii="Calibri" w:eastAsia="Calibri" w:hAnsi="Calibri" w:cs="Calibri"/>
          <w:lang w:val="en-US"/>
        </w:rPr>
        <w:t xml:space="preserve"> </w:t>
      </w:r>
      <w:r w:rsidR="75843923" w:rsidRPr="75843923">
        <w:rPr>
          <w:rFonts w:ascii="Calibri" w:eastAsia="Calibri" w:hAnsi="Calibri" w:cs="Calibri"/>
          <w:lang w:val="en-US"/>
        </w:rPr>
        <w:t xml:space="preserve">hour to 3 days. Finally, it was determined that 30-minute windows, with three days of historical data and 30-minute windows with one day of historical data, were superior for the detection of overall drinking and heavy drinking, respectively. </w:t>
      </w:r>
      <w:r w:rsidR="001313DD">
        <w:rPr>
          <w:rFonts w:ascii="Calibri" w:eastAsia="Calibri" w:hAnsi="Calibri" w:cs="Calibri"/>
          <w:lang w:val="en-US"/>
        </w:rPr>
        <w:t xml:space="preserve">The overall accuracy of random </w:t>
      </w:r>
      <w:proofErr w:type="spellStart"/>
      <w:r w:rsidR="001313DD">
        <w:rPr>
          <w:rFonts w:ascii="Calibri" w:eastAsia="Calibri" w:hAnsi="Calibri" w:cs="Calibri"/>
          <w:lang w:val="en-US"/>
        </w:rPr>
        <w:t>forrest</w:t>
      </w:r>
      <w:proofErr w:type="spellEnd"/>
      <w:r w:rsidR="001313DD">
        <w:rPr>
          <w:rFonts w:ascii="Calibri" w:eastAsia="Calibri" w:hAnsi="Calibri" w:cs="Calibri"/>
          <w:lang w:val="en-US"/>
        </w:rPr>
        <w:t xml:space="preserve"> model of predicting wither non-drinking, drinking or heavy drinking was 96,6%. </w:t>
      </w:r>
      <w:r w:rsidR="00374125">
        <w:rPr>
          <w:rFonts w:ascii="Calibri" w:eastAsia="Calibri" w:hAnsi="Calibri" w:cs="Calibri"/>
          <w:lang w:val="en-US"/>
        </w:rPr>
        <w:t xml:space="preserve">When comparing </w:t>
      </w:r>
      <w:r w:rsidR="00374125">
        <w:rPr>
          <w:rFonts w:ascii="Calibri" w:eastAsia="Calibri" w:hAnsi="Calibri" w:cs="Calibri"/>
          <w:lang w:val="en-US"/>
        </w:rPr>
        <w:fldChar w:fldCharType="begin"/>
      </w:r>
      <w:r w:rsidR="00620634">
        <w:rPr>
          <w:rFonts w:ascii="Calibri" w:eastAsia="Calibri" w:hAnsi="Calibri" w:cs="Calibri"/>
          <w:lang w:val="en-US"/>
        </w:rPr>
        <w:instrText xml:space="preserve"> ADDIN EN.CITE &lt;EndNote&gt;&lt;Cite&gt;&lt;Author&gt;Bae&lt;/Author&gt;&lt;Year&gt;2018&lt;/Year&gt;&lt;RecNum&gt;106&lt;/RecNum&gt;&lt;DisplayText&gt;&lt;style face="superscript"&gt;10&lt;/style&gt;&lt;/DisplayText&gt;&lt;record&gt;&lt;rec-number&gt;106&lt;/rec-number&gt;&lt;foreign-keys&gt;&lt;key app="EN" db-id="2tzdrzavlvzvsyetd04p5de0fwv2ded5sxwp" timestamp="1554224005" guid="3c4ca757-b931-4c08-a9cd-58ac039ebbfc"&gt;106&lt;/key&gt;&lt;key app="ENWeb" db-id=""&gt;0&lt;/key&gt;&lt;/foreign-keys&gt;&lt;ref-type name="Journal Article"&gt;17&lt;/ref-type&gt;&lt;contributors&gt;&lt;authors&gt;&lt;author&gt;Bae, Sangwon&lt;/author&gt;&lt;author&gt;Chung, Tammy&lt;/author&gt;&lt;author&gt;Ferreira, Denzil&lt;/author&gt;&lt;author&gt;Dey, Anind K&lt;/author&gt;&lt;author&gt;Suffoletto, Brian %J Addictive behaviors&lt;/author&gt;&lt;/authors&gt;&lt;/contributors&gt;&lt;titles&gt;&lt;title&gt;Mobile phone sensors and supervised machine learning to identify alcohol use events in young adults: Implications for just-in-time adaptive interventions&lt;/title&gt;&lt;secondary-title&gt;Addict Behav&lt;/secondary-title&gt;&lt;alt-title&gt;Addict Behav&lt;/alt-title&gt;&lt;/titles&gt;&lt;periodical&gt;&lt;full-title&gt;Addict Behav&lt;/full-title&gt;&lt;/periodical&gt;&lt;alt-periodical&gt;&lt;full-title&gt;Addict Behav&lt;/full-title&gt;&lt;/alt-periodical&gt;&lt;pages&gt;42-47&lt;/pages&gt;&lt;volume&gt;83&lt;/volume&gt;&lt;dates&gt;&lt;year&gt;2018&lt;/year&gt;&lt;/dates&gt;&lt;isbn&gt;0306-4603&lt;/isbn&gt;&lt;urls&gt;&lt;related-urls&gt;&lt;url&gt;https://ac.els-cdn.com/S030646031730446X/1-s2.0-S030646031730446X-main.pdf?_tid=767b40f0-04fa-46a8-a17e-5be3490bdff5&amp;amp;acdnat=1550499154_db972d06f663682c5c31942b299274b4&lt;/url&gt;&lt;/related-urls&gt;&lt;/urls&gt;&lt;/record&gt;&lt;/Cite&gt;&lt;/EndNote&gt;</w:instrText>
      </w:r>
      <w:r w:rsidR="00374125">
        <w:rPr>
          <w:rFonts w:ascii="Calibri" w:eastAsia="Calibri" w:hAnsi="Calibri" w:cs="Calibri"/>
          <w:lang w:val="en-US"/>
        </w:rPr>
        <w:fldChar w:fldCharType="separate"/>
      </w:r>
      <w:r w:rsidR="002748EB" w:rsidRPr="002748EB">
        <w:rPr>
          <w:rFonts w:ascii="Calibri" w:eastAsia="Calibri" w:hAnsi="Calibri" w:cs="Calibri"/>
          <w:noProof/>
          <w:vertAlign w:val="superscript"/>
          <w:lang w:val="en-US"/>
        </w:rPr>
        <w:t>10</w:t>
      </w:r>
      <w:r w:rsidR="00374125">
        <w:rPr>
          <w:rFonts w:ascii="Calibri" w:eastAsia="Calibri" w:hAnsi="Calibri" w:cs="Calibri"/>
          <w:lang w:val="en-US"/>
        </w:rPr>
        <w:fldChar w:fldCharType="end"/>
      </w:r>
      <w:r w:rsidR="00374125">
        <w:rPr>
          <w:rFonts w:ascii="Calibri" w:eastAsia="Calibri" w:hAnsi="Calibri" w:cs="Calibri"/>
          <w:lang w:val="en-US"/>
        </w:rPr>
        <w:t xml:space="preserve"> and</w:t>
      </w:r>
      <w:r w:rsidR="00091D10">
        <w:rPr>
          <w:rFonts w:ascii="Calibri" w:eastAsia="Calibri" w:hAnsi="Calibri" w:cs="Calibri"/>
          <w:lang w:val="en-US"/>
        </w:rPr>
        <w:t xml:space="preserve"> </w:t>
      </w:r>
      <w:r w:rsidR="00091D10">
        <w:rPr>
          <w:rFonts w:ascii="Calibri" w:eastAsia="Calibri" w:hAnsi="Calibri" w:cs="Calibri"/>
          <w:lang w:val="en-US"/>
        </w:rPr>
        <w:fldChar w:fldCharType="begin"/>
      </w:r>
      <w:r w:rsidR="007A71C0">
        <w:rPr>
          <w:rFonts w:ascii="Calibri" w:eastAsia="Calibri" w:hAnsi="Calibri" w:cs="Calibri"/>
          <w:lang w:val="en-US"/>
        </w:rPr>
        <w:instrText xml:space="preserve"> ADDIN EN.CITE &lt;EndNote&gt;&lt;Cite&gt;&lt;Author&gt;Bae&lt;/Author&gt;&lt;Year&gt;2017&lt;/Year&gt;&lt;RecNum&gt;149&lt;/RecNum&gt;&lt;DisplayText&gt;&lt;style face="superscript"&gt;17&lt;/style&gt;&lt;/DisplayText&gt;&lt;record&gt;&lt;rec-number&gt;149&lt;/rec-number&gt;&lt;foreign-keys&gt;&lt;key app="EN" db-id="2tzdrzavlvzvsyetd04p5de0fwv2ded5sxwp" timestamp="1555500471" guid="7b915544-44da-44d2-92b5-cdefd9a276d6"&gt;149&lt;/key&gt;&lt;/foreign-keys&gt;&lt;ref-type name="Conference Proceedings"&gt;10&lt;/ref-type&gt;&lt;contributors&gt;&lt;authors&gt;&lt;author&gt;Bae, Sangwon&lt;/author&gt;&lt;author&gt;Ferreira, Denzil&lt;/author&gt;&lt;author&gt;Suffoletto, Brian&lt;/author&gt;&lt;author&gt;Puyana, Juan C&lt;/author&gt;&lt;author&gt;Kurtz, Ryan&lt;/author&gt;&lt;author&gt;Chung, Tammy&lt;/author&gt;&lt;author&gt;Dey, Anind K&lt;/author&gt;&lt;/authors&gt;&lt;/contributors&gt;&lt;titles&gt;&lt;title&gt;Detecting Drinking Episodes in Young Adults Using Smartphone-based Sensors&lt;/title&gt;&lt;secondary-title&gt;Proceedings of the ACM on Interactive, Mobile, Wearable and Ubiquitous Technologies&lt;/secondary-title&gt;&lt;alt-title&gt;Proceedings of the ACM on Interactive, Mobile, Wearable and Ubiquitous Technologies&lt;/alt-title&gt;&lt;/titles&gt;&lt;periodical&gt;&lt;full-title&gt;Proceedings of the ACM on Interactive, Mobile, Wearable and Ubiquitous Technologies&lt;/full-title&gt;&lt;/periodical&gt;&lt;alt-periodical&gt;&lt;full-title&gt;Proceedings of the ACM on Interactive, Mobile, Wearable and Ubiquitous Technologies&lt;/full-title&gt;&lt;/alt-periodical&gt;&lt;number&gt;2&lt;/number&gt;&lt;dates&gt;&lt;year&gt;2017&lt;/year&gt;&lt;/dates&gt;&lt;urls&gt;&lt;/urls&gt;&lt;/record&gt;&lt;/Cite&gt;&lt;/EndNote&gt;</w:instrText>
      </w:r>
      <w:r w:rsidR="00091D10">
        <w:rPr>
          <w:rFonts w:ascii="Calibri" w:eastAsia="Calibri" w:hAnsi="Calibri" w:cs="Calibri"/>
          <w:lang w:val="en-US"/>
        </w:rPr>
        <w:fldChar w:fldCharType="separate"/>
      </w:r>
      <w:r w:rsidR="002748EB" w:rsidRPr="002748EB">
        <w:rPr>
          <w:rFonts w:ascii="Calibri" w:eastAsia="Calibri" w:hAnsi="Calibri" w:cs="Calibri"/>
          <w:noProof/>
          <w:vertAlign w:val="superscript"/>
          <w:lang w:val="en-US"/>
        </w:rPr>
        <w:t>17</w:t>
      </w:r>
      <w:r w:rsidR="00091D10">
        <w:rPr>
          <w:rFonts w:ascii="Calibri" w:eastAsia="Calibri" w:hAnsi="Calibri" w:cs="Calibri"/>
          <w:lang w:val="en-US"/>
        </w:rPr>
        <w:fldChar w:fldCharType="end"/>
      </w:r>
      <w:r w:rsidR="00091D10">
        <w:rPr>
          <w:rFonts w:ascii="Calibri" w:eastAsia="Calibri" w:hAnsi="Calibri" w:cs="Calibri"/>
          <w:lang w:val="en-US"/>
        </w:rPr>
        <w:t xml:space="preserve"> one should note that the first use 2 classes (drinking or not), and the latter uses three classes (no drinking/drinking/heavy drinking). </w:t>
      </w:r>
    </w:p>
    <w:bookmarkStart w:id="0" w:name="_Hlk19871672"/>
    <w:p w14:paraId="19F74666" w14:textId="202BAFF1" w:rsidR="00DD7D0B" w:rsidRDefault="004424EF" w:rsidP="00774C32">
      <w:pPr>
        <w:rPr>
          <w:rFonts w:ascii="Calibri" w:eastAsia="Calibri" w:hAnsi="Calibri" w:cs="Calibri"/>
          <w:lang w:val="en-US"/>
        </w:rPr>
      </w:pPr>
      <w:r w:rsidRPr="75843923">
        <w:rPr>
          <w:rFonts w:ascii="Calibri" w:eastAsia="Calibri" w:hAnsi="Calibri" w:cs="Calibri"/>
          <w:lang w:val="en-US"/>
        </w:rPr>
        <w:fldChar w:fldCharType="begin"/>
      </w:r>
      <w:r w:rsidR="002748EB">
        <w:rPr>
          <w:rFonts w:ascii="Calibri" w:eastAsia="Calibri" w:hAnsi="Calibri" w:cs="Calibri"/>
          <w:lang w:val="en-US"/>
        </w:rPr>
        <w:instrText xml:space="preserve"> ADDIN EN.CITE &lt;EndNote&gt;&lt;Cite AuthorYear="1"&gt;&lt;Author&gt;Mariakakis&lt;/Author&gt;&lt;Year&gt;2018&lt;/Year&gt;&lt;RecNum&gt;153&lt;/RecNum&gt;&lt;DisplayText&gt;Mariakakis, Parsi, Patel, Wobbrock &lt;style face="superscript"&gt;18&lt;/style&gt;&lt;/DisplayText&gt;&lt;record&gt;&lt;rec-number&gt;153&lt;/rec-number&gt;&lt;foreign-keys&gt;&lt;key app="EN" db-id="2tzdrzavlvzvsyetd04p5de0fwv2ded5sxwp" timestamp="1558693744" guid="734b1fd8-9c43-4cd1-925a-55a7070be095"&gt;153&lt;/key&gt;&lt;/foreign-keys&gt;&lt;ref-type name="Conference Proceedings"&gt;10&lt;/ref-type&gt;&lt;contributors&gt;&lt;authors&gt;&lt;author&gt;Mariakakis, Alex&lt;/author&gt;&lt;author&gt;Parsi, Sayna&lt;/author&gt;&lt;author&gt;Patel, Shwetak N&lt;/author&gt;&lt;author&gt;Wobbrock, Jacob O&lt;/author&gt;&lt;/authors&gt;&lt;/contributors&gt;&lt;titles&gt;&lt;title&gt;Drunk User Interfaces: Determining Blood Alcohol Level through Everyday Smartphone Tasks&lt;/title&gt;&lt;secondary-title&gt;Proceedings of the 2018 CHI Conference on Human Factors in Computing Systems&lt;/secondary-title&gt;&lt;/titles&gt;&lt;pages&gt;234&lt;/pages&gt;&lt;dates&gt;&lt;year&gt;2018&lt;/year&gt;&lt;/dates&gt;&lt;publisher&gt;ACM&lt;/publisher&gt;&lt;isbn&gt;1450356206&lt;/isbn&gt;&lt;urls&gt;&lt;/urls&gt;&lt;/record&gt;&lt;/Cite&gt;&lt;/EndNote&gt;</w:instrText>
      </w:r>
      <w:r w:rsidRPr="75843923">
        <w:rPr>
          <w:rFonts w:ascii="Calibri" w:eastAsia="Calibri" w:hAnsi="Calibri" w:cs="Calibri"/>
          <w:lang w:val="en-US"/>
        </w:rPr>
        <w:fldChar w:fldCharType="separate"/>
      </w:r>
      <w:r w:rsidR="002748EB">
        <w:rPr>
          <w:rFonts w:ascii="Calibri" w:eastAsia="Calibri" w:hAnsi="Calibri" w:cs="Calibri"/>
          <w:noProof/>
          <w:lang w:val="en-US"/>
        </w:rPr>
        <w:t xml:space="preserve">Mariakakis, Parsi, Patel, Wobbrock </w:t>
      </w:r>
      <w:r w:rsidR="002748EB" w:rsidRPr="002748EB">
        <w:rPr>
          <w:rFonts w:ascii="Calibri" w:eastAsia="Calibri" w:hAnsi="Calibri" w:cs="Calibri"/>
          <w:noProof/>
          <w:vertAlign w:val="superscript"/>
          <w:lang w:val="en-US"/>
        </w:rPr>
        <w:t>18</w:t>
      </w:r>
      <w:r w:rsidRPr="75843923">
        <w:rPr>
          <w:rFonts w:ascii="Calibri" w:eastAsia="Calibri" w:hAnsi="Calibri" w:cs="Calibri"/>
          <w:lang w:val="en-US"/>
        </w:rPr>
        <w:fldChar w:fldCharType="end"/>
      </w:r>
      <w:r w:rsidR="75843923" w:rsidRPr="75843923">
        <w:rPr>
          <w:rFonts w:ascii="Calibri" w:eastAsia="Calibri" w:hAnsi="Calibri" w:cs="Calibri"/>
          <w:lang w:val="en-US"/>
        </w:rPr>
        <w:t xml:space="preserve"> used </w:t>
      </w:r>
      <w:r w:rsidR="001313DD">
        <w:rPr>
          <w:rFonts w:ascii="Calibri" w:eastAsia="Calibri" w:hAnsi="Calibri" w:cs="Calibri"/>
          <w:lang w:val="en-US"/>
        </w:rPr>
        <w:t>regression analysis</w:t>
      </w:r>
      <w:r w:rsidR="75843923" w:rsidRPr="75843923">
        <w:rPr>
          <w:rFonts w:ascii="Calibri" w:eastAsia="Calibri" w:hAnsi="Calibri" w:cs="Calibri"/>
          <w:lang w:val="en-US"/>
        </w:rPr>
        <w:t xml:space="preserve"> with BAL as a label </w:t>
      </w:r>
      <w:r w:rsidR="00803939">
        <w:rPr>
          <w:rFonts w:ascii="Calibri" w:eastAsia="Calibri" w:hAnsi="Calibri" w:cs="Calibri"/>
          <w:lang w:val="en-US"/>
        </w:rPr>
        <w:t xml:space="preserve">and </w:t>
      </w:r>
      <w:r w:rsidR="00092C5F">
        <w:rPr>
          <w:rFonts w:ascii="Calibri" w:eastAsia="Calibri" w:hAnsi="Calibri" w:cs="Calibri"/>
          <w:lang w:val="en-US"/>
        </w:rPr>
        <w:t>estimated</w:t>
      </w:r>
      <w:r w:rsidR="00803939">
        <w:rPr>
          <w:rFonts w:ascii="Calibri" w:eastAsia="Calibri" w:hAnsi="Calibri" w:cs="Calibri"/>
          <w:lang w:val="en-US"/>
        </w:rPr>
        <w:t xml:space="preserve"> a</w:t>
      </w:r>
      <w:r w:rsidR="00092C5F">
        <w:rPr>
          <w:rFonts w:ascii="Calibri" w:eastAsia="Calibri" w:hAnsi="Calibri" w:cs="Calibri"/>
          <w:lang w:val="en-US"/>
        </w:rPr>
        <w:t xml:space="preserve">n </w:t>
      </w:r>
      <w:proofErr w:type="gramStart"/>
      <w:r w:rsidR="00092C5F">
        <w:rPr>
          <w:rFonts w:ascii="Calibri" w:eastAsia="Calibri" w:hAnsi="Calibri" w:cs="Calibri"/>
          <w:lang w:val="en-US"/>
        </w:rPr>
        <w:t xml:space="preserve">exponential </w:t>
      </w:r>
      <w:r w:rsidR="75843923" w:rsidRPr="75843923">
        <w:rPr>
          <w:rFonts w:ascii="Calibri" w:eastAsia="Calibri" w:hAnsi="Calibri" w:cs="Calibri"/>
          <w:lang w:val="en-US"/>
        </w:rPr>
        <w:t xml:space="preserve"> learning</w:t>
      </w:r>
      <w:proofErr w:type="gramEnd"/>
      <w:r w:rsidR="75843923" w:rsidRPr="75843923">
        <w:rPr>
          <w:rFonts w:ascii="Calibri" w:eastAsia="Calibri" w:hAnsi="Calibri" w:cs="Calibri"/>
          <w:lang w:val="en-US"/>
        </w:rPr>
        <w:t xml:space="preserve"> curve for the tasks across the five trials</w:t>
      </w:r>
      <w:r w:rsidR="00092C5F">
        <w:rPr>
          <w:rFonts w:ascii="Calibri" w:eastAsia="Calibri" w:hAnsi="Calibri" w:cs="Calibri"/>
          <w:lang w:val="en-US"/>
        </w:rPr>
        <w:t xml:space="preserve"> and compared it to a learning curve for sober subjects</w:t>
      </w:r>
      <w:r w:rsidR="75843923" w:rsidRPr="75843923">
        <w:rPr>
          <w:rFonts w:ascii="Calibri" w:eastAsia="Calibri" w:hAnsi="Calibri" w:cs="Calibri"/>
          <w:lang w:val="en-US"/>
        </w:rPr>
        <w:t xml:space="preserve">. The study went on to study whether individual tasks or different combinations of tasks and administration performed better or worse in determining BAL. The results were promising with this small dataset of only 67 sessions and they reached a mean absolute error of 0.005% +/- 0.007% </w:t>
      </w:r>
      <w:r w:rsidR="00BD31C9">
        <w:rPr>
          <w:rFonts w:ascii="Calibri" w:eastAsia="Calibri" w:hAnsi="Calibri" w:cs="Calibri"/>
          <w:lang w:val="en-US"/>
        </w:rPr>
        <w:t>comparing breathalyzer measurements</w:t>
      </w:r>
      <w:r w:rsidR="000E40C7">
        <w:rPr>
          <w:rFonts w:ascii="Calibri" w:eastAsia="Calibri" w:hAnsi="Calibri" w:cs="Calibri"/>
          <w:lang w:val="en-US"/>
        </w:rPr>
        <w:t xml:space="preserve"> of BAL</w:t>
      </w:r>
      <w:r w:rsidR="00BD31C9">
        <w:rPr>
          <w:rFonts w:ascii="Calibri" w:eastAsia="Calibri" w:hAnsi="Calibri" w:cs="Calibri"/>
          <w:lang w:val="en-US"/>
        </w:rPr>
        <w:t xml:space="preserve"> </w:t>
      </w:r>
      <w:r w:rsidR="000E40C7">
        <w:rPr>
          <w:rFonts w:ascii="Calibri" w:eastAsia="Calibri" w:hAnsi="Calibri" w:cs="Calibri"/>
          <w:lang w:val="en-US"/>
        </w:rPr>
        <w:t>with</w:t>
      </w:r>
      <w:r w:rsidR="00BD31C9">
        <w:rPr>
          <w:rFonts w:ascii="Calibri" w:eastAsia="Calibri" w:hAnsi="Calibri" w:cs="Calibri"/>
          <w:lang w:val="en-US"/>
        </w:rPr>
        <w:t xml:space="preserve"> model estimated BAL.</w:t>
      </w:r>
    </w:p>
    <w:bookmarkEnd w:id="0"/>
    <w:p w14:paraId="0E7236C5" w14:textId="64C49A03" w:rsidR="004C0F76" w:rsidRDefault="00D73050" w:rsidP="75843923">
      <w:pPr>
        <w:rPr>
          <w:lang w:val="en-US"/>
        </w:rPr>
      </w:pPr>
      <w:r w:rsidRPr="179488DF">
        <w:rPr>
          <w:lang w:val="en-US"/>
        </w:rPr>
        <w:fldChar w:fldCharType="begin"/>
      </w:r>
      <w:r w:rsidR="00620634">
        <w:rPr>
          <w:lang w:val="en-US"/>
        </w:rPr>
        <w:instrText xml:space="preserve"> ADDIN EN.CITE &lt;EndNote&gt;&lt;Cite AuthorYear="1"&gt;&lt;Author&gt;Suffoletto&lt;/Author&gt;&lt;Year&gt;2018&lt;/Year&gt;&lt;RecNum&gt;151&lt;/RecNum&gt;&lt;DisplayText&gt;Suffoletto, Gharani, Chung, Karimi &lt;style face="superscript"&gt;19&lt;/style&gt;&lt;/DisplayText&gt;&lt;record&gt;&lt;rec-number&gt;151&lt;/rec-number&gt;&lt;foreign-keys&gt;&lt;key app="EN" db-id="2tzdrzavlvzvsyetd04p5de0fwv2ded5sxwp" timestamp="1558693593" guid="317dd132-0326-4cf1-9084-388d36bc55b0"&gt;151&lt;/key&gt;&lt;/foreign-keys&gt;&lt;ref-type name="Journal Article"&gt;17&lt;/ref-type&gt;&lt;contributors&gt;&lt;authors&gt;&lt;author&gt;Suffoletto, Brian&lt;/author&gt;&lt;author&gt;Gharani, Pedram&lt;/author&gt;&lt;author&gt;Chung, Tammy&lt;/author&gt;&lt;author&gt;Karimi, Hassan&lt;/author&gt;&lt;/authors&gt;&lt;/contributors&gt;&lt;titles&gt;&lt;title&gt;Using phone sensors and an artificial neural network to detect gait changes during drinking episodes in the natural environment&lt;/title&gt;&lt;secondary-title&gt;Gait &amp;amp; posture&lt;/secondary-title&gt;&lt;alt-title&gt;Gait Posture&lt;/alt-title&gt;&lt;/titles&gt;&lt;periodical&gt;&lt;full-title&gt;Gait &amp;amp; posture&lt;/full-title&gt;&lt;/periodical&gt;&lt;pages&gt;116-121&lt;/pages&gt;&lt;volume&gt;60&lt;/volume&gt;&lt;dates&gt;&lt;year&gt;2018&lt;/year&gt;&lt;/dates&gt;&lt;isbn&gt;0966-6362&lt;/isbn&gt;&lt;urls&gt;&lt;/urls&gt;&lt;/record&gt;&lt;/Cite&gt;&lt;/EndNote&gt;</w:instrText>
      </w:r>
      <w:r w:rsidRPr="179488DF">
        <w:rPr>
          <w:lang w:val="en-US"/>
        </w:rPr>
        <w:fldChar w:fldCharType="separate"/>
      </w:r>
      <w:r w:rsidR="002748EB">
        <w:rPr>
          <w:noProof/>
          <w:lang w:val="en-US"/>
        </w:rPr>
        <w:t xml:space="preserve">Suffoletto, Gharani, Chung, Karimi </w:t>
      </w:r>
      <w:r w:rsidR="002748EB" w:rsidRPr="002748EB">
        <w:rPr>
          <w:noProof/>
          <w:vertAlign w:val="superscript"/>
          <w:lang w:val="en-US"/>
        </w:rPr>
        <w:t>19</w:t>
      </w:r>
      <w:r w:rsidRPr="179488DF">
        <w:rPr>
          <w:lang w:val="en-US"/>
        </w:rPr>
        <w:fldChar w:fldCharType="end"/>
      </w:r>
      <w:r w:rsidR="179488DF" w:rsidRPr="179488DF">
        <w:rPr>
          <w:lang w:val="en-US"/>
        </w:rPr>
        <w:t xml:space="preserve"> </w:t>
      </w:r>
      <w:r w:rsidR="00EB5DBC">
        <w:rPr>
          <w:lang w:val="en-US"/>
        </w:rPr>
        <w:t>tested</w:t>
      </w:r>
      <w:r w:rsidR="179488DF" w:rsidRPr="179488DF">
        <w:rPr>
          <w:lang w:val="en-US"/>
        </w:rPr>
        <w:t xml:space="preserve"> the feasibility of collecting gait-related features from mobile sensors during drinking episodes and </w:t>
      </w:r>
      <w:r w:rsidR="000E40C7">
        <w:rPr>
          <w:lang w:val="en-US"/>
        </w:rPr>
        <w:t>drew inference</w:t>
      </w:r>
      <w:r w:rsidR="179488DF" w:rsidRPr="179488DF">
        <w:rPr>
          <w:lang w:val="en-US"/>
        </w:rPr>
        <w:t xml:space="preserve"> about estimated blood alcohol levels</w:t>
      </w:r>
      <w:r w:rsidR="0068421C">
        <w:rPr>
          <w:lang w:val="en-US"/>
        </w:rPr>
        <w:t xml:space="preserve"> (BAL)</w:t>
      </w:r>
      <w:r w:rsidR="179488DF" w:rsidRPr="179488DF">
        <w:rPr>
          <w:lang w:val="en-US"/>
        </w:rPr>
        <w:t xml:space="preserve"> from sensor data</w:t>
      </w:r>
      <w:r w:rsidR="0068421C">
        <w:rPr>
          <w:lang w:val="en-US"/>
        </w:rPr>
        <w:t xml:space="preserve"> as compared to measured BAL</w:t>
      </w:r>
      <w:r w:rsidR="179488DF" w:rsidRPr="179488DF">
        <w:rPr>
          <w:lang w:val="en-US"/>
        </w:rPr>
        <w:t>. To achieve this the authors e</w:t>
      </w:r>
      <w:r w:rsidR="000E40C7">
        <w:rPr>
          <w:lang w:val="en-US"/>
        </w:rPr>
        <w:t>mployed a Bayesian regularized n</w:t>
      </w:r>
      <w:r w:rsidR="179488DF" w:rsidRPr="179488DF">
        <w:rPr>
          <w:lang w:val="en-US"/>
        </w:rPr>
        <w:t xml:space="preserve">eural network (BRNN) to model the relationships between the recorded gait features and the estimated BAL.  The main finding was that they were able to determine such a relationship and that subjects with elevated BAL over the legal limit would rarely be underestimated </w:t>
      </w:r>
      <w:r w:rsidR="179488DF" w:rsidRPr="179488DF">
        <w:rPr>
          <w:lang w:val="en-US"/>
        </w:rPr>
        <w:lastRenderedPageBreak/>
        <w:t xml:space="preserve">to have legal BAL. </w:t>
      </w:r>
      <w:r w:rsidRPr="179488DF">
        <w:rPr>
          <w:lang w:val="en-US"/>
        </w:rPr>
        <w:fldChar w:fldCharType="begin"/>
      </w:r>
      <w:r w:rsidR="00620634">
        <w:rPr>
          <w:lang w:val="en-US"/>
        </w:rPr>
        <w:instrText xml:space="preserve"> ADDIN EN.CITE &lt;EndNote&gt;&lt;Cite AuthorYear="1"&gt;&lt;Author&gt;Gharani&lt;/Author&gt;&lt;Year&gt;2017&lt;/Year&gt;&lt;RecNum&gt;150&lt;/RecNum&gt;&lt;DisplayText&gt;Gharani, Suffoletto, Chung, Karimi &lt;style face="superscript"&gt;20&lt;/style&gt;&lt;/DisplayText&gt;&lt;record&gt;&lt;rec-number&gt;150&lt;/rec-number&gt;&lt;foreign-keys&gt;&lt;key app="EN" db-id="2tzdrzavlvzvsyetd04p5de0fwv2ded5sxwp" timestamp="1558693546" guid="c23e76df-f44e-4c07-97f0-fa0e109875af"&gt;150&lt;/key&gt;&lt;/foreign-keys&gt;&lt;ref-type name="Journal Article"&gt;17&lt;/ref-type&gt;&lt;contributors&gt;&lt;authors&gt;&lt;author&gt;Gharani, Pedram&lt;/author&gt;&lt;author&gt;Suffoletto, Brian&lt;/author&gt;&lt;author&gt;Chung, Tammy&lt;/author&gt;&lt;author&gt;Karimi, Hassan&lt;/author&gt;&lt;/authors&gt;&lt;/contributors&gt;&lt;titles&gt;&lt;title&gt;An artificial neural network for movement pattern analysis to estimate blood alcohol content level&lt;/title&gt;&lt;secondary-title&gt;Sensors&lt;/secondary-title&gt;&lt;alt-title&gt;Sensors&lt;/alt-title&gt;&lt;/titles&gt;&lt;periodical&gt;&lt;full-title&gt;Sensors&lt;/full-title&gt;&lt;/periodical&gt;&lt;alt-periodical&gt;&lt;full-title&gt;Sensors&lt;/full-title&gt;&lt;/alt-periodical&gt;&lt;pages&gt;2897&lt;/pages&gt;&lt;volume&gt;17&lt;/volume&gt;&lt;number&gt;12&lt;/number&gt;&lt;dates&gt;&lt;year&gt;2017&lt;/year&gt;&lt;/dates&gt;&lt;urls&gt;&lt;/urls&gt;&lt;/record&gt;&lt;/Cite&gt;&lt;/EndNote&gt;</w:instrText>
      </w:r>
      <w:r w:rsidRPr="179488DF">
        <w:rPr>
          <w:lang w:val="en-US"/>
        </w:rPr>
        <w:fldChar w:fldCharType="separate"/>
      </w:r>
      <w:r w:rsidR="002748EB">
        <w:rPr>
          <w:noProof/>
          <w:lang w:val="en-US"/>
        </w:rPr>
        <w:t xml:space="preserve">Gharani, Suffoletto, Chung, Karimi </w:t>
      </w:r>
      <w:r w:rsidR="002748EB" w:rsidRPr="002748EB">
        <w:rPr>
          <w:noProof/>
          <w:vertAlign w:val="superscript"/>
          <w:lang w:val="en-US"/>
        </w:rPr>
        <w:t>20</w:t>
      </w:r>
      <w:r w:rsidRPr="179488DF">
        <w:rPr>
          <w:lang w:val="en-US"/>
        </w:rPr>
        <w:fldChar w:fldCharType="end"/>
      </w:r>
      <w:r w:rsidR="179488DF" w:rsidRPr="179488DF">
        <w:rPr>
          <w:lang w:val="en-US"/>
        </w:rPr>
        <w:t xml:space="preserve"> went about th</w:t>
      </w:r>
      <w:r w:rsidR="00EE40D9">
        <w:rPr>
          <w:lang w:val="en-US"/>
        </w:rPr>
        <w:t xml:space="preserve">e analysis in much the same way, </w:t>
      </w:r>
      <w:r w:rsidR="179488DF" w:rsidRPr="179488DF">
        <w:rPr>
          <w:lang w:val="en-US"/>
        </w:rPr>
        <w:t>still concluding that the BRNN was the most accurate</w:t>
      </w:r>
      <w:r w:rsidR="00B237B3">
        <w:rPr>
          <w:lang w:val="en-US"/>
        </w:rPr>
        <w:t xml:space="preserve"> method</w:t>
      </w:r>
      <w:r w:rsidR="179488DF" w:rsidRPr="179488DF">
        <w:rPr>
          <w:lang w:val="en-US"/>
        </w:rPr>
        <w:t>.</w:t>
      </w:r>
    </w:p>
    <w:p w14:paraId="30D7F42F" w14:textId="05802BC8" w:rsidR="008C7998" w:rsidRDefault="004424EF" w:rsidP="00774C32">
      <w:pPr>
        <w:rPr>
          <w:rFonts w:ascii="Calibri" w:eastAsia="Calibri" w:hAnsi="Calibri" w:cs="Calibri"/>
          <w:lang w:val="en-US"/>
        </w:rPr>
      </w:pPr>
      <w:r w:rsidRPr="179488DF">
        <w:rPr>
          <w:lang w:val="en-US"/>
        </w:rPr>
        <w:fldChar w:fldCharType="begin"/>
      </w:r>
      <w:r w:rsidR="002748EB">
        <w:rPr>
          <w:lang w:val="en-US"/>
        </w:rPr>
        <w:instrText xml:space="preserve"> ADDIN EN.CITE &lt;EndNote&gt;&lt;Cite AuthorYear="1"&gt;&lt;Author&gt;Arnold&lt;/Author&gt;&lt;Year&gt;2015&lt;/Year&gt;&lt;RecNum&gt;154&lt;/RecNum&gt;&lt;DisplayText&gt;Arnold, LaRose, Agu &lt;style face="superscript"&gt;21&lt;/style&gt;&lt;/DisplayText&gt;&lt;record&gt;&lt;rec-number&gt;154&lt;/rec-number&gt;&lt;foreign-keys&gt;&lt;key app="EN" db-id="2tzdrzavlvzvsyetd04p5de0fwv2ded5sxwp" timestamp="1558901853" guid="8d0ce167-6a8d-4feb-9d66-c665c414c243"&gt;154&lt;/key&gt;&lt;/foreign-keys&gt;&lt;ref-type name="Conference Proceedings"&gt;10&lt;/ref-type&gt;&lt;contributors&gt;&lt;authors&gt;&lt;author&gt;Arnold, Zachary&lt;/author&gt;&lt;author&gt;LaRose, Danielle&lt;/author&gt;&lt;author&gt;Agu, Emmanuel&lt;/author&gt;&lt;/authors&gt;&lt;/contributors&gt;&lt;titles&gt;&lt;title&gt;Smartphone inference of alcohol consumption levels from gait&lt;/title&gt;&lt;secondary-title&gt;2015 International Conference on Healthcare Informatics&lt;/secondary-title&gt;&lt;/titles&gt;&lt;pages&gt;417-426&lt;/pages&gt;&lt;dates&gt;&lt;year&gt;2015&lt;/year&gt;&lt;/dates&gt;&lt;publisher&gt;IEEE&lt;/publisher&gt;&lt;isbn&gt;146739548X&lt;/isbn&gt;&lt;urls&gt;&lt;/urls&gt;&lt;/record&gt;&lt;/Cite&gt;&lt;/EndNote&gt;</w:instrText>
      </w:r>
      <w:r w:rsidRPr="179488DF">
        <w:rPr>
          <w:lang w:val="en-US"/>
        </w:rPr>
        <w:fldChar w:fldCharType="separate"/>
      </w:r>
      <w:r w:rsidR="002748EB">
        <w:rPr>
          <w:noProof/>
          <w:lang w:val="en-US"/>
        </w:rPr>
        <w:t xml:space="preserve">Arnold, LaRose, Agu </w:t>
      </w:r>
      <w:r w:rsidR="002748EB" w:rsidRPr="002748EB">
        <w:rPr>
          <w:noProof/>
          <w:vertAlign w:val="superscript"/>
          <w:lang w:val="en-US"/>
        </w:rPr>
        <w:t>21</w:t>
      </w:r>
      <w:r w:rsidRPr="179488DF">
        <w:rPr>
          <w:lang w:val="en-US"/>
        </w:rPr>
        <w:fldChar w:fldCharType="end"/>
      </w:r>
      <w:r w:rsidR="179488DF" w:rsidRPr="179488DF">
        <w:rPr>
          <w:lang w:val="en-US"/>
        </w:rPr>
        <w:t xml:space="preserve"> used a range of techniques to </w:t>
      </w:r>
      <w:r w:rsidR="00B237B3">
        <w:rPr>
          <w:lang w:val="en-US"/>
        </w:rPr>
        <w:t>‘clean’</w:t>
      </w:r>
      <w:r w:rsidR="179488DF" w:rsidRPr="179488DF">
        <w:rPr>
          <w:lang w:val="en-US"/>
        </w:rPr>
        <w:t xml:space="preserve"> extracted data</w:t>
      </w:r>
      <w:r w:rsidR="00803939">
        <w:rPr>
          <w:lang w:val="en-US"/>
        </w:rPr>
        <w:t xml:space="preserve"> from accelerometer sensors. As an</w:t>
      </w:r>
      <w:r w:rsidR="179488DF" w:rsidRPr="179488DF">
        <w:rPr>
          <w:lang w:val="en-US"/>
        </w:rPr>
        <w:t xml:space="preserve"> example</w:t>
      </w:r>
      <w:r w:rsidR="0068421C">
        <w:rPr>
          <w:lang w:val="en-US"/>
        </w:rPr>
        <w:t>,</w:t>
      </w:r>
      <w:r w:rsidR="179488DF" w:rsidRPr="179488DF">
        <w:rPr>
          <w:lang w:val="en-US"/>
        </w:rPr>
        <w:t xml:space="preserve"> data gathered by the accelerometer may express movement from walking, whereas hand-movements and repositioning of the phone may give irrelevant movement. The authors used a technique for frequency harmonization called </w:t>
      </w:r>
      <w:r w:rsidR="0068421C">
        <w:rPr>
          <w:lang w:val="en-US"/>
        </w:rPr>
        <w:t>‘</w:t>
      </w:r>
      <w:r w:rsidR="179488DF" w:rsidRPr="179488DF">
        <w:rPr>
          <w:lang w:val="en-US"/>
        </w:rPr>
        <w:t>Total Harmonic Distortion’. They also used different machine learning algorithms to try and determine the quantity of</w:t>
      </w:r>
      <w:r w:rsidR="00B237B3">
        <w:rPr>
          <w:lang w:val="en-US"/>
        </w:rPr>
        <w:t xml:space="preserve"> consumed alcohol (no inference</w:t>
      </w:r>
      <w:r w:rsidR="179488DF" w:rsidRPr="179488DF">
        <w:rPr>
          <w:lang w:val="en-US"/>
        </w:rPr>
        <w:t xml:space="preserve"> about BAL). Comparing </w:t>
      </w:r>
      <w:r w:rsidR="0068421C">
        <w:rPr>
          <w:lang w:val="en-US"/>
        </w:rPr>
        <w:t>various machine learning techniques</w:t>
      </w:r>
      <w:r w:rsidR="179488DF" w:rsidRPr="179488DF">
        <w:rPr>
          <w:lang w:val="en-US"/>
        </w:rPr>
        <w:t>, they found that R</w:t>
      </w:r>
      <w:r w:rsidR="00A6240D">
        <w:rPr>
          <w:lang w:val="en-US"/>
        </w:rPr>
        <w:t>andom forest performed the best.</w:t>
      </w:r>
    </w:p>
    <w:p w14:paraId="419E7BB1" w14:textId="77777777" w:rsidR="002D41F6" w:rsidRPr="00D64A71" w:rsidRDefault="75843923" w:rsidP="75843923">
      <w:pPr>
        <w:pStyle w:val="Heading1"/>
        <w:rPr>
          <w:rFonts w:eastAsia="Calibri"/>
          <w:lang w:val="en-US"/>
        </w:rPr>
      </w:pPr>
      <w:r w:rsidRPr="75843923">
        <w:rPr>
          <w:lang w:val="en-US"/>
        </w:rPr>
        <w:t>Discussion</w:t>
      </w:r>
    </w:p>
    <w:p w14:paraId="5574AA48" w14:textId="0DF114A4" w:rsidR="00983A3C" w:rsidRDefault="00165C62" w:rsidP="00774C32">
      <w:pPr>
        <w:rPr>
          <w:rFonts w:ascii="Calibri" w:eastAsia="Calibri" w:hAnsi="Calibri" w:cs="Calibri"/>
          <w:lang w:val="en-US"/>
        </w:rPr>
      </w:pPr>
      <w:r>
        <w:rPr>
          <w:rFonts w:ascii="Calibri" w:eastAsia="Calibri" w:hAnsi="Calibri" w:cs="Calibri"/>
          <w:lang w:val="en-US"/>
        </w:rPr>
        <w:t xml:space="preserve">This </w:t>
      </w:r>
      <w:r w:rsidR="00B237B3">
        <w:rPr>
          <w:rFonts w:ascii="Calibri" w:eastAsia="Calibri" w:hAnsi="Calibri" w:cs="Calibri"/>
          <w:lang w:val="en-US"/>
        </w:rPr>
        <w:t xml:space="preserve">scoping </w:t>
      </w:r>
      <w:r>
        <w:rPr>
          <w:rFonts w:ascii="Calibri" w:eastAsia="Calibri" w:hAnsi="Calibri" w:cs="Calibri"/>
          <w:lang w:val="en-US"/>
        </w:rPr>
        <w:t xml:space="preserve">review </w:t>
      </w:r>
      <w:r w:rsidR="00B237B3">
        <w:rPr>
          <w:rFonts w:ascii="Calibri" w:eastAsia="Calibri" w:hAnsi="Calibri" w:cs="Calibri"/>
          <w:lang w:val="en-US"/>
        </w:rPr>
        <w:t xml:space="preserve">gave an </w:t>
      </w:r>
      <w:r>
        <w:rPr>
          <w:rFonts w:ascii="Calibri" w:eastAsia="Calibri" w:hAnsi="Calibri" w:cs="Calibri"/>
          <w:lang w:val="en-US"/>
        </w:rPr>
        <w:t>overview</w:t>
      </w:r>
      <w:r w:rsidR="002919E8">
        <w:rPr>
          <w:rFonts w:ascii="Calibri" w:eastAsia="Calibri" w:hAnsi="Calibri" w:cs="Calibri"/>
          <w:lang w:val="en-US"/>
        </w:rPr>
        <w:t xml:space="preserve"> </w:t>
      </w:r>
      <w:r>
        <w:rPr>
          <w:rFonts w:ascii="Calibri" w:eastAsia="Calibri" w:hAnsi="Calibri" w:cs="Calibri"/>
          <w:lang w:val="en-US"/>
        </w:rPr>
        <w:t xml:space="preserve">of the current state of published research on passive mobile sensing of substance </w:t>
      </w:r>
      <w:r w:rsidR="007659AB">
        <w:rPr>
          <w:rFonts w:ascii="Calibri" w:eastAsia="Calibri" w:hAnsi="Calibri" w:cs="Calibri"/>
          <w:lang w:val="en-US"/>
        </w:rPr>
        <w:t>use</w:t>
      </w:r>
      <w:r>
        <w:rPr>
          <w:rFonts w:ascii="Calibri" w:eastAsia="Calibri" w:hAnsi="Calibri" w:cs="Calibri"/>
          <w:lang w:val="en-US"/>
        </w:rPr>
        <w:t xml:space="preserve">. </w:t>
      </w:r>
      <w:r w:rsidR="00BC787B">
        <w:rPr>
          <w:rFonts w:ascii="Calibri" w:eastAsia="Calibri" w:hAnsi="Calibri" w:cs="Calibri"/>
          <w:lang w:val="en-US"/>
        </w:rPr>
        <w:t>The goal was to summarize</w:t>
      </w:r>
      <w:r w:rsidR="007659AB">
        <w:rPr>
          <w:rFonts w:ascii="Calibri" w:eastAsia="Calibri" w:hAnsi="Calibri" w:cs="Calibri"/>
          <w:lang w:val="en-US"/>
        </w:rPr>
        <w:t xml:space="preserve"> w</w:t>
      </w:r>
      <w:r>
        <w:rPr>
          <w:rFonts w:ascii="Calibri" w:eastAsia="Calibri" w:hAnsi="Calibri" w:cs="Calibri"/>
          <w:lang w:val="en-US"/>
        </w:rPr>
        <w:t xml:space="preserve">hat tools and sensors are typically </w:t>
      </w:r>
      <w:r w:rsidR="007659AB">
        <w:rPr>
          <w:rFonts w:ascii="Calibri" w:eastAsia="Calibri" w:hAnsi="Calibri" w:cs="Calibri"/>
          <w:lang w:val="en-US"/>
        </w:rPr>
        <w:t xml:space="preserve">being </w:t>
      </w:r>
      <w:r>
        <w:rPr>
          <w:rFonts w:ascii="Calibri" w:eastAsia="Calibri" w:hAnsi="Calibri" w:cs="Calibri"/>
          <w:lang w:val="en-US"/>
        </w:rPr>
        <w:t>used</w:t>
      </w:r>
      <w:r w:rsidR="00983A3C">
        <w:rPr>
          <w:rFonts w:ascii="Calibri" w:eastAsia="Calibri" w:hAnsi="Calibri" w:cs="Calibri"/>
          <w:lang w:val="en-US"/>
        </w:rPr>
        <w:t>, secondly how the a</w:t>
      </w:r>
      <w:r w:rsidR="00CD24CE">
        <w:rPr>
          <w:rFonts w:ascii="Calibri" w:eastAsia="Calibri" w:hAnsi="Calibri" w:cs="Calibri"/>
          <w:lang w:val="en-US"/>
        </w:rPr>
        <w:t>c</w:t>
      </w:r>
      <w:r w:rsidR="00983A3C">
        <w:rPr>
          <w:rFonts w:ascii="Calibri" w:eastAsia="Calibri" w:hAnsi="Calibri" w:cs="Calibri"/>
          <w:lang w:val="en-US"/>
        </w:rPr>
        <w:t xml:space="preserve">quired data is being </w:t>
      </w:r>
      <w:r w:rsidR="00A050C7">
        <w:rPr>
          <w:rFonts w:ascii="Calibri" w:eastAsia="Calibri" w:hAnsi="Calibri" w:cs="Calibri"/>
          <w:lang w:val="en-US"/>
        </w:rPr>
        <w:t>analyzed</w:t>
      </w:r>
      <w:r w:rsidR="00347E42">
        <w:rPr>
          <w:rFonts w:ascii="Calibri" w:eastAsia="Calibri" w:hAnsi="Calibri" w:cs="Calibri"/>
          <w:lang w:val="en-US"/>
        </w:rPr>
        <w:t>,</w:t>
      </w:r>
      <w:r w:rsidR="0068421C">
        <w:rPr>
          <w:rFonts w:ascii="Calibri" w:eastAsia="Calibri" w:hAnsi="Calibri" w:cs="Calibri"/>
          <w:lang w:val="en-US"/>
        </w:rPr>
        <w:t xml:space="preserve"> thirdly</w:t>
      </w:r>
      <w:r w:rsidR="00347E42">
        <w:rPr>
          <w:rFonts w:ascii="Calibri" w:eastAsia="Calibri" w:hAnsi="Calibri" w:cs="Calibri"/>
          <w:lang w:val="en-US"/>
        </w:rPr>
        <w:t xml:space="preserve"> how </w:t>
      </w:r>
      <w:r w:rsidR="00B237B3">
        <w:rPr>
          <w:rFonts w:ascii="Calibri" w:eastAsia="Calibri" w:hAnsi="Calibri" w:cs="Calibri"/>
          <w:lang w:val="en-US"/>
        </w:rPr>
        <w:t>inference is</w:t>
      </w:r>
      <w:r w:rsidR="00983A3C">
        <w:rPr>
          <w:rFonts w:ascii="Calibri" w:eastAsia="Calibri" w:hAnsi="Calibri" w:cs="Calibri"/>
          <w:lang w:val="en-US"/>
        </w:rPr>
        <w:t xml:space="preserve"> drawn and finally w</w:t>
      </w:r>
      <w:r>
        <w:rPr>
          <w:rFonts w:ascii="Calibri" w:eastAsia="Calibri" w:hAnsi="Calibri" w:cs="Calibri"/>
          <w:lang w:val="en-US"/>
        </w:rPr>
        <w:t>hat are the main knowledge gaps in this multidisciplinary field of research</w:t>
      </w:r>
      <w:r w:rsidR="00A050C7">
        <w:rPr>
          <w:rFonts w:ascii="Calibri" w:eastAsia="Calibri" w:hAnsi="Calibri" w:cs="Calibri"/>
          <w:lang w:val="en-US"/>
        </w:rPr>
        <w:t>.</w:t>
      </w:r>
    </w:p>
    <w:p w14:paraId="0D66EFE4" w14:textId="7F241B7A" w:rsidR="00060581" w:rsidRDefault="00B237B3" w:rsidP="179488DF">
      <w:pPr>
        <w:rPr>
          <w:rFonts w:ascii="Calibri" w:eastAsia="Calibri" w:hAnsi="Calibri" w:cs="Calibri"/>
          <w:lang w:val="en-US"/>
        </w:rPr>
      </w:pPr>
      <w:r>
        <w:rPr>
          <w:rFonts w:ascii="Calibri" w:eastAsia="Calibri" w:hAnsi="Calibri" w:cs="Calibri"/>
          <w:lang w:val="en-US"/>
        </w:rPr>
        <w:t>Inference was</w:t>
      </w:r>
      <w:r w:rsidR="179488DF" w:rsidRPr="179488DF">
        <w:rPr>
          <w:rFonts w:ascii="Calibri" w:eastAsia="Calibri" w:hAnsi="Calibri" w:cs="Calibri"/>
          <w:lang w:val="en-US"/>
        </w:rPr>
        <w:t xml:space="preserve"> generally </w:t>
      </w:r>
      <w:r>
        <w:rPr>
          <w:rFonts w:ascii="Calibri" w:eastAsia="Calibri" w:hAnsi="Calibri" w:cs="Calibri"/>
          <w:lang w:val="en-US"/>
        </w:rPr>
        <w:t xml:space="preserve">performed as a prediction task, with alcohol use as response. </w:t>
      </w:r>
      <w:r w:rsidR="179488DF" w:rsidRPr="179488DF">
        <w:rPr>
          <w:rFonts w:ascii="Calibri" w:eastAsia="Calibri" w:hAnsi="Calibri" w:cs="Calibri"/>
          <w:lang w:val="en-US"/>
        </w:rPr>
        <w:t xml:space="preserve">As noted, a range of </w:t>
      </w:r>
      <w:r>
        <w:rPr>
          <w:rFonts w:ascii="Calibri" w:eastAsia="Calibri" w:hAnsi="Calibri" w:cs="Calibri"/>
          <w:lang w:val="en-US"/>
        </w:rPr>
        <w:t xml:space="preserve">neurocognitive </w:t>
      </w:r>
      <w:proofErr w:type="spellStart"/>
      <w:r w:rsidR="179488DF" w:rsidRPr="179488DF">
        <w:rPr>
          <w:rFonts w:ascii="Calibri" w:eastAsia="Calibri" w:hAnsi="Calibri" w:cs="Calibri"/>
          <w:lang w:val="en-US"/>
        </w:rPr>
        <w:t>phenomenon</w:t>
      </w:r>
      <w:r>
        <w:rPr>
          <w:rFonts w:ascii="Calibri" w:eastAsia="Calibri" w:hAnsi="Calibri" w:cs="Calibri"/>
          <w:lang w:val="en-US"/>
        </w:rPr>
        <w:t>s</w:t>
      </w:r>
      <w:proofErr w:type="spellEnd"/>
      <w:r w:rsidR="179488DF" w:rsidRPr="179488DF">
        <w:rPr>
          <w:rFonts w:ascii="Calibri" w:eastAsia="Calibri" w:hAnsi="Calibri" w:cs="Calibri"/>
          <w:lang w:val="en-US"/>
        </w:rPr>
        <w:t xml:space="preserve"> (such as impulsivity) have substantial theoretical and empirical predictive associations with relapse. Nevertheless, such mediating factors were not addressed by the identified papers</w:t>
      </w:r>
      <w:r>
        <w:rPr>
          <w:rFonts w:ascii="Calibri" w:eastAsia="Calibri" w:hAnsi="Calibri" w:cs="Calibri"/>
          <w:lang w:val="en-US"/>
        </w:rPr>
        <w:t>.</w:t>
      </w:r>
    </w:p>
    <w:p w14:paraId="413F3617" w14:textId="727B1F4F" w:rsidR="007A0FAC" w:rsidRDefault="00B237B3" w:rsidP="00774C32">
      <w:pPr>
        <w:rPr>
          <w:rFonts w:ascii="Calibri" w:eastAsia="Calibri" w:hAnsi="Calibri" w:cs="Calibri"/>
          <w:lang w:val="en-US"/>
        </w:rPr>
      </w:pPr>
      <w:r>
        <w:rPr>
          <w:rFonts w:ascii="Calibri" w:eastAsia="Calibri" w:hAnsi="Calibri" w:cs="Calibri"/>
          <w:lang w:val="en-US"/>
        </w:rPr>
        <w:t xml:space="preserve">The performance of the models </w:t>
      </w:r>
      <w:proofErr w:type="gramStart"/>
      <w:r>
        <w:rPr>
          <w:rFonts w:ascii="Calibri" w:eastAsia="Calibri" w:hAnsi="Calibri" w:cs="Calibri"/>
          <w:lang w:val="en-US"/>
        </w:rPr>
        <w:t>were</w:t>
      </w:r>
      <w:proofErr w:type="gramEnd"/>
      <w:r>
        <w:rPr>
          <w:rFonts w:ascii="Calibri" w:eastAsia="Calibri" w:hAnsi="Calibri" w:cs="Calibri"/>
          <w:lang w:val="en-US"/>
        </w:rPr>
        <w:t xml:space="preserve"> </w:t>
      </w:r>
      <w:r w:rsidR="179488DF" w:rsidRPr="179488DF">
        <w:rPr>
          <w:rFonts w:ascii="Calibri" w:eastAsia="Calibri" w:hAnsi="Calibri" w:cs="Calibri"/>
          <w:lang w:val="en-US"/>
        </w:rPr>
        <w:t>general</w:t>
      </w:r>
      <w:r>
        <w:rPr>
          <w:rFonts w:ascii="Calibri" w:eastAsia="Calibri" w:hAnsi="Calibri" w:cs="Calibri"/>
          <w:lang w:val="en-US"/>
        </w:rPr>
        <w:t>ly quite good. Most studies had</w:t>
      </w:r>
      <w:r w:rsidR="179488DF" w:rsidRPr="179488DF">
        <w:rPr>
          <w:rFonts w:ascii="Calibri" w:eastAsia="Calibri" w:hAnsi="Calibri" w:cs="Calibri"/>
          <w:lang w:val="en-US"/>
        </w:rPr>
        <w:t xml:space="preserve"> small sample size and looked at making group-level models to identify the substance use episodes. Only one study </w:t>
      </w:r>
      <w:r w:rsidR="00A23EDB" w:rsidRPr="179488DF">
        <w:rPr>
          <w:rFonts w:ascii="Calibri" w:eastAsia="Calibri" w:hAnsi="Calibri" w:cs="Calibri"/>
          <w:lang w:val="en-US"/>
        </w:rPr>
        <w:fldChar w:fldCharType="begin"/>
      </w:r>
      <w:r w:rsidR="002748EB">
        <w:rPr>
          <w:rFonts w:ascii="Calibri" w:eastAsia="Calibri" w:hAnsi="Calibri" w:cs="Calibri"/>
          <w:lang w:val="en-US"/>
        </w:rPr>
        <w:instrText xml:space="preserve"> ADDIN EN.CITE &lt;EndNote&gt;&lt;Cite&gt;&lt;Author&gt;Arnold&lt;/Author&gt;&lt;Year&gt;2015&lt;/Year&gt;&lt;RecNum&gt;154&lt;/RecNum&gt;&lt;DisplayText&gt;&lt;style face="superscript"&gt;21&lt;/style&gt;&lt;/DisplayText&gt;&lt;record&gt;&lt;rec-number&gt;154&lt;/rec-number&gt;&lt;foreign-keys&gt;&lt;key app="EN" db-id="2tzdrzavlvzvsyetd04p5de0fwv2ded5sxwp" timestamp="1558901853" guid="8d0ce167-6a8d-4feb-9d66-c665c414c243"&gt;154&lt;/key&gt;&lt;/foreign-keys&gt;&lt;ref-type name="Conference Proceedings"&gt;10&lt;/ref-type&gt;&lt;contributors&gt;&lt;authors&gt;&lt;author&gt;Arnold, Zachary&lt;/author&gt;&lt;author&gt;LaRose, Danielle&lt;/author&gt;&lt;author&gt;Agu, Emmanuel&lt;/author&gt;&lt;/authors&gt;&lt;/contributors&gt;&lt;titles&gt;&lt;title&gt;Smartphone inference of alcohol consumption levels from gait&lt;/title&gt;&lt;secondary-title&gt;2015 International Conference on Healthcare Informatics&lt;/secondary-title&gt;&lt;/titles&gt;&lt;pages&gt;417-426&lt;/pages&gt;&lt;dates&gt;&lt;year&gt;2015&lt;/year&gt;&lt;/dates&gt;&lt;publisher&gt;IEEE&lt;/publisher&gt;&lt;isbn&gt;146739548X&lt;/isbn&gt;&lt;urls&gt;&lt;/urls&gt;&lt;/record&gt;&lt;/Cite&gt;&lt;/EndNote&gt;</w:instrText>
      </w:r>
      <w:r w:rsidR="00A23EDB" w:rsidRPr="179488DF">
        <w:rPr>
          <w:rFonts w:ascii="Calibri" w:eastAsia="Calibri" w:hAnsi="Calibri" w:cs="Calibri"/>
          <w:lang w:val="en-US"/>
        </w:rPr>
        <w:fldChar w:fldCharType="separate"/>
      </w:r>
      <w:r w:rsidR="002748EB" w:rsidRPr="002748EB">
        <w:rPr>
          <w:rFonts w:ascii="Calibri" w:eastAsia="Calibri" w:hAnsi="Calibri" w:cs="Calibri"/>
          <w:noProof/>
          <w:vertAlign w:val="superscript"/>
          <w:lang w:val="en-US"/>
        </w:rPr>
        <w:t>21</w:t>
      </w:r>
      <w:r w:rsidR="00A23EDB" w:rsidRPr="179488DF">
        <w:rPr>
          <w:rFonts w:ascii="Calibri" w:eastAsia="Calibri" w:hAnsi="Calibri" w:cs="Calibri"/>
          <w:lang w:val="en-US"/>
        </w:rPr>
        <w:fldChar w:fldCharType="end"/>
      </w:r>
      <w:r w:rsidR="179488DF" w:rsidRPr="179488DF">
        <w:rPr>
          <w:rFonts w:ascii="Calibri" w:eastAsia="Calibri" w:hAnsi="Calibri" w:cs="Calibri"/>
          <w:lang w:val="en-US"/>
        </w:rPr>
        <w:t xml:space="preserve"> looked at making individual level identifications, which will probably be of most value for clinical work and the launch of just-in-time interventions in the future. </w:t>
      </w:r>
    </w:p>
    <w:p w14:paraId="62817B39" w14:textId="6CC33B44" w:rsidR="00F870C6" w:rsidRDefault="179488DF" w:rsidP="179488DF">
      <w:pPr>
        <w:rPr>
          <w:rFonts w:ascii="Calibri" w:eastAsia="Calibri" w:hAnsi="Calibri" w:cs="Calibri"/>
          <w:lang w:val="en-US"/>
        </w:rPr>
      </w:pPr>
      <w:r w:rsidRPr="179488DF">
        <w:rPr>
          <w:rFonts w:ascii="Calibri" w:eastAsia="Calibri" w:hAnsi="Calibri" w:cs="Calibri"/>
          <w:lang w:val="en-US"/>
        </w:rPr>
        <w:t>Studies on clinical populations and populations using o</w:t>
      </w:r>
      <w:r w:rsidR="00347E42">
        <w:rPr>
          <w:rFonts w:ascii="Calibri" w:eastAsia="Calibri" w:hAnsi="Calibri" w:cs="Calibri"/>
          <w:lang w:val="en-US"/>
        </w:rPr>
        <w:t>ther substances than alcohol were</w:t>
      </w:r>
      <w:r w:rsidRPr="179488DF">
        <w:rPr>
          <w:rFonts w:ascii="Calibri" w:eastAsia="Calibri" w:hAnsi="Calibri" w:cs="Calibri"/>
          <w:lang w:val="en-US"/>
        </w:rPr>
        <w:t xml:space="preserve"> absent from this work. In other related clinical areas there has been done more work on clinical population</w:t>
      </w:r>
      <w:r w:rsidR="00534871">
        <w:rPr>
          <w:rFonts w:ascii="Calibri" w:eastAsia="Calibri" w:hAnsi="Calibri" w:cs="Calibri"/>
          <w:lang w:val="en-US"/>
        </w:rPr>
        <w:t>s</w:t>
      </w:r>
      <w:r w:rsidRPr="179488DF">
        <w:rPr>
          <w:rFonts w:ascii="Calibri" w:eastAsia="Calibri" w:hAnsi="Calibri" w:cs="Calibri"/>
          <w:lang w:val="en-US"/>
        </w:rPr>
        <w:t xml:space="preserve"> </w:t>
      </w:r>
      <w:r w:rsidR="005502AE">
        <w:fldChar w:fldCharType="begin"/>
      </w:r>
      <w:r w:rsidR="00620634" w:rsidRPr="00883B83">
        <w:rPr>
          <w:lang w:val="en-US"/>
        </w:rPr>
        <w:instrText xml:space="preserve"> ADDIN EN.CITE &lt;EndNote&gt;&lt;Cite&gt;&lt;Author&gt;Jenkins&lt;/Author&gt;&lt;Year&gt;2016&lt;/Year&gt;&lt;RecNum&gt;144&lt;/RecNum&gt;&lt;DisplayText&gt;&lt;style face="superscript"&gt;24&lt;/style&gt;&lt;/DisplayText&gt;&lt;record&gt;&lt;rec-number&gt;144&lt;/rec-number&gt;&lt;foreign-keys&gt;&lt;key app="EN" db-id="2tzdrzavlvzvsyetd04p5de0fwv2ded5sxwp" timestamp="1554328285" guid="09b91a6b-46c2-4852-a7b8-60055132e6ec"&gt;144&lt;/key&gt;&lt;/foreign-keys&gt;&lt;ref-type name="Journal Article"&gt;17&lt;/ref-type&gt;&lt;contributors&gt;&lt;authors&gt;&lt;author&gt;Jenkins, Carolyn&lt;/author&gt;&lt;author&gt;Burkett, Nina-Sarena&lt;/author&gt;&lt;author&gt;Ovbiagele, Bruce&lt;/author&gt;&lt;author&gt;Mueller, Martina&lt;/author&gt;&lt;author&gt;Patel, Sachin&lt;/author&gt;&lt;author&gt;Brunner-Jackson, Brenda&lt;/author&gt;&lt;author&gt;Saulson, Raelle&lt;/author&gt;&lt;author&gt;Treiber, Frank&lt;/author&gt;&lt;/authors&gt;&lt;/contributors&gt;&lt;titles&gt;&lt;title&gt;Stroke patients and their attitudes toward mHealth monitoring to support blood pressure control and medication adherence&lt;/title&gt;&lt;secondary-title&gt;Mhealth&lt;/secondary-title&gt;&lt;alt-title&gt;Mhealth&lt;/alt-title&gt;&lt;/titles&gt;&lt;periodical&gt;&lt;full-title&gt;Mhealth&lt;/full-title&gt;&lt;/periodical&gt;&lt;alt-periodical&gt;&lt;full-title&gt;Mhealth&lt;/full-title&gt;&lt;/alt-periodical&gt;&lt;volume&gt;2&lt;/volume&gt;&lt;dates&gt;&lt;year&gt;2016&lt;/year&gt;&lt;/dates&gt;&lt;urls&gt;&lt;/urls&gt;&lt;/record&gt;&lt;/Cite&gt;&lt;/EndNote&gt;</w:instrText>
      </w:r>
      <w:r w:rsidR="005502AE">
        <w:fldChar w:fldCharType="separate"/>
      </w:r>
      <w:r w:rsidR="002748EB" w:rsidRPr="002748EB">
        <w:rPr>
          <w:noProof/>
          <w:vertAlign w:val="superscript"/>
          <w:lang w:val="en-US"/>
        </w:rPr>
        <w:t>24</w:t>
      </w:r>
      <w:r w:rsidR="005502AE">
        <w:fldChar w:fldCharType="end"/>
      </w:r>
      <w:r w:rsidRPr="179488DF">
        <w:rPr>
          <w:lang w:val="en-US"/>
        </w:rPr>
        <w:t xml:space="preserve"> </w:t>
      </w:r>
      <w:r w:rsidR="005502AE">
        <w:fldChar w:fldCharType="begin"/>
      </w:r>
      <w:r w:rsidR="00620634" w:rsidRPr="00883B83">
        <w:rPr>
          <w:lang w:val="en-US"/>
        </w:rPr>
        <w:instrText xml:space="preserve"> ADDIN EN.CITE &lt;EndNote&gt;&lt;Cite&gt;&lt;Author&gt;Holtz&lt;/Author&gt;&lt;Year&gt;2017&lt;/Year&gt;&lt;RecNum&gt;145&lt;/RecNum&gt;&lt;DisplayText&gt;&lt;style face="superscript"&gt;25&lt;/style&gt;&lt;/DisplayText&gt;&lt;record&gt;&lt;rec-number&gt;145&lt;/rec-number&gt;&lt;foreign-keys&gt;&lt;key app="EN" db-id="2tzdrzavlvzvsyetd04p5de0fwv2ded5sxwp" timestamp="1554328366" guid="cebe985f-8ee6-4dd1-9f4a-91b5d3fd37e6"&gt;145&lt;/key&gt;&lt;/foreign-keys&gt;&lt;ref-type name="Journal Article"&gt;17&lt;/ref-type&gt;&lt;contributors&gt;&lt;authors&gt;&lt;author&gt;Holtz, Bree E&lt;/author&gt;&lt;author&gt;Murray, Katharine M&lt;/author&gt;&lt;author&gt;Hershey, Denise D&lt;/author&gt;&lt;author&gt;Dunneback, Julie K&lt;/author&gt;&lt;author&gt;Cotten, Shelia R&lt;/author&gt;&lt;author&gt;Holmstrom, Amanda J&lt;/author&gt;&lt;author&gt;Vyas, Arpita&lt;/author&gt;&lt;author&gt;Kaiser, Molly K&lt;/author&gt;&lt;author&gt;Wood, Michael A&lt;/author&gt;&lt;/authors&gt;&lt;/contributors&gt;&lt;titles&gt;&lt;title&gt;Developing a patient-centered mHealth app: a tool for adolescents with type 1 diabetes and their parents&lt;/title&gt;&lt;secondary-title&gt;JMIR mHealth and uHealth&lt;/secondary-title&gt;&lt;alt-title&gt;JMIR Mhealth Uhealth&lt;/alt-title&gt;&lt;/titles&gt;&lt;periodical&gt;&lt;full-title&gt;JMIR mHealth and uHealth&lt;/full-title&gt;&lt;/periodical&gt;&lt;volume&gt;5&lt;/volume&gt;&lt;number&gt;4&lt;/number&gt;&lt;dates&gt;&lt;year&gt;2017&lt;/year&gt;&lt;/dates&gt;&lt;urls&gt;&lt;/urls&gt;&lt;/record&gt;&lt;/Cite&gt;&lt;/EndNote&gt;</w:instrText>
      </w:r>
      <w:r w:rsidR="005502AE">
        <w:fldChar w:fldCharType="separate"/>
      </w:r>
      <w:r w:rsidR="002748EB" w:rsidRPr="002748EB">
        <w:rPr>
          <w:noProof/>
          <w:vertAlign w:val="superscript"/>
          <w:lang w:val="en-US"/>
        </w:rPr>
        <w:t>25</w:t>
      </w:r>
      <w:r w:rsidR="005502AE">
        <w:fldChar w:fldCharType="end"/>
      </w:r>
      <w:r w:rsidRPr="179488DF">
        <w:rPr>
          <w:rFonts w:ascii="Calibri" w:eastAsia="Calibri" w:hAnsi="Calibri" w:cs="Calibri"/>
          <w:lang w:val="en-US"/>
        </w:rPr>
        <w:t xml:space="preserve">. Why the </w:t>
      </w:r>
      <w:r w:rsidR="00B237B3">
        <w:rPr>
          <w:rFonts w:ascii="Calibri" w:eastAsia="Calibri" w:hAnsi="Calibri" w:cs="Calibri"/>
          <w:lang w:val="en-US"/>
        </w:rPr>
        <w:t>field of</w:t>
      </w:r>
      <w:r w:rsidRPr="179488DF">
        <w:rPr>
          <w:rFonts w:ascii="Calibri" w:eastAsia="Calibri" w:hAnsi="Calibri" w:cs="Calibri"/>
          <w:lang w:val="en-US"/>
        </w:rPr>
        <w:t xml:space="preserve"> substance use research has had less progress </w:t>
      </w:r>
      <w:r w:rsidR="00B237B3">
        <w:rPr>
          <w:rFonts w:ascii="Calibri" w:eastAsia="Calibri" w:hAnsi="Calibri" w:cs="Calibri"/>
          <w:lang w:val="en-US"/>
        </w:rPr>
        <w:t xml:space="preserve">using mobile sensing </w:t>
      </w:r>
      <w:r w:rsidRPr="179488DF">
        <w:rPr>
          <w:rFonts w:ascii="Calibri" w:eastAsia="Calibri" w:hAnsi="Calibri" w:cs="Calibri"/>
          <w:lang w:val="en-US"/>
        </w:rPr>
        <w:t xml:space="preserve">this far is open for speculation. </w:t>
      </w:r>
      <w:r w:rsidR="0068421C">
        <w:rPr>
          <w:rFonts w:ascii="Calibri" w:eastAsia="Calibri" w:hAnsi="Calibri" w:cs="Calibri"/>
          <w:lang w:val="en-US"/>
        </w:rPr>
        <w:t>T</w:t>
      </w:r>
      <w:r w:rsidRPr="179488DF">
        <w:rPr>
          <w:rFonts w:ascii="Calibri" w:eastAsia="Calibri" w:hAnsi="Calibri" w:cs="Calibri"/>
          <w:lang w:val="en-US"/>
        </w:rPr>
        <w:t xml:space="preserve">he field is multidisciplinary ranging from clinical addiction science through data science and to software development. Thus, the data scientists and programmers might not yet have found addiction scientists with competencies and interests to advance the work in clinical populations and other substances. </w:t>
      </w:r>
      <w:r w:rsidR="0068421C">
        <w:rPr>
          <w:rFonts w:ascii="Calibri" w:eastAsia="Calibri" w:hAnsi="Calibri" w:cs="Calibri"/>
          <w:lang w:val="en-US"/>
        </w:rPr>
        <w:t>Also</w:t>
      </w:r>
      <w:r w:rsidRPr="179488DF">
        <w:rPr>
          <w:rFonts w:ascii="Calibri" w:eastAsia="Calibri" w:hAnsi="Calibri" w:cs="Calibri"/>
          <w:lang w:val="en-US"/>
        </w:rPr>
        <w:t xml:space="preserve">, the use of illicit substances is </w:t>
      </w:r>
      <w:r w:rsidR="00534871">
        <w:rPr>
          <w:rFonts w:ascii="Calibri" w:eastAsia="Calibri" w:hAnsi="Calibri" w:cs="Calibri"/>
          <w:lang w:val="en-US"/>
        </w:rPr>
        <w:t xml:space="preserve">indeed </w:t>
      </w:r>
      <w:r w:rsidR="00B237B3">
        <w:rPr>
          <w:rFonts w:ascii="Calibri" w:eastAsia="Calibri" w:hAnsi="Calibri" w:cs="Calibri"/>
          <w:lang w:val="en-US"/>
        </w:rPr>
        <w:t xml:space="preserve">illegal, </w:t>
      </w:r>
      <w:r w:rsidRPr="179488DF">
        <w:rPr>
          <w:rFonts w:ascii="Calibri" w:eastAsia="Calibri" w:hAnsi="Calibri" w:cs="Calibri"/>
          <w:lang w:val="en-US"/>
        </w:rPr>
        <w:t xml:space="preserve">maybe creating less of a willingness to participate and </w:t>
      </w:r>
      <w:r w:rsidR="00B237B3">
        <w:rPr>
          <w:rFonts w:ascii="Calibri" w:eastAsia="Calibri" w:hAnsi="Calibri" w:cs="Calibri"/>
          <w:lang w:val="en-US"/>
        </w:rPr>
        <w:t xml:space="preserve">lower </w:t>
      </w:r>
      <w:r w:rsidRPr="179488DF">
        <w:rPr>
          <w:rFonts w:ascii="Calibri" w:eastAsia="Calibri" w:hAnsi="Calibri" w:cs="Calibri"/>
          <w:lang w:val="en-US"/>
        </w:rPr>
        <w:t xml:space="preserve">accessibility to the eligible subjects in this population, compared to somatic and psychiatric disorders. </w:t>
      </w:r>
    </w:p>
    <w:p w14:paraId="4C1560DE" w14:textId="16DA682D" w:rsidR="0069765E" w:rsidRDefault="179488DF" w:rsidP="0069765E">
      <w:pPr>
        <w:rPr>
          <w:rFonts w:ascii="Calibri" w:eastAsia="Calibri" w:hAnsi="Calibri" w:cs="Calibri"/>
          <w:lang w:val="en-US"/>
        </w:rPr>
      </w:pPr>
      <w:r w:rsidRPr="179488DF">
        <w:rPr>
          <w:rFonts w:ascii="Calibri" w:eastAsia="Calibri" w:hAnsi="Calibri" w:cs="Calibri"/>
          <w:lang w:val="en-US"/>
        </w:rPr>
        <w:t>The sensors used to extract relevant features for analysis in the identified studies are typically related to time, movement patterns, and psychomotor functioning. Relapse</w:t>
      </w:r>
      <w:r w:rsidR="0068421C">
        <w:rPr>
          <w:rFonts w:ascii="Calibri" w:eastAsia="Calibri" w:hAnsi="Calibri" w:cs="Calibri"/>
          <w:lang w:val="en-US"/>
        </w:rPr>
        <w:t xml:space="preserve"> and alcohol consumption </w:t>
      </w:r>
      <w:proofErr w:type="gramStart"/>
      <w:r w:rsidRPr="179488DF">
        <w:rPr>
          <w:rFonts w:ascii="Calibri" w:eastAsia="Calibri" w:hAnsi="Calibri" w:cs="Calibri"/>
          <w:lang w:val="en-US"/>
        </w:rPr>
        <w:t>is</w:t>
      </w:r>
      <w:proofErr w:type="gramEnd"/>
      <w:r w:rsidRPr="179488DF">
        <w:rPr>
          <w:rFonts w:ascii="Calibri" w:eastAsia="Calibri" w:hAnsi="Calibri" w:cs="Calibri"/>
          <w:lang w:val="en-US"/>
        </w:rPr>
        <w:t xml:space="preserve"> </w:t>
      </w:r>
      <w:r w:rsidR="00534871">
        <w:rPr>
          <w:rFonts w:ascii="Calibri" w:eastAsia="Calibri" w:hAnsi="Calibri" w:cs="Calibri"/>
          <w:lang w:val="en-US"/>
        </w:rPr>
        <w:t xml:space="preserve">empirically </w:t>
      </w:r>
      <w:r w:rsidRPr="179488DF">
        <w:rPr>
          <w:rFonts w:ascii="Calibri" w:eastAsia="Calibri" w:hAnsi="Calibri" w:cs="Calibri"/>
          <w:lang w:val="en-US"/>
        </w:rPr>
        <w:t>preceded by changes in neurocognitive functioning</w:t>
      </w:r>
      <w:r w:rsidR="0068421C">
        <w:rPr>
          <w:rFonts w:ascii="Calibri" w:eastAsia="Calibri" w:hAnsi="Calibri" w:cs="Calibri"/>
          <w:lang w:val="en-US"/>
        </w:rPr>
        <w:t xml:space="preserve"> </w:t>
      </w:r>
      <w:r w:rsidR="0068421C">
        <w:rPr>
          <w:rFonts w:ascii="Calibri" w:eastAsia="Calibri" w:hAnsi="Calibri" w:cs="Calibri"/>
          <w:lang w:val="en-US"/>
        </w:rPr>
        <w:fldChar w:fldCharType="begin">
          <w:fldData xml:space="preserve">PEVuZE5vdGU+PENpdGU+PEF1dGhvcj5Kb25lczwvQXV0aG9yPjxZZWFyPjIwMTg8L1llYXI+PFJl
Y051bT4xMTE8L1JlY051bT48RGlzcGxheVRleHQ+PHN0eWxlIGZhY2U9InN1cGVyc2NyaXB0Ij4y
Mzwvc3R5bGU+PC9EaXNwbGF5VGV4dD48cmVjb3JkPjxyZWMtbnVtYmVyPjExMTwvcmVjLW51bWJl
cj48Zm9yZWlnbi1rZXlzPjxrZXkgYXBwPSJFTiIgZGItaWQ9IjJ0emRyemF2bHZ6dnN5ZXRkMDRw
NWRlMGZ3djJkZWQ1c3h3cCIgdGltZXN0YW1wPSIxNTU0MjI0MDEyIiBndWlkPSJlZWQzOTU1My0z
YTM2LTQxNzItOGUwNy00NzkzMDliYTllYTMiPjExMTwva2V5PjxrZXkgYXBwPSJFTldlYiIgZGIt
aWQ9IiI+MDwva2V5PjwvZm9yZWlnbi1rZXlzPjxyZWYtdHlwZSBuYW1lPSJKb3VybmFsIEFydGlj
bGUiPjE3PC9yZWYtdHlwZT48Y29udHJpYnV0b3JzPjxhdXRob3JzPjxhdXRob3I+Sm9uZXMsIEEu
PC9hdXRob3I+PGF1dGhvcj5UaXBsYWR5LCBCLjwvYXV0aG9yPjxhdXRob3I+SG91YmVuLCBLLjwv
YXV0aG9yPjxhdXRob3I+TmVkZXJrb29ybiwgQy48L2F1dGhvcj48YXV0aG9yPkZpZWxkLCBNLjwv
YXV0aG9yPjwvYXV0aG9ycz48L2NvbnRyaWJ1dG9ycz48YXV0aC1hZGRyZXNzPltKb25lcywgQW5k
cmV3OyBGaWVsZCwgTWF0dF0gVW5pdiBMaXZlcnBvb2wsIERlcHQgUHN5Y2hvbCBTY2ksIExpdmVy
cG9vbCBMNjkgN1pBLCBNZXJzZXlzaWRlLCBFbmdsYW5kLiBbSm9uZXMsIEFuZHJldzsgRmllbGQs
IE1hdHRdIFVLIEN0ciBUb2JhY2NvICZhbXA7IEFsY29ob2wgU3R1ZGllcywgTGl2ZXJwb29sLCBN
ZXJzZXlzaWRlLCBFbmdsYW5kLiBbVGlwbGFkeSwgQnJpYW5dIFVuaXYgRWRpbmJ1cmdoLCBBbmFl
c3RoZXNpYSBJbnRlbnMgQ2FyZSAmYW1wOyBQYWluIE1lZCwgRWRpbmJ1cmdoLCBNaWRsb3RoaWFu
LCBTY290bGFuZC4gW1RpcGxhZHksIEJyaWFuXSBNb2JpbGUgQ29nbml0IEx0ZCwgRWRpbmJ1cmdo
LCBNaWRsb3RoaWFuLCBTY290bGFuZC4gW0hvdWJlbiwgS2F0cmlqbjsgTmVkZXJrb29ybiwgQ2hh
bnRhbF0gTWFhc3RyaWNodCBVbml2LCBGYWMgUHN5Y2hvbCAmYW1wOyBOZXVyb3NjaSwgTWFhc3Ry
aWNodCwgTmV0aGVybGFuZHMuJiN4RDtKb25lcywgQSAocmVwcmludCBhdXRob3IpLCBVbml2IExp
dmVycG9vbCwgRGVwdCBQc3ljaG9sIFNjaSwgTGl2ZXJwb29sIEw2OSA3WkEsIE1lcnNleXNpZGUs
IEVuZ2xhbmQuOyBKb25lcywgQSAocmVwcmludCBhdXRob3IpLCBVSyBDdHIgVG9iYWNjbyAmYW1w
OyBBbGNvaG9sIFN0dWRpZXMsIExpdmVycG9vbCwgTWVyc2V5c2lkZSwgRW5nbGFuZC4mI3hEO2Fq
akBsaXYuYWMudWs8L2F1dGgtYWRkcmVzcz48dGl0bGVzPjx0aXRsZT5EbyBkYWlseSBmbHVjdHVh
dGlvbnMgaW4gaW5oaWJpdG9yeSBjb250cm9sIHByZWRpY3QgYWxjb2hvbCBjb25zdW1wdGlvbj8g
QW4gZWNvbG9naWNhbCBtb21lbnRhcnkgYXNzZXNzbWVudCBzdHVkeTwvdGl0bGU+PHNlY29uZGFy
eS10aXRsZT5Qc3ljaG9waGFybWFjb2xvZ3k8L3NlY29uZGFyeS10aXRsZT48YWx0LXRpdGxlPlBz
eWNob3BoYXJtYWNvbG9neSAoQmVybCk8L2FsdC10aXRsZT48L3RpdGxlcz48cGVyaW9kaWNhbD48
ZnVsbC10aXRsZT5Qc3ljaG9waGFybWFjb2xvZ3k8L2Z1bGwtdGl0bGU+PGFiYnItMT5Qc3ljaG9w
aGFybWFjb2xvZ3k8L2FiYnItMT48L3BlcmlvZGljYWw+PHBhZ2VzPjE0ODctMTQ5NjwvcGFnZXM+
PHZvbHVtZT4yMzU8L3ZvbHVtZT48bnVtYmVyPjU8L251bWJlcj48a2V5d29yZHM+PGtleXdvcmQ+
QWxjb2hvbDwva2V5d29yZD48a2V5d29yZD5DcmF2aW5nPC9rZXl3b3JkPjxrZXl3b3JkPkVjb2xv
Z2ljYWwgbW9tZW50YXJ5IGFzc2Vzc21lbnQ8L2tleXdvcmQ+PGtleXdvcmQ+SW5oaWJpdG9yeSBj
b250cm9sPC9rZXl3b3JkPjxrZXl3b3JkPlN0b3Agc2lnbmFsIHRhc2s8L2tleXdvcmQ+PGtleXdv
cmQ+c3RvcC1zaWduYWwgcGFyYWRpZ208L2tleXdvcmQ+PGtleXdvcmQ+dGltZWxpbmUgZm9sbG93
LWJhY2s8L2tleXdvcmQ+PGtleXdvcmQ+cmVzcG9uc2UtaW5oaWJpdGlvbjwva2V5d29yZD48a2V5
d29yZD5zZWxmLWNvbnRyb2w8L2tleXdvcmQ+PGtleXdvcmQ+c29jaWFsIGRyaW5rZXJzPC9rZXl3
b3JkPjxrZXl3b3JkPnVzZSBkaXNvcmRlcnM8L2tleXdvcmQ+PGtleXdvcmQ+c3Vic3RhbmNlIHVz
ZTwva2V5d29yZD48a2V5d29yZD5iZWhhdmlvcmFsPC9rZXl3b3JkPjxrZXl3b3JkPmltcHVsc2l2
aXR5PC9rZXl3b3JkPjxrZXl3b3JkPnJlc3RyYWludCBpbnZlbnRvcnk8L2tleXdvcmQ+PGtleXdv
cmQ+ZGVwZW5kZW50IHBhdGllbnRzPC9rZXl3b3JkPjxrZXl3b3JkPk5ldXJvc2NpZW5jZXMgJmFt
cDsgTmV1cm9sb2d5PC9rZXl3b3JkPjxrZXl3b3JkPlBoYXJtYWNvbG9neSAmYW1wOyBQaGFybWFj
eTwva2V5d29yZD48a2V5d29yZD5Qc3ljaGlhdHJ5PC9rZXl3b3JkPjwva2V5d29yZHM+PGRhdGVz
Pjx5ZWFyPjIwMTg8L3llYXI+PHB1Yi1kYXRlcz48ZGF0ZT5NYXk8L2RhdGU+PC9wdWItZGF0ZXM+
PC9kYXRlcz48aXNibj4wMDMzLTMxNTg8L2lzYm4+PGFjY2Vzc2lvbi1udW0+V09TOjAwMDQzMTAz
NDQwMDAxNDwvYWNjZXNzaW9uLW51bT48d29yay10eXBlPkFydGljbGU8L3dvcmstdHlwZT48dXJs
cz48cmVsYXRlZC11cmxzPjx1cmw+PHN0eWxlIGZhY2U9InVuZGVybGluZSIgZm9udD0iZGVmYXVs
dCIgc2l6ZT0iMTAwJSI+Jmx0O0dvIHRvIElTSSZndDs6Ly9XT1M6MDAwNDMxMDM0NDAwMDE0PC9z
dHlsZT48L3VybD48dXJsPmh0dHBzOi8vd3d3Lm5jYmkubmxtLm5paC5nb3YvcG1jL2FydGljbGVz
L1BNQzU5MTk5OTEvcGRmLzIxM18yMDE4X0FydGljbGVfNDg2MC5wZGY8L3VybD48L3JlbGF0ZWQt
dXJscz48L3VybHM+PGVsZWN0cm9uaWMtcmVzb3VyY2UtbnVtPjEwLjEwMDcvczAwMjEzLTAxOC00
ODYwLTU8L2VsZWN0cm9uaWMtcmVzb3VyY2UtbnVtPjxsYW5ndWFnZT5FbmdsaXNoPC9sYW5ndWFn
ZT48L3JlY29yZD48L0NpdGU+PC9FbmROb3RlPn==
</w:fldData>
        </w:fldChar>
      </w:r>
      <w:r w:rsidR="00620634">
        <w:rPr>
          <w:rFonts w:ascii="Calibri" w:eastAsia="Calibri" w:hAnsi="Calibri" w:cs="Calibri"/>
          <w:lang w:val="en-US"/>
        </w:rPr>
        <w:instrText xml:space="preserve"> ADDIN EN.CITE </w:instrText>
      </w:r>
      <w:r w:rsidR="00620634">
        <w:rPr>
          <w:rFonts w:ascii="Calibri" w:eastAsia="Calibri" w:hAnsi="Calibri" w:cs="Calibri"/>
          <w:lang w:val="en-US"/>
        </w:rPr>
        <w:fldChar w:fldCharType="begin">
          <w:fldData xml:space="preserve">PEVuZE5vdGU+PENpdGU+PEF1dGhvcj5Kb25lczwvQXV0aG9yPjxZZWFyPjIwMTg8L1llYXI+PFJl
Y051bT4xMTE8L1JlY051bT48RGlzcGxheVRleHQ+PHN0eWxlIGZhY2U9InN1cGVyc2NyaXB0Ij4y
Mzwvc3R5bGU+PC9EaXNwbGF5VGV4dD48cmVjb3JkPjxyZWMtbnVtYmVyPjExMTwvcmVjLW51bWJl
cj48Zm9yZWlnbi1rZXlzPjxrZXkgYXBwPSJFTiIgZGItaWQ9IjJ0emRyemF2bHZ6dnN5ZXRkMDRw
NWRlMGZ3djJkZWQ1c3h3cCIgdGltZXN0YW1wPSIxNTU0MjI0MDEyIiBndWlkPSJlZWQzOTU1My0z
YTM2LTQxNzItOGUwNy00NzkzMDliYTllYTMiPjExMTwva2V5PjxrZXkgYXBwPSJFTldlYiIgZGIt
aWQ9IiI+MDwva2V5PjwvZm9yZWlnbi1rZXlzPjxyZWYtdHlwZSBuYW1lPSJKb3VybmFsIEFydGlj
bGUiPjE3PC9yZWYtdHlwZT48Y29udHJpYnV0b3JzPjxhdXRob3JzPjxhdXRob3I+Sm9uZXMsIEEu
PC9hdXRob3I+PGF1dGhvcj5UaXBsYWR5LCBCLjwvYXV0aG9yPjxhdXRob3I+SG91YmVuLCBLLjwv
YXV0aG9yPjxhdXRob3I+TmVkZXJrb29ybiwgQy48L2F1dGhvcj48YXV0aG9yPkZpZWxkLCBNLjwv
YXV0aG9yPjwvYXV0aG9ycz48L2NvbnRyaWJ1dG9ycz48YXV0aC1hZGRyZXNzPltKb25lcywgQW5k
cmV3OyBGaWVsZCwgTWF0dF0gVW5pdiBMaXZlcnBvb2wsIERlcHQgUHN5Y2hvbCBTY2ksIExpdmVy
cG9vbCBMNjkgN1pBLCBNZXJzZXlzaWRlLCBFbmdsYW5kLiBbSm9uZXMsIEFuZHJldzsgRmllbGQs
IE1hdHRdIFVLIEN0ciBUb2JhY2NvICZhbXA7IEFsY29ob2wgU3R1ZGllcywgTGl2ZXJwb29sLCBN
ZXJzZXlzaWRlLCBFbmdsYW5kLiBbVGlwbGFkeSwgQnJpYW5dIFVuaXYgRWRpbmJ1cmdoLCBBbmFl
c3RoZXNpYSBJbnRlbnMgQ2FyZSAmYW1wOyBQYWluIE1lZCwgRWRpbmJ1cmdoLCBNaWRsb3RoaWFu
LCBTY290bGFuZC4gW1RpcGxhZHksIEJyaWFuXSBNb2JpbGUgQ29nbml0IEx0ZCwgRWRpbmJ1cmdo
LCBNaWRsb3RoaWFuLCBTY290bGFuZC4gW0hvdWJlbiwgS2F0cmlqbjsgTmVkZXJrb29ybiwgQ2hh
bnRhbF0gTWFhc3RyaWNodCBVbml2LCBGYWMgUHN5Y2hvbCAmYW1wOyBOZXVyb3NjaSwgTWFhc3Ry
aWNodCwgTmV0aGVybGFuZHMuJiN4RDtKb25lcywgQSAocmVwcmludCBhdXRob3IpLCBVbml2IExp
dmVycG9vbCwgRGVwdCBQc3ljaG9sIFNjaSwgTGl2ZXJwb29sIEw2OSA3WkEsIE1lcnNleXNpZGUs
IEVuZ2xhbmQuOyBKb25lcywgQSAocmVwcmludCBhdXRob3IpLCBVSyBDdHIgVG9iYWNjbyAmYW1w
OyBBbGNvaG9sIFN0dWRpZXMsIExpdmVycG9vbCwgTWVyc2V5c2lkZSwgRW5nbGFuZC4mI3hEO2Fq
akBsaXYuYWMudWs8L2F1dGgtYWRkcmVzcz48dGl0bGVzPjx0aXRsZT5EbyBkYWlseSBmbHVjdHVh
dGlvbnMgaW4gaW5oaWJpdG9yeSBjb250cm9sIHByZWRpY3QgYWxjb2hvbCBjb25zdW1wdGlvbj8g
QW4gZWNvbG9naWNhbCBtb21lbnRhcnkgYXNzZXNzbWVudCBzdHVkeTwvdGl0bGU+PHNlY29uZGFy
eS10aXRsZT5Qc3ljaG9waGFybWFjb2xvZ3k8L3NlY29uZGFyeS10aXRsZT48YWx0LXRpdGxlPlBz
eWNob3BoYXJtYWNvbG9neSAoQmVybCk8L2FsdC10aXRsZT48L3RpdGxlcz48cGVyaW9kaWNhbD48
ZnVsbC10aXRsZT5Qc3ljaG9waGFybWFjb2xvZ3k8L2Z1bGwtdGl0bGU+PGFiYnItMT5Qc3ljaG9w
aGFybWFjb2xvZ3k8L2FiYnItMT48L3BlcmlvZGljYWw+PHBhZ2VzPjE0ODctMTQ5NjwvcGFnZXM+
PHZvbHVtZT4yMzU8L3ZvbHVtZT48bnVtYmVyPjU8L251bWJlcj48a2V5d29yZHM+PGtleXdvcmQ+
QWxjb2hvbDwva2V5d29yZD48a2V5d29yZD5DcmF2aW5nPC9rZXl3b3JkPjxrZXl3b3JkPkVjb2xv
Z2ljYWwgbW9tZW50YXJ5IGFzc2Vzc21lbnQ8L2tleXdvcmQ+PGtleXdvcmQ+SW5oaWJpdG9yeSBj
b250cm9sPC9rZXl3b3JkPjxrZXl3b3JkPlN0b3Agc2lnbmFsIHRhc2s8L2tleXdvcmQ+PGtleXdv
cmQ+c3RvcC1zaWduYWwgcGFyYWRpZ208L2tleXdvcmQ+PGtleXdvcmQ+dGltZWxpbmUgZm9sbG93
LWJhY2s8L2tleXdvcmQ+PGtleXdvcmQ+cmVzcG9uc2UtaW5oaWJpdGlvbjwva2V5d29yZD48a2V5
d29yZD5zZWxmLWNvbnRyb2w8L2tleXdvcmQ+PGtleXdvcmQ+c29jaWFsIGRyaW5rZXJzPC9rZXl3
b3JkPjxrZXl3b3JkPnVzZSBkaXNvcmRlcnM8L2tleXdvcmQ+PGtleXdvcmQ+c3Vic3RhbmNlIHVz
ZTwva2V5d29yZD48a2V5d29yZD5iZWhhdmlvcmFsPC9rZXl3b3JkPjxrZXl3b3JkPmltcHVsc2l2
aXR5PC9rZXl3b3JkPjxrZXl3b3JkPnJlc3RyYWludCBpbnZlbnRvcnk8L2tleXdvcmQ+PGtleXdv
cmQ+ZGVwZW5kZW50IHBhdGllbnRzPC9rZXl3b3JkPjxrZXl3b3JkPk5ldXJvc2NpZW5jZXMgJmFt
cDsgTmV1cm9sb2d5PC9rZXl3b3JkPjxrZXl3b3JkPlBoYXJtYWNvbG9neSAmYW1wOyBQaGFybWFj
eTwva2V5d29yZD48a2V5d29yZD5Qc3ljaGlhdHJ5PC9rZXl3b3JkPjwva2V5d29yZHM+PGRhdGVz
Pjx5ZWFyPjIwMTg8L3llYXI+PHB1Yi1kYXRlcz48ZGF0ZT5NYXk8L2RhdGU+PC9wdWItZGF0ZXM+
PC9kYXRlcz48aXNibj4wMDMzLTMxNTg8L2lzYm4+PGFjY2Vzc2lvbi1udW0+V09TOjAwMDQzMTAz
NDQwMDAxNDwvYWNjZXNzaW9uLW51bT48d29yay10eXBlPkFydGljbGU8L3dvcmstdHlwZT48dXJs
cz48cmVsYXRlZC11cmxzPjx1cmw+PHN0eWxlIGZhY2U9InVuZGVybGluZSIgZm9udD0iZGVmYXVs
dCIgc2l6ZT0iMTAwJSI+Jmx0O0dvIHRvIElTSSZndDs6Ly9XT1M6MDAwNDMxMDM0NDAwMDE0PC9z
dHlsZT48L3VybD48dXJsPmh0dHBzOi8vd3d3Lm5jYmkubmxtLm5paC5nb3YvcG1jL2FydGljbGVz
L1BNQzU5MTk5OTEvcGRmLzIxM18yMDE4X0FydGljbGVfNDg2MC5wZGY8L3VybD48L3JlbGF0ZWQt
dXJscz48L3VybHM+PGVsZWN0cm9uaWMtcmVzb3VyY2UtbnVtPjEwLjEwMDcvczAwMjEzLTAxOC00
ODYwLTU8L2VsZWN0cm9uaWMtcmVzb3VyY2UtbnVtPjxsYW5ndWFnZT5FbmdsaXNoPC9sYW5ndWFn
ZT48L3JlY29yZD48L0NpdGU+PC9FbmROb3RlPn==
</w:fldData>
        </w:fldChar>
      </w:r>
      <w:r w:rsidR="00620634">
        <w:rPr>
          <w:rFonts w:ascii="Calibri" w:eastAsia="Calibri" w:hAnsi="Calibri" w:cs="Calibri"/>
          <w:lang w:val="en-US"/>
        </w:rPr>
        <w:instrText xml:space="preserve"> ADDIN EN.CITE.DATA </w:instrText>
      </w:r>
      <w:r w:rsidR="00620634">
        <w:rPr>
          <w:rFonts w:ascii="Calibri" w:eastAsia="Calibri" w:hAnsi="Calibri" w:cs="Calibri"/>
          <w:lang w:val="en-US"/>
        </w:rPr>
      </w:r>
      <w:r w:rsidR="00620634">
        <w:rPr>
          <w:rFonts w:ascii="Calibri" w:eastAsia="Calibri" w:hAnsi="Calibri" w:cs="Calibri"/>
          <w:lang w:val="en-US"/>
        </w:rPr>
        <w:fldChar w:fldCharType="end"/>
      </w:r>
      <w:r w:rsidR="0068421C">
        <w:rPr>
          <w:rFonts w:ascii="Calibri" w:eastAsia="Calibri" w:hAnsi="Calibri" w:cs="Calibri"/>
          <w:lang w:val="en-US"/>
        </w:rPr>
      </w:r>
      <w:r w:rsidR="0068421C">
        <w:rPr>
          <w:rFonts w:ascii="Calibri" w:eastAsia="Calibri" w:hAnsi="Calibri" w:cs="Calibri"/>
          <w:lang w:val="en-US"/>
        </w:rPr>
        <w:fldChar w:fldCharType="separate"/>
      </w:r>
      <w:r w:rsidR="002748EB" w:rsidRPr="002748EB">
        <w:rPr>
          <w:rFonts w:ascii="Calibri" w:eastAsia="Calibri" w:hAnsi="Calibri" w:cs="Calibri"/>
          <w:noProof/>
          <w:vertAlign w:val="superscript"/>
          <w:lang w:val="en-US"/>
        </w:rPr>
        <w:t>23</w:t>
      </w:r>
      <w:r w:rsidR="0068421C">
        <w:rPr>
          <w:rFonts w:ascii="Calibri" w:eastAsia="Calibri" w:hAnsi="Calibri" w:cs="Calibri"/>
          <w:lang w:val="en-US"/>
        </w:rPr>
        <w:fldChar w:fldCharType="end"/>
      </w:r>
      <w:r w:rsidRPr="179488DF">
        <w:rPr>
          <w:rFonts w:ascii="Calibri" w:eastAsia="Calibri" w:hAnsi="Calibri" w:cs="Calibri"/>
          <w:lang w:val="en-US"/>
        </w:rPr>
        <w:t xml:space="preserve">. Some research in mobile sensing and assessment of cognition </w:t>
      </w:r>
      <w:r w:rsidR="0068421C">
        <w:rPr>
          <w:rFonts w:ascii="Calibri" w:eastAsia="Calibri" w:hAnsi="Calibri" w:cs="Calibri"/>
          <w:lang w:val="en-US"/>
        </w:rPr>
        <w:t xml:space="preserve">also </w:t>
      </w:r>
      <w:r w:rsidRPr="179488DF">
        <w:rPr>
          <w:rFonts w:ascii="Calibri" w:eastAsia="Calibri" w:hAnsi="Calibri" w:cs="Calibri"/>
          <w:lang w:val="en-US"/>
        </w:rPr>
        <w:t>exist</w:t>
      </w:r>
      <w:r w:rsidR="00534871">
        <w:rPr>
          <w:rFonts w:ascii="Calibri" w:eastAsia="Calibri" w:hAnsi="Calibri" w:cs="Calibri"/>
          <w:lang w:val="en-US"/>
        </w:rPr>
        <w:t xml:space="preserve"> </w:t>
      </w:r>
      <w:r w:rsidR="00B26EDE">
        <w:rPr>
          <w:rFonts w:ascii="Calibri" w:eastAsia="Calibri" w:hAnsi="Calibri" w:cs="Calibri"/>
          <w:lang w:val="en-US"/>
        </w:rPr>
        <w:fldChar w:fldCharType="begin"/>
      </w:r>
      <w:r w:rsidR="002748EB">
        <w:rPr>
          <w:rFonts w:ascii="Calibri" w:eastAsia="Calibri" w:hAnsi="Calibri" w:cs="Calibri"/>
          <w:lang w:val="en-US"/>
        </w:rPr>
        <w:instrText xml:space="preserve"> ADDIN EN.CITE &lt;EndNote&gt;&lt;Cite&gt;&lt;Author&gt;Abdullah&lt;/Author&gt;&lt;Year&gt;2016&lt;/Year&gt;&lt;RecNum&gt;155&lt;/RecNum&gt;&lt;DisplayText&gt;&lt;style face="superscript"&gt;26&lt;/style&gt;&lt;/DisplayText&gt;&lt;record&gt;&lt;rec-number&gt;155&lt;/rec-number&gt;&lt;foreign-keys&gt;&lt;key app="EN" db-id="2rt99va26zasdae9v5s5estudts2d2evxxsr" timestamp="1568975487"&gt;155&lt;/key&gt;&lt;/foreign-keys&gt;&lt;ref-type name="Conference Proceedings"&gt;10&lt;/ref-type&gt;&lt;contributors&gt;&lt;authors&gt;&lt;author&gt;Abdullah, Saeed&lt;/author&gt;&lt;author&gt;Murnane, Elizabeth L&lt;/author&gt;&lt;author&gt;Matthews, Mark&lt;/author&gt;&lt;author&gt;Kay, Matthew&lt;/author&gt;&lt;author&gt;Kientz, Julie A&lt;/author&gt;&lt;author&gt;Gay, Geri&lt;/author&gt;&lt;author&gt;Choudhury, Tanzeem&lt;/author&gt;&lt;/authors&gt;&lt;/contributors&gt;&lt;titles&gt;&lt;title&gt;Cognitive rhythms: unobtrusive and continuous sensing of alertness using a mobile phone&lt;/title&gt;&lt;secondary-title&gt;Proceedings of the 2016 ACM International Joint Conference on Pervasive and Ubiquitous Computing&lt;/secondary-title&gt;&lt;/titles&gt;&lt;pages&gt;178-189&lt;/pages&gt;&lt;dates&gt;&lt;year&gt;2016&lt;/year&gt;&lt;/dates&gt;&lt;publisher&gt;ACM&lt;/publisher&gt;&lt;isbn&gt;1450344615&lt;/isbn&gt;&lt;urls&gt;&lt;/urls&gt;&lt;/record&gt;&lt;/Cite&gt;&lt;/EndNote&gt;</w:instrText>
      </w:r>
      <w:r w:rsidR="00B26EDE">
        <w:rPr>
          <w:rFonts w:ascii="Calibri" w:eastAsia="Calibri" w:hAnsi="Calibri" w:cs="Calibri"/>
          <w:lang w:val="en-US"/>
        </w:rPr>
        <w:fldChar w:fldCharType="separate"/>
      </w:r>
      <w:r w:rsidR="002748EB" w:rsidRPr="002748EB">
        <w:rPr>
          <w:rFonts w:ascii="Calibri" w:eastAsia="Calibri" w:hAnsi="Calibri" w:cs="Calibri"/>
          <w:noProof/>
          <w:vertAlign w:val="superscript"/>
          <w:lang w:val="en-US"/>
        </w:rPr>
        <w:t>26</w:t>
      </w:r>
      <w:r w:rsidR="00B26EDE">
        <w:rPr>
          <w:rFonts w:ascii="Calibri" w:eastAsia="Calibri" w:hAnsi="Calibri" w:cs="Calibri"/>
          <w:lang w:val="en-US"/>
        </w:rPr>
        <w:fldChar w:fldCharType="end"/>
      </w:r>
      <w:r w:rsidRPr="179488DF">
        <w:rPr>
          <w:rFonts w:ascii="Calibri" w:eastAsia="Calibri" w:hAnsi="Calibri" w:cs="Calibri"/>
          <w:lang w:val="en-US"/>
        </w:rPr>
        <w:t xml:space="preserve">, but we were not able to identify any research looking at sensing of fluctuations in the cognitive state, and its association to substance abuse. One might hypothesize that using variations in cognition as a mediating variable, might enable prediction of substance use. </w:t>
      </w:r>
    </w:p>
    <w:p w14:paraId="2F0A3408" w14:textId="2160DC0F" w:rsidR="00D36795" w:rsidRDefault="007D48FD" w:rsidP="75843923">
      <w:pPr>
        <w:pStyle w:val="Heading2"/>
        <w:rPr>
          <w:rFonts w:eastAsia="Calibri"/>
          <w:lang w:val="en-US"/>
        </w:rPr>
      </w:pPr>
      <w:r>
        <w:rPr>
          <w:lang w:val="en-US"/>
        </w:rPr>
        <w:t>Conclusion</w:t>
      </w:r>
    </w:p>
    <w:p w14:paraId="4AE0D9A4" w14:textId="236F8830" w:rsidR="00D36795" w:rsidRDefault="179488DF" w:rsidP="0069765E">
      <w:pPr>
        <w:rPr>
          <w:rFonts w:ascii="Calibri" w:eastAsia="Calibri" w:hAnsi="Calibri" w:cs="Calibri"/>
          <w:lang w:val="en-US"/>
        </w:rPr>
      </w:pPr>
      <w:r w:rsidRPr="179488DF">
        <w:rPr>
          <w:rFonts w:ascii="Calibri" w:eastAsia="Calibri" w:hAnsi="Calibri" w:cs="Calibri"/>
          <w:lang w:val="en-US"/>
        </w:rPr>
        <w:t xml:space="preserve">The </w:t>
      </w:r>
      <w:r w:rsidR="007D48FD">
        <w:rPr>
          <w:rFonts w:ascii="Calibri" w:eastAsia="Calibri" w:hAnsi="Calibri" w:cs="Calibri"/>
          <w:lang w:val="en-US"/>
        </w:rPr>
        <w:t>identified research is heterogenous in its use of sensors and features and outcomes, but homogenous when it comes to study populations. R</w:t>
      </w:r>
      <w:r w:rsidRPr="179488DF">
        <w:rPr>
          <w:rFonts w:ascii="Calibri" w:eastAsia="Calibri" w:hAnsi="Calibri" w:cs="Calibri"/>
          <w:lang w:val="en-US"/>
        </w:rPr>
        <w:t xml:space="preserve">esearch looking at other substances than alcohol remains scarce and there </w:t>
      </w:r>
      <w:r w:rsidR="00B26EDE">
        <w:rPr>
          <w:rFonts w:ascii="Calibri" w:eastAsia="Calibri" w:hAnsi="Calibri" w:cs="Calibri"/>
          <w:lang w:val="en-US"/>
        </w:rPr>
        <w:t>is a clear need for research on different substance using populations than alcohol</w:t>
      </w:r>
      <w:r w:rsidRPr="179488DF">
        <w:rPr>
          <w:rFonts w:ascii="Calibri" w:eastAsia="Calibri" w:hAnsi="Calibri" w:cs="Calibri"/>
          <w:lang w:val="en-US"/>
        </w:rPr>
        <w:t xml:space="preserve">. Studies in less controlled but more naturalistic populations may also be of great clinical </w:t>
      </w:r>
      <w:r w:rsidRPr="179488DF">
        <w:rPr>
          <w:rFonts w:ascii="Calibri" w:eastAsia="Calibri" w:hAnsi="Calibri" w:cs="Calibri"/>
          <w:lang w:val="en-US"/>
        </w:rPr>
        <w:lastRenderedPageBreak/>
        <w:t>value.</w:t>
      </w:r>
      <w:r w:rsidR="00534871">
        <w:rPr>
          <w:rFonts w:ascii="Calibri" w:eastAsia="Calibri" w:hAnsi="Calibri" w:cs="Calibri"/>
          <w:lang w:val="en-US"/>
        </w:rPr>
        <w:t xml:space="preserve"> Not only necessary for the identification and prediction of relapse, these methodologies also </w:t>
      </w:r>
      <w:proofErr w:type="gramStart"/>
      <w:r w:rsidR="00534871">
        <w:rPr>
          <w:rFonts w:ascii="Calibri" w:eastAsia="Calibri" w:hAnsi="Calibri" w:cs="Calibri"/>
          <w:lang w:val="en-US"/>
        </w:rPr>
        <w:t>lends</w:t>
      </w:r>
      <w:proofErr w:type="gramEnd"/>
      <w:r w:rsidR="00534871">
        <w:rPr>
          <w:rFonts w:ascii="Calibri" w:eastAsia="Calibri" w:hAnsi="Calibri" w:cs="Calibri"/>
          <w:lang w:val="en-US"/>
        </w:rPr>
        <w:t xml:space="preserve"> themselves to improving the understanding of relapse per se.</w:t>
      </w:r>
      <w:r w:rsidRPr="179488DF">
        <w:rPr>
          <w:rFonts w:ascii="Calibri" w:eastAsia="Calibri" w:hAnsi="Calibri" w:cs="Calibri"/>
          <w:lang w:val="en-US"/>
        </w:rPr>
        <w:t xml:space="preserve"> Future work trying to predict imminent relapse might </w:t>
      </w:r>
      <w:r w:rsidR="0068421C">
        <w:rPr>
          <w:rFonts w:ascii="Calibri" w:eastAsia="Calibri" w:hAnsi="Calibri" w:cs="Calibri"/>
          <w:lang w:val="en-US"/>
        </w:rPr>
        <w:t xml:space="preserve">therefore </w:t>
      </w:r>
      <w:r w:rsidRPr="179488DF">
        <w:rPr>
          <w:rFonts w:ascii="Calibri" w:eastAsia="Calibri" w:hAnsi="Calibri" w:cs="Calibri"/>
          <w:lang w:val="en-US"/>
        </w:rPr>
        <w:t xml:space="preserve">benefit from integrating a priori models of relapse. The use of such information in models may enhance predictive validity and reduce ‘noise’ from irrelevant sensor data. Finally, as the performance of </w:t>
      </w:r>
      <w:r w:rsidR="00B26EDE">
        <w:rPr>
          <w:rFonts w:ascii="Calibri" w:eastAsia="Calibri" w:hAnsi="Calibri" w:cs="Calibri"/>
          <w:lang w:val="en-US"/>
        </w:rPr>
        <w:t xml:space="preserve">classification </w:t>
      </w:r>
      <w:r w:rsidR="00362A5C">
        <w:rPr>
          <w:rFonts w:ascii="Calibri" w:eastAsia="Calibri" w:hAnsi="Calibri" w:cs="Calibri"/>
          <w:lang w:val="en-US"/>
        </w:rPr>
        <w:t>models and tools</w:t>
      </w:r>
      <w:r w:rsidRPr="179488DF">
        <w:rPr>
          <w:rFonts w:ascii="Calibri" w:eastAsia="Calibri" w:hAnsi="Calibri" w:cs="Calibri"/>
          <w:lang w:val="en-US"/>
        </w:rPr>
        <w:t xml:space="preserve"> </w:t>
      </w:r>
      <w:r w:rsidR="00362A5C">
        <w:rPr>
          <w:rFonts w:ascii="Calibri" w:eastAsia="Calibri" w:hAnsi="Calibri" w:cs="Calibri"/>
          <w:lang w:val="en-US"/>
        </w:rPr>
        <w:t>for the</w:t>
      </w:r>
      <w:r w:rsidRPr="179488DF">
        <w:rPr>
          <w:rFonts w:ascii="Calibri" w:eastAsia="Calibri" w:hAnsi="Calibri" w:cs="Calibri"/>
          <w:lang w:val="en-US"/>
        </w:rPr>
        <w:t xml:space="preserve"> identification of</w:t>
      </w:r>
      <w:r w:rsidR="00B26EDE">
        <w:rPr>
          <w:rFonts w:ascii="Calibri" w:eastAsia="Calibri" w:hAnsi="Calibri" w:cs="Calibri"/>
          <w:lang w:val="en-US"/>
        </w:rPr>
        <w:t xml:space="preserve"> ongoing substance and alcohol use</w:t>
      </w:r>
      <w:r w:rsidRPr="179488DF">
        <w:rPr>
          <w:rFonts w:ascii="Calibri" w:eastAsia="Calibri" w:hAnsi="Calibri" w:cs="Calibri"/>
          <w:lang w:val="en-US"/>
        </w:rPr>
        <w:t xml:space="preserve"> </w:t>
      </w:r>
      <w:r w:rsidR="00B26EDE">
        <w:rPr>
          <w:rFonts w:ascii="Calibri" w:eastAsia="Calibri" w:hAnsi="Calibri" w:cs="Calibri"/>
          <w:lang w:val="en-US"/>
        </w:rPr>
        <w:t>are</w:t>
      </w:r>
      <w:r w:rsidRPr="179488DF">
        <w:rPr>
          <w:rFonts w:ascii="Calibri" w:eastAsia="Calibri" w:hAnsi="Calibri" w:cs="Calibri"/>
          <w:lang w:val="en-US"/>
        </w:rPr>
        <w:t xml:space="preserve"> quite good, it might be an option </w:t>
      </w:r>
      <w:r w:rsidR="00B26EDE">
        <w:rPr>
          <w:rFonts w:ascii="Calibri" w:eastAsia="Calibri" w:hAnsi="Calibri" w:cs="Calibri"/>
          <w:lang w:val="en-US"/>
        </w:rPr>
        <w:t xml:space="preserve">to investigate models using mobile sensing of substance use predictions as </w:t>
      </w:r>
      <w:proofErr w:type="spellStart"/>
      <w:r w:rsidR="00B26EDE">
        <w:rPr>
          <w:rFonts w:ascii="Calibri" w:eastAsia="Calibri" w:hAnsi="Calibri" w:cs="Calibri"/>
          <w:lang w:val="en-US"/>
        </w:rPr>
        <w:t>dependant</w:t>
      </w:r>
      <w:proofErr w:type="spellEnd"/>
      <w:r w:rsidR="00B26EDE">
        <w:rPr>
          <w:rFonts w:ascii="Calibri" w:eastAsia="Calibri" w:hAnsi="Calibri" w:cs="Calibri"/>
          <w:lang w:val="en-US"/>
        </w:rPr>
        <w:t xml:space="preserve"> variables. </w:t>
      </w:r>
    </w:p>
    <w:p w14:paraId="631F341F" w14:textId="45480C85" w:rsidR="000D41DA" w:rsidRPr="00266ADE" w:rsidRDefault="03910EBA" w:rsidP="03910EBA">
      <w:pPr>
        <w:pStyle w:val="Heading1"/>
        <w:rPr>
          <w:lang w:val="en-US"/>
        </w:rPr>
      </w:pPr>
      <w:r w:rsidRPr="00266ADE">
        <w:rPr>
          <w:lang w:val="en-US"/>
        </w:rPr>
        <w:t>References</w:t>
      </w:r>
    </w:p>
    <w:p w14:paraId="62D8EB01" w14:textId="77777777" w:rsidR="00972774" w:rsidRPr="00972774" w:rsidRDefault="000D41DA" w:rsidP="00972774">
      <w:pPr>
        <w:pStyle w:val="EndNoteBibliography"/>
        <w:spacing w:after="0"/>
        <w:ind w:left="720" w:hanging="720"/>
      </w:pPr>
      <w:r>
        <w:fldChar w:fldCharType="begin"/>
      </w:r>
      <w:r w:rsidRPr="00266ADE">
        <w:instrText xml:space="preserve"> ADDIN EN.REFLIST </w:instrText>
      </w:r>
      <w:r>
        <w:fldChar w:fldCharType="separate"/>
      </w:r>
      <w:r w:rsidR="00972774" w:rsidRPr="00972774">
        <w:rPr>
          <w:b/>
        </w:rPr>
        <w:t>1.</w:t>
      </w:r>
      <w:r w:rsidR="00972774" w:rsidRPr="00972774">
        <w:tab/>
        <w:t xml:space="preserve">Brorson HH, Arnevik EA, Rand-Hendriksen K, Duckert FJCpr. Drop-out from addiction treatment: a systematic review of risk factors. </w:t>
      </w:r>
      <w:r w:rsidR="00972774" w:rsidRPr="00972774">
        <w:rPr>
          <w:i/>
        </w:rPr>
        <w:t xml:space="preserve">Clin Psychol Rev </w:t>
      </w:r>
      <w:r w:rsidR="00972774" w:rsidRPr="00972774">
        <w:rPr>
          <w:b/>
        </w:rPr>
        <w:t>2013</w:t>
      </w:r>
      <w:r w:rsidR="00972774" w:rsidRPr="00972774">
        <w:t>;33:1010-1024.</w:t>
      </w:r>
    </w:p>
    <w:p w14:paraId="5C171A97" w14:textId="77777777" w:rsidR="00972774" w:rsidRPr="00972774" w:rsidRDefault="00972774" w:rsidP="00972774">
      <w:pPr>
        <w:pStyle w:val="EndNoteBibliography"/>
        <w:spacing w:after="0"/>
        <w:ind w:left="720" w:hanging="720"/>
      </w:pPr>
      <w:r w:rsidRPr="00972774">
        <w:rPr>
          <w:b/>
        </w:rPr>
        <w:t>2.</w:t>
      </w:r>
      <w:r w:rsidRPr="00972774">
        <w:tab/>
        <w:t xml:space="preserve">Andersson HW, Wenaas M, Nordfjærn TJAb. Relapse after inpatient substance use treatment: A prospective cohort study among users of illicit substances. </w:t>
      </w:r>
      <w:r w:rsidRPr="00972774">
        <w:rPr>
          <w:i/>
        </w:rPr>
        <w:t xml:space="preserve">Addict Behav </w:t>
      </w:r>
      <w:r w:rsidRPr="00972774">
        <w:rPr>
          <w:b/>
        </w:rPr>
        <w:t>2019</w:t>
      </w:r>
      <w:r w:rsidRPr="00972774">
        <w:t>;90:222-228.</w:t>
      </w:r>
    </w:p>
    <w:p w14:paraId="6DF55EFB" w14:textId="77777777" w:rsidR="00972774" w:rsidRPr="00972774" w:rsidRDefault="00972774" w:rsidP="00972774">
      <w:pPr>
        <w:pStyle w:val="EndNoteBibliography"/>
        <w:spacing w:after="0"/>
        <w:ind w:left="720" w:hanging="720"/>
      </w:pPr>
      <w:r w:rsidRPr="00972774">
        <w:rPr>
          <w:b/>
        </w:rPr>
        <w:t>3.</w:t>
      </w:r>
      <w:r w:rsidRPr="00972774">
        <w:tab/>
        <w:t xml:space="preserve">McLellan AT, Lewis DC, O'brien CP, Kleber HDJJ. Drug dependence, a chronic medical illness: implications for treatment, insurance, and outcomes evaluation. </w:t>
      </w:r>
      <w:r w:rsidRPr="00972774">
        <w:rPr>
          <w:i/>
        </w:rPr>
        <w:t xml:space="preserve">JAMA </w:t>
      </w:r>
      <w:r w:rsidRPr="00972774">
        <w:rPr>
          <w:b/>
        </w:rPr>
        <w:t>2000</w:t>
      </w:r>
      <w:r w:rsidRPr="00972774">
        <w:t>;284:1689-1695.</w:t>
      </w:r>
    </w:p>
    <w:p w14:paraId="1BA343A8" w14:textId="77777777" w:rsidR="00972774" w:rsidRPr="00972774" w:rsidRDefault="00972774" w:rsidP="00972774">
      <w:pPr>
        <w:pStyle w:val="EndNoteBibliography"/>
        <w:spacing w:after="0"/>
        <w:ind w:left="720" w:hanging="720"/>
      </w:pPr>
      <w:r w:rsidRPr="00972774">
        <w:rPr>
          <w:b/>
        </w:rPr>
        <w:t>4.</w:t>
      </w:r>
      <w:r w:rsidRPr="00972774">
        <w:tab/>
        <w:t xml:space="preserve">Chih M-Y, Patton T, McTavish FM, et al. Predictive modeling of addiction lapses in a mobile health application. </w:t>
      </w:r>
      <w:r w:rsidRPr="00972774">
        <w:rPr>
          <w:i/>
        </w:rPr>
        <w:t xml:space="preserve">J Subst Abuse Treat </w:t>
      </w:r>
      <w:r w:rsidRPr="00972774">
        <w:rPr>
          <w:b/>
        </w:rPr>
        <w:t>2014</w:t>
      </w:r>
      <w:r w:rsidRPr="00972774">
        <w:t>;46:29-35.</w:t>
      </w:r>
    </w:p>
    <w:p w14:paraId="097294F3" w14:textId="77777777" w:rsidR="00972774" w:rsidRPr="00972774" w:rsidRDefault="00972774" w:rsidP="00972774">
      <w:pPr>
        <w:pStyle w:val="EndNoteBibliography"/>
        <w:spacing w:after="0"/>
        <w:ind w:left="720" w:hanging="720"/>
      </w:pPr>
      <w:r w:rsidRPr="00972774">
        <w:rPr>
          <w:b/>
        </w:rPr>
        <w:t>5.</w:t>
      </w:r>
      <w:r w:rsidRPr="00972774">
        <w:tab/>
        <w:t xml:space="preserve">Fatseas M, Serre F, Swendsen J, Auriacombe M. Effects of anxiety and mood disorders on craving and substance use among patients with substance use disorder: An ecological momentary assessment study. </w:t>
      </w:r>
      <w:r w:rsidRPr="00972774">
        <w:rPr>
          <w:i/>
        </w:rPr>
        <w:t xml:space="preserve">Drug Alcohol Depend </w:t>
      </w:r>
      <w:r w:rsidRPr="00972774">
        <w:rPr>
          <w:b/>
        </w:rPr>
        <w:t>2018</w:t>
      </w:r>
      <w:r w:rsidRPr="00972774">
        <w:t>;187:242-248.</w:t>
      </w:r>
    </w:p>
    <w:p w14:paraId="2C9A8A5F" w14:textId="77777777" w:rsidR="00972774" w:rsidRPr="00972774" w:rsidRDefault="00972774" w:rsidP="00972774">
      <w:pPr>
        <w:pStyle w:val="EndNoteBibliography"/>
        <w:spacing w:after="0"/>
        <w:ind w:left="720" w:hanging="720"/>
      </w:pPr>
      <w:r w:rsidRPr="00972774">
        <w:rPr>
          <w:b/>
        </w:rPr>
        <w:t>6.</w:t>
      </w:r>
      <w:r w:rsidRPr="00972774">
        <w:tab/>
        <w:t xml:space="preserve">Schuster RM, Mermelstein RJ, Hedeker DJA. Ecological momentary assessment of working memory under conditions of simultaneous marijuana and tobacco use. </w:t>
      </w:r>
      <w:r w:rsidRPr="00972774">
        <w:rPr>
          <w:i/>
        </w:rPr>
        <w:t xml:space="preserve">Addiction </w:t>
      </w:r>
      <w:r w:rsidRPr="00972774">
        <w:rPr>
          <w:b/>
        </w:rPr>
        <w:t>2016</w:t>
      </w:r>
      <w:r w:rsidRPr="00972774">
        <w:t>;111:1466-1476.</w:t>
      </w:r>
    </w:p>
    <w:p w14:paraId="6835D03E" w14:textId="77777777" w:rsidR="00972774" w:rsidRPr="00972774" w:rsidRDefault="00972774" w:rsidP="00972774">
      <w:pPr>
        <w:pStyle w:val="EndNoteBibliography"/>
        <w:spacing w:after="0"/>
        <w:ind w:left="720" w:hanging="720"/>
      </w:pPr>
      <w:r w:rsidRPr="00972774">
        <w:rPr>
          <w:b/>
        </w:rPr>
        <w:t>7.</w:t>
      </w:r>
      <w:r w:rsidRPr="00972774">
        <w:tab/>
        <w:t xml:space="preserve">Jones A, Remmerswaal D, Verveer I, et al. Compliance with ecological momentary assessment protocols in substance users: a meta‐analysis. </w:t>
      </w:r>
      <w:r w:rsidRPr="00972774">
        <w:rPr>
          <w:i/>
        </w:rPr>
        <w:t xml:space="preserve">Addiction </w:t>
      </w:r>
      <w:r w:rsidRPr="00972774">
        <w:rPr>
          <w:b/>
        </w:rPr>
        <w:t>2018</w:t>
      </w:r>
      <w:r w:rsidRPr="00972774">
        <w:t>;114:609-619.</w:t>
      </w:r>
    </w:p>
    <w:p w14:paraId="79AFB58C" w14:textId="77777777" w:rsidR="00972774" w:rsidRPr="00972774" w:rsidRDefault="00972774" w:rsidP="00972774">
      <w:pPr>
        <w:pStyle w:val="EndNoteBibliography"/>
        <w:spacing w:after="0"/>
        <w:ind w:left="720" w:hanging="720"/>
      </w:pPr>
      <w:r w:rsidRPr="00972774">
        <w:rPr>
          <w:b/>
        </w:rPr>
        <w:t>8.</w:t>
      </w:r>
      <w:r w:rsidRPr="00972774">
        <w:tab/>
        <w:t xml:space="preserve">W. Adams Z, McClure EA, Gray KM, et al. Mobile devices for the remote acquisition of physiological and behavioral biomarkers in psychiatric clinical research. </w:t>
      </w:r>
      <w:r w:rsidRPr="00972774">
        <w:rPr>
          <w:i/>
        </w:rPr>
        <w:t xml:space="preserve">J Psychiatr Res </w:t>
      </w:r>
      <w:r w:rsidRPr="00972774">
        <w:rPr>
          <w:b/>
        </w:rPr>
        <w:t>2017</w:t>
      </w:r>
      <w:r w:rsidRPr="00972774">
        <w:t>;85:1-14.</w:t>
      </w:r>
    </w:p>
    <w:p w14:paraId="144BBDC6" w14:textId="77777777" w:rsidR="00972774" w:rsidRPr="00972774" w:rsidRDefault="00972774" w:rsidP="00972774">
      <w:pPr>
        <w:pStyle w:val="EndNoteBibliography"/>
        <w:spacing w:after="0"/>
        <w:ind w:left="720" w:hanging="720"/>
      </w:pPr>
      <w:r w:rsidRPr="00972774">
        <w:rPr>
          <w:b/>
        </w:rPr>
        <w:t>9.</w:t>
      </w:r>
      <w:r w:rsidRPr="00972774">
        <w:tab/>
        <w:t xml:space="preserve">Malhi GS, Hamilton A, Morris G, et al. The promise of digital mood tracking technologies: are we heading on the right track? </w:t>
      </w:r>
      <w:r w:rsidRPr="00972774">
        <w:rPr>
          <w:i/>
        </w:rPr>
        <w:t xml:space="preserve">Evid Based Ment Health </w:t>
      </w:r>
      <w:r w:rsidRPr="00972774">
        <w:rPr>
          <w:b/>
        </w:rPr>
        <w:t>2017</w:t>
      </w:r>
      <w:r w:rsidRPr="00972774">
        <w:t>;20:102-107.</w:t>
      </w:r>
    </w:p>
    <w:p w14:paraId="1C60DBDB" w14:textId="77777777" w:rsidR="00972774" w:rsidRPr="00972774" w:rsidRDefault="00972774" w:rsidP="00972774">
      <w:pPr>
        <w:pStyle w:val="EndNoteBibliography"/>
        <w:spacing w:after="0"/>
        <w:ind w:left="720" w:hanging="720"/>
      </w:pPr>
      <w:r w:rsidRPr="00972774">
        <w:rPr>
          <w:b/>
        </w:rPr>
        <w:t>10.</w:t>
      </w:r>
      <w:r w:rsidRPr="00972774">
        <w:tab/>
        <w:t xml:space="preserve">Bae S, Chung T, Ferreira D, et al. Mobile phone sensors and supervised machine learning to identify alcohol use events in young adults: Implications for just-in-time adaptive interventions. </w:t>
      </w:r>
      <w:r w:rsidRPr="00972774">
        <w:rPr>
          <w:i/>
        </w:rPr>
        <w:t xml:space="preserve">Addict Behav </w:t>
      </w:r>
      <w:r w:rsidRPr="00972774">
        <w:rPr>
          <w:b/>
        </w:rPr>
        <w:t>2018</w:t>
      </w:r>
      <w:r w:rsidRPr="00972774">
        <w:t>;83:42-47.</w:t>
      </w:r>
    </w:p>
    <w:p w14:paraId="19C3E276" w14:textId="77777777" w:rsidR="00972774" w:rsidRPr="00972774" w:rsidRDefault="00972774" w:rsidP="00972774">
      <w:pPr>
        <w:pStyle w:val="EndNoteBibliography"/>
        <w:spacing w:after="0"/>
        <w:ind w:left="720" w:hanging="720"/>
      </w:pPr>
      <w:r w:rsidRPr="00972774">
        <w:rPr>
          <w:b/>
        </w:rPr>
        <w:t>11.</w:t>
      </w:r>
      <w:r w:rsidRPr="00972774">
        <w:tab/>
        <w:t xml:space="preserve">Selvam AP, Muthukumar S, Kamakoti V, Prasad S. A wearable biochemical sensor for monitoring alcohol consumption lifestyle through Ethyl glucuronide (EtG) detection in human sweat. </w:t>
      </w:r>
      <w:r w:rsidRPr="00972774">
        <w:rPr>
          <w:i/>
        </w:rPr>
        <w:t xml:space="preserve">Sci rep </w:t>
      </w:r>
      <w:r w:rsidRPr="00972774">
        <w:rPr>
          <w:b/>
        </w:rPr>
        <w:t>2016</w:t>
      </w:r>
      <w:r w:rsidRPr="00972774">
        <w:t>;6:11.</w:t>
      </w:r>
    </w:p>
    <w:p w14:paraId="6EEB86EA" w14:textId="77777777" w:rsidR="00972774" w:rsidRPr="00972774" w:rsidRDefault="00972774" w:rsidP="00972774">
      <w:pPr>
        <w:pStyle w:val="EndNoteBibliography"/>
        <w:spacing w:after="0"/>
        <w:ind w:left="720" w:hanging="720"/>
      </w:pPr>
      <w:r w:rsidRPr="00972774">
        <w:rPr>
          <w:b/>
        </w:rPr>
        <w:t>12.</w:t>
      </w:r>
      <w:r w:rsidRPr="00972774">
        <w:tab/>
        <w:t xml:space="preserve">Carreiro S, Chai PR, Carey J, et al. mHealth for the Detection and Intervention in Adolescent and Young Adult Substance Use Disorder. </w:t>
      </w:r>
      <w:r w:rsidRPr="00972774">
        <w:rPr>
          <w:i/>
        </w:rPr>
        <w:t xml:space="preserve">Curr Addict Rep </w:t>
      </w:r>
      <w:r w:rsidRPr="00972774">
        <w:rPr>
          <w:b/>
        </w:rPr>
        <w:t>2018</w:t>
      </w:r>
      <w:r w:rsidRPr="00972774">
        <w:t>;5:110-119.</w:t>
      </w:r>
    </w:p>
    <w:p w14:paraId="5DB2D999" w14:textId="77777777" w:rsidR="00972774" w:rsidRPr="00972774" w:rsidRDefault="00972774" w:rsidP="00972774">
      <w:pPr>
        <w:pStyle w:val="EndNoteBibliography"/>
        <w:spacing w:after="0"/>
        <w:ind w:left="720" w:hanging="720"/>
      </w:pPr>
      <w:r w:rsidRPr="00972774">
        <w:rPr>
          <w:b/>
        </w:rPr>
        <w:t>13.</w:t>
      </w:r>
      <w:r w:rsidRPr="00972774">
        <w:tab/>
        <w:t xml:space="preserve">Kennedy AP, Epstein DH, Jobes ML, et al. Continuous in-the-field measurement of heart rate: Correlates of drug use, craving, stress, and mood in polydrug users. </w:t>
      </w:r>
      <w:r w:rsidRPr="00972774">
        <w:rPr>
          <w:i/>
        </w:rPr>
        <w:t xml:space="preserve">Drug Alcohol Depend </w:t>
      </w:r>
      <w:r w:rsidRPr="00972774">
        <w:rPr>
          <w:b/>
        </w:rPr>
        <w:t>2015</w:t>
      </w:r>
      <w:r w:rsidRPr="00972774">
        <w:t>;151:159-166.</w:t>
      </w:r>
    </w:p>
    <w:p w14:paraId="0A788000" w14:textId="77777777" w:rsidR="00972774" w:rsidRPr="00972774" w:rsidRDefault="00972774" w:rsidP="00972774">
      <w:pPr>
        <w:pStyle w:val="EndNoteBibliography"/>
        <w:spacing w:after="0"/>
        <w:ind w:left="720" w:hanging="720"/>
      </w:pPr>
      <w:r w:rsidRPr="00972774">
        <w:rPr>
          <w:b/>
        </w:rPr>
        <w:t>14.</w:t>
      </w:r>
      <w:r w:rsidRPr="00972774">
        <w:tab/>
        <w:t xml:space="preserve">Onnela J-P, Rauch SL. Harnessing smartphone-based digital phenotyping to enhance behavioral and mental health. </w:t>
      </w:r>
      <w:r w:rsidRPr="00972774">
        <w:rPr>
          <w:i/>
        </w:rPr>
        <w:t xml:space="preserve">Neuropsychopharmacology </w:t>
      </w:r>
      <w:r w:rsidRPr="00972774">
        <w:rPr>
          <w:b/>
        </w:rPr>
        <w:t>2016</w:t>
      </w:r>
      <w:r w:rsidRPr="00972774">
        <w:t>;41:1691.</w:t>
      </w:r>
    </w:p>
    <w:p w14:paraId="7EB89484" w14:textId="77777777" w:rsidR="00972774" w:rsidRPr="00972774" w:rsidRDefault="00972774" w:rsidP="00972774">
      <w:pPr>
        <w:pStyle w:val="EndNoteBibliography"/>
        <w:spacing w:after="0"/>
        <w:ind w:left="720" w:hanging="720"/>
      </w:pPr>
      <w:r w:rsidRPr="00972774">
        <w:rPr>
          <w:b/>
        </w:rPr>
        <w:t>15.</w:t>
      </w:r>
      <w:r w:rsidRPr="00972774">
        <w:tab/>
        <w:t xml:space="preserve">Peters MD, Godfrey CM, Khalil H, et al. Guidance for conducting systematic scoping reviews. </w:t>
      </w:r>
      <w:r w:rsidRPr="00972774">
        <w:rPr>
          <w:i/>
        </w:rPr>
        <w:t xml:space="preserve">Int J Evid Based Healthc </w:t>
      </w:r>
      <w:r w:rsidRPr="00972774">
        <w:rPr>
          <w:b/>
        </w:rPr>
        <w:t>2015</w:t>
      </w:r>
      <w:r w:rsidRPr="00972774">
        <w:t>;13:141-146.</w:t>
      </w:r>
    </w:p>
    <w:p w14:paraId="34DE2253" w14:textId="77777777" w:rsidR="00972774" w:rsidRPr="00972774" w:rsidRDefault="00972774" w:rsidP="00972774">
      <w:pPr>
        <w:pStyle w:val="EndNoteBibliography"/>
        <w:spacing w:after="0"/>
        <w:ind w:left="720" w:hanging="720"/>
      </w:pPr>
      <w:r w:rsidRPr="00972774">
        <w:rPr>
          <w:b/>
        </w:rPr>
        <w:t>16.</w:t>
      </w:r>
      <w:r w:rsidRPr="00972774">
        <w:tab/>
        <w:t xml:space="preserve">Pham MT, Rajić A, Greig JD, et al. A scoping review of scoping reviews: advancing the approach and enhancing the consistency. </w:t>
      </w:r>
      <w:r w:rsidRPr="00972774">
        <w:rPr>
          <w:i/>
        </w:rPr>
        <w:t xml:space="preserve">Res Synth Methods </w:t>
      </w:r>
      <w:r w:rsidRPr="00972774">
        <w:rPr>
          <w:b/>
        </w:rPr>
        <w:t>2014</w:t>
      </w:r>
      <w:r w:rsidRPr="00972774">
        <w:t>;5:371-385.</w:t>
      </w:r>
    </w:p>
    <w:p w14:paraId="4D28BBC3" w14:textId="42317130" w:rsidR="00972774" w:rsidRPr="00972774" w:rsidRDefault="00972774" w:rsidP="00972774">
      <w:pPr>
        <w:pStyle w:val="EndNoteBibliography"/>
        <w:spacing w:after="0"/>
        <w:ind w:left="720" w:hanging="720"/>
      </w:pPr>
      <w:r w:rsidRPr="00972774">
        <w:rPr>
          <w:b/>
        </w:rPr>
        <w:lastRenderedPageBreak/>
        <w:t>17.</w:t>
      </w:r>
      <w:r w:rsidRPr="00972774">
        <w:tab/>
        <w:t xml:space="preserve">Bae S, Ferreira D, Suffoletto B, et al. Detecting Drinking Episodes in Young Adults Using Smartphone-based Sensors: </w:t>
      </w:r>
      <w:r w:rsidRPr="00972774">
        <w:rPr>
          <w:i/>
        </w:rPr>
        <w:t>Proceedings of the ACM on Interactive, Mobile, Wearable and Ubiquitous Technologies</w:t>
      </w:r>
      <w:r>
        <w:rPr>
          <w:i/>
        </w:rPr>
        <w:t xml:space="preserve"> </w:t>
      </w:r>
      <w:r w:rsidRPr="00972774">
        <w:rPr>
          <w:b/>
        </w:rPr>
        <w:t>2017</w:t>
      </w:r>
      <w:r w:rsidRPr="00972774">
        <w:t>.</w:t>
      </w:r>
    </w:p>
    <w:p w14:paraId="2D660FCC" w14:textId="70B56F89" w:rsidR="00972774" w:rsidRPr="00972774" w:rsidRDefault="00972774" w:rsidP="00972774">
      <w:pPr>
        <w:pStyle w:val="EndNoteBibliography"/>
        <w:spacing w:after="0"/>
        <w:ind w:left="720" w:hanging="720"/>
      </w:pPr>
      <w:r w:rsidRPr="00972774">
        <w:rPr>
          <w:b/>
        </w:rPr>
        <w:t>18.</w:t>
      </w:r>
      <w:r w:rsidRPr="00972774">
        <w:tab/>
        <w:t xml:space="preserve">Mariakakis A, Parsi S, Patel SN, Wobbrock JO. Drunk User Interfaces: Determining Blood Alcohol Level through Everyday Smartphone Tasks: </w:t>
      </w:r>
      <w:r w:rsidRPr="00972774">
        <w:rPr>
          <w:i/>
        </w:rPr>
        <w:t>Proceedings of the 2018 CHI Conference on Human Factors in Computing Systems</w:t>
      </w:r>
      <w:r w:rsidR="004F7BFC">
        <w:t xml:space="preserve"> </w:t>
      </w:r>
      <w:r w:rsidRPr="00972774">
        <w:rPr>
          <w:b/>
        </w:rPr>
        <w:t>2018</w:t>
      </w:r>
      <w:r w:rsidRPr="00972774">
        <w:t>:234.</w:t>
      </w:r>
    </w:p>
    <w:p w14:paraId="176A8BDB" w14:textId="77777777" w:rsidR="00972774" w:rsidRPr="00972774" w:rsidRDefault="00972774" w:rsidP="00972774">
      <w:pPr>
        <w:pStyle w:val="EndNoteBibliography"/>
        <w:spacing w:after="0"/>
        <w:ind w:left="720" w:hanging="720"/>
      </w:pPr>
      <w:r w:rsidRPr="00972774">
        <w:rPr>
          <w:b/>
        </w:rPr>
        <w:t>19.</w:t>
      </w:r>
      <w:r w:rsidRPr="00972774">
        <w:tab/>
        <w:t xml:space="preserve">Suffoletto B, Gharani P, Chung T, Karimi H. Using phone sensors and an artificial neural network to detect gait changes during drinking episodes in the natural environment. </w:t>
      </w:r>
      <w:r w:rsidRPr="00972774">
        <w:rPr>
          <w:i/>
        </w:rPr>
        <w:t xml:space="preserve">Gait Posture </w:t>
      </w:r>
      <w:r w:rsidRPr="00972774">
        <w:rPr>
          <w:b/>
        </w:rPr>
        <w:t>2018</w:t>
      </w:r>
      <w:r w:rsidRPr="00972774">
        <w:t>;60:116-121.</w:t>
      </w:r>
    </w:p>
    <w:p w14:paraId="50058487" w14:textId="77777777" w:rsidR="00972774" w:rsidRPr="00972774" w:rsidRDefault="00972774" w:rsidP="00972774">
      <w:pPr>
        <w:pStyle w:val="EndNoteBibliography"/>
        <w:spacing w:after="0"/>
        <w:ind w:left="720" w:hanging="720"/>
      </w:pPr>
      <w:r w:rsidRPr="00972774">
        <w:rPr>
          <w:b/>
        </w:rPr>
        <w:t>20.</w:t>
      </w:r>
      <w:r w:rsidRPr="00972774">
        <w:tab/>
        <w:t xml:space="preserve">Gharani P, Suffoletto B, Chung T, Karimi H. An artificial neural network for movement pattern analysis to estimate blood alcohol content level. </w:t>
      </w:r>
      <w:r w:rsidRPr="00972774">
        <w:rPr>
          <w:i/>
        </w:rPr>
        <w:t xml:space="preserve">Sensors </w:t>
      </w:r>
      <w:r w:rsidRPr="00972774">
        <w:rPr>
          <w:b/>
        </w:rPr>
        <w:t>2017</w:t>
      </w:r>
      <w:r w:rsidRPr="00972774">
        <w:t>;17:2897.</w:t>
      </w:r>
    </w:p>
    <w:p w14:paraId="2E97034C" w14:textId="324192DB" w:rsidR="00972774" w:rsidRPr="00972774" w:rsidRDefault="00972774" w:rsidP="00972774">
      <w:pPr>
        <w:pStyle w:val="EndNoteBibliography"/>
        <w:spacing w:after="0"/>
        <w:ind w:left="720" w:hanging="720"/>
      </w:pPr>
      <w:r w:rsidRPr="00972774">
        <w:rPr>
          <w:b/>
        </w:rPr>
        <w:t>21.</w:t>
      </w:r>
      <w:r w:rsidRPr="00972774">
        <w:tab/>
        <w:t xml:space="preserve">Arnold Z, LaRose D, Agu E. Smartphone inference of alcohol consumption levels from gait: </w:t>
      </w:r>
      <w:r w:rsidRPr="00972774">
        <w:rPr>
          <w:i/>
        </w:rPr>
        <w:t>2015 International Conference on Healthcare Informatics</w:t>
      </w:r>
      <w:r w:rsidR="004F7BFC">
        <w:t xml:space="preserve"> </w:t>
      </w:r>
      <w:r w:rsidRPr="00972774">
        <w:rPr>
          <w:b/>
        </w:rPr>
        <w:t>2015</w:t>
      </w:r>
      <w:r w:rsidRPr="00972774">
        <w:t>:417-426.</w:t>
      </w:r>
    </w:p>
    <w:p w14:paraId="57335A72" w14:textId="77777777" w:rsidR="00972774" w:rsidRPr="00972774" w:rsidRDefault="00972774" w:rsidP="00972774">
      <w:pPr>
        <w:pStyle w:val="EndNoteBibliography"/>
        <w:spacing w:after="0"/>
        <w:ind w:left="720" w:hanging="720"/>
      </w:pPr>
      <w:r w:rsidRPr="00972774">
        <w:rPr>
          <w:b/>
        </w:rPr>
        <w:t>22.</w:t>
      </w:r>
      <w:r w:rsidRPr="00972774">
        <w:tab/>
        <w:t xml:space="preserve">Bouvard A, Dupuy M, Schweitzer P, et al. Feasibility and validity of mobile cognitive testing in patients with substance use disorders and healthy controls. </w:t>
      </w:r>
      <w:r w:rsidRPr="00972774">
        <w:rPr>
          <w:i/>
        </w:rPr>
        <w:t xml:space="preserve">Am J Addict </w:t>
      </w:r>
      <w:r w:rsidRPr="00972774">
        <w:rPr>
          <w:b/>
        </w:rPr>
        <w:t>2018</w:t>
      </w:r>
      <w:r w:rsidRPr="00972774">
        <w:t>;27:553-556.</w:t>
      </w:r>
    </w:p>
    <w:p w14:paraId="7AD53F80" w14:textId="77777777" w:rsidR="00972774" w:rsidRPr="00972774" w:rsidRDefault="00972774" w:rsidP="00972774">
      <w:pPr>
        <w:pStyle w:val="EndNoteBibliography"/>
        <w:spacing w:after="0"/>
        <w:ind w:left="720" w:hanging="720"/>
      </w:pPr>
      <w:r w:rsidRPr="00972774">
        <w:rPr>
          <w:b/>
        </w:rPr>
        <w:t>23.</w:t>
      </w:r>
      <w:r w:rsidRPr="00972774">
        <w:tab/>
        <w:t xml:space="preserve">Jones A, Tiplady B, Houben K, et al. Do daily fluctuations in inhibitory control predict alcohol consumption? An ecological momentary assessment study. </w:t>
      </w:r>
      <w:r w:rsidRPr="00972774">
        <w:rPr>
          <w:i/>
        </w:rPr>
        <w:t xml:space="preserve">Psychopharmacology (Berl) </w:t>
      </w:r>
      <w:r w:rsidRPr="00972774">
        <w:rPr>
          <w:b/>
        </w:rPr>
        <w:t>2018</w:t>
      </w:r>
      <w:r w:rsidRPr="00972774">
        <w:t>;235:1487-1496.</w:t>
      </w:r>
    </w:p>
    <w:p w14:paraId="392B03E2" w14:textId="77777777" w:rsidR="00972774" w:rsidRPr="00972774" w:rsidRDefault="00972774" w:rsidP="00972774">
      <w:pPr>
        <w:pStyle w:val="EndNoteBibliography"/>
        <w:spacing w:after="0"/>
        <w:ind w:left="720" w:hanging="720"/>
      </w:pPr>
      <w:r w:rsidRPr="00972774">
        <w:rPr>
          <w:b/>
        </w:rPr>
        <w:t>24.</w:t>
      </w:r>
      <w:r w:rsidRPr="00972774">
        <w:tab/>
        <w:t xml:space="preserve">Jenkins C, Burkett N-S, Ovbiagele B, et al. Stroke patients and their attitudes toward mHealth monitoring to support blood pressure control and medication adherence. </w:t>
      </w:r>
      <w:r w:rsidRPr="00972774">
        <w:rPr>
          <w:i/>
        </w:rPr>
        <w:t xml:space="preserve">Mhealth </w:t>
      </w:r>
      <w:r w:rsidRPr="00972774">
        <w:rPr>
          <w:b/>
        </w:rPr>
        <w:t>2016</w:t>
      </w:r>
      <w:r w:rsidRPr="00972774">
        <w:t>;2.</w:t>
      </w:r>
    </w:p>
    <w:p w14:paraId="20DBE022" w14:textId="77777777" w:rsidR="00972774" w:rsidRPr="00972774" w:rsidRDefault="00972774" w:rsidP="00972774">
      <w:pPr>
        <w:pStyle w:val="EndNoteBibliography"/>
        <w:spacing w:after="0"/>
        <w:ind w:left="720" w:hanging="720"/>
      </w:pPr>
      <w:r w:rsidRPr="00972774">
        <w:rPr>
          <w:b/>
        </w:rPr>
        <w:t>25.</w:t>
      </w:r>
      <w:r w:rsidRPr="00972774">
        <w:tab/>
        <w:t xml:space="preserve">Holtz BE, Murray KM, Hershey DD, et al. Developing a patient-centered mHealth app: a tool for adolescents with type 1 diabetes and their parents. </w:t>
      </w:r>
      <w:r w:rsidRPr="00972774">
        <w:rPr>
          <w:i/>
        </w:rPr>
        <w:t xml:space="preserve">JMIR Mhealth Uhealth </w:t>
      </w:r>
      <w:r w:rsidRPr="00972774">
        <w:rPr>
          <w:b/>
        </w:rPr>
        <w:t>2017</w:t>
      </w:r>
      <w:r w:rsidRPr="00972774">
        <w:t>;5.</w:t>
      </w:r>
    </w:p>
    <w:p w14:paraId="54E3F472" w14:textId="5B0414D4" w:rsidR="00972774" w:rsidRPr="00972774" w:rsidRDefault="00972774" w:rsidP="00972774">
      <w:pPr>
        <w:pStyle w:val="EndNoteBibliography"/>
        <w:ind w:left="720" w:hanging="720"/>
      </w:pPr>
      <w:r w:rsidRPr="00972774">
        <w:rPr>
          <w:b/>
        </w:rPr>
        <w:t>26.</w:t>
      </w:r>
      <w:r w:rsidRPr="00972774">
        <w:tab/>
        <w:t xml:space="preserve">Abdullah S, Murnane EL, Matthews M, et al. Cognitive rhythms: unobtrusive and continuous sensing of alertness using a mobile phone: </w:t>
      </w:r>
      <w:r w:rsidRPr="00972774">
        <w:rPr>
          <w:i/>
        </w:rPr>
        <w:t>Proceedings of the 2016 ACM International Joint Conference on Pervasive and Ubiquitous Computing</w:t>
      </w:r>
      <w:r w:rsidR="009F7DAE">
        <w:t xml:space="preserve"> </w:t>
      </w:r>
      <w:r w:rsidRPr="00972774">
        <w:rPr>
          <w:b/>
        </w:rPr>
        <w:t>2016</w:t>
      </w:r>
      <w:r w:rsidRPr="00972774">
        <w:t>:178-189.</w:t>
      </w:r>
    </w:p>
    <w:p w14:paraId="5525F072" w14:textId="58A534B5" w:rsidR="59939CFC" w:rsidRDefault="000D41DA" w:rsidP="7C90F34B">
      <w:pPr>
        <w:rPr>
          <w:lang w:val="en-US"/>
        </w:rPr>
      </w:pPr>
      <w:r>
        <w:rPr>
          <w:lang w:val="en-US"/>
        </w:rPr>
        <w:fldChar w:fldCharType="end"/>
      </w:r>
    </w:p>
    <w:p w14:paraId="5A9A05D1" w14:textId="7832EE31" w:rsidR="00A03CC1" w:rsidRDefault="00A03CC1" w:rsidP="7C90F34B">
      <w:pPr>
        <w:rPr>
          <w:lang w:val="en-US"/>
        </w:rPr>
      </w:pPr>
    </w:p>
    <w:sectPr w:rsidR="00A03C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3169CF"/>
    <w:multiLevelType w:val="hybridMultilevel"/>
    <w:tmpl w:val="FB9A0E2E"/>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583C411B"/>
    <w:multiLevelType w:val="hybridMultilevel"/>
    <w:tmpl w:val="AE825D9E"/>
    <w:lvl w:ilvl="0" w:tplc="8FB46BD8">
      <w:numFmt w:val="bullet"/>
      <w:lvlText w:val="-"/>
      <w:lvlJc w:val="left"/>
      <w:pPr>
        <w:ind w:left="1068" w:hanging="360"/>
      </w:pPr>
      <w:rPr>
        <w:rFonts w:ascii="Calibri" w:eastAsia="Calibri" w:hAnsi="Calibri" w:cs="Calibri" w:hint="default"/>
      </w:rPr>
    </w:lvl>
    <w:lvl w:ilvl="1" w:tplc="04140003" w:tentative="1">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2" w15:restartNumberingAfterBreak="0">
    <w:nsid w:val="6A7A1248"/>
    <w:multiLevelType w:val="hybridMultilevel"/>
    <w:tmpl w:val="28882D1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7A1C5B91"/>
    <w:multiLevelType w:val="hybridMultilevel"/>
    <w:tmpl w:val="1C3A4D54"/>
    <w:lvl w:ilvl="0" w:tplc="BD38AC4A">
      <w:numFmt w:val="bullet"/>
      <w:lvlText w:val="-"/>
      <w:lvlJc w:val="left"/>
      <w:pPr>
        <w:ind w:left="1068" w:hanging="360"/>
      </w:pPr>
      <w:rPr>
        <w:rFonts w:ascii="Calibri" w:eastAsia="Calibri" w:hAnsi="Calibri" w:cs="Calibri" w:hint="default"/>
        <w:u w:val="none"/>
      </w:rPr>
    </w:lvl>
    <w:lvl w:ilvl="1" w:tplc="04140003">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0NLGwsDAyNDU1MTZR0lEKTi0uzszPAykwMq4FALK+SuMtAAAA"/>
    <w:docVar w:name="EN.InstantFormat" w:val="&lt;ENInstantFormat&gt;&lt;Enabled&gt;1&lt;/Enabled&gt;&lt;ScanUnformatted&gt;1&lt;/ScanUnformatted&gt;&lt;ScanChanges&gt;1&lt;/ScanChanges&gt;&lt;Suspended&gt;0&lt;/Suspended&gt;&lt;/ENInstantFormat&gt;"/>
    <w:docVar w:name="EN.Layout" w:val="&lt;ENLayout&gt;&lt;Style&gt;Telemed e-Health (1)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zdrzavlvzvsyetd04p5de0fwv2ded5sxwp&quot;&gt;Midlertidig EndNote&lt;record-ids&gt;&lt;item&gt;4&lt;/item&gt;&lt;item&gt;5&lt;/item&gt;&lt;item&gt;7&lt;/item&gt;&lt;item&gt;17&lt;/item&gt;&lt;item&gt;83&lt;/item&gt;&lt;item&gt;99&lt;/item&gt;&lt;item&gt;100&lt;/item&gt;&lt;item&gt;101&lt;/item&gt;&lt;item&gt;102&lt;/item&gt;&lt;item&gt;105&lt;/item&gt;&lt;item&gt;106&lt;/item&gt;&lt;item&gt;111&lt;/item&gt;&lt;item&gt;112&lt;/item&gt;&lt;item&gt;114&lt;/item&gt;&lt;item&gt;115&lt;/item&gt;&lt;item&gt;116&lt;/item&gt;&lt;item&gt;139&lt;/item&gt;&lt;item&gt;144&lt;/item&gt;&lt;item&gt;145&lt;/item&gt;&lt;item&gt;147&lt;/item&gt;&lt;item&gt;149&lt;/item&gt;&lt;item&gt;150&lt;/item&gt;&lt;item&gt;151&lt;/item&gt;&lt;item&gt;153&lt;/item&gt;&lt;item&gt;154&lt;/item&gt;&lt;item&gt;157&lt;/item&gt;&lt;/record-ids&gt;&lt;/item&gt;&lt;/Libraries&gt;"/>
  </w:docVars>
  <w:rsids>
    <w:rsidRoot w:val="0713ACAD"/>
    <w:rsid w:val="0000054E"/>
    <w:rsid w:val="00001131"/>
    <w:rsid w:val="00001AF7"/>
    <w:rsid w:val="00001BB1"/>
    <w:rsid w:val="00001F7C"/>
    <w:rsid w:val="00003FE4"/>
    <w:rsid w:val="000046F5"/>
    <w:rsid w:val="00006B98"/>
    <w:rsid w:val="00006F08"/>
    <w:rsid w:val="00007878"/>
    <w:rsid w:val="00007ED0"/>
    <w:rsid w:val="00007F07"/>
    <w:rsid w:val="00007F4D"/>
    <w:rsid w:val="00014343"/>
    <w:rsid w:val="00014C71"/>
    <w:rsid w:val="00015609"/>
    <w:rsid w:val="00015BB7"/>
    <w:rsid w:val="000234D4"/>
    <w:rsid w:val="00027A37"/>
    <w:rsid w:val="00027F27"/>
    <w:rsid w:val="000350EF"/>
    <w:rsid w:val="00035963"/>
    <w:rsid w:val="00037E70"/>
    <w:rsid w:val="00045C8B"/>
    <w:rsid w:val="000511B3"/>
    <w:rsid w:val="0005241A"/>
    <w:rsid w:val="000539E7"/>
    <w:rsid w:val="00055AF7"/>
    <w:rsid w:val="00057566"/>
    <w:rsid w:val="00060581"/>
    <w:rsid w:val="0006395E"/>
    <w:rsid w:val="000641FC"/>
    <w:rsid w:val="00067A9E"/>
    <w:rsid w:val="00070E4C"/>
    <w:rsid w:val="00070EF0"/>
    <w:rsid w:val="0007165C"/>
    <w:rsid w:val="00075011"/>
    <w:rsid w:val="00082876"/>
    <w:rsid w:val="00085A5C"/>
    <w:rsid w:val="00087688"/>
    <w:rsid w:val="00087E90"/>
    <w:rsid w:val="00091769"/>
    <w:rsid w:val="00091D10"/>
    <w:rsid w:val="00092C5F"/>
    <w:rsid w:val="00092FCF"/>
    <w:rsid w:val="00097314"/>
    <w:rsid w:val="000976E5"/>
    <w:rsid w:val="000A043D"/>
    <w:rsid w:val="000A1889"/>
    <w:rsid w:val="000A35DF"/>
    <w:rsid w:val="000A471C"/>
    <w:rsid w:val="000A476A"/>
    <w:rsid w:val="000B1A38"/>
    <w:rsid w:val="000C0D64"/>
    <w:rsid w:val="000C272C"/>
    <w:rsid w:val="000C3DED"/>
    <w:rsid w:val="000C689D"/>
    <w:rsid w:val="000C7568"/>
    <w:rsid w:val="000D02FC"/>
    <w:rsid w:val="000D37E2"/>
    <w:rsid w:val="000D41DA"/>
    <w:rsid w:val="000D7A4D"/>
    <w:rsid w:val="000E1758"/>
    <w:rsid w:val="000E2639"/>
    <w:rsid w:val="000E2F34"/>
    <w:rsid w:val="000E2FC1"/>
    <w:rsid w:val="000E40C7"/>
    <w:rsid w:val="000E500C"/>
    <w:rsid w:val="000E6FCB"/>
    <w:rsid w:val="000E7FEA"/>
    <w:rsid w:val="000F20CF"/>
    <w:rsid w:val="000F7DC1"/>
    <w:rsid w:val="00102B44"/>
    <w:rsid w:val="001073B2"/>
    <w:rsid w:val="00110A27"/>
    <w:rsid w:val="001175E1"/>
    <w:rsid w:val="001230FC"/>
    <w:rsid w:val="00125787"/>
    <w:rsid w:val="00127230"/>
    <w:rsid w:val="00127DF3"/>
    <w:rsid w:val="001313DD"/>
    <w:rsid w:val="001329CB"/>
    <w:rsid w:val="0013363E"/>
    <w:rsid w:val="00141377"/>
    <w:rsid w:val="001433BC"/>
    <w:rsid w:val="001449CA"/>
    <w:rsid w:val="00151A55"/>
    <w:rsid w:val="00152A6E"/>
    <w:rsid w:val="00163056"/>
    <w:rsid w:val="00165C62"/>
    <w:rsid w:val="00165E45"/>
    <w:rsid w:val="00166CB4"/>
    <w:rsid w:val="00174374"/>
    <w:rsid w:val="00177755"/>
    <w:rsid w:val="0018240D"/>
    <w:rsid w:val="00182A23"/>
    <w:rsid w:val="0018438A"/>
    <w:rsid w:val="001843EB"/>
    <w:rsid w:val="00185C95"/>
    <w:rsid w:val="00186AC9"/>
    <w:rsid w:val="00195215"/>
    <w:rsid w:val="0019776D"/>
    <w:rsid w:val="001A044D"/>
    <w:rsid w:val="001A0568"/>
    <w:rsid w:val="001A591D"/>
    <w:rsid w:val="001B0478"/>
    <w:rsid w:val="001B1426"/>
    <w:rsid w:val="001C46E9"/>
    <w:rsid w:val="001D1B09"/>
    <w:rsid w:val="001D2B5A"/>
    <w:rsid w:val="001D7301"/>
    <w:rsid w:val="001D7577"/>
    <w:rsid w:val="001D7912"/>
    <w:rsid w:val="001D7EA5"/>
    <w:rsid w:val="001E2024"/>
    <w:rsid w:val="001E3EDD"/>
    <w:rsid w:val="001F07ED"/>
    <w:rsid w:val="001F0B71"/>
    <w:rsid w:val="001F2C9E"/>
    <w:rsid w:val="001F2D03"/>
    <w:rsid w:val="001F3FC0"/>
    <w:rsid w:val="001F7C09"/>
    <w:rsid w:val="001F7C60"/>
    <w:rsid w:val="00200737"/>
    <w:rsid w:val="00201CBB"/>
    <w:rsid w:val="002031BA"/>
    <w:rsid w:val="00204B89"/>
    <w:rsid w:val="00204E4A"/>
    <w:rsid w:val="00206759"/>
    <w:rsid w:val="0021212F"/>
    <w:rsid w:val="002222A5"/>
    <w:rsid w:val="002227FA"/>
    <w:rsid w:val="00231C83"/>
    <w:rsid w:val="00232B6D"/>
    <w:rsid w:val="00236C6C"/>
    <w:rsid w:val="00237971"/>
    <w:rsid w:val="00250BF0"/>
    <w:rsid w:val="00260DA8"/>
    <w:rsid w:val="00266ADE"/>
    <w:rsid w:val="002740C2"/>
    <w:rsid w:val="002748EB"/>
    <w:rsid w:val="00286E6E"/>
    <w:rsid w:val="002919E8"/>
    <w:rsid w:val="00293405"/>
    <w:rsid w:val="002974DD"/>
    <w:rsid w:val="002A3FB2"/>
    <w:rsid w:val="002A41C8"/>
    <w:rsid w:val="002A4203"/>
    <w:rsid w:val="002B4BD5"/>
    <w:rsid w:val="002B5395"/>
    <w:rsid w:val="002B69F6"/>
    <w:rsid w:val="002B6D77"/>
    <w:rsid w:val="002C366E"/>
    <w:rsid w:val="002C6583"/>
    <w:rsid w:val="002D41F6"/>
    <w:rsid w:val="002D4970"/>
    <w:rsid w:val="002D50DD"/>
    <w:rsid w:val="002D60F2"/>
    <w:rsid w:val="002E1FCD"/>
    <w:rsid w:val="002E3534"/>
    <w:rsid w:val="002E3E2D"/>
    <w:rsid w:val="002E4694"/>
    <w:rsid w:val="002E4C01"/>
    <w:rsid w:val="002F09F9"/>
    <w:rsid w:val="002F0ADB"/>
    <w:rsid w:val="002F33EC"/>
    <w:rsid w:val="002F7115"/>
    <w:rsid w:val="003024ED"/>
    <w:rsid w:val="00303279"/>
    <w:rsid w:val="00304EE0"/>
    <w:rsid w:val="0030510B"/>
    <w:rsid w:val="00305E70"/>
    <w:rsid w:val="003063D8"/>
    <w:rsid w:val="00306529"/>
    <w:rsid w:val="00322755"/>
    <w:rsid w:val="00324BD2"/>
    <w:rsid w:val="0032515C"/>
    <w:rsid w:val="00327C6E"/>
    <w:rsid w:val="003355F0"/>
    <w:rsid w:val="00336B6F"/>
    <w:rsid w:val="00337B54"/>
    <w:rsid w:val="0034481E"/>
    <w:rsid w:val="00347E42"/>
    <w:rsid w:val="00351B08"/>
    <w:rsid w:val="00354EFB"/>
    <w:rsid w:val="003555E6"/>
    <w:rsid w:val="00355A4F"/>
    <w:rsid w:val="00362A5C"/>
    <w:rsid w:val="00363F1B"/>
    <w:rsid w:val="0036637F"/>
    <w:rsid w:val="00374125"/>
    <w:rsid w:val="00374AAE"/>
    <w:rsid w:val="003754D3"/>
    <w:rsid w:val="003756D1"/>
    <w:rsid w:val="003761F7"/>
    <w:rsid w:val="00377355"/>
    <w:rsid w:val="00383375"/>
    <w:rsid w:val="003846E5"/>
    <w:rsid w:val="00386E0E"/>
    <w:rsid w:val="003909BF"/>
    <w:rsid w:val="00394DC3"/>
    <w:rsid w:val="00395835"/>
    <w:rsid w:val="00395AF4"/>
    <w:rsid w:val="003A29AE"/>
    <w:rsid w:val="003A2AFB"/>
    <w:rsid w:val="003B025D"/>
    <w:rsid w:val="003C091A"/>
    <w:rsid w:val="003C22D6"/>
    <w:rsid w:val="003C2321"/>
    <w:rsid w:val="003C7761"/>
    <w:rsid w:val="003D7127"/>
    <w:rsid w:val="003D7A80"/>
    <w:rsid w:val="003E0A42"/>
    <w:rsid w:val="003E2C8E"/>
    <w:rsid w:val="003E2DB8"/>
    <w:rsid w:val="003E495D"/>
    <w:rsid w:val="003E6ACC"/>
    <w:rsid w:val="003F3957"/>
    <w:rsid w:val="004154EB"/>
    <w:rsid w:val="004257A0"/>
    <w:rsid w:val="00427380"/>
    <w:rsid w:val="00427D8C"/>
    <w:rsid w:val="00430138"/>
    <w:rsid w:val="0043600F"/>
    <w:rsid w:val="0044171B"/>
    <w:rsid w:val="004420C4"/>
    <w:rsid w:val="004424EF"/>
    <w:rsid w:val="004513F5"/>
    <w:rsid w:val="00451976"/>
    <w:rsid w:val="0045380E"/>
    <w:rsid w:val="00454353"/>
    <w:rsid w:val="004613FB"/>
    <w:rsid w:val="004620A8"/>
    <w:rsid w:val="00464129"/>
    <w:rsid w:val="004670F4"/>
    <w:rsid w:val="0047004B"/>
    <w:rsid w:val="00473B23"/>
    <w:rsid w:val="00475B27"/>
    <w:rsid w:val="0048183E"/>
    <w:rsid w:val="00485A0C"/>
    <w:rsid w:val="004867B4"/>
    <w:rsid w:val="00486B56"/>
    <w:rsid w:val="00495177"/>
    <w:rsid w:val="00496983"/>
    <w:rsid w:val="004A43DF"/>
    <w:rsid w:val="004B1D29"/>
    <w:rsid w:val="004B530A"/>
    <w:rsid w:val="004C0F76"/>
    <w:rsid w:val="004C1A61"/>
    <w:rsid w:val="004C5C44"/>
    <w:rsid w:val="004C5E2A"/>
    <w:rsid w:val="004D6BDF"/>
    <w:rsid w:val="004D7AD8"/>
    <w:rsid w:val="004E21A2"/>
    <w:rsid w:val="004E3381"/>
    <w:rsid w:val="004F4853"/>
    <w:rsid w:val="004F760B"/>
    <w:rsid w:val="004F7BFC"/>
    <w:rsid w:val="00503598"/>
    <w:rsid w:val="005050FE"/>
    <w:rsid w:val="0050675D"/>
    <w:rsid w:val="00506767"/>
    <w:rsid w:val="005071C7"/>
    <w:rsid w:val="00512A56"/>
    <w:rsid w:val="00516B4F"/>
    <w:rsid w:val="00520E80"/>
    <w:rsid w:val="00522CD4"/>
    <w:rsid w:val="00522D06"/>
    <w:rsid w:val="005255D5"/>
    <w:rsid w:val="00527D35"/>
    <w:rsid w:val="0053116A"/>
    <w:rsid w:val="005344BE"/>
    <w:rsid w:val="00534871"/>
    <w:rsid w:val="005356F7"/>
    <w:rsid w:val="005404D2"/>
    <w:rsid w:val="005434BE"/>
    <w:rsid w:val="00544C78"/>
    <w:rsid w:val="00546935"/>
    <w:rsid w:val="005502AE"/>
    <w:rsid w:val="00551960"/>
    <w:rsid w:val="00552CE8"/>
    <w:rsid w:val="005553F2"/>
    <w:rsid w:val="0055697D"/>
    <w:rsid w:val="00561E22"/>
    <w:rsid w:val="00567FDF"/>
    <w:rsid w:val="00572A58"/>
    <w:rsid w:val="0057487D"/>
    <w:rsid w:val="00574C80"/>
    <w:rsid w:val="0058017D"/>
    <w:rsid w:val="00590261"/>
    <w:rsid w:val="00590653"/>
    <w:rsid w:val="00594FF1"/>
    <w:rsid w:val="00596263"/>
    <w:rsid w:val="005A307B"/>
    <w:rsid w:val="005A4B26"/>
    <w:rsid w:val="005A5612"/>
    <w:rsid w:val="005A5772"/>
    <w:rsid w:val="005A5D38"/>
    <w:rsid w:val="005A7343"/>
    <w:rsid w:val="005B25A1"/>
    <w:rsid w:val="005B550C"/>
    <w:rsid w:val="005B564D"/>
    <w:rsid w:val="005B7094"/>
    <w:rsid w:val="005C1B8C"/>
    <w:rsid w:val="005C3460"/>
    <w:rsid w:val="005C3C87"/>
    <w:rsid w:val="005C458C"/>
    <w:rsid w:val="005C524F"/>
    <w:rsid w:val="005C69A1"/>
    <w:rsid w:val="005D19CE"/>
    <w:rsid w:val="005D328B"/>
    <w:rsid w:val="005E0A66"/>
    <w:rsid w:val="005E1A29"/>
    <w:rsid w:val="005F2E5A"/>
    <w:rsid w:val="005F6DBF"/>
    <w:rsid w:val="0060570C"/>
    <w:rsid w:val="00605817"/>
    <w:rsid w:val="006062EF"/>
    <w:rsid w:val="00607C71"/>
    <w:rsid w:val="00611B0C"/>
    <w:rsid w:val="00611FE5"/>
    <w:rsid w:val="0061271F"/>
    <w:rsid w:val="00612F9D"/>
    <w:rsid w:val="006135D4"/>
    <w:rsid w:val="00615D01"/>
    <w:rsid w:val="00615FDA"/>
    <w:rsid w:val="00617497"/>
    <w:rsid w:val="00617A11"/>
    <w:rsid w:val="00620634"/>
    <w:rsid w:val="006222D6"/>
    <w:rsid w:val="00624005"/>
    <w:rsid w:val="00624A7A"/>
    <w:rsid w:val="00627BF3"/>
    <w:rsid w:val="00631286"/>
    <w:rsid w:val="00641FC4"/>
    <w:rsid w:val="006456E0"/>
    <w:rsid w:val="00650953"/>
    <w:rsid w:val="0066053C"/>
    <w:rsid w:val="00663EC9"/>
    <w:rsid w:val="00664FF6"/>
    <w:rsid w:val="00665C18"/>
    <w:rsid w:val="00670AC4"/>
    <w:rsid w:val="00672723"/>
    <w:rsid w:val="00674736"/>
    <w:rsid w:val="00675997"/>
    <w:rsid w:val="006822C8"/>
    <w:rsid w:val="00682BA6"/>
    <w:rsid w:val="0068421C"/>
    <w:rsid w:val="0068520B"/>
    <w:rsid w:val="00686D99"/>
    <w:rsid w:val="00686FC6"/>
    <w:rsid w:val="00692DE1"/>
    <w:rsid w:val="00693BA3"/>
    <w:rsid w:val="00694AF4"/>
    <w:rsid w:val="006959EB"/>
    <w:rsid w:val="00696572"/>
    <w:rsid w:val="0069673D"/>
    <w:rsid w:val="00696D25"/>
    <w:rsid w:val="0069765E"/>
    <w:rsid w:val="006A08A8"/>
    <w:rsid w:val="006A4E75"/>
    <w:rsid w:val="006A5F46"/>
    <w:rsid w:val="006A7909"/>
    <w:rsid w:val="006B0E94"/>
    <w:rsid w:val="006B547F"/>
    <w:rsid w:val="006C54DC"/>
    <w:rsid w:val="006D0314"/>
    <w:rsid w:val="006D4DED"/>
    <w:rsid w:val="006D650F"/>
    <w:rsid w:val="006E0B4D"/>
    <w:rsid w:val="006E347A"/>
    <w:rsid w:val="006E6635"/>
    <w:rsid w:val="006E7433"/>
    <w:rsid w:val="006F08E1"/>
    <w:rsid w:val="006F1DCB"/>
    <w:rsid w:val="006F3334"/>
    <w:rsid w:val="006F3696"/>
    <w:rsid w:val="006F3E73"/>
    <w:rsid w:val="006F736B"/>
    <w:rsid w:val="00702D56"/>
    <w:rsid w:val="00704535"/>
    <w:rsid w:val="00705368"/>
    <w:rsid w:val="00710CF4"/>
    <w:rsid w:val="00710FAF"/>
    <w:rsid w:val="00711A53"/>
    <w:rsid w:val="0072057E"/>
    <w:rsid w:val="00721614"/>
    <w:rsid w:val="00724933"/>
    <w:rsid w:val="00732A7D"/>
    <w:rsid w:val="00741AD4"/>
    <w:rsid w:val="00742C33"/>
    <w:rsid w:val="007474AE"/>
    <w:rsid w:val="0074774B"/>
    <w:rsid w:val="0075122C"/>
    <w:rsid w:val="007534DE"/>
    <w:rsid w:val="007550F8"/>
    <w:rsid w:val="00756E9C"/>
    <w:rsid w:val="00763376"/>
    <w:rsid w:val="007649BB"/>
    <w:rsid w:val="007659AB"/>
    <w:rsid w:val="0076664E"/>
    <w:rsid w:val="0077174E"/>
    <w:rsid w:val="007717D2"/>
    <w:rsid w:val="00771AB6"/>
    <w:rsid w:val="00771B13"/>
    <w:rsid w:val="00773BC5"/>
    <w:rsid w:val="00774C32"/>
    <w:rsid w:val="007809CB"/>
    <w:rsid w:val="00781B22"/>
    <w:rsid w:val="00786C3F"/>
    <w:rsid w:val="00787DEE"/>
    <w:rsid w:val="00794A7F"/>
    <w:rsid w:val="00795551"/>
    <w:rsid w:val="007971BE"/>
    <w:rsid w:val="007A0FAC"/>
    <w:rsid w:val="007A2983"/>
    <w:rsid w:val="007A35C6"/>
    <w:rsid w:val="007A4537"/>
    <w:rsid w:val="007A71C0"/>
    <w:rsid w:val="007A7C8D"/>
    <w:rsid w:val="007B4332"/>
    <w:rsid w:val="007B4A63"/>
    <w:rsid w:val="007B762C"/>
    <w:rsid w:val="007C0437"/>
    <w:rsid w:val="007C3B77"/>
    <w:rsid w:val="007C410C"/>
    <w:rsid w:val="007C6A00"/>
    <w:rsid w:val="007D0030"/>
    <w:rsid w:val="007D006F"/>
    <w:rsid w:val="007D4330"/>
    <w:rsid w:val="007D439E"/>
    <w:rsid w:val="007D4650"/>
    <w:rsid w:val="007D48FD"/>
    <w:rsid w:val="007E18F9"/>
    <w:rsid w:val="007E40F5"/>
    <w:rsid w:val="007E6566"/>
    <w:rsid w:val="007F7923"/>
    <w:rsid w:val="00803939"/>
    <w:rsid w:val="0080483B"/>
    <w:rsid w:val="00810A3A"/>
    <w:rsid w:val="008124FC"/>
    <w:rsid w:val="00812AE5"/>
    <w:rsid w:val="008143E0"/>
    <w:rsid w:val="008153B8"/>
    <w:rsid w:val="008321EB"/>
    <w:rsid w:val="00834332"/>
    <w:rsid w:val="00836284"/>
    <w:rsid w:val="00840723"/>
    <w:rsid w:val="00840B26"/>
    <w:rsid w:val="00850BB2"/>
    <w:rsid w:val="00851388"/>
    <w:rsid w:val="00853BBB"/>
    <w:rsid w:val="00853E07"/>
    <w:rsid w:val="00855FCA"/>
    <w:rsid w:val="008671F8"/>
    <w:rsid w:val="00870EC7"/>
    <w:rsid w:val="00872C1F"/>
    <w:rsid w:val="00873E34"/>
    <w:rsid w:val="00875DC1"/>
    <w:rsid w:val="0088117D"/>
    <w:rsid w:val="00882CD2"/>
    <w:rsid w:val="00883095"/>
    <w:rsid w:val="00883B83"/>
    <w:rsid w:val="0088476A"/>
    <w:rsid w:val="00885848"/>
    <w:rsid w:val="008864CE"/>
    <w:rsid w:val="00890D79"/>
    <w:rsid w:val="008948F5"/>
    <w:rsid w:val="008952D5"/>
    <w:rsid w:val="008960A3"/>
    <w:rsid w:val="00896EAC"/>
    <w:rsid w:val="008A25C0"/>
    <w:rsid w:val="008A4B63"/>
    <w:rsid w:val="008A7BEA"/>
    <w:rsid w:val="008B26B8"/>
    <w:rsid w:val="008B2CE7"/>
    <w:rsid w:val="008B4615"/>
    <w:rsid w:val="008B6507"/>
    <w:rsid w:val="008B6768"/>
    <w:rsid w:val="008B68FC"/>
    <w:rsid w:val="008B6CE5"/>
    <w:rsid w:val="008B6DB3"/>
    <w:rsid w:val="008C09E8"/>
    <w:rsid w:val="008C1C97"/>
    <w:rsid w:val="008C3A4C"/>
    <w:rsid w:val="008C6795"/>
    <w:rsid w:val="008C7998"/>
    <w:rsid w:val="008D6AAE"/>
    <w:rsid w:val="008D7BA4"/>
    <w:rsid w:val="008E07BA"/>
    <w:rsid w:val="008E254D"/>
    <w:rsid w:val="008F0D99"/>
    <w:rsid w:val="008F0FC6"/>
    <w:rsid w:val="008F1A1F"/>
    <w:rsid w:val="008F22C6"/>
    <w:rsid w:val="008F3011"/>
    <w:rsid w:val="008F5BF4"/>
    <w:rsid w:val="008F63C3"/>
    <w:rsid w:val="00900578"/>
    <w:rsid w:val="00905363"/>
    <w:rsid w:val="00906DB1"/>
    <w:rsid w:val="00911460"/>
    <w:rsid w:val="00913AF2"/>
    <w:rsid w:val="009140D1"/>
    <w:rsid w:val="00917632"/>
    <w:rsid w:val="009222F1"/>
    <w:rsid w:val="00923984"/>
    <w:rsid w:val="00925BB9"/>
    <w:rsid w:val="009270A8"/>
    <w:rsid w:val="00931A52"/>
    <w:rsid w:val="0093590C"/>
    <w:rsid w:val="00937233"/>
    <w:rsid w:val="009434F5"/>
    <w:rsid w:val="00944786"/>
    <w:rsid w:val="00953278"/>
    <w:rsid w:val="00955290"/>
    <w:rsid w:val="0096090A"/>
    <w:rsid w:val="00960E5E"/>
    <w:rsid w:val="00960F17"/>
    <w:rsid w:val="00964020"/>
    <w:rsid w:val="00965AE4"/>
    <w:rsid w:val="009715C6"/>
    <w:rsid w:val="00971EDB"/>
    <w:rsid w:val="00972774"/>
    <w:rsid w:val="009729F4"/>
    <w:rsid w:val="00974DDA"/>
    <w:rsid w:val="00975DD9"/>
    <w:rsid w:val="009823E1"/>
    <w:rsid w:val="00983A3C"/>
    <w:rsid w:val="009863AB"/>
    <w:rsid w:val="009869B8"/>
    <w:rsid w:val="00991563"/>
    <w:rsid w:val="009A0A99"/>
    <w:rsid w:val="009B1899"/>
    <w:rsid w:val="009B5F80"/>
    <w:rsid w:val="009B6108"/>
    <w:rsid w:val="009C20DF"/>
    <w:rsid w:val="009C3386"/>
    <w:rsid w:val="009C4FBA"/>
    <w:rsid w:val="009C6136"/>
    <w:rsid w:val="009D082A"/>
    <w:rsid w:val="009D184C"/>
    <w:rsid w:val="009D445A"/>
    <w:rsid w:val="009D5EF2"/>
    <w:rsid w:val="009E1E7D"/>
    <w:rsid w:val="009F07ED"/>
    <w:rsid w:val="009F44F7"/>
    <w:rsid w:val="009F6333"/>
    <w:rsid w:val="009F7A6C"/>
    <w:rsid w:val="009F7DAE"/>
    <w:rsid w:val="00A002CF"/>
    <w:rsid w:val="00A0078C"/>
    <w:rsid w:val="00A03CC1"/>
    <w:rsid w:val="00A050C7"/>
    <w:rsid w:val="00A05E65"/>
    <w:rsid w:val="00A065C1"/>
    <w:rsid w:val="00A1059E"/>
    <w:rsid w:val="00A120D7"/>
    <w:rsid w:val="00A213DF"/>
    <w:rsid w:val="00A23EDB"/>
    <w:rsid w:val="00A268F9"/>
    <w:rsid w:val="00A30EFB"/>
    <w:rsid w:val="00A365C5"/>
    <w:rsid w:val="00A40AAD"/>
    <w:rsid w:val="00A44E7B"/>
    <w:rsid w:val="00A46352"/>
    <w:rsid w:val="00A47409"/>
    <w:rsid w:val="00A51E4D"/>
    <w:rsid w:val="00A52EFE"/>
    <w:rsid w:val="00A5786B"/>
    <w:rsid w:val="00A61043"/>
    <w:rsid w:val="00A6240D"/>
    <w:rsid w:val="00A6319E"/>
    <w:rsid w:val="00A65135"/>
    <w:rsid w:val="00A704FA"/>
    <w:rsid w:val="00A72E84"/>
    <w:rsid w:val="00A72FF8"/>
    <w:rsid w:val="00A743A1"/>
    <w:rsid w:val="00A7476F"/>
    <w:rsid w:val="00A74EC9"/>
    <w:rsid w:val="00A76443"/>
    <w:rsid w:val="00A768EB"/>
    <w:rsid w:val="00A84F7A"/>
    <w:rsid w:val="00A96CAF"/>
    <w:rsid w:val="00AA6EE8"/>
    <w:rsid w:val="00AB0909"/>
    <w:rsid w:val="00AB5414"/>
    <w:rsid w:val="00AC0C9E"/>
    <w:rsid w:val="00AC0DD4"/>
    <w:rsid w:val="00AC480F"/>
    <w:rsid w:val="00AC4C42"/>
    <w:rsid w:val="00AD1195"/>
    <w:rsid w:val="00AD38C9"/>
    <w:rsid w:val="00AD66B3"/>
    <w:rsid w:val="00AE0E68"/>
    <w:rsid w:val="00AE252B"/>
    <w:rsid w:val="00AE49C4"/>
    <w:rsid w:val="00AE5318"/>
    <w:rsid w:val="00AF5116"/>
    <w:rsid w:val="00AF7EB5"/>
    <w:rsid w:val="00B0101F"/>
    <w:rsid w:val="00B017A8"/>
    <w:rsid w:val="00B02850"/>
    <w:rsid w:val="00B053AE"/>
    <w:rsid w:val="00B076A1"/>
    <w:rsid w:val="00B14E5A"/>
    <w:rsid w:val="00B15AA6"/>
    <w:rsid w:val="00B21DDA"/>
    <w:rsid w:val="00B237B3"/>
    <w:rsid w:val="00B24D9A"/>
    <w:rsid w:val="00B264D6"/>
    <w:rsid w:val="00B26EDE"/>
    <w:rsid w:val="00B32F01"/>
    <w:rsid w:val="00B33F9C"/>
    <w:rsid w:val="00B353ED"/>
    <w:rsid w:val="00B37FA6"/>
    <w:rsid w:val="00B41E64"/>
    <w:rsid w:val="00B43988"/>
    <w:rsid w:val="00B43D87"/>
    <w:rsid w:val="00B43F40"/>
    <w:rsid w:val="00B44591"/>
    <w:rsid w:val="00B4529C"/>
    <w:rsid w:val="00B45656"/>
    <w:rsid w:val="00B45C75"/>
    <w:rsid w:val="00B45C87"/>
    <w:rsid w:val="00B47EFA"/>
    <w:rsid w:val="00B5256F"/>
    <w:rsid w:val="00B550C1"/>
    <w:rsid w:val="00B5662B"/>
    <w:rsid w:val="00B602ED"/>
    <w:rsid w:val="00B60A75"/>
    <w:rsid w:val="00B6264E"/>
    <w:rsid w:val="00B65F4A"/>
    <w:rsid w:val="00B67D0D"/>
    <w:rsid w:val="00B70913"/>
    <w:rsid w:val="00B77D11"/>
    <w:rsid w:val="00B84669"/>
    <w:rsid w:val="00B8752F"/>
    <w:rsid w:val="00B926AB"/>
    <w:rsid w:val="00B926D8"/>
    <w:rsid w:val="00B95C57"/>
    <w:rsid w:val="00B95C81"/>
    <w:rsid w:val="00B95F89"/>
    <w:rsid w:val="00B96A10"/>
    <w:rsid w:val="00B97156"/>
    <w:rsid w:val="00B97D1E"/>
    <w:rsid w:val="00BA0D73"/>
    <w:rsid w:val="00BA5FC0"/>
    <w:rsid w:val="00BA77CA"/>
    <w:rsid w:val="00BB1C2B"/>
    <w:rsid w:val="00BB1E0E"/>
    <w:rsid w:val="00BB39B2"/>
    <w:rsid w:val="00BB5CA1"/>
    <w:rsid w:val="00BB7EF5"/>
    <w:rsid w:val="00BC051F"/>
    <w:rsid w:val="00BC41FE"/>
    <w:rsid w:val="00BC787B"/>
    <w:rsid w:val="00BD0074"/>
    <w:rsid w:val="00BD057A"/>
    <w:rsid w:val="00BD288D"/>
    <w:rsid w:val="00BD31C9"/>
    <w:rsid w:val="00BD746E"/>
    <w:rsid w:val="00BE369A"/>
    <w:rsid w:val="00BE7846"/>
    <w:rsid w:val="00C002A5"/>
    <w:rsid w:val="00C00584"/>
    <w:rsid w:val="00C0483F"/>
    <w:rsid w:val="00C109A4"/>
    <w:rsid w:val="00C1250A"/>
    <w:rsid w:val="00C15AB8"/>
    <w:rsid w:val="00C16435"/>
    <w:rsid w:val="00C20DE5"/>
    <w:rsid w:val="00C21D5D"/>
    <w:rsid w:val="00C23012"/>
    <w:rsid w:val="00C26879"/>
    <w:rsid w:val="00C26BF5"/>
    <w:rsid w:val="00C26C30"/>
    <w:rsid w:val="00C4068B"/>
    <w:rsid w:val="00C42AD1"/>
    <w:rsid w:val="00C42D29"/>
    <w:rsid w:val="00C42EED"/>
    <w:rsid w:val="00C43537"/>
    <w:rsid w:val="00C444DD"/>
    <w:rsid w:val="00C45264"/>
    <w:rsid w:val="00C45D9B"/>
    <w:rsid w:val="00C46999"/>
    <w:rsid w:val="00C4703C"/>
    <w:rsid w:val="00C4748D"/>
    <w:rsid w:val="00C47D5D"/>
    <w:rsid w:val="00C534C1"/>
    <w:rsid w:val="00C547B7"/>
    <w:rsid w:val="00C564D4"/>
    <w:rsid w:val="00C57840"/>
    <w:rsid w:val="00C60A4F"/>
    <w:rsid w:val="00C664E7"/>
    <w:rsid w:val="00C66FF4"/>
    <w:rsid w:val="00C7020A"/>
    <w:rsid w:val="00C70B6F"/>
    <w:rsid w:val="00C76586"/>
    <w:rsid w:val="00C76A71"/>
    <w:rsid w:val="00C80408"/>
    <w:rsid w:val="00C80FE0"/>
    <w:rsid w:val="00C843BC"/>
    <w:rsid w:val="00C91DF7"/>
    <w:rsid w:val="00CA05D5"/>
    <w:rsid w:val="00CA1BE6"/>
    <w:rsid w:val="00CA1D61"/>
    <w:rsid w:val="00CB259A"/>
    <w:rsid w:val="00CB378B"/>
    <w:rsid w:val="00CB3D2D"/>
    <w:rsid w:val="00CB4DDB"/>
    <w:rsid w:val="00CC0480"/>
    <w:rsid w:val="00CC5874"/>
    <w:rsid w:val="00CD24CE"/>
    <w:rsid w:val="00CD4840"/>
    <w:rsid w:val="00CD7447"/>
    <w:rsid w:val="00CD7DBC"/>
    <w:rsid w:val="00CE0EF2"/>
    <w:rsid w:val="00CE4EC7"/>
    <w:rsid w:val="00CE57BF"/>
    <w:rsid w:val="00CF7481"/>
    <w:rsid w:val="00D128FC"/>
    <w:rsid w:val="00D12E59"/>
    <w:rsid w:val="00D13FD0"/>
    <w:rsid w:val="00D1476E"/>
    <w:rsid w:val="00D1498F"/>
    <w:rsid w:val="00D23BE9"/>
    <w:rsid w:val="00D271C2"/>
    <w:rsid w:val="00D27DCD"/>
    <w:rsid w:val="00D303AB"/>
    <w:rsid w:val="00D3046A"/>
    <w:rsid w:val="00D31B50"/>
    <w:rsid w:val="00D32869"/>
    <w:rsid w:val="00D341A7"/>
    <w:rsid w:val="00D3460D"/>
    <w:rsid w:val="00D36795"/>
    <w:rsid w:val="00D44874"/>
    <w:rsid w:val="00D44CAF"/>
    <w:rsid w:val="00D47774"/>
    <w:rsid w:val="00D56E34"/>
    <w:rsid w:val="00D6143E"/>
    <w:rsid w:val="00D61D36"/>
    <w:rsid w:val="00D62DEE"/>
    <w:rsid w:val="00D63784"/>
    <w:rsid w:val="00D64A71"/>
    <w:rsid w:val="00D64C97"/>
    <w:rsid w:val="00D65B3A"/>
    <w:rsid w:val="00D70452"/>
    <w:rsid w:val="00D73050"/>
    <w:rsid w:val="00D7355C"/>
    <w:rsid w:val="00D80736"/>
    <w:rsid w:val="00D814C6"/>
    <w:rsid w:val="00D81C1C"/>
    <w:rsid w:val="00D9074A"/>
    <w:rsid w:val="00D918E0"/>
    <w:rsid w:val="00D9561F"/>
    <w:rsid w:val="00D95D6F"/>
    <w:rsid w:val="00D97220"/>
    <w:rsid w:val="00DA31A5"/>
    <w:rsid w:val="00DA45CD"/>
    <w:rsid w:val="00DB7125"/>
    <w:rsid w:val="00DC1F57"/>
    <w:rsid w:val="00DC361A"/>
    <w:rsid w:val="00DC66F5"/>
    <w:rsid w:val="00DC70C7"/>
    <w:rsid w:val="00DC784C"/>
    <w:rsid w:val="00DD0486"/>
    <w:rsid w:val="00DD1BE6"/>
    <w:rsid w:val="00DD2DDA"/>
    <w:rsid w:val="00DD3A1B"/>
    <w:rsid w:val="00DD7849"/>
    <w:rsid w:val="00DD7D0B"/>
    <w:rsid w:val="00DE3D9B"/>
    <w:rsid w:val="00DE4823"/>
    <w:rsid w:val="00DF2B1F"/>
    <w:rsid w:val="00DF4BC4"/>
    <w:rsid w:val="00DF654F"/>
    <w:rsid w:val="00DF6836"/>
    <w:rsid w:val="00DF6D17"/>
    <w:rsid w:val="00E027C6"/>
    <w:rsid w:val="00E02BFC"/>
    <w:rsid w:val="00E0559C"/>
    <w:rsid w:val="00E10A06"/>
    <w:rsid w:val="00E10DD3"/>
    <w:rsid w:val="00E164DD"/>
    <w:rsid w:val="00E20251"/>
    <w:rsid w:val="00E21C4D"/>
    <w:rsid w:val="00E23209"/>
    <w:rsid w:val="00E2376E"/>
    <w:rsid w:val="00E252A3"/>
    <w:rsid w:val="00E258EB"/>
    <w:rsid w:val="00E274D2"/>
    <w:rsid w:val="00E32ABC"/>
    <w:rsid w:val="00E36B31"/>
    <w:rsid w:val="00E46672"/>
    <w:rsid w:val="00E4678A"/>
    <w:rsid w:val="00E53F33"/>
    <w:rsid w:val="00E551FB"/>
    <w:rsid w:val="00E6179E"/>
    <w:rsid w:val="00E70CD9"/>
    <w:rsid w:val="00E72560"/>
    <w:rsid w:val="00E77A21"/>
    <w:rsid w:val="00E84B5A"/>
    <w:rsid w:val="00E85C4A"/>
    <w:rsid w:val="00E85CC3"/>
    <w:rsid w:val="00E86128"/>
    <w:rsid w:val="00E94A45"/>
    <w:rsid w:val="00EA253D"/>
    <w:rsid w:val="00EB2CFF"/>
    <w:rsid w:val="00EB3856"/>
    <w:rsid w:val="00EB42EF"/>
    <w:rsid w:val="00EB4E5D"/>
    <w:rsid w:val="00EB4FC5"/>
    <w:rsid w:val="00EB5B16"/>
    <w:rsid w:val="00EB5DBC"/>
    <w:rsid w:val="00EB61F2"/>
    <w:rsid w:val="00EC01AC"/>
    <w:rsid w:val="00EC178F"/>
    <w:rsid w:val="00EC4C75"/>
    <w:rsid w:val="00EC700F"/>
    <w:rsid w:val="00ED16C6"/>
    <w:rsid w:val="00ED1805"/>
    <w:rsid w:val="00EE40D9"/>
    <w:rsid w:val="00EE456A"/>
    <w:rsid w:val="00EE7491"/>
    <w:rsid w:val="00EF2CFC"/>
    <w:rsid w:val="00EF45D6"/>
    <w:rsid w:val="00F0295F"/>
    <w:rsid w:val="00F04F88"/>
    <w:rsid w:val="00F111EA"/>
    <w:rsid w:val="00F11C4F"/>
    <w:rsid w:val="00F1462F"/>
    <w:rsid w:val="00F209EA"/>
    <w:rsid w:val="00F20F4F"/>
    <w:rsid w:val="00F23C8F"/>
    <w:rsid w:val="00F24027"/>
    <w:rsid w:val="00F25294"/>
    <w:rsid w:val="00F25D0B"/>
    <w:rsid w:val="00F26FAD"/>
    <w:rsid w:val="00F35A23"/>
    <w:rsid w:val="00F37B40"/>
    <w:rsid w:val="00F37D8D"/>
    <w:rsid w:val="00F438A3"/>
    <w:rsid w:val="00F44616"/>
    <w:rsid w:val="00F57216"/>
    <w:rsid w:val="00F578B5"/>
    <w:rsid w:val="00F61DCC"/>
    <w:rsid w:val="00F66030"/>
    <w:rsid w:val="00F720F1"/>
    <w:rsid w:val="00F76F43"/>
    <w:rsid w:val="00F82341"/>
    <w:rsid w:val="00F844D4"/>
    <w:rsid w:val="00F870C6"/>
    <w:rsid w:val="00F875A7"/>
    <w:rsid w:val="00F90405"/>
    <w:rsid w:val="00F926D5"/>
    <w:rsid w:val="00F94FFF"/>
    <w:rsid w:val="00F96CB5"/>
    <w:rsid w:val="00FB1426"/>
    <w:rsid w:val="00FB3B82"/>
    <w:rsid w:val="00FB75E9"/>
    <w:rsid w:val="00FC3C46"/>
    <w:rsid w:val="00FE07E3"/>
    <w:rsid w:val="00FE2B28"/>
    <w:rsid w:val="00FE39AE"/>
    <w:rsid w:val="00FE76AC"/>
    <w:rsid w:val="00FF17C7"/>
    <w:rsid w:val="03910EBA"/>
    <w:rsid w:val="0713ACAD"/>
    <w:rsid w:val="179488DF"/>
    <w:rsid w:val="28B0882D"/>
    <w:rsid w:val="59939CFC"/>
    <w:rsid w:val="75843923"/>
    <w:rsid w:val="7C90F34B"/>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0882D"/>
  <w15:chartTrackingRefBased/>
  <w15:docId w15:val="{17E91EED-B238-4836-900F-F89AE5D1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0E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69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18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D38C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4699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070EF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D918E0"/>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E4678A"/>
    <w:rPr>
      <w:sz w:val="16"/>
      <w:szCs w:val="16"/>
    </w:rPr>
  </w:style>
  <w:style w:type="paragraph" w:styleId="CommentText">
    <w:name w:val="annotation text"/>
    <w:basedOn w:val="Normal"/>
    <w:link w:val="CommentTextChar"/>
    <w:uiPriority w:val="99"/>
    <w:semiHidden/>
    <w:unhideWhenUsed/>
    <w:rsid w:val="00E4678A"/>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E4678A"/>
    <w:rPr>
      <w:sz w:val="20"/>
      <w:szCs w:val="20"/>
      <w:lang w:val="en-GB"/>
    </w:rPr>
  </w:style>
  <w:style w:type="paragraph" w:styleId="BalloonText">
    <w:name w:val="Balloon Text"/>
    <w:basedOn w:val="Normal"/>
    <w:link w:val="BalloonTextChar"/>
    <w:uiPriority w:val="99"/>
    <w:semiHidden/>
    <w:unhideWhenUsed/>
    <w:rsid w:val="00E467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78A"/>
    <w:rPr>
      <w:rFonts w:ascii="Segoe UI" w:hAnsi="Segoe UI" w:cs="Segoe UI"/>
      <w:sz w:val="18"/>
      <w:szCs w:val="18"/>
    </w:rPr>
  </w:style>
  <w:style w:type="paragraph" w:customStyle="1" w:styleId="EndNoteBibliographyTitle">
    <w:name w:val="EndNote Bibliography Title"/>
    <w:basedOn w:val="Normal"/>
    <w:link w:val="EndNoteBibliographyTitleTegn"/>
    <w:rsid w:val="000D41DA"/>
    <w:pPr>
      <w:spacing w:after="0"/>
      <w:jc w:val="center"/>
    </w:pPr>
    <w:rPr>
      <w:rFonts w:ascii="Calibri" w:hAnsi="Calibri" w:cs="Calibri"/>
      <w:noProof/>
      <w:lang w:val="en-US"/>
    </w:rPr>
  </w:style>
  <w:style w:type="character" w:customStyle="1" w:styleId="EndNoteBibliographyTitleTegn">
    <w:name w:val="EndNote Bibliography Title Tegn"/>
    <w:basedOn w:val="DefaultParagraphFont"/>
    <w:link w:val="EndNoteBibliographyTitle"/>
    <w:rsid w:val="000D41DA"/>
    <w:rPr>
      <w:rFonts w:ascii="Calibri" w:hAnsi="Calibri" w:cs="Calibri"/>
      <w:noProof/>
      <w:lang w:val="en-US"/>
    </w:rPr>
  </w:style>
  <w:style w:type="paragraph" w:customStyle="1" w:styleId="EndNoteBibliography">
    <w:name w:val="EndNote Bibliography"/>
    <w:basedOn w:val="Normal"/>
    <w:link w:val="EndNoteBibliographyTegn"/>
    <w:rsid w:val="000D41DA"/>
    <w:pPr>
      <w:spacing w:line="240" w:lineRule="auto"/>
    </w:pPr>
    <w:rPr>
      <w:rFonts w:ascii="Calibri" w:hAnsi="Calibri" w:cs="Calibri"/>
      <w:noProof/>
      <w:lang w:val="en-US"/>
    </w:rPr>
  </w:style>
  <w:style w:type="character" w:customStyle="1" w:styleId="EndNoteBibliographyTegn">
    <w:name w:val="EndNote Bibliography Tegn"/>
    <w:basedOn w:val="DefaultParagraphFont"/>
    <w:link w:val="EndNoteBibliography"/>
    <w:rsid w:val="000D41DA"/>
    <w:rPr>
      <w:rFonts w:ascii="Calibri" w:hAnsi="Calibri" w:cs="Calibri"/>
      <w:noProof/>
      <w:lang w:val="en-US"/>
    </w:rPr>
  </w:style>
  <w:style w:type="table" w:styleId="TableGrid">
    <w:name w:val="Table Grid"/>
    <w:basedOn w:val="TableNormal"/>
    <w:uiPriority w:val="39"/>
    <w:rsid w:val="00C578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2B1F"/>
    <w:pPr>
      <w:ind w:left="720"/>
      <w:contextualSpacing/>
    </w:pPr>
  </w:style>
  <w:style w:type="paragraph" w:styleId="Caption">
    <w:name w:val="caption"/>
    <w:basedOn w:val="Normal"/>
    <w:next w:val="Normal"/>
    <w:uiPriority w:val="35"/>
    <w:unhideWhenUsed/>
    <w:qFormat/>
    <w:rsid w:val="00473B23"/>
    <w:pPr>
      <w:spacing w:after="200" w:line="240" w:lineRule="auto"/>
    </w:pPr>
    <w:rPr>
      <w:i/>
      <w:iCs/>
      <w:color w:val="44546A" w:themeColor="text2"/>
      <w:sz w:val="18"/>
      <w:szCs w:val="18"/>
    </w:rPr>
  </w:style>
  <w:style w:type="character" w:styleId="Hyperlink">
    <w:name w:val="Hyperlink"/>
    <w:basedOn w:val="DefaultParagraphFont"/>
    <w:uiPriority w:val="99"/>
    <w:unhideWhenUsed/>
    <w:rsid w:val="00711A53"/>
    <w:rPr>
      <w:color w:val="0563C1" w:themeColor="hyperlink"/>
      <w:u w:val="single"/>
    </w:rPr>
  </w:style>
  <w:style w:type="character" w:customStyle="1" w:styleId="Ulstomtale1">
    <w:name w:val="Uløst omtale1"/>
    <w:basedOn w:val="DefaultParagraphFont"/>
    <w:uiPriority w:val="99"/>
    <w:semiHidden/>
    <w:unhideWhenUsed/>
    <w:rsid w:val="00711A53"/>
    <w:rPr>
      <w:color w:val="605E5C"/>
      <w:shd w:val="clear" w:color="auto" w:fill="E1DFDD"/>
    </w:rPr>
  </w:style>
  <w:style w:type="character" w:customStyle="1" w:styleId="Ulstomtale2">
    <w:name w:val="Uløst omtale2"/>
    <w:basedOn w:val="DefaultParagraphFont"/>
    <w:uiPriority w:val="99"/>
    <w:semiHidden/>
    <w:unhideWhenUsed/>
    <w:rsid w:val="002B4BD5"/>
    <w:rPr>
      <w:color w:val="605E5C"/>
      <w:shd w:val="clear" w:color="auto" w:fill="E1DFDD"/>
    </w:rPr>
  </w:style>
  <w:style w:type="character" w:customStyle="1" w:styleId="Ulstomtale3">
    <w:name w:val="Uløst omtale3"/>
    <w:basedOn w:val="DefaultParagraphFont"/>
    <w:uiPriority w:val="99"/>
    <w:semiHidden/>
    <w:unhideWhenUsed/>
    <w:rsid w:val="00552CE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7A7C8D"/>
    <w:rPr>
      <w:b/>
      <w:bCs/>
      <w:lang w:val="nb-NO"/>
    </w:rPr>
  </w:style>
  <w:style w:type="character" w:customStyle="1" w:styleId="CommentSubjectChar">
    <w:name w:val="Comment Subject Char"/>
    <w:basedOn w:val="CommentTextChar"/>
    <w:link w:val="CommentSubject"/>
    <w:uiPriority w:val="99"/>
    <w:semiHidden/>
    <w:rsid w:val="007A7C8D"/>
    <w:rPr>
      <w:b/>
      <w:bCs/>
      <w:sz w:val="20"/>
      <w:szCs w:val="20"/>
      <w:lang w:val="en-GB"/>
    </w:rPr>
  </w:style>
  <w:style w:type="character" w:customStyle="1" w:styleId="Heading4Char">
    <w:name w:val="Heading 4 Char"/>
    <w:basedOn w:val="DefaultParagraphFont"/>
    <w:link w:val="Heading4"/>
    <w:uiPriority w:val="9"/>
    <w:semiHidden/>
    <w:rsid w:val="00AD38C9"/>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AD38C9"/>
    <w:pPr>
      <w:spacing w:before="100" w:beforeAutospacing="1" w:after="100" w:afterAutospacing="1" w:line="240" w:lineRule="auto"/>
    </w:pPr>
    <w:rPr>
      <w:rFonts w:ascii="Times New Roman" w:eastAsia="Times New Roman" w:hAnsi="Times New Roman" w:cs="Times New Roman"/>
      <w:sz w:val="24"/>
      <w:szCs w:val="24"/>
      <w:lang w:eastAsia="nb-NO"/>
    </w:rPr>
  </w:style>
  <w:style w:type="character" w:styleId="FollowedHyperlink">
    <w:name w:val="FollowedHyperlink"/>
    <w:basedOn w:val="DefaultParagraphFont"/>
    <w:uiPriority w:val="99"/>
    <w:semiHidden/>
    <w:unhideWhenUsed/>
    <w:rsid w:val="00A065C1"/>
    <w:rPr>
      <w:color w:val="954F72" w:themeColor="followedHyperlink"/>
      <w:u w:val="single"/>
    </w:rPr>
  </w:style>
  <w:style w:type="character" w:customStyle="1" w:styleId="title-text">
    <w:name w:val="title-text"/>
    <w:basedOn w:val="DefaultParagraphFont"/>
    <w:rsid w:val="00305E70"/>
  </w:style>
  <w:style w:type="character" w:customStyle="1" w:styleId="sr-only1">
    <w:name w:val="sr-only1"/>
    <w:basedOn w:val="DefaultParagraphFont"/>
    <w:rsid w:val="00305E70"/>
    <w:rPr>
      <w:bdr w:val="none" w:sz="0" w:space="0" w:color="auto" w:frame="1"/>
    </w:rPr>
  </w:style>
  <w:style w:type="character" w:customStyle="1" w:styleId="text2">
    <w:name w:val="text2"/>
    <w:basedOn w:val="DefaultParagraphFont"/>
    <w:rsid w:val="00305E70"/>
  </w:style>
  <w:style w:type="character" w:customStyle="1" w:styleId="author-ref">
    <w:name w:val="author-ref"/>
    <w:basedOn w:val="DefaultParagraphFont"/>
    <w:rsid w:val="00305E70"/>
  </w:style>
  <w:style w:type="character" w:customStyle="1" w:styleId="Ulstomtale4">
    <w:name w:val="Uløst omtale4"/>
    <w:basedOn w:val="DefaultParagraphFont"/>
    <w:uiPriority w:val="99"/>
    <w:semiHidden/>
    <w:unhideWhenUsed/>
    <w:rsid w:val="000E7FEA"/>
    <w:rPr>
      <w:color w:val="605E5C"/>
      <w:shd w:val="clear" w:color="auto" w:fill="E1DFDD"/>
    </w:rPr>
  </w:style>
  <w:style w:type="character" w:styleId="UnresolvedMention">
    <w:name w:val="Unresolved Mention"/>
    <w:basedOn w:val="DefaultParagraphFont"/>
    <w:uiPriority w:val="99"/>
    <w:semiHidden/>
    <w:unhideWhenUsed/>
    <w:rsid w:val="00696D2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1008896">
      <w:bodyDiv w:val="1"/>
      <w:marLeft w:val="0"/>
      <w:marRight w:val="0"/>
      <w:marTop w:val="0"/>
      <w:marBottom w:val="0"/>
      <w:divBdr>
        <w:top w:val="none" w:sz="0" w:space="0" w:color="auto"/>
        <w:left w:val="none" w:sz="0" w:space="0" w:color="auto"/>
        <w:bottom w:val="none" w:sz="0" w:space="0" w:color="auto"/>
        <w:right w:val="none" w:sz="0" w:space="0" w:color="auto"/>
      </w:divBdr>
      <w:divsChild>
        <w:div w:id="105974889">
          <w:marLeft w:val="0"/>
          <w:marRight w:val="0"/>
          <w:marTop w:val="0"/>
          <w:marBottom w:val="0"/>
          <w:divBdr>
            <w:top w:val="none" w:sz="0" w:space="0" w:color="auto"/>
            <w:left w:val="none" w:sz="0" w:space="0" w:color="auto"/>
            <w:bottom w:val="none" w:sz="0" w:space="0" w:color="auto"/>
            <w:right w:val="none" w:sz="0" w:space="0" w:color="auto"/>
          </w:divBdr>
          <w:divsChild>
            <w:div w:id="626356399">
              <w:marLeft w:val="0"/>
              <w:marRight w:val="0"/>
              <w:marTop w:val="100"/>
              <w:marBottom w:val="100"/>
              <w:divBdr>
                <w:top w:val="none" w:sz="0" w:space="0" w:color="auto"/>
                <w:left w:val="none" w:sz="0" w:space="0" w:color="auto"/>
                <w:bottom w:val="none" w:sz="0" w:space="0" w:color="auto"/>
                <w:right w:val="none" w:sz="0" w:space="0" w:color="auto"/>
              </w:divBdr>
              <w:divsChild>
                <w:div w:id="1406418229">
                  <w:marLeft w:val="0"/>
                  <w:marRight w:val="0"/>
                  <w:marTop w:val="0"/>
                  <w:marBottom w:val="0"/>
                  <w:divBdr>
                    <w:top w:val="none" w:sz="0" w:space="0" w:color="auto"/>
                    <w:left w:val="none" w:sz="0" w:space="0" w:color="auto"/>
                    <w:bottom w:val="none" w:sz="0" w:space="0" w:color="auto"/>
                    <w:right w:val="none" w:sz="0" w:space="0" w:color="auto"/>
                  </w:divBdr>
                  <w:divsChild>
                    <w:div w:id="1289824571">
                      <w:marLeft w:val="0"/>
                      <w:marRight w:val="0"/>
                      <w:marTop w:val="0"/>
                      <w:marBottom w:val="0"/>
                      <w:divBdr>
                        <w:top w:val="none" w:sz="0" w:space="0" w:color="auto"/>
                        <w:left w:val="none" w:sz="0" w:space="0" w:color="auto"/>
                        <w:bottom w:val="none" w:sz="0" w:space="0" w:color="auto"/>
                        <w:right w:val="none" w:sz="0" w:space="0" w:color="auto"/>
                      </w:divBdr>
                      <w:divsChild>
                        <w:div w:id="1767771836">
                          <w:marLeft w:val="0"/>
                          <w:marRight w:val="0"/>
                          <w:marTop w:val="100"/>
                          <w:marBottom w:val="100"/>
                          <w:divBdr>
                            <w:top w:val="none" w:sz="0" w:space="0" w:color="auto"/>
                            <w:left w:val="none" w:sz="0" w:space="0" w:color="auto"/>
                            <w:bottom w:val="none" w:sz="0" w:space="0" w:color="auto"/>
                            <w:right w:val="none" w:sz="0" w:space="0" w:color="auto"/>
                          </w:divBdr>
                          <w:divsChild>
                            <w:div w:id="960572458">
                              <w:marLeft w:val="0"/>
                              <w:marRight w:val="0"/>
                              <w:marTop w:val="0"/>
                              <w:marBottom w:val="120"/>
                              <w:divBdr>
                                <w:top w:val="none" w:sz="0" w:space="0" w:color="auto"/>
                                <w:left w:val="none" w:sz="0" w:space="0" w:color="auto"/>
                                <w:bottom w:val="none" w:sz="0" w:space="0" w:color="auto"/>
                                <w:right w:val="none" w:sz="0" w:space="0" w:color="auto"/>
                              </w:divBdr>
                              <w:divsChild>
                                <w:div w:id="809983848">
                                  <w:marLeft w:val="0"/>
                                  <w:marRight w:val="0"/>
                                  <w:marTop w:val="0"/>
                                  <w:marBottom w:val="0"/>
                                  <w:divBdr>
                                    <w:top w:val="none" w:sz="0" w:space="0" w:color="auto"/>
                                    <w:left w:val="none" w:sz="0" w:space="0" w:color="auto"/>
                                    <w:bottom w:val="none" w:sz="0" w:space="0" w:color="auto"/>
                                    <w:right w:val="none" w:sz="0" w:space="0" w:color="auto"/>
                                  </w:divBdr>
                                  <w:divsChild>
                                    <w:div w:id="1488285358">
                                      <w:marLeft w:val="0"/>
                                      <w:marRight w:val="0"/>
                                      <w:marTop w:val="0"/>
                                      <w:marBottom w:val="0"/>
                                      <w:divBdr>
                                        <w:top w:val="none" w:sz="0" w:space="0" w:color="auto"/>
                                        <w:left w:val="none" w:sz="0" w:space="0" w:color="auto"/>
                                        <w:bottom w:val="none" w:sz="0" w:space="0" w:color="auto"/>
                                        <w:right w:val="none" w:sz="0" w:space="0" w:color="auto"/>
                                      </w:divBdr>
                                      <w:divsChild>
                                        <w:div w:id="160507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17001426">
      <w:bodyDiv w:val="1"/>
      <w:marLeft w:val="0"/>
      <w:marRight w:val="0"/>
      <w:marTop w:val="0"/>
      <w:marBottom w:val="0"/>
      <w:divBdr>
        <w:top w:val="none" w:sz="0" w:space="0" w:color="auto"/>
        <w:left w:val="none" w:sz="0" w:space="0" w:color="auto"/>
        <w:bottom w:val="none" w:sz="0" w:space="0" w:color="auto"/>
        <w:right w:val="none" w:sz="0" w:space="0" w:color="auto"/>
      </w:divBdr>
      <w:divsChild>
        <w:div w:id="1393575045">
          <w:marLeft w:val="0"/>
          <w:marRight w:val="0"/>
          <w:marTop w:val="0"/>
          <w:marBottom w:val="0"/>
          <w:divBdr>
            <w:top w:val="none" w:sz="0" w:space="0" w:color="auto"/>
            <w:left w:val="none" w:sz="0" w:space="0" w:color="auto"/>
            <w:bottom w:val="none" w:sz="0" w:space="0" w:color="auto"/>
            <w:right w:val="none" w:sz="0" w:space="0" w:color="auto"/>
          </w:divBdr>
          <w:divsChild>
            <w:div w:id="861286475">
              <w:marLeft w:val="0"/>
              <w:marRight w:val="0"/>
              <w:marTop w:val="0"/>
              <w:marBottom w:val="0"/>
              <w:divBdr>
                <w:top w:val="none" w:sz="0" w:space="0" w:color="auto"/>
                <w:left w:val="none" w:sz="0" w:space="0" w:color="auto"/>
                <w:bottom w:val="none" w:sz="0" w:space="0" w:color="auto"/>
                <w:right w:val="none" w:sz="0" w:space="0" w:color="auto"/>
              </w:divBdr>
              <w:divsChild>
                <w:div w:id="1123495744">
                  <w:marLeft w:val="0"/>
                  <w:marRight w:val="0"/>
                  <w:marTop w:val="0"/>
                  <w:marBottom w:val="0"/>
                  <w:divBdr>
                    <w:top w:val="none" w:sz="0" w:space="0" w:color="auto"/>
                    <w:left w:val="none" w:sz="0" w:space="0" w:color="auto"/>
                    <w:bottom w:val="none" w:sz="0" w:space="0" w:color="auto"/>
                    <w:right w:val="none" w:sz="0" w:space="0" w:color="auto"/>
                  </w:divBdr>
                  <w:divsChild>
                    <w:div w:id="1683236702">
                      <w:marLeft w:val="0"/>
                      <w:marRight w:val="0"/>
                      <w:marTop w:val="0"/>
                      <w:marBottom w:val="0"/>
                      <w:divBdr>
                        <w:top w:val="none" w:sz="0" w:space="0" w:color="auto"/>
                        <w:left w:val="none" w:sz="0" w:space="0" w:color="auto"/>
                        <w:bottom w:val="none" w:sz="0" w:space="0" w:color="auto"/>
                        <w:right w:val="none" w:sz="0" w:space="0" w:color="auto"/>
                      </w:divBdr>
                      <w:divsChild>
                        <w:div w:id="1695763087">
                          <w:marLeft w:val="0"/>
                          <w:marRight w:val="0"/>
                          <w:marTop w:val="0"/>
                          <w:marBottom w:val="0"/>
                          <w:divBdr>
                            <w:top w:val="none" w:sz="0" w:space="0" w:color="auto"/>
                            <w:left w:val="none" w:sz="0" w:space="0" w:color="auto"/>
                            <w:bottom w:val="none" w:sz="0" w:space="0" w:color="auto"/>
                            <w:right w:val="none" w:sz="0" w:space="0" w:color="auto"/>
                          </w:divBdr>
                          <w:divsChild>
                            <w:div w:id="871500346">
                              <w:marLeft w:val="0"/>
                              <w:marRight w:val="0"/>
                              <w:marTop w:val="0"/>
                              <w:marBottom w:val="0"/>
                              <w:divBdr>
                                <w:top w:val="none" w:sz="0" w:space="0" w:color="auto"/>
                                <w:left w:val="none" w:sz="0" w:space="0" w:color="auto"/>
                                <w:bottom w:val="none" w:sz="0" w:space="0" w:color="auto"/>
                                <w:right w:val="none" w:sz="0" w:space="0" w:color="auto"/>
                              </w:divBdr>
                              <w:divsChild>
                                <w:div w:id="831215056">
                                  <w:marLeft w:val="0"/>
                                  <w:marRight w:val="0"/>
                                  <w:marTop w:val="0"/>
                                  <w:marBottom w:val="0"/>
                                  <w:divBdr>
                                    <w:top w:val="none" w:sz="0" w:space="0" w:color="auto"/>
                                    <w:left w:val="none" w:sz="0" w:space="0" w:color="auto"/>
                                    <w:bottom w:val="none" w:sz="0" w:space="0" w:color="auto"/>
                                    <w:right w:val="none" w:sz="0" w:space="0" w:color="auto"/>
                                  </w:divBdr>
                                  <w:divsChild>
                                    <w:div w:id="2055736943">
                                      <w:marLeft w:val="0"/>
                                      <w:marRight w:val="0"/>
                                      <w:marTop w:val="0"/>
                                      <w:marBottom w:val="0"/>
                                      <w:divBdr>
                                        <w:top w:val="none" w:sz="0" w:space="0" w:color="auto"/>
                                        <w:left w:val="none" w:sz="0" w:space="0" w:color="auto"/>
                                        <w:bottom w:val="none" w:sz="0" w:space="0" w:color="auto"/>
                                        <w:right w:val="none" w:sz="0" w:space="0" w:color="auto"/>
                                      </w:divBdr>
                                      <w:divsChild>
                                        <w:div w:id="2036539834">
                                          <w:marLeft w:val="0"/>
                                          <w:marRight w:val="0"/>
                                          <w:marTop w:val="0"/>
                                          <w:marBottom w:val="0"/>
                                          <w:divBdr>
                                            <w:top w:val="none" w:sz="0" w:space="0" w:color="auto"/>
                                            <w:left w:val="none" w:sz="0" w:space="0" w:color="auto"/>
                                            <w:bottom w:val="none" w:sz="0" w:space="0" w:color="auto"/>
                                            <w:right w:val="none" w:sz="0" w:space="0" w:color="auto"/>
                                          </w:divBdr>
                                          <w:divsChild>
                                            <w:div w:id="1303653349">
                                              <w:marLeft w:val="0"/>
                                              <w:marRight w:val="0"/>
                                              <w:marTop w:val="0"/>
                                              <w:marBottom w:val="0"/>
                                              <w:divBdr>
                                                <w:top w:val="none" w:sz="0" w:space="0" w:color="auto"/>
                                                <w:left w:val="none" w:sz="0" w:space="0" w:color="auto"/>
                                                <w:bottom w:val="none" w:sz="0" w:space="0" w:color="auto"/>
                                                <w:right w:val="none" w:sz="0" w:space="0" w:color="auto"/>
                                              </w:divBdr>
                                              <w:divsChild>
                                                <w:div w:id="136534514">
                                                  <w:marLeft w:val="0"/>
                                                  <w:marRight w:val="0"/>
                                                  <w:marTop w:val="0"/>
                                                  <w:marBottom w:val="0"/>
                                                  <w:divBdr>
                                                    <w:top w:val="none" w:sz="0" w:space="0" w:color="auto"/>
                                                    <w:left w:val="none" w:sz="0" w:space="0" w:color="auto"/>
                                                    <w:bottom w:val="none" w:sz="0" w:space="0" w:color="auto"/>
                                                    <w:right w:val="none" w:sz="0" w:space="0" w:color="auto"/>
                                                  </w:divBdr>
                                                  <w:divsChild>
                                                    <w:div w:id="1329022938">
                                                      <w:marLeft w:val="0"/>
                                                      <w:marRight w:val="0"/>
                                                      <w:marTop w:val="0"/>
                                                      <w:marBottom w:val="0"/>
                                                      <w:divBdr>
                                                        <w:top w:val="none" w:sz="0" w:space="0" w:color="auto"/>
                                                        <w:left w:val="none" w:sz="0" w:space="0" w:color="auto"/>
                                                        <w:bottom w:val="none" w:sz="0" w:space="0" w:color="auto"/>
                                                        <w:right w:val="none" w:sz="0" w:space="0" w:color="auto"/>
                                                      </w:divBdr>
                                                      <w:divsChild>
                                                        <w:div w:id="811410270">
                                                          <w:marLeft w:val="0"/>
                                                          <w:marRight w:val="0"/>
                                                          <w:marTop w:val="0"/>
                                                          <w:marBottom w:val="0"/>
                                                          <w:divBdr>
                                                            <w:top w:val="none" w:sz="0" w:space="0" w:color="auto"/>
                                                            <w:left w:val="none" w:sz="0" w:space="0" w:color="auto"/>
                                                            <w:bottom w:val="none" w:sz="0" w:space="0" w:color="auto"/>
                                                            <w:right w:val="none" w:sz="0" w:space="0" w:color="auto"/>
                                                          </w:divBdr>
                                                          <w:divsChild>
                                                            <w:div w:id="1574704394">
                                                              <w:marLeft w:val="0"/>
                                                              <w:marRight w:val="0"/>
                                                              <w:marTop w:val="0"/>
                                                              <w:marBottom w:val="0"/>
                                                              <w:divBdr>
                                                                <w:top w:val="none" w:sz="0" w:space="0" w:color="auto"/>
                                                                <w:left w:val="none" w:sz="0" w:space="0" w:color="auto"/>
                                                                <w:bottom w:val="none" w:sz="0" w:space="0" w:color="auto"/>
                                                                <w:right w:val="none" w:sz="0" w:space="0" w:color="auto"/>
                                                              </w:divBdr>
                                                              <w:divsChild>
                                                                <w:div w:id="433794027">
                                                                  <w:marLeft w:val="0"/>
                                                                  <w:marRight w:val="0"/>
                                                                  <w:marTop w:val="0"/>
                                                                  <w:marBottom w:val="0"/>
                                                                  <w:divBdr>
                                                                    <w:top w:val="none" w:sz="0" w:space="0" w:color="auto"/>
                                                                    <w:left w:val="none" w:sz="0" w:space="0" w:color="auto"/>
                                                                    <w:bottom w:val="none" w:sz="0" w:space="0" w:color="auto"/>
                                                                    <w:right w:val="none" w:sz="0" w:space="0" w:color="auto"/>
                                                                  </w:divBdr>
                                                                  <w:divsChild>
                                                                    <w:div w:id="406155022">
                                                                      <w:marLeft w:val="0"/>
                                                                      <w:marRight w:val="0"/>
                                                                      <w:marTop w:val="0"/>
                                                                      <w:marBottom w:val="0"/>
                                                                      <w:divBdr>
                                                                        <w:top w:val="none" w:sz="0" w:space="0" w:color="auto"/>
                                                                        <w:left w:val="none" w:sz="0" w:space="0" w:color="auto"/>
                                                                        <w:bottom w:val="none" w:sz="0" w:space="0" w:color="auto"/>
                                                                        <w:right w:val="none" w:sz="0" w:space="0" w:color="auto"/>
                                                                      </w:divBdr>
                                                                      <w:divsChild>
                                                                        <w:div w:id="749697198">
                                                                          <w:marLeft w:val="0"/>
                                                                          <w:marRight w:val="0"/>
                                                                          <w:marTop w:val="0"/>
                                                                          <w:marBottom w:val="0"/>
                                                                          <w:divBdr>
                                                                            <w:top w:val="none" w:sz="0" w:space="0" w:color="auto"/>
                                                                            <w:left w:val="none" w:sz="0" w:space="0" w:color="auto"/>
                                                                            <w:bottom w:val="none" w:sz="0" w:space="0" w:color="auto"/>
                                                                            <w:right w:val="none" w:sz="0" w:space="0" w:color="auto"/>
                                                                          </w:divBdr>
                                                                          <w:divsChild>
                                                                            <w:div w:id="1685547720">
                                                                              <w:marLeft w:val="0"/>
                                                                              <w:marRight w:val="0"/>
                                                                              <w:marTop w:val="0"/>
                                                                              <w:marBottom w:val="0"/>
                                                                              <w:divBdr>
                                                                                <w:top w:val="none" w:sz="0" w:space="0" w:color="auto"/>
                                                                                <w:left w:val="none" w:sz="0" w:space="0" w:color="auto"/>
                                                                                <w:bottom w:val="none" w:sz="0" w:space="0" w:color="auto"/>
                                                                                <w:right w:val="none" w:sz="0" w:space="0" w:color="auto"/>
                                                                              </w:divBdr>
                                                                              <w:divsChild>
                                                                                <w:div w:id="1329014376">
                                                                                  <w:marLeft w:val="0"/>
                                                                                  <w:marRight w:val="0"/>
                                                                                  <w:marTop w:val="0"/>
                                                                                  <w:marBottom w:val="0"/>
                                                                                  <w:divBdr>
                                                                                    <w:top w:val="none" w:sz="0" w:space="0" w:color="auto"/>
                                                                                    <w:left w:val="none" w:sz="0" w:space="0" w:color="auto"/>
                                                                                    <w:bottom w:val="none" w:sz="0" w:space="0" w:color="auto"/>
                                                                                    <w:right w:val="none" w:sz="0" w:space="0" w:color="auto"/>
                                                                                  </w:divBdr>
                                                                                  <w:divsChild>
                                                                                    <w:div w:id="701902987">
                                                                                      <w:marLeft w:val="0"/>
                                                                                      <w:marRight w:val="0"/>
                                                                                      <w:marTop w:val="0"/>
                                                                                      <w:marBottom w:val="0"/>
                                                                                      <w:divBdr>
                                                                                        <w:top w:val="none" w:sz="0" w:space="0" w:color="auto"/>
                                                                                        <w:left w:val="none" w:sz="0" w:space="0" w:color="auto"/>
                                                                                        <w:bottom w:val="none" w:sz="0" w:space="0" w:color="auto"/>
                                                                                        <w:right w:val="none" w:sz="0" w:space="0" w:color="auto"/>
                                                                                      </w:divBdr>
                                                                                      <w:divsChild>
                                                                                        <w:div w:id="157041333">
                                                                                          <w:marLeft w:val="0"/>
                                                                                          <w:marRight w:val="60"/>
                                                                                          <w:marTop w:val="0"/>
                                                                                          <w:marBottom w:val="0"/>
                                                                                          <w:divBdr>
                                                                                            <w:top w:val="none" w:sz="0" w:space="0" w:color="auto"/>
                                                                                            <w:left w:val="none" w:sz="0" w:space="0" w:color="auto"/>
                                                                                            <w:bottom w:val="none" w:sz="0" w:space="0" w:color="auto"/>
                                                                                            <w:right w:val="none" w:sz="0" w:space="0" w:color="auto"/>
                                                                                          </w:divBdr>
                                                                                          <w:divsChild>
                                                                                            <w:div w:id="2083984502">
                                                                                              <w:marLeft w:val="0"/>
                                                                                              <w:marRight w:val="120"/>
                                                                                              <w:marTop w:val="0"/>
                                                                                              <w:marBottom w:val="150"/>
                                                                                              <w:divBdr>
                                                                                                <w:top w:val="single" w:sz="2" w:space="0" w:color="EFEFEF"/>
                                                                                                <w:left w:val="single" w:sz="6" w:space="0" w:color="EFEFEF"/>
                                                                                                <w:bottom w:val="single" w:sz="6" w:space="0" w:color="E2E2E2"/>
                                                                                                <w:right w:val="single" w:sz="6" w:space="0" w:color="EFEFEF"/>
                                                                                              </w:divBdr>
                                                                                              <w:divsChild>
                                                                                                <w:div w:id="1650474262">
                                                                                                  <w:marLeft w:val="0"/>
                                                                                                  <w:marRight w:val="0"/>
                                                                                                  <w:marTop w:val="0"/>
                                                                                                  <w:marBottom w:val="0"/>
                                                                                                  <w:divBdr>
                                                                                                    <w:top w:val="none" w:sz="0" w:space="0" w:color="auto"/>
                                                                                                    <w:left w:val="none" w:sz="0" w:space="0" w:color="auto"/>
                                                                                                    <w:bottom w:val="none" w:sz="0" w:space="0" w:color="auto"/>
                                                                                                    <w:right w:val="none" w:sz="0" w:space="0" w:color="auto"/>
                                                                                                  </w:divBdr>
                                                                                                  <w:divsChild>
                                                                                                    <w:div w:id="956060267">
                                                                                                      <w:marLeft w:val="0"/>
                                                                                                      <w:marRight w:val="0"/>
                                                                                                      <w:marTop w:val="0"/>
                                                                                                      <w:marBottom w:val="0"/>
                                                                                                      <w:divBdr>
                                                                                                        <w:top w:val="none" w:sz="0" w:space="0" w:color="auto"/>
                                                                                                        <w:left w:val="none" w:sz="0" w:space="0" w:color="auto"/>
                                                                                                        <w:bottom w:val="none" w:sz="0" w:space="0" w:color="auto"/>
                                                                                                        <w:right w:val="none" w:sz="0" w:space="0" w:color="auto"/>
                                                                                                      </w:divBdr>
                                                                                                      <w:divsChild>
                                                                                                        <w:div w:id="2117482755">
                                                                                                          <w:marLeft w:val="0"/>
                                                                                                          <w:marRight w:val="0"/>
                                                                                                          <w:marTop w:val="0"/>
                                                                                                          <w:marBottom w:val="0"/>
                                                                                                          <w:divBdr>
                                                                                                            <w:top w:val="none" w:sz="0" w:space="0" w:color="auto"/>
                                                                                                            <w:left w:val="none" w:sz="0" w:space="0" w:color="auto"/>
                                                                                                            <w:bottom w:val="none" w:sz="0" w:space="0" w:color="auto"/>
                                                                                                            <w:right w:val="none" w:sz="0" w:space="0" w:color="auto"/>
                                                                                                          </w:divBdr>
                                                                                                          <w:divsChild>
                                                                                                            <w:div w:id="1237593665">
                                                                                                              <w:marLeft w:val="0"/>
                                                                                                              <w:marRight w:val="0"/>
                                                                                                              <w:marTop w:val="0"/>
                                                                                                              <w:marBottom w:val="0"/>
                                                                                                              <w:divBdr>
                                                                                                                <w:top w:val="none" w:sz="0" w:space="0" w:color="auto"/>
                                                                                                                <w:left w:val="none" w:sz="0" w:space="0" w:color="auto"/>
                                                                                                                <w:bottom w:val="none" w:sz="0" w:space="0" w:color="auto"/>
                                                                                                                <w:right w:val="none" w:sz="0" w:space="0" w:color="auto"/>
                                                                                                              </w:divBdr>
                                                                                                              <w:divsChild>
                                                                                                                <w:div w:id="1462335141">
                                                                                                                  <w:marLeft w:val="0"/>
                                                                                                                  <w:marRight w:val="0"/>
                                                                                                                  <w:marTop w:val="0"/>
                                                                                                                  <w:marBottom w:val="0"/>
                                                                                                                  <w:divBdr>
                                                                                                                    <w:top w:val="none" w:sz="0" w:space="4" w:color="auto"/>
                                                                                                                    <w:left w:val="none" w:sz="0" w:space="0" w:color="auto"/>
                                                                                                                    <w:bottom w:val="none" w:sz="0" w:space="4" w:color="auto"/>
                                                                                                                    <w:right w:val="none" w:sz="0" w:space="0" w:color="auto"/>
                                                                                                                  </w:divBdr>
                                                                                                                  <w:divsChild>
                                                                                                                    <w:div w:id="830603670">
                                                                                                                      <w:marLeft w:val="0"/>
                                                                                                                      <w:marRight w:val="0"/>
                                                                                                                      <w:marTop w:val="0"/>
                                                                                                                      <w:marBottom w:val="0"/>
                                                                                                                      <w:divBdr>
                                                                                                                        <w:top w:val="none" w:sz="0" w:space="0" w:color="auto"/>
                                                                                                                        <w:left w:val="none" w:sz="0" w:space="0" w:color="auto"/>
                                                                                                                        <w:bottom w:val="none" w:sz="0" w:space="0" w:color="auto"/>
                                                                                                                        <w:right w:val="none" w:sz="0" w:space="0" w:color="auto"/>
                                                                                                                      </w:divBdr>
                                                                                                                      <w:divsChild>
                                                                                                                        <w:div w:id="1657800005">
                                                                                                                          <w:marLeft w:val="225"/>
                                                                                                                          <w:marRight w:val="225"/>
                                                                                                                          <w:marTop w:val="75"/>
                                                                                                                          <w:marBottom w:val="75"/>
                                                                                                                          <w:divBdr>
                                                                                                                            <w:top w:val="none" w:sz="0" w:space="0" w:color="auto"/>
                                                                                                                            <w:left w:val="none" w:sz="0" w:space="0" w:color="auto"/>
                                                                                                                            <w:bottom w:val="none" w:sz="0" w:space="0" w:color="auto"/>
                                                                                                                            <w:right w:val="none" w:sz="0" w:space="0" w:color="auto"/>
                                                                                                                          </w:divBdr>
                                                                                                                          <w:divsChild>
                                                                                                                            <w:div w:id="2019384866">
                                                                                                                              <w:marLeft w:val="0"/>
                                                                                                                              <w:marRight w:val="0"/>
                                                                                                                              <w:marTop w:val="0"/>
                                                                                                                              <w:marBottom w:val="0"/>
                                                                                                                              <w:divBdr>
                                                                                                                                <w:top w:val="single" w:sz="6" w:space="0" w:color="auto"/>
                                                                                                                                <w:left w:val="single" w:sz="6" w:space="0" w:color="auto"/>
                                                                                                                                <w:bottom w:val="single" w:sz="6" w:space="0" w:color="auto"/>
                                                                                                                                <w:right w:val="single" w:sz="6" w:space="0" w:color="auto"/>
                                                                                                                              </w:divBdr>
                                                                                                                              <w:divsChild>
                                                                                                                                <w:div w:id="1329214821">
                                                                                                                                  <w:marLeft w:val="0"/>
                                                                                                                                  <w:marRight w:val="0"/>
                                                                                                                                  <w:marTop w:val="0"/>
                                                                                                                                  <w:marBottom w:val="0"/>
                                                                                                                                  <w:divBdr>
                                                                                                                                    <w:top w:val="none" w:sz="0" w:space="0" w:color="auto"/>
                                                                                                                                    <w:left w:val="none" w:sz="0" w:space="0" w:color="auto"/>
                                                                                                                                    <w:bottom w:val="none" w:sz="0" w:space="0" w:color="auto"/>
                                                                                                                                    <w:right w:val="none" w:sz="0" w:space="0" w:color="auto"/>
                                                                                                                                  </w:divBdr>
                                                                                                                                  <w:divsChild>
                                                                                                                                    <w:div w:id="153881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153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AA4D3E140E4B4B80CB21CA04AD02C3" ma:contentTypeVersion="2" ma:contentTypeDescription="Create a new document." ma:contentTypeScope="" ma:versionID="c44f11342c2dbb0b1541da67f536a5be">
  <xsd:schema xmlns:xsd="http://www.w3.org/2001/XMLSchema" xmlns:xs="http://www.w3.org/2001/XMLSchema" xmlns:p="http://schemas.microsoft.com/office/2006/metadata/properties" xmlns:ns3="ee0e2bcd-a930-4d37-ab84-49194b731d92" targetNamespace="http://schemas.microsoft.com/office/2006/metadata/properties" ma:root="true" ma:fieldsID="6cbf4b4b19b1f7d203a44dd97bcaaf0c" ns3:_="">
    <xsd:import namespace="ee0e2bcd-a930-4d37-ab84-49194b731d9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e2bcd-a930-4d37-ab84-49194b731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1EF5F-5C63-4ED5-9159-9762E2F0EA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F200E01-6CA8-42E1-A039-CEC6AEC6A7ED}">
  <ds:schemaRefs>
    <ds:schemaRef ds:uri="http://schemas.microsoft.com/sharepoint/v3/contenttype/forms"/>
  </ds:schemaRefs>
</ds:datastoreItem>
</file>

<file path=customXml/itemProps3.xml><?xml version="1.0" encoding="utf-8"?>
<ds:datastoreItem xmlns:ds="http://schemas.openxmlformats.org/officeDocument/2006/customXml" ds:itemID="{E6DF0121-8C74-4DE2-BF19-4AB1C66C30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e2bcd-a930-4d37-ab84-49194b731d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CF3A96-0915-4978-8EAB-ED1A0570F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1748</Words>
  <Characters>62270</Characters>
  <Application>Microsoft Office Word</Application>
  <DocSecurity>0</DocSecurity>
  <Lines>518</Lines>
  <Paragraphs>147</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 Dahlen Lauvsnes</dc:creator>
  <cp:keywords/>
  <dc:description/>
  <cp:lastModifiedBy>Anders Dahlen Forsmo Lauvsnes</cp:lastModifiedBy>
  <cp:revision>13</cp:revision>
  <cp:lastPrinted>2019-09-10T09:36:00Z</cp:lastPrinted>
  <dcterms:created xsi:type="dcterms:W3CDTF">2019-11-29T13:28:00Z</dcterms:created>
  <dcterms:modified xsi:type="dcterms:W3CDTF">2021-02-07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AA4D3E140E4B4B80CB21CA04AD02C3</vt:lpwstr>
  </property>
</Properties>
</file>